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7FD2AE" w14:textId="71A5C1E4" w:rsidR="00781F33" w:rsidRPr="00307C7B" w:rsidRDefault="004415CD" w:rsidP="00E500AF">
      <w:pPr>
        <w:jc w:val="center"/>
        <w:rPr>
          <w:rFonts w:cs="David"/>
          <w:b/>
          <w:bCs/>
          <w:sz w:val="32"/>
          <w:szCs w:val="32"/>
          <w:u w:val="single"/>
          <w:rtl/>
        </w:rPr>
      </w:pPr>
      <w:ins w:id="0" w:author="תומר עוז" w:date="2020-09-29T16:44:00Z">
        <w:r>
          <w:rPr>
            <w:rFonts w:cs="David" w:hint="cs"/>
            <w:b/>
            <w:bCs/>
            <w:sz w:val="32"/>
            <w:szCs w:val="32"/>
            <w:u w:val="single"/>
            <w:rtl/>
          </w:rPr>
          <w:t>הנחיו</w:t>
        </w:r>
      </w:ins>
      <w:ins w:id="1" w:author="תומר עוז" w:date="2020-09-29T16:45:00Z">
        <w:r>
          <w:rPr>
            <w:rFonts w:cs="David" w:hint="cs"/>
            <w:b/>
            <w:bCs/>
            <w:sz w:val="32"/>
            <w:szCs w:val="32"/>
            <w:u w:val="single"/>
            <w:rtl/>
          </w:rPr>
          <w:t xml:space="preserve">ת </w:t>
        </w:r>
        <w:r>
          <w:rPr>
            <w:rFonts w:cs="David" w:hint="cs"/>
            <w:b/>
            <w:bCs/>
            <w:sz w:val="32"/>
            <w:szCs w:val="32"/>
            <w:u w:val="single"/>
          </w:rPr>
          <w:t>BMM</w:t>
        </w:r>
      </w:ins>
      <w:ins w:id="2" w:author="תומר עוז" w:date="2020-11-15T12:21:00Z">
        <w:r w:rsidR="00C36B3C">
          <w:rPr>
            <w:rFonts w:cs="David" w:hint="cs"/>
            <w:b/>
            <w:bCs/>
            <w:sz w:val="32"/>
            <w:szCs w:val="32"/>
            <w:u w:val="single"/>
            <w:rtl/>
          </w:rPr>
          <w:t xml:space="preserve"> (מבוסס על </w:t>
        </w:r>
        <w:r w:rsidR="00C36B3C">
          <w:rPr>
            <w:rFonts w:cs="David" w:hint="cs"/>
            <w:b/>
            <w:bCs/>
            <w:sz w:val="32"/>
            <w:szCs w:val="32"/>
            <w:u w:val="single"/>
          </w:rPr>
          <w:t>MAT</w:t>
        </w:r>
        <w:r w:rsidR="00C36B3C">
          <w:rPr>
            <w:rFonts w:cs="David" w:hint="cs"/>
            <w:b/>
            <w:bCs/>
            <w:sz w:val="32"/>
            <w:szCs w:val="32"/>
            <w:u w:val="single"/>
            <w:rtl/>
          </w:rPr>
          <w:t>)</w:t>
        </w:r>
      </w:ins>
    </w:p>
    <w:p w14:paraId="72BF5EC1" w14:textId="79DA6A0F" w:rsidR="004415CD" w:rsidRDefault="004415CD" w:rsidP="007D73FE">
      <w:pPr>
        <w:rPr>
          <w:ins w:id="3" w:author="תומר עוז" w:date="2020-09-29T16:46:00Z"/>
          <w:rFonts w:cs="David"/>
          <w:b/>
          <w:bCs/>
          <w:sz w:val="28"/>
          <w:szCs w:val="28"/>
          <w:u w:val="single"/>
          <w:rtl/>
        </w:rPr>
      </w:pPr>
      <w:ins w:id="4" w:author="תומר עוז" w:date="2020-09-29T16:45:00Z">
        <w:r>
          <w:rPr>
            <w:rFonts w:cs="David" w:hint="cs"/>
            <w:b/>
            <w:bCs/>
            <w:sz w:val="28"/>
            <w:szCs w:val="28"/>
            <w:u w:val="single"/>
            <w:rtl/>
          </w:rPr>
          <w:t>תיאור המטלה</w:t>
        </w:r>
      </w:ins>
    </w:p>
    <w:p w14:paraId="4B23B537" w14:textId="1177514F" w:rsidR="007D73FE" w:rsidRPr="00C243B3" w:rsidRDefault="007D73FE" w:rsidP="007D73FE">
      <w:pPr>
        <w:rPr>
          <w:rFonts w:cs="David"/>
          <w:sz w:val="28"/>
          <w:szCs w:val="28"/>
          <w:rtl/>
        </w:rPr>
      </w:pPr>
      <w:ins w:id="5" w:author="תומר עוז" w:date="2020-09-29T16:47:00Z">
        <w:r>
          <w:rPr>
            <w:rFonts w:cs="David" w:hint="cs"/>
            <w:sz w:val="24"/>
            <w:szCs w:val="24"/>
            <w:rtl/>
          </w:rPr>
          <w:t>המטלה מורכבת משלב אימון ושלב מרכזי. בשלב באימ</w:t>
        </w:r>
      </w:ins>
      <w:ins w:id="6" w:author="תומר עוז" w:date="2020-09-29T16:48:00Z">
        <w:r>
          <w:rPr>
            <w:rFonts w:cs="David" w:hint="cs"/>
            <w:sz w:val="24"/>
            <w:szCs w:val="24"/>
            <w:rtl/>
          </w:rPr>
          <w:t>ון הנבדקים ראשית יפנו את תשומת ליבם ל</w:t>
        </w:r>
        <w:del w:id="7" w:author="עמית ברנשטיין" w:date="2020-10-08T09:48:00Z">
          <w:r w:rsidDel="00ED0380">
            <w:rPr>
              <w:rFonts w:cs="David" w:hint="cs"/>
              <w:sz w:val="24"/>
              <w:szCs w:val="24"/>
              <w:rtl/>
            </w:rPr>
            <w:delText>מעגלי ה</w:delText>
          </w:r>
        </w:del>
        <w:r>
          <w:rPr>
            <w:rFonts w:cs="David" w:hint="cs"/>
            <w:sz w:val="24"/>
            <w:szCs w:val="24"/>
            <w:rtl/>
          </w:rPr>
          <w:t>נשימה</w:t>
        </w:r>
        <w:del w:id="8" w:author="עמית ברנשטיין" w:date="2020-10-08T09:48:00Z">
          <w:r w:rsidDel="00ED0380">
            <w:rPr>
              <w:rFonts w:cs="David" w:hint="cs"/>
              <w:sz w:val="24"/>
              <w:szCs w:val="24"/>
              <w:rtl/>
            </w:rPr>
            <w:delText xml:space="preserve"> וייעזרו בתנועת הבטן על מנת להתרכז ולהבין את מעגל הנשימה</w:delText>
          </w:r>
        </w:del>
        <w:r>
          <w:rPr>
            <w:rFonts w:cs="David" w:hint="cs"/>
            <w:sz w:val="24"/>
            <w:szCs w:val="24"/>
            <w:rtl/>
          </w:rPr>
          <w:t>. לאחר מכן, במהלך האימון הנבדקים יתבקשו ללח</w:t>
        </w:r>
      </w:ins>
      <w:ins w:id="9" w:author="תומר עוז" w:date="2020-09-29T16:49:00Z">
        <w:r>
          <w:rPr>
            <w:rFonts w:cs="David" w:hint="cs"/>
            <w:sz w:val="24"/>
            <w:szCs w:val="24"/>
            <w:rtl/>
          </w:rPr>
          <w:t xml:space="preserve">וץ על </w:t>
        </w:r>
        <w:commentRangeStart w:id="10"/>
        <w:commentRangeStart w:id="11"/>
        <w:r>
          <w:rPr>
            <w:rFonts w:cs="David" w:hint="cs"/>
            <w:sz w:val="24"/>
            <w:szCs w:val="24"/>
            <w:rtl/>
          </w:rPr>
          <w:t>כפתור הרווח.</w:t>
        </w:r>
      </w:ins>
      <w:commentRangeEnd w:id="10"/>
      <w:r w:rsidR="00ED0380">
        <w:rPr>
          <w:rStyle w:val="CommentReference"/>
        </w:rPr>
        <w:commentReference w:id="10"/>
      </w:r>
      <w:commentRangeEnd w:id="11"/>
      <w:r w:rsidR="00C243B3">
        <w:rPr>
          <w:rStyle w:val="CommentReference"/>
        </w:rPr>
        <w:commentReference w:id="11"/>
      </w:r>
      <w:ins w:id="12" w:author="תומר עוז" w:date="2020-09-29T16:49:00Z">
        <w:r>
          <w:rPr>
            <w:rFonts w:cs="David" w:hint="cs"/>
            <w:sz w:val="24"/>
            <w:szCs w:val="24"/>
            <w:rtl/>
          </w:rPr>
          <w:t xml:space="preserve"> </w:t>
        </w:r>
        <w:commentRangeStart w:id="13"/>
        <w:r>
          <w:rPr>
            <w:rFonts w:cs="David" w:hint="cs"/>
            <w:sz w:val="24"/>
            <w:szCs w:val="24"/>
            <w:rtl/>
          </w:rPr>
          <w:t>הנבדקים</w:t>
        </w:r>
      </w:ins>
      <w:commentRangeEnd w:id="13"/>
      <w:r w:rsidR="00ED0380">
        <w:rPr>
          <w:rStyle w:val="CommentReference"/>
        </w:rPr>
        <w:commentReference w:id="13"/>
      </w:r>
      <w:ins w:id="14" w:author="תומר עוז" w:date="2020-09-29T16:49:00Z">
        <w:r>
          <w:rPr>
            <w:rFonts w:cs="David" w:hint="cs"/>
            <w:sz w:val="24"/>
            <w:szCs w:val="24"/>
            <w:rtl/>
          </w:rPr>
          <w:t xml:space="preserve"> יונחו לשים לב למשפטים </w:t>
        </w:r>
      </w:ins>
      <w:commentRangeStart w:id="15"/>
      <w:commentRangeStart w:id="16"/>
      <w:r w:rsidRPr="00C243B3">
        <w:rPr>
          <w:rFonts w:cs="David" w:hint="eastAsia"/>
          <w:sz w:val="24"/>
          <w:szCs w:val="24"/>
          <w:highlight w:val="yellow"/>
          <w:rtl/>
        </w:rPr>
        <w:t>ולתחושה</w:t>
      </w:r>
      <w:r w:rsidRPr="00C243B3">
        <w:rPr>
          <w:rFonts w:cs="David"/>
          <w:sz w:val="24"/>
          <w:szCs w:val="24"/>
          <w:highlight w:val="yellow"/>
          <w:rtl/>
        </w:rPr>
        <w:t xml:space="preserve"> </w:t>
      </w:r>
      <w:r w:rsidRPr="00C243B3">
        <w:rPr>
          <w:rFonts w:cs="David" w:hint="eastAsia"/>
          <w:sz w:val="24"/>
          <w:szCs w:val="24"/>
          <w:highlight w:val="yellow"/>
          <w:rtl/>
        </w:rPr>
        <w:t>שעולה</w:t>
      </w:r>
      <w:r w:rsidRPr="00C243B3">
        <w:rPr>
          <w:rFonts w:cs="David"/>
          <w:sz w:val="24"/>
          <w:szCs w:val="24"/>
          <w:highlight w:val="yellow"/>
          <w:rtl/>
        </w:rPr>
        <w:t xml:space="preserve"> </w:t>
      </w:r>
      <w:r w:rsidRPr="00C243B3">
        <w:rPr>
          <w:rFonts w:cs="David" w:hint="eastAsia"/>
          <w:sz w:val="24"/>
          <w:szCs w:val="24"/>
          <w:highlight w:val="yellow"/>
          <w:rtl/>
        </w:rPr>
        <w:t>מהם</w:t>
      </w:r>
      <w:r>
        <w:rPr>
          <w:rFonts w:cs="David" w:hint="cs"/>
          <w:sz w:val="24"/>
          <w:szCs w:val="24"/>
          <w:rtl/>
        </w:rPr>
        <w:t xml:space="preserve"> </w:t>
      </w:r>
      <w:commentRangeEnd w:id="15"/>
      <w:r w:rsidR="00ED0380">
        <w:rPr>
          <w:rStyle w:val="CommentReference"/>
        </w:rPr>
        <w:commentReference w:id="15"/>
      </w:r>
      <w:commentRangeEnd w:id="16"/>
      <w:r w:rsidR="00C243B3">
        <w:rPr>
          <w:rStyle w:val="CommentReference"/>
        </w:rPr>
        <w:commentReference w:id="16"/>
      </w:r>
      <w:ins w:id="17" w:author="תומר עוז" w:date="2020-09-29T16:50:00Z">
        <w:r>
          <w:rPr>
            <w:rFonts w:cs="David" w:hint="cs"/>
            <w:sz w:val="24"/>
            <w:szCs w:val="24"/>
            <w:rtl/>
          </w:rPr>
          <w:t>ולאחר מכן להתנתק מהמחשבות ול</w:t>
        </w:r>
      </w:ins>
      <w:ins w:id="18" w:author="תומר עוז" w:date="2020-09-29T16:51:00Z">
        <w:r>
          <w:rPr>
            <w:rFonts w:cs="David" w:hint="cs"/>
            <w:sz w:val="24"/>
            <w:szCs w:val="24"/>
            <w:rtl/>
          </w:rPr>
          <w:t xml:space="preserve">המשיך בלחיצות במשך כל מעגלי הנשימה. </w:t>
        </w:r>
      </w:ins>
    </w:p>
    <w:p w14:paraId="08E5C7EA" w14:textId="37DB7E6E" w:rsidR="00A420D0" w:rsidRDefault="00A420D0" w:rsidP="00307C7B">
      <w:pPr>
        <w:rPr>
          <w:rFonts w:cs="David"/>
          <w:b/>
          <w:bCs/>
          <w:sz w:val="28"/>
          <w:szCs w:val="28"/>
          <w:u w:val="single"/>
          <w:rtl/>
        </w:rPr>
      </w:pPr>
      <w:r>
        <w:rPr>
          <w:rFonts w:cs="David" w:hint="cs"/>
          <w:b/>
          <w:bCs/>
          <w:sz w:val="28"/>
          <w:szCs w:val="28"/>
          <w:u w:val="single"/>
          <w:rtl/>
        </w:rPr>
        <w:t>הוראות:</w:t>
      </w:r>
    </w:p>
    <w:p w14:paraId="49C23DA5" w14:textId="6FEA41A8" w:rsidR="006A52F5" w:rsidRPr="00307C7B" w:rsidRDefault="006A52F5" w:rsidP="00307C7B">
      <w:pPr>
        <w:rPr>
          <w:rFonts w:cs="David"/>
          <w:b/>
          <w:bCs/>
          <w:sz w:val="28"/>
          <w:szCs w:val="28"/>
          <w:u w:val="single"/>
          <w:rtl/>
        </w:rPr>
      </w:pPr>
      <w:r w:rsidRPr="00307C7B">
        <w:rPr>
          <w:rFonts w:cs="David" w:hint="cs"/>
          <w:b/>
          <w:bCs/>
          <w:sz w:val="28"/>
          <w:szCs w:val="28"/>
          <w:u w:val="single"/>
          <w:rtl/>
        </w:rPr>
        <w:t xml:space="preserve">שלב </w:t>
      </w:r>
      <w:r w:rsidR="00307C7B" w:rsidRPr="00307C7B">
        <w:rPr>
          <w:rFonts w:cs="David" w:hint="cs"/>
          <w:b/>
          <w:bCs/>
          <w:sz w:val="28"/>
          <w:szCs w:val="28"/>
          <w:u w:val="single"/>
          <w:rtl/>
        </w:rPr>
        <w:t>האימון</w:t>
      </w:r>
    </w:p>
    <w:p w14:paraId="3BC3B404" w14:textId="77777777" w:rsidR="00611BC8" w:rsidRPr="00616CF1" w:rsidRDefault="007E253D">
      <w:pPr>
        <w:rPr>
          <w:rFonts w:cs="David"/>
          <w:b/>
          <w:bCs/>
          <w:sz w:val="24"/>
          <w:szCs w:val="24"/>
          <w:rtl/>
        </w:rPr>
      </w:pPr>
      <w:r w:rsidRPr="00616CF1">
        <w:rPr>
          <w:rFonts w:cs="David" w:hint="cs"/>
          <w:b/>
          <w:bCs/>
          <w:sz w:val="24"/>
          <w:szCs w:val="24"/>
          <w:rtl/>
        </w:rPr>
        <w:t>הקדמה</w:t>
      </w:r>
    </w:p>
    <w:p w14:paraId="602CD9C4" w14:textId="0B8680C9" w:rsidR="00A420D0" w:rsidRDefault="00A420D0" w:rsidP="002B2507">
      <w:pPr>
        <w:rPr>
          <w:ins w:id="19" w:author="עומר דר" w:date="2020-11-16T18:19:00Z"/>
          <w:rFonts w:cs="David"/>
          <w:sz w:val="24"/>
          <w:szCs w:val="24"/>
          <w:rtl/>
        </w:rPr>
      </w:pPr>
      <w:r w:rsidRPr="00C243B3">
        <w:rPr>
          <w:rFonts w:cs="David"/>
          <w:sz w:val="24"/>
          <w:szCs w:val="24"/>
          <w:highlight w:val="yellow"/>
          <w:rtl/>
        </w:rPr>
        <w:t xml:space="preserve">--- </w:t>
      </w:r>
      <w:r>
        <w:rPr>
          <w:rFonts w:cs="David" w:hint="cs"/>
          <w:sz w:val="24"/>
          <w:szCs w:val="24"/>
          <w:highlight w:val="yellow"/>
          <w:rtl/>
        </w:rPr>
        <w:t xml:space="preserve">למצוא </w:t>
      </w:r>
      <w:r w:rsidRPr="00C243B3">
        <w:rPr>
          <w:rFonts w:cs="David" w:hint="eastAsia"/>
          <w:sz w:val="24"/>
          <w:szCs w:val="24"/>
          <w:highlight w:val="yellow"/>
          <w:rtl/>
        </w:rPr>
        <w:t>משפט</w:t>
      </w:r>
      <w:r w:rsidRPr="00C243B3">
        <w:rPr>
          <w:rFonts w:cs="David"/>
          <w:sz w:val="24"/>
          <w:szCs w:val="24"/>
          <w:highlight w:val="yellow"/>
          <w:rtl/>
        </w:rPr>
        <w:t xml:space="preserve"> </w:t>
      </w:r>
      <w:r w:rsidRPr="00C243B3">
        <w:rPr>
          <w:rFonts w:cs="David" w:hint="eastAsia"/>
          <w:sz w:val="24"/>
          <w:szCs w:val="24"/>
          <w:highlight w:val="yellow"/>
          <w:rtl/>
        </w:rPr>
        <w:t>שזהה</w:t>
      </w:r>
      <w:r w:rsidRPr="00C243B3">
        <w:rPr>
          <w:rFonts w:cs="David"/>
          <w:sz w:val="24"/>
          <w:szCs w:val="24"/>
          <w:highlight w:val="yellow"/>
          <w:rtl/>
        </w:rPr>
        <w:t xml:space="preserve"> </w:t>
      </w:r>
      <w:r w:rsidRPr="00C243B3">
        <w:rPr>
          <w:rFonts w:cs="David" w:hint="eastAsia"/>
          <w:sz w:val="24"/>
          <w:szCs w:val="24"/>
          <w:highlight w:val="yellow"/>
          <w:rtl/>
        </w:rPr>
        <w:t>ב</w:t>
      </w:r>
      <w:r w:rsidRPr="00C243B3">
        <w:rPr>
          <w:rFonts w:cs="David"/>
          <w:sz w:val="24"/>
          <w:szCs w:val="24"/>
          <w:highlight w:val="yellow"/>
          <w:rtl/>
        </w:rPr>
        <w:t>-</w:t>
      </w:r>
      <w:commentRangeStart w:id="20"/>
      <w:commentRangeStart w:id="21"/>
      <w:r w:rsidRPr="00C243B3">
        <w:rPr>
          <w:rFonts w:cs="David"/>
          <w:sz w:val="24"/>
          <w:szCs w:val="24"/>
          <w:highlight w:val="yellow"/>
        </w:rPr>
        <w:t>placebo</w:t>
      </w:r>
      <w:commentRangeEnd w:id="20"/>
      <w:r w:rsidR="00501AB6">
        <w:rPr>
          <w:rStyle w:val="CommentReference"/>
        </w:rPr>
        <w:commentReference w:id="20"/>
      </w:r>
      <w:commentRangeEnd w:id="21"/>
      <w:r w:rsidR="00C243B3">
        <w:rPr>
          <w:rStyle w:val="CommentReference"/>
        </w:rPr>
        <w:commentReference w:id="21"/>
      </w:r>
      <w:ins w:id="22" w:author="תומר עוז" w:date="2020-10-05T15:27:00Z">
        <w:r w:rsidRPr="00B87BE1">
          <w:rPr>
            <w:rFonts w:cs="David"/>
            <w:sz w:val="24"/>
            <w:szCs w:val="24"/>
            <w:highlight w:val="yellow"/>
          </w:rPr>
          <w:t>, AFACT, BMM</w:t>
        </w:r>
      </w:ins>
    </w:p>
    <w:p w14:paraId="420753B2" w14:textId="472C18D5" w:rsidR="00631B7C" w:rsidRPr="00777524" w:rsidDel="00631B7C" w:rsidRDefault="00631B7C" w:rsidP="002B2507">
      <w:pPr>
        <w:rPr>
          <w:ins w:id="23" w:author="תומר עוז" w:date="2020-10-05T15:27:00Z"/>
          <w:del w:id="24" w:author="עומר דר" w:date="2020-11-16T18:19:00Z"/>
          <w:rFonts w:cs="David"/>
          <w:sz w:val="24"/>
          <w:szCs w:val="24"/>
        </w:rPr>
      </w:pPr>
    </w:p>
    <w:p w14:paraId="496FFD4A" w14:textId="77777777" w:rsidR="00410345" w:rsidRPr="005961A4" w:rsidRDefault="00410345" w:rsidP="00410345">
      <w:pPr>
        <w:jc w:val="both"/>
        <w:rPr>
          <w:ins w:id="25" w:author="תומר עוז" w:date="2020-10-07T14:15:00Z"/>
          <w:rFonts w:asciiTheme="majorBidi" w:hAnsiTheme="majorBidi" w:cs="David"/>
          <w:b/>
          <w:bCs/>
          <w:rtl/>
        </w:rPr>
      </w:pPr>
      <w:ins w:id="26" w:author="תומר עוז" w:date="2020-10-07T14:15:00Z">
        <w:r w:rsidRPr="005961A4">
          <w:rPr>
            <w:rFonts w:asciiTheme="majorBidi" w:hAnsiTheme="majorBidi" w:cs="David"/>
            <w:b/>
            <w:bCs/>
            <w:rtl/>
          </w:rPr>
          <w:t>הקדמה</w:t>
        </w:r>
      </w:ins>
    </w:p>
    <w:p w14:paraId="1BBCD845" w14:textId="43D44F92" w:rsidR="004A0A1A" w:rsidRDefault="004A0A1A" w:rsidP="00410345">
      <w:pPr>
        <w:jc w:val="both"/>
        <w:rPr>
          <w:ins w:id="27" w:author="עומר דר" w:date="2020-11-16T18:32:00Z"/>
          <w:rFonts w:asciiTheme="majorBidi" w:hAnsiTheme="majorBidi" w:cs="David"/>
          <w:rtl/>
        </w:rPr>
      </w:pPr>
      <w:ins w:id="28" w:author="עומר דר" w:date="2020-11-16T18:32:00Z">
        <w:r w:rsidRPr="005961A4">
          <w:rPr>
            <w:rFonts w:asciiTheme="majorBidi" w:hAnsiTheme="majorBidi" w:cs="David"/>
            <w:rtl/>
          </w:rPr>
          <w:t>המטלה שתבצע/י כעת היא מטלת קשיבות</w:t>
        </w:r>
        <w:r>
          <w:rPr>
            <w:rFonts w:asciiTheme="majorBidi" w:hAnsiTheme="majorBidi" w:cs="David" w:hint="cs"/>
            <w:rtl/>
          </w:rPr>
          <w:t>\קשב\מיינדפולנס</w:t>
        </w:r>
        <w:r w:rsidRPr="005961A4">
          <w:rPr>
            <w:rFonts w:asciiTheme="majorBidi" w:hAnsiTheme="majorBidi" w:cs="David"/>
            <w:rtl/>
          </w:rPr>
          <w:t xml:space="preserve"> לנשימה</w:t>
        </w:r>
        <w:r>
          <w:rPr>
            <w:rFonts w:asciiTheme="majorBidi" w:hAnsiTheme="majorBidi" w:cs="David" w:hint="cs"/>
            <w:rtl/>
          </w:rPr>
          <w:t>.</w:t>
        </w:r>
      </w:ins>
    </w:p>
    <w:p w14:paraId="6854C916" w14:textId="6217A7D1" w:rsidR="00410345" w:rsidRPr="005961A4" w:rsidRDefault="00410345" w:rsidP="00410345">
      <w:pPr>
        <w:jc w:val="both"/>
        <w:rPr>
          <w:ins w:id="29" w:author="תומר עוז" w:date="2020-10-07T14:15:00Z"/>
          <w:rFonts w:asciiTheme="majorBidi" w:hAnsiTheme="majorBidi" w:cs="David"/>
          <w:rtl/>
        </w:rPr>
      </w:pPr>
      <w:ins w:id="30" w:author="תומר עוז" w:date="2020-10-07T14:15:00Z">
        <w:del w:id="31" w:author="עומר דר" w:date="2020-11-16T18:29:00Z">
          <w:r w:rsidRPr="005961A4" w:rsidDel="00777524">
            <w:rPr>
              <w:rFonts w:asciiTheme="majorBidi" w:hAnsiTheme="majorBidi" w:cs="David"/>
              <w:rtl/>
            </w:rPr>
            <w:delText>כעת תתבקש/י לב</w:delText>
          </w:r>
          <w:commentRangeStart w:id="32"/>
          <w:commentRangeStart w:id="33"/>
          <w:r w:rsidRPr="005961A4" w:rsidDel="00777524">
            <w:rPr>
              <w:rFonts w:asciiTheme="majorBidi" w:hAnsiTheme="majorBidi" w:cs="David"/>
              <w:rtl/>
            </w:rPr>
            <w:delText>צע שתי מטלות שנקראות מטלות קשיבות</w:delText>
          </w:r>
        </w:del>
      </w:ins>
      <w:commentRangeEnd w:id="32"/>
      <w:del w:id="34" w:author="עומר דר" w:date="2020-11-16T18:29:00Z">
        <w:r w:rsidR="00501AB6" w:rsidDel="00777524">
          <w:rPr>
            <w:rStyle w:val="CommentReference"/>
          </w:rPr>
          <w:commentReference w:id="32"/>
        </w:r>
        <w:commentRangeEnd w:id="33"/>
        <w:r w:rsidR="00C243B3" w:rsidDel="00777524">
          <w:rPr>
            <w:rStyle w:val="CommentReference"/>
          </w:rPr>
          <w:commentReference w:id="33"/>
        </w:r>
      </w:del>
      <w:ins w:id="35" w:author="תומר עוז" w:date="2020-10-07T14:15:00Z">
        <w:del w:id="36" w:author="עומר דר" w:date="2020-11-16T18:29:00Z">
          <w:r w:rsidRPr="005961A4" w:rsidDel="00777524">
            <w:rPr>
              <w:rFonts w:asciiTheme="majorBidi" w:hAnsiTheme="majorBidi" w:cs="David"/>
              <w:rtl/>
            </w:rPr>
            <w:delText>. הראשונה הינה מטלת קשיבות לנשימה, והשנייה הינה מטלת קשיבות פתוחה. לבסוף תתבקש/י לשלב בין 2 המטלות.</w:delText>
          </w:r>
          <w:r w:rsidRPr="005961A4" w:rsidDel="00777524">
            <w:rPr>
              <w:rFonts w:asciiTheme="majorBidi" w:hAnsiTheme="majorBidi" w:cs="David" w:hint="cs"/>
              <w:rtl/>
            </w:rPr>
            <w:delText xml:space="preserve"> </w:delText>
          </w:r>
        </w:del>
        <w:del w:id="37" w:author="עומר דר" w:date="2020-11-16T18:32:00Z">
          <w:r w:rsidRPr="005961A4" w:rsidDel="004A0A1A">
            <w:rPr>
              <w:rFonts w:asciiTheme="majorBidi" w:hAnsiTheme="majorBidi" w:cs="David" w:hint="eastAsia"/>
              <w:rtl/>
            </w:rPr>
            <w:delText>חשוב</w:delText>
          </w:r>
          <w:r w:rsidRPr="005961A4" w:rsidDel="004A0A1A">
            <w:rPr>
              <w:rFonts w:asciiTheme="majorBidi" w:hAnsiTheme="majorBidi" w:cs="David"/>
              <w:rtl/>
            </w:rPr>
            <w:delText xml:space="preserve"> </w:delText>
          </w:r>
          <w:r w:rsidRPr="005961A4" w:rsidDel="004A0A1A">
            <w:rPr>
              <w:rFonts w:asciiTheme="majorBidi" w:hAnsiTheme="majorBidi" w:cs="David" w:hint="eastAsia"/>
              <w:rtl/>
            </w:rPr>
            <w:delText>שתנסה</w:delText>
          </w:r>
          <w:r w:rsidRPr="005961A4" w:rsidDel="004A0A1A">
            <w:rPr>
              <w:rFonts w:asciiTheme="majorBidi" w:hAnsiTheme="majorBidi" w:cs="David" w:hint="cs"/>
              <w:rtl/>
            </w:rPr>
            <w:delText>/י</w:delText>
          </w:r>
        </w:del>
      </w:ins>
      <w:ins w:id="38" w:author="עומר דר" w:date="2020-11-16T18:32:00Z">
        <w:r w:rsidR="004A0A1A">
          <w:rPr>
            <w:rFonts w:asciiTheme="majorBidi" w:hAnsiTheme="majorBidi" w:cs="David" w:hint="cs"/>
            <w:rtl/>
          </w:rPr>
          <w:t>נס/י</w:t>
        </w:r>
      </w:ins>
      <w:ins w:id="39" w:author="תומר עוז" w:date="2020-10-07T14:15:00Z">
        <w:r w:rsidRPr="005961A4">
          <w:rPr>
            <w:rFonts w:asciiTheme="majorBidi" w:hAnsiTheme="majorBidi" w:cs="David"/>
            <w:rtl/>
          </w:rPr>
          <w:t xml:space="preserve"> </w:t>
        </w:r>
        <w:r w:rsidRPr="005961A4">
          <w:rPr>
            <w:rFonts w:asciiTheme="majorBidi" w:hAnsiTheme="majorBidi" w:cs="David" w:hint="eastAsia"/>
            <w:rtl/>
          </w:rPr>
          <w:t>לבצע</w:t>
        </w:r>
        <w:r w:rsidRPr="005961A4">
          <w:rPr>
            <w:rFonts w:asciiTheme="majorBidi" w:hAnsiTheme="majorBidi" w:cs="David"/>
            <w:rtl/>
          </w:rPr>
          <w:t xml:space="preserve"> </w:t>
        </w:r>
        <w:r w:rsidRPr="005961A4">
          <w:rPr>
            <w:rFonts w:asciiTheme="majorBidi" w:hAnsiTheme="majorBidi" w:cs="David" w:hint="eastAsia"/>
            <w:rtl/>
          </w:rPr>
          <w:t>את</w:t>
        </w:r>
        <w:r w:rsidRPr="005961A4">
          <w:rPr>
            <w:rFonts w:asciiTheme="majorBidi" w:hAnsiTheme="majorBidi" w:cs="David"/>
            <w:rtl/>
          </w:rPr>
          <w:t xml:space="preserve"> </w:t>
        </w:r>
        <w:r w:rsidRPr="005961A4">
          <w:rPr>
            <w:rFonts w:asciiTheme="majorBidi" w:hAnsiTheme="majorBidi" w:cs="David" w:hint="eastAsia"/>
            <w:rtl/>
          </w:rPr>
          <w:t>המטל</w:t>
        </w:r>
      </w:ins>
      <w:ins w:id="40" w:author="עומר דר" w:date="2020-11-16T18:30:00Z">
        <w:r w:rsidR="00777524">
          <w:rPr>
            <w:rFonts w:asciiTheme="majorBidi" w:hAnsiTheme="majorBidi" w:cs="David" w:hint="cs"/>
            <w:rtl/>
          </w:rPr>
          <w:t>ה</w:t>
        </w:r>
      </w:ins>
      <w:ins w:id="41" w:author="תומר עוז" w:date="2020-10-07T14:15:00Z">
        <w:del w:id="42" w:author="עומר דר" w:date="2020-11-16T18:30:00Z">
          <w:r w:rsidRPr="005961A4" w:rsidDel="00777524">
            <w:rPr>
              <w:rFonts w:asciiTheme="majorBidi" w:hAnsiTheme="majorBidi" w:cs="David" w:hint="eastAsia"/>
              <w:rtl/>
            </w:rPr>
            <w:delText>ות</w:delText>
          </w:r>
        </w:del>
        <w:r w:rsidRPr="005961A4">
          <w:rPr>
            <w:rFonts w:asciiTheme="majorBidi" w:hAnsiTheme="majorBidi" w:cs="David"/>
            <w:rtl/>
          </w:rPr>
          <w:t xml:space="preserve"> </w:t>
        </w:r>
        <w:r w:rsidRPr="005961A4">
          <w:rPr>
            <w:rFonts w:asciiTheme="majorBidi" w:hAnsiTheme="majorBidi" w:cs="David" w:hint="eastAsia"/>
            <w:rtl/>
          </w:rPr>
          <w:t>בהתאם</w:t>
        </w:r>
        <w:r w:rsidRPr="005961A4">
          <w:rPr>
            <w:rFonts w:asciiTheme="majorBidi" w:hAnsiTheme="majorBidi" w:cs="David"/>
            <w:rtl/>
          </w:rPr>
          <w:t xml:space="preserve"> </w:t>
        </w:r>
        <w:r w:rsidRPr="005961A4">
          <w:rPr>
            <w:rFonts w:asciiTheme="majorBidi" w:hAnsiTheme="majorBidi" w:cs="David" w:hint="eastAsia"/>
            <w:rtl/>
          </w:rPr>
          <w:t>להנחיות</w:t>
        </w:r>
        <w:r w:rsidRPr="005961A4">
          <w:rPr>
            <w:rFonts w:asciiTheme="majorBidi" w:hAnsiTheme="majorBidi" w:cs="David" w:hint="cs"/>
            <w:rtl/>
          </w:rPr>
          <w:t>,</w:t>
        </w:r>
        <w:r w:rsidRPr="005961A4">
          <w:rPr>
            <w:rFonts w:asciiTheme="majorBidi" w:hAnsiTheme="majorBidi" w:cs="David"/>
            <w:rtl/>
          </w:rPr>
          <w:t xml:space="preserve"> </w:t>
        </w:r>
        <w:r w:rsidRPr="005961A4">
          <w:rPr>
            <w:rFonts w:asciiTheme="majorBidi" w:hAnsiTheme="majorBidi" w:cs="David" w:hint="eastAsia"/>
            <w:rtl/>
          </w:rPr>
          <w:t>גם</w:t>
        </w:r>
        <w:r w:rsidRPr="005961A4">
          <w:rPr>
            <w:rFonts w:asciiTheme="majorBidi" w:hAnsiTheme="majorBidi" w:cs="David"/>
            <w:rtl/>
          </w:rPr>
          <w:t xml:space="preserve"> </w:t>
        </w:r>
        <w:r w:rsidRPr="005961A4">
          <w:rPr>
            <w:rFonts w:asciiTheme="majorBidi" w:hAnsiTheme="majorBidi" w:cs="David" w:hint="eastAsia"/>
            <w:rtl/>
          </w:rPr>
          <w:t>אם</w:t>
        </w:r>
        <w:r w:rsidRPr="005961A4">
          <w:rPr>
            <w:rFonts w:asciiTheme="majorBidi" w:hAnsiTheme="majorBidi" w:cs="David"/>
            <w:rtl/>
          </w:rPr>
          <w:t xml:space="preserve"> </w:t>
        </w:r>
        <w:r w:rsidRPr="005961A4">
          <w:rPr>
            <w:rFonts w:asciiTheme="majorBidi" w:hAnsiTheme="majorBidi" w:cs="David" w:hint="eastAsia"/>
            <w:rtl/>
          </w:rPr>
          <w:t>הן</w:t>
        </w:r>
        <w:r w:rsidRPr="005961A4">
          <w:rPr>
            <w:rFonts w:asciiTheme="majorBidi" w:hAnsiTheme="majorBidi" w:cs="David"/>
            <w:rtl/>
          </w:rPr>
          <w:t xml:space="preserve"> </w:t>
        </w:r>
        <w:r w:rsidRPr="005961A4">
          <w:rPr>
            <w:rFonts w:asciiTheme="majorBidi" w:hAnsiTheme="majorBidi" w:cs="David" w:hint="eastAsia"/>
            <w:rtl/>
          </w:rPr>
          <w:t>שונות</w:t>
        </w:r>
        <w:r w:rsidRPr="005961A4">
          <w:rPr>
            <w:rFonts w:asciiTheme="majorBidi" w:hAnsiTheme="majorBidi" w:cs="David"/>
            <w:rtl/>
          </w:rPr>
          <w:t xml:space="preserve"> </w:t>
        </w:r>
        <w:r w:rsidRPr="005961A4">
          <w:rPr>
            <w:rFonts w:asciiTheme="majorBidi" w:hAnsiTheme="majorBidi" w:cs="David" w:hint="eastAsia"/>
            <w:rtl/>
          </w:rPr>
          <w:t>מתרגול</w:t>
        </w:r>
        <w:r w:rsidRPr="005961A4">
          <w:rPr>
            <w:rFonts w:asciiTheme="majorBidi" w:hAnsiTheme="majorBidi" w:cs="David"/>
            <w:rtl/>
          </w:rPr>
          <w:t xml:space="preserve"> </w:t>
        </w:r>
      </w:ins>
      <w:ins w:id="43" w:author="עומר דר" w:date="2020-11-16T18:32:00Z">
        <w:r w:rsidR="004A0A1A">
          <w:rPr>
            <w:rFonts w:asciiTheme="majorBidi" w:hAnsiTheme="majorBidi" w:cs="David" w:hint="cs"/>
            <w:rtl/>
          </w:rPr>
          <w:t>ה</w:t>
        </w:r>
      </w:ins>
      <w:ins w:id="44" w:author="תומר עוז" w:date="2020-10-07T14:15:00Z">
        <w:del w:id="45" w:author="עומר דר" w:date="2020-11-16T18:30:00Z">
          <w:r w:rsidRPr="005961A4" w:rsidDel="00777524">
            <w:rPr>
              <w:rFonts w:asciiTheme="majorBidi" w:hAnsiTheme="majorBidi" w:cs="David" w:hint="eastAsia"/>
              <w:rtl/>
            </w:rPr>
            <w:delText>קשיבות</w:delText>
          </w:r>
          <w:r w:rsidRPr="005961A4" w:rsidDel="00777524">
            <w:rPr>
              <w:rFonts w:asciiTheme="majorBidi" w:hAnsiTheme="majorBidi" w:cs="David" w:hint="cs"/>
              <w:rtl/>
            </w:rPr>
            <w:delText xml:space="preserve"> אחר או מתרגול </w:delText>
          </w:r>
        </w:del>
        <w:r w:rsidRPr="005961A4">
          <w:rPr>
            <w:rFonts w:asciiTheme="majorBidi" w:hAnsiTheme="majorBidi" w:cs="David" w:hint="cs"/>
            <w:rtl/>
          </w:rPr>
          <w:t xml:space="preserve">מדיטציה </w:t>
        </w:r>
        <w:del w:id="46" w:author="עומר דר" w:date="2020-11-16T18:30:00Z">
          <w:r w:rsidRPr="005961A4" w:rsidDel="00777524">
            <w:rPr>
              <w:rFonts w:asciiTheme="majorBidi" w:hAnsiTheme="majorBidi" w:cs="David" w:hint="cs"/>
              <w:rtl/>
            </w:rPr>
            <w:delText>ש</w:delText>
          </w:r>
          <w:r w:rsidRPr="005961A4" w:rsidDel="00777524">
            <w:rPr>
              <w:rFonts w:asciiTheme="majorBidi" w:hAnsiTheme="majorBidi" w:cs="David" w:hint="eastAsia"/>
              <w:rtl/>
            </w:rPr>
            <w:delText>אות</w:delText>
          </w:r>
          <w:r w:rsidRPr="005961A4" w:rsidDel="00777524">
            <w:rPr>
              <w:rFonts w:asciiTheme="majorBidi" w:hAnsiTheme="majorBidi" w:cs="David" w:hint="cs"/>
              <w:rtl/>
            </w:rPr>
            <w:delText>ו</w:delText>
          </w:r>
          <w:r w:rsidRPr="005961A4" w:rsidDel="00777524">
            <w:rPr>
              <w:rFonts w:asciiTheme="majorBidi" w:hAnsiTheme="majorBidi" w:cs="David"/>
              <w:rtl/>
            </w:rPr>
            <w:delText xml:space="preserve"> </w:delText>
          </w:r>
          <w:r w:rsidRPr="005961A4" w:rsidDel="00777524">
            <w:rPr>
              <w:rFonts w:asciiTheme="majorBidi" w:hAnsiTheme="majorBidi" w:cs="David" w:hint="eastAsia"/>
              <w:rtl/>
            </w:rPr>
            <w:delText>את</w:delText>
          </w:r>
          <w:r w:rsidRPr="005961A4" w:rsidDel="00777524">
            <w:rPr>
              <w:rFonts w:asciiTheme="majorBidi" w:hAnsiTheme="majorBidi" w:cs="David" w:hint="cs"/>
              <w:rtl/>
            </w:rPr>
            <w:delText>/</w:delText>
          </w:r>
          <w:r w:rsidRPr="005961A4" w:rsidDel="00777524">
            <w:rPr>
              <w:rFonts w:asciiTheme="majorBidi" w:hAnsiTheme="majorBidi" w:cs="David" w:hint="eastAsia"/>
              <w:rtl/>
            </w:rPr>
            <w:delText>ה</w:delText>
          </w:r>
          <w:r w:rsidRPr="005961A4" w:rsidDel="00777524">
            <w:rPr>
              <w:rFonts w:asciiTheme="majorBidi" w:hAnsiTheme="majorBidi" w:cs="David"/>
              <w:rtl/>
            </w:rPr>
            <w:delText xml:space="preserve"> </w:delText>
          </w:r>
          <w:r w:rsidRPr="005961A4" w:rsidDel="00777524">
            <w:rPr>
              <w:rFonts w:asciiTheme="majorBidi" w:hAnsiTheme="majorBidi" w:cs="David" w:hint="eastAsia"/>
              <w:rtl/>
            </w:rPr>
            <w:delText>מכי</w:delText>
          </w:r>
          <w:r w:rsidRPr="005961A4" w:rsidDel="00777524">
            <w:rPr>
              <w:rFonts w:asciiTheme="majorBidi" w:hAnsiTheme="majorBidi" w:cs="David" w:hint="cs"/>
              <w:rtl/>
            </w:rPr>
            <w:delText>ר/ה</w:delText>
          </w:r>
        </w:del>
      </w:ins>
      <w:ins w:id="47" w:author="עומר דר" w:date="2020-11-16T18:30:00Z">
        <w:r w:rsidR="00777524">
          <w:rPr>
            <w:rFonts w:asciiTheme="majorBidi" w:hAnsiTheme="majorBidi" w:cs="David" w:hint="cs"/>
            <w:rtl/>
          </w:rPr>
          <w:t>המוכר לך</w:t>
        </w:r>
      </w:ins>
      <w:ins w:id="48" w:author="תומר עוז" w:date="2020-10-07T14:15:00Z">
        <w:r w:rsidRPr="005961A4">
          <w:rPr>
            <w:rFonts w:asciiTheme="majorBidi" w:hAnsiTheme="majorBidi" w:cs="David"/>
            <w:rtl/>
          </w:rPr>
          <w:t xml:space="preserve"> (</w:t>
        </w:r>
        <w:r w:rsidRPr="005961A4">
          <w:rPr>
            <w:rFonts w:asciiTheme="majorBidi" w:hAnsiTheme="majorBidi" w:cs="David" w:hint="eastAsia"/>
            <w:rtl/>
          </w:rPr>
          <w:t>ה</w:t>
        </w:r>
        <w:r w:rsidRPr="005961A4">
          <w:rPr>
            <w:rFonts w:asciiTheme="majorBidi" w:hAnsiTheme="majorBidi" w:cs="David"/>
            <w:rtl/>
          </w:rPr>
          <w:t>.</w:t>
        </w:r>
        <w:r w:rsidRPr="005961A4">
          <w:rPr>
            <w:rFonts w:asciiTheme="majorBidi" w:hAnsiTheme="majorBidi" w:cs="David" w:hint="eastAsia"/>
            <w:rtl/>
          </w:rPr>
          <w:t>ק</w:t>
        </w:r>
        <w:r w:rsidRPr="005961A4">
          <w:rPr>
            <w:rFonts w:asciiTheme="majorBidi" w:hAnsiTheme="majorBidi" w:cs="David"/>
            <w:rtl/>
          </w:rPr>
          <w:t>.).</w:t>
        </w:r>
      </w:ins>
    </w:p>
    <w:p w14:paraId="17B33C98" w14:textId="1ECFD227" w:rsidR="00410345" w:rsidRPr="005961A4" w:rsidRDefault="00410345" w:rsidP="00410345">
      <w:pPr>
        <w:jc w:val="both"/>
        <w:rPr>
          <w:ins w:id="49" w:author="תומר עוז" w:date="2020-10-07T14:15:00Z"/>
          <w:rFonts w:asciiTheme="majorBidi" w:hAnsiTheme="majorBidi" w:cs="David"/>
          <w:b/>
          <w:bCs/>
          <w:rtl/>
        </w:rPr>
      </w:pPr>
      <w:ins w:id="50" w:author="תומר עוז" w:date="2020-10-07T14:15:00Z">
        <w:r w:rsidRPr="005961A4">
          <w:rPr>
            <w:rFonts w:asciiTheme="majorBidi" w:hAnsiTheme="majorBidi" w:cs="David"/>
            <w:b/>
            <w:bCs/>
            <w:rtl/>
          </w:rPr>
          <w:t>קשיבות לנשימה (</w:t>
        </w:r>
        <w:r w:rsidRPr="005961A4">
          <w:rPr>
            <w:rFonts w:asciiTheme="majorBidi" w:hAnsiTheme="majorBidi" w:cs="David"/>
            <w:b/>
            <w:bCs/>
          </w:rPr>
          <w:t>Focused Attention</w:t>
        </w:r>
        <w:r w:rsidRPr="005961A4">
          <w:rPr>
            <w:rFonts w:asciiTheme="majorBidi" w:hAnsiTheme="majorBidi" w:cs="David"/>
            <w:b/>
            <w:bCs/>
            <w:rtl/>
          </w:rPr>
          <w:t>)</w:t>
        </w:r>
      </w:ins>
    </w:p>
    <w:p w14:paraId="15F93DFA" w14:textId="77777777" w:rsidR="004A0A1A" w:rsidRDefault="00777524" w:rsidP="00410345">
      <w:pPr>
        <w:jc w:val="both"/>
        <w:rPr>
          <w:ins w:id="51" w:author="עומר דר" w:date="2020-11-16T18:35:00Z"/>
          <w:rFonts w:asciiTheme="majorBidi" w:hAnsiTheme="majorBidi" w:cs="David"/>
          <w:rtl/>
        </w:rPr>
      </w:pPr>
      <w:ins w:id="52" w:author="עומר דר" w:date="2020-11-16T18:31:00Z">
        <w:r>
          <w:rPr>
            <w:rFonts w:asciiTheme="majorBidi" w:hAnsiTheme="majorBidi" w:cs="David" w:hint="cs"/>
            <w:rtl/>
          </w:rPr>
          <w:t>"</w:t>
        </w:r>
      </w:ins>
      <w:ins w:id="53" w:author="תומר עוז" w:date="2020-10-07T14:15:00Z">
        <w:r w:rsidR="00410345" w:rsidRPr="005961A4">
          <w:rPr>
            <w:rFonts w:asciiTheme="majorBidi" w:hAnsiTheme="majorBidi" w:cs="David"/>
            <w:rtl/>
          </w:rPr>
          <w:t xml:space="preserve">עצום/י את עיניך, ושב/י עם גב זקוף, </w:t>
        </w:r>
      </w:ins>
      <w:ins w:id="54" w:author="עומר דר" w:date="2020-11-16T18:33:00Z">
        <w:r w:rsidR="004A0A1A">
          <w:rPr>
            <w:rFonts w:ascii="David" w:hAnsi="David" w:cs="David"/>
            <w:sz w:val="24"/>
            <w:szCs w:val="24"/>
            <w:rtl/>
          </w:rPr>
          <w:t>אך לא מתוח מדי</w:t>
        </w:r>
        <w:r w:rsidR="004A0A1A">
          <w:rPr>
            <w:rFonts w:ascii="David" w:hAnsi="David" w:cs="David"/>
            <w:sz w:val="24"/>
            <w:szCs w:val="24"/>
          </w:rPr>
          <w:t>.</w:t>
        </w:r>
        <w:r w:rsidR="004A0A1A" w:rsidRPr="004A0A1A">
          <w:rPr>
            <w:rFonts w:asciiTheme="majorBidi" w:hAnsiTheme="majorBidi" w:cs="David"/>
            <w:highlight w:val="yellow"/>
            <w:rtl/>
          </w:rPr>
          <w:t xml:space="preserve"> </w:t>
        </w:r>
      </w:ins>
      <w:ins w:id="55" w:author="תומר עוז" w:date="2020-10-07T14:15:00Z">
        <w:del w:id="56" w:author="עומר דר" w:date="2020-11-16T18:34:00Z">
          <w:r w:rsidR="00410345" w:rsidRPr="004A0A1A" w:rsidDel="004A0A1A">
            <w:rPr>
              <w:rFonts w:asciiTheme="majorBidi" w:hAnsiTheme="majorBidi" w:cs="David"/>
              <w:highlight w:val="yellow"/>
              <w:rtl/>
              <w:rPrChange w:id="57" w:author="עומר דר" w:date="2020-11-16T18:33:00Z">
                <w:rPr>
                  <w:rFonts w:asciiTheme="majorBidi" w:hAnsiTheme="majorBidi" w:cs="David"/>
                  <w:rtl/>
                </w:rPr>
              </w:rPrChange>
            </w:rPr>
            <w:delText>מבלי להישען על משענת הכיסא</w:delText>
          </w:r>
          <w:r w:rsidR="00410345" w:rsidRPr="005961A4" w:rsidDel="004A0A1A">
            <w:rPr>
              <w:rFonts w:asciiTheme="majorBidi" w:hAnsiTheme="majorBidi" w:cs="David"/>
              <w:rtl/>
            </w:rPr>
            <w:delText xml:space="preserve"> </w:delText>
          </w:r>
        </w:del>
        <w:r w:rsidR="00410345" w:rsidRPr="005961A4">
          <w:rPr>
            <w:rFonts w:asciiTheme="majorBidi" w:hAnsiTheme="majorBidi" w:cs="David"/>
            <w:rtl/>
          </w:rPr>
          <w:t>(ה.ק.).</w:t>
        </w:r>
        <w:del w:id="58" w:author="עומר דר" w:date="2020-11-16T18:32:00Z">
          <w:r w:rsidR="00410345" w:rsidRPr="005961A4" w:rsidDel="004A0A1A">
            <w:rPr>
              <w:rFonts w:asciiTheme="majorBidi" w:hAnsiTheme="majorBidi" w:cs="David"/>
              <w:rtl/>
            </w:rPr>
            <w:delText xml:space="preserve"> המטלה שתבצע/י כעת היא מטלת </w:delText>
          </w:r>
          <w:commentRangeStart w:id="59"/>
          <w:r w:rsidR="00410345" w:rsidRPr="005961A4" w:rsidDel="004A0A1A">
            <w:rPr>
              <w:rFonts w:asciiTheme="majorBidi" w:hAnsiTheme="majorBidi" w:cs="David"/>
              <w:rtl/>
            </w:rPr>
            <w:delText>קשיבות לנשימה</w:delText>
          </w:r>
        </w:del>
        <w:r w:rsidR="00410345" w:rsidRPr="005961A4">
          <w:rPr>
            <w:rFonts w:asciiTheme="majorBidi" w:hAnsiTheme="majorBidi" w:cs="David"/>
            <w:rtl/>
          </w:rPr>
          <w:t>.</w:t>
        </w:r>
      </w:ins>
      <w:commentRangeEnd w:id="59"/>
      <w:r w:rsidR="00501AB6">
        <w:rPr>
          <w:rStyle w:val="CommentReference"/>
        </w:rPr>
        <w:commentReference w:id="59"/>
      </w:r>
      <w:ins w:id="60" w:author="תומר עוז" w:date="2020-10-07T14:15:00Z">
        <w:r w:rsidR="00410345" w:rsidRPr="005961A4">
          <w:rPr>
            <w:rFonts w:asciiTheme="majorBidi" w:hAnsiTheme="majorBidi" w:cs="David"/>
            <w:rtl/>
          </w:rPr>
          <w:t xml:space="preserve"> הפנה/י את תשומת </w:t>
        </w:r>
        <w:r w:rsidR="00410345" w:rsidRPr="005961A4">
          <w:rPr>
            <w:rFonts w:asciiTheme="majorBidi" w:hAnsiTheme="majorBidi" w:cs="David"/>
            <w:b/>
            <w:bCs/>
            <w:u w:val="single"/>
            <w:rtl/>
          </w:rPr>
          <w:t>הלב</w:t>
        </w:r>
        <w:r w:rsidR="00410345" w:rsidRPr="005961A4">
          <w:rPr>
            <w:rFonts w:asciiTheme="majorBidi" w:hAnsiTheme="majorBidi" w:cs="David"/>
            <w:rtl/>
          </w:rPr>
          <w:t xml:space="preserve"> ל</w:t>
        </w:r>
      </w:ins>
      <w:ins w:id="61" w:author="עומר דר" w:date="2020-11-16T18:34:00Z">
        <w:r w:rsidR="004A0A1A">
          <w:rPr>
            <w:rFonts w:asciiTheme="majorBidi" w:hAnsiTheme="majorBidi" w:cs="David" w:hint="cs"/>
            <w:rtl/>
          </w:rPr>
          <w:t>נשימה המתרחשת ב</w:t>
        </w:r>
      </w:ins>
      <w:ins w:id="62" w:author="תומר עוז" w:date="2020-10-07T14:15:00Z">
        <w:r w:rsidR="00410345" w:rsidRPr="005961A4">
          <w:rPr>
            <w:rFonts w:asciiTheme="majorBidi" w:hAnsiTheme="majorBidi" w:cs="David"/>
            <w:rtl/>
          </w:rPr>
          <w:t xml:space="preserve">אזור הבטן. נסה/י להבחין בתנועה </w:t>
        </w:r>
        <w:del w:id="63" w:author="עומר דר" w:date="2020-11-16T18:34:00Z">
          <w:r w:rsidR="00410345" w:rsidRPr="005961A4" w:rsidDel="004A0A1A">
            <w:rPr>
              <w:rFonts w:asciiTheme="majorBidi" w:hAnsiTheme="majorBidi" w:cs="David"/>
              <w:rtl/>
            </w:rPr>
            <w:delText xml:space="preserve">המתרחשת </w:delText>
          </w:r>
        </w:del>
        <w:r w:rsidR="00410345" w:rsidRPr="005961A4">
          <w:rPr>
            <w:rFonts w:asciiTheme="majorBidi" w:hAnsiTheme="majorBidi" w:cs="David"/>
            <w:rtl/>
          </w:rPr>
          <w:t xml:space="preserve">באזור הבטן במהלך השאיפה והנשיפה (ה.ק.). הבחן/י בכך שבמהלך השאיפה הבטן עולה, ובמהלך הנשיפה הבטן יורדת (ה.ק.). אם את/ה מתקשה להבחין בתנועה זו שים/י </w:t>
        </w:r>
        <w:r w:rsidR="00410345" w:rsidRPr="005961A4">
          <w:rPr>
            <w:rFonts w:asciiTheme="majorBidi" w:hAnsiTheme="majorBidi" w:cs="David"/>
            <w:b/>
            <w:bCs/>
            <w:u w:val="single"/>
            <w:rtl/>
          </w:rPr>
          <w:t>יד</w:t>
        </w:r>
        <w:r w:rsidR="00410345" w:rsidRPr="005961A4">
          <w:rPr>
            <w:rFonts w:asciiTheme="majorBidi" w:hAnsiTheme="majorBidi" w:cs="David"/>
            <w:rtl/>
          </w:rPr>
          <w:t xml:space="preserve"> על הבטן, ונסה/י להבחין בתנועת הבטן באמצעות היד. נסה/י להכיר בתנועה זו באמצעות מילים</w:t>
        </w:r>
        <w:r w:rsidR="00410345" w:rsidRPr="005961A4">
          <w:rPr>
            <w:rFonts w:asciiTheme="majorBidi" w:hAnsiTheme="majorBidi" w:cs="David" w:hint="cs"/>
            <w:rtl/>
          </w:rPr>
          <w:t xml:space="preserve"> שתאמר/י לעצמך בלב</w:t>
        </w:r>
        <w:r w:rsidR="00410345" w:rsidRPr="005961A4">
          <w:rPr>
            <w:rFonts w:asciiTheme="majorBidi" w:hAnsiTheme="majorBidi" w:cs="David"/>
            <w:rtl/>
          </w:rPr>
          <w:t xml:space="preserve">: כאשר את/ה שם/ה לב שהבטן עולה תאמר/י לעצמך </w:t>
        </w:r>
        <w:r w:rsidR="00410345" w:rsidRPr="005961A4">
          <w:rPr>
            <w:rFonts w:asciiTheme="majorBidi" w:hAnsiTheme="majorBidi" w:cs="David" w:hint="cs"/>
            <w:rtl/>
          </w:rPr>
          <w:t>בלב</w:t>
        </w:r>
        <w:r w:rsidR="00410345" w:rsidRPr="005961A4">
          <w:rPr>
            <w:rFonts w:asciiTheme="majorBidi" w:hAnsiTheme="majorBidi" w:cs="David"/>
            <w:rtl/>
          </w:rPr>
          <w:t xml:space="preserve"> "עלייה". כאשר את/ה שם/ה לב שהבטן יורדת תאמר/י לעצמך ב</w:t>
        </w:r>
        <w:r w:rsidR="00410345" w:rsidRPr="005961A4">
          <w:rPr>
            <w:rFonts w:asciiTheme="majorBidi" w:hAnsiTheme="majorBidi" w:cs="David" w:hint="cs"/>
            <w:rtl/>
          </w:rPr>
          <w:t>לב</w:t>
        </w:r>
        <w:r w:rsidR="00410345" w:rsidRPr="005961A4">
          <w:rPr>
            <w:rFonts w:asciiTheme="majorBidi" w:hAnsiTheme="majorBidi" w:cs="David"/>
            <w:rtl/>
          </w:rPr>
          <w:t xml:space="preserve"> "ירידה" (ה.ק.). בכל פעם שהבטן זזה תביא/י את תשומת </w:t>
        </w:r>
        <w:r w:rsidR="00410345" w:rsidRPr="005961A4">
          <w:rPr>
            <w:rFonts w:asciiTheme="majorBidi" w:hAnsiTheme="majorBidi" w:cs="David"/>
            <w:b/>
            <w:bCs/>
            <w:u w:val="single"/>
            <w:rtl/>
          </w:rPr>
          <w:t>הלב</w:t>
        </w:r>
        <w:r w:rsidR="00410345" w:rsidRPr="005961A4">
          <w:rPr>
            <w:rFonts w:asciiTheme="majorBidi" w:hAnsiTheme="majorBidi" w:cs="David"/>
            <w:rtl/>
          </w:rPr>
          <w:t xml:space="preserve"> לתנועה</w:t>
        </w:r>
      </w:ins>
      <w:ins w:id="64" w:author="עומר דר" w:date="2020-11-16T18:35:00Z">
        <w:r w:rsidR="004A0A1A">
          <w:rPr>
            <w:rFonts w:asciiTheme="majorBidi" w:hAnsiTheme="majorBidi" w:cs="David" w:hint="cs"/>
            <w:rtl/>
          </w:rPr>
          <w:t xml:space="preserve"> של הנשימה</w:t>
        </w:r>
      </w:ins>
      <w:ins w:id="65" w:author="תומר עוז" w:date="2020-10-07T14:15:00Z">
        <w:r w:rsidR="00410345" w:rsidRPr="005961A4">
          <w:rPr>
            <w:rFonts w:asciiTheme="majorBidi" w:hAnsiTheme="majorBidi" w:cs="David"/>
            <w:rtl/>
          </w:rPr>
          <w:t xml:space="preserve">, </w:t>
        </w:r>
        <w:commentRangeStart w:id="66"/>
        <w:r w:rsidR="00410345" w:rsidRPr="005961A4">
          <w:rPr>
            <w:rFonts w:asciiTheme="majorBidi" w:hAnsiTheme="majorBidi" w:cs="David"/>
            <w:rtl/>
          </w:rPr>
          <w:t>ותשתמש/י במילים "עלייה" או "ירידה" על מנת לציין את התנועה (ה.</w:t>
        </w:r>
      </w:ins>
      <w:commentRangeEnd w:id="66"/>
      <w:r w:rsidR="00501AB6">
        <w:rPr>
          <w:rStyle w:val="CommentReference"/>
        </w:rPr>
        <w:commentReference w:id="66"/>
      </w:r>
      <w:ins w:id="67" w:author="תומר עוז" w:date="2020-10-07T14:15:00Z">
        <w:r w:rsidR="00410345" w:rsidRPr="005961A4">
          <w:rPr>
            <w:rFonts w:asciiTheme="majorBidi" w:hAnsiTheme="majorBidi" w:cs="David"/>
            <w:rtl/>
          </w:rPr>
          <w:t xml:space="preserve">ק). </w:t>
        </w:r>
      </w:ins>
    </w:p>
    <w:p w14:paraId="52284066" w14:textId="15CB6282" w:rsidR="00410345" w:rsidRPr="005961A4" w:rsidRDefault="00410345" w:rsidP="00410345">
      <w:pPr>
        <w:jc w:val="both"/>
        <w:rPr>
          <w:ins w:id="68" w:author="תומר עוז" w:date="2020-10-07T14:15:00Z"/>
          <w:rFonts w:asciiTheme="majorBidi" w:hAnsiTheme="majorBidi" w:cs="David"/>
          <w:rtl/>
        </w:rPr>
      </w:pPr>
      <w:ins w:id="69" w:author="תומר עוז" w:date="2020-10-07T14:15:00Z">
        <w:r w:rsidRPr="005961A4">
          <w:rPr>
            <w:rFonts w:asciiTheme="majorBidi" w:hAnsiTheme="majorBidi" w:cs="David"/>
            <w:b/>
            <w:bCs/>
            <w:u w:val="single"/>
            <w:rtl/>
          </w:rPr>
          <w:t xml:space="preserve">נסה/י לעקוב עם תשומת הלב אחר כל התנועה של הבטן, מהרגע שהיא מתחילה ועד הרגע שהיא נגמרת. אל תנסה/י לשלוט בנשימה, או לקבוע את הקצב שלה. נסה/י רק </w:t>
        </w:r>
        <w:r w:rsidRPr="005961A4">
          <w:rPr>
            <w:rFonts w:asciiTheme="majorBidi" w:hAnsiTheme="majorBidi" w:cs="David" w:hint="cs"/>
            <w:b/>
            <w:bCs/>
            <w:u w:val="single"/>
            <w:rtl/>
          </w:rPr>
          <w:t>להתבונן</w:t>
        </w:r>
        <w:r w:rsidRPr="005961A4">
          <w:rPr>
            <w:rFonts w:asciiTheme="majorBidi" w:hAnsiTheme="majorBidi" w:cs="David"/>
            <w:b/>
            <w:bCs/>
            <w:u w:val="single"/>
            <w:rtl/>
          </w:rPr>
          <w:t xml:space="preserve"> בתנועת הבטן כפי שהיא מתרחשת ברגע ההווה (ה.ק.)</w:t>
        </w:r>
        <w:del w:id="70" w:author="עמית ברנשטיין" w:date="2020-10-08T12:13:00Z">
          <w:r w:rsidRPr="005961A4" w:rsidDel="00AD53AA">
            <w:rPr>
              <w:rFonts w:asciiTheme="majorBidi" w:hAnsiTheme="majorBidi" w:cs="David"/>
              <w:b/>
              <w:bCs/>
              <w:u w:val="single"/>
              <w:rtl/>
            </w:rPr>
            <w:delText>. בנוסף, הבחן/י בכך שכאשר את/ה מתבונן/ת בתנועה של הבטן ישנה אפשרות לתפוס ממנה מרחק, ולא להזדהות איתה, כלומר לא להתייחס אליה כאל חלק מעצמך (ה.ק.)</w:delText>
          </w:r>
        </w:del>
        <w:r w:rsidRPr="005961A4">
          <w:rPr>
            <w:rFonts w:asciiTheme="majorBidi" w:hAnsiTheme="majorBidi" w:cs="David"/>
            <w:b/>
            <w:bCs/>
            <w:u w:val="single"/>
            <w:rtl/>
          </w:rPr>
          <w:t xml:space="preserve">. </w:t>
        </w:r>
        <w:commentRangeStart w:id="71"/>
        <w:del w:id="72" w:author="עומר דר" w:date="2020-11-16T18:38:00Z">
          <w:r w:rsidRPr="004A0A1A" w:rsidDel="004A0A1A">
            <w:rPr>
              <w:rFonts w:asciiTheme="majorBidi" w:hAnsiTheme="majorBidi" w:cs="David"/>
              <w:b/>
              <w:bCs/>
              <w:highlight w:val="yellow"/>
              <w:u w:val="single"/>
              <w:rtl/>
              <w:rPrChange w:id="73" w:author="עומר דר" w:date="2020-11-16T18:38:00Z">
                <w:rPr>
                  <w:rFonts w:asciiTheme="majorBidi" w:hAnsiTheme="majorBidi" w:cs="David"/>
                  <w:b/>
                  <w:bCs/>
                  <w:u w:val="single"/>
                  <w:rtl/>
                </w:rPr>
              </w:rPrChange>
            </w:rPr>
            <w:delText xml:space="preserve">בתרגיל זה </w:delText>
          </w:r>
        </w:del>
        <w:r w:rsidRPr="004A0A1A">
          <w:rPr>
            <w:rFonts w:asciiTheme="majorBidi" w:hAnsiTheme="majorBidi" w:cs="David"/>
            <w:b/>
            <w:bCs/>
            <w:highlight w:val="yellow"/>
            <w:u w:val="single"/>
            <w:rtl/>
            <w:rPrChange w:id="74" w:author="עומר דר" w:date="2020-11-16T18:38:00Z">
              <w:rPr>
                <w:rFonts w:asciiTheme="majorBidi" w:hAnsiTheme="majorBidi" w:cs="David"/>
                <w:b/>
                <w:bCs/>
                <w:u w:val="single"/>
                <w:rtl/>
              </w:rPr>
            </w:rPrChange>
          </w:rPr>
          <w:t>נסה/י להתבונן בתנועה זו כאל דבר רחוק ממך, כאל אירוע</w:t>
        </w:r>
        <w:r w:rsidRPr="004A0A1A">
          <w:rPr>
            <w:rFonts w:asciiTheme="majorBidi" w:hAnsiTheme="majorBidi" w:cs="David" w:hint="cs"/>
            <w:b/>
            <w:bCs/>
            <w:highlight w:val="yellow"/>
            <w:u w:val="single"/>
            <w:rtl/>
            <w:rPrChange w:id="75" w:author="עומר דר" w:date="2020-11-16T18:38:00Z">
              <w:rPr>
                <w:rFonts w:asciiTheme="majorBidi" w:hAnsiTheme="majorBidi" w:cs="David" w:hint="cs"/>
                <w:b/>
                <w:bCs/>
                <w:u w:val="single"/>
                <w:rtl/>
              </w:rPr>
            </w:rPrChange>
          </w:rPr>
          <w:t xml:space="preserve"> חולף</w:t>
        </w:r>
        <w:r w:rsidRPr="004A0A1A">
          <w:rPr>
            <w:rFonts w:asciiTheme="majorBidi" w:hAnsiTheme="majorBidi" w:cs="David"/>
            <w:b/>
            <w:bCs/>
            <w:highlight w:val="yellow"/>
            <w:u w:val="single"/>
            <w:rtl/>
            <w:rPrChange w:id="76" w:author="עומר דר" w:date="2020-11-16T18:38:00Z">
              <w:rPr>
                <w:rFonts w:asciiTheme="majorBidi" w:hAnsiTheme="majorBidi" w:cs="David"/>
                <w:b/>
                <w:bCs/>
                <w:u w:val="single"/>
                <w:rtl/>
              </w:rPr>
            </w:rPrChange>
          </w:rPr>
          <w:t xml:space="preserve"> שאת/ה רק מתבונן/ת בו ושאינו מהווה חלק ממך</w:t>
        </w:r>
      </w:ins>
      <w:commentRangeEnd w:id="71"/>
      <w:r w:rsidR="004A0A1A">
        <w:rPr>
          <w:rStyle w:val="CommentReference"/>
          <w:rtl/>
        </w:rPr>
        <w:commentReference w:id="71"/>
      </w:r>
      <w:ins w:id="77" w:author="תומר עוז" w:date="2020-10-07T14:15:00Z">
        <w:r w:rsidRPr="005961A4">
          <w:rPr>
            <w:rFonts w:asciiTheme="majorBidi" w:hAnsiTheme="majorBidi" w:cs="David"/>
            <w:rtl/>
          </w:rPr>
          <w:t xml:space="preserve"> (ה. – </w:t>
        </w:r>
        <w:r w:rsidRPr="005961A4">
          <w:rPr>
            <w:rFonts w:asciiTheme="majorBidi" w:hAnsiTheme="majorBidi" w:cs="David" w:hint="cs"/>
            <w:rtl/>
          </w:rPr>
          <w:t>2</w:t>
        </w:r>
        <w:r w:rsidRPr="005961A4">
          <w:rPr>
            <w:rFonts w:asciiTheme="majorBidi" w:hAnsiTheme="majorBidi" w:cs="David"/>
            <w:rtl/>
          </w:rPr>
          <w:t xml:space="preserve"> דקות).</w:t>
        </w:r>
      </w:ins>
    </w:p>
    <w:p w14:paraId="7C10602E" w14:textId="532C2B94" w:rsidR="00347B5B" w:rsidRDefault="00347B5B" w:rsidP="00347B5B">
      <w:pPr>
        <w:rPr>
          <w:ins w:id="78" w:author="עומר דר" w:date="2020-11-16T18:46:00Z"/>
          <w:rFonts w:cs="David"/>
          <w:sz w:val="24"/>
          <w:szCs w:val="24"/>
          <w:rtl/>
        </w:rPr>
      </w:pPr>
      <w:ins w:id="79" w:author="עומר דר" w:date="2020-11-16T18:46:00Z">
        <w:r>
          <w:rPr>
            <w:rFonts w:cs="David" w:hint="cs"/>
            <w:sz w:val="24"/>
            <w:szCs w:val="24"/>
            <w:rtl/>
          </w:rPr>
          <w:t>(אימון</w:t>
        </w:r>
      </w:ins>
      <w:ins w:id="80" w:author="עומר דר" w:date="2020-11-16T19:42:00Z">
        <w:r w:rsidR="00CB45FF">
          <w:rPr>
            <w:rFonts w:cs="David" w:hint="cs"/>
            <w:sz w:val="24"/>
            <w:szCs w:val="24"/>
            <w:rtl/>
          </w:rPr>
          <w:t xml:space="preserve"> 1</w:t>
        </w:r>
      </w:ins>
      <w:ins w:id="81" w:author="עומר דר" w:date="2020-11-16T18:46:00Z">
        <w:r>
          <w:rPr>
            <w:rFonts w:cs="David" w:hint="cs"/>
            <w:sz w:val="24"/>
            <w:szCs w:val="24"/>
            <w:rtl/>
          </w:rPr>
          <w:t xml:space="preserve">) </w:t>
        </w:r>
      </w:ins>
    </w:p>
    <w:p w14:paraId="30AC221C" w14:textId="77777777" w:rsidR="006D7A06" w:rsidRPr="00A30037" w:rsidRDefault="00821A02" w:rsidP="006D7A06">
      <w:pPr>
        <w:rPr>
          <w:ins w:id="82" w:author="עומר דר" w:date="2020-11-16T19:01:00Z"/>
          <w:rFonts w:asciiTheme="majorBidi" w:hAnsiTheme="majorBidi" w:cs="David"/>
          <w:rtl/>
        </w:rPr>
      </w:pPr>
      <w:r w:rsidRPr="006A52F5">
        <w:rPr>
          <w:rFonts w:cs="David" w:hint="cs"/>
          <w:sz w:val="24"/>
          <w:szCs w:val="24"/>
          <w:rtl/>
        </w:rPr>
        <w:t xml:space="preserve">כעת </w:t>
      </w:r>
      <w:r w:rsidR="007E253D" w:rsidRPr="006A52F5">
        <w:rPr>
          <w:rFonts w:cs="David" w:hint="cs"/>
          <w:sz w:val="24"/>
          <w:szCs w:val="24"/>
          <w:rtl/>
        </w:rPr>
        <w:t>פקח</w:t>
      </w:r>
      <w:r w:rsidR="007B1740">
        <w:rPr>
          <w:rFonts w:cs="David" w:hint="cs"/>
          <w:sz w:val="24"/>
          <w:szCs w:val="24"/>
          <w:rtl/>
        </w:rPr>
        <w:t>/י</w:t>
      </w:r>
      <w:r w:rsidR="007E253D" w:rsidRPr="006A52F5">
        <w:rPr>
          <w:rFonts w:cs="David" w:hint="cs"/>
          <w:sz w:val="24"/>
          <w:szCs w:val="24"/>
          <w:rtl/>
        </w:rPr>
        <w:t xml:space="preserve"> את עי</w:t>
      </w:r>
      <w:r w:rsidRPr="006A52F5">
        <w:rPr>
          <w:rFonts w:cs="David" w:hint="cs"/>
          <w:sz w:val="24"/>
          <w:szCs w:val="24"/>
          <w:rtl/>
        </w:rPr>
        <w:t>ניך ותתבונן</w:t>
      </w:r>
      <w:r w:rsidR="007B1740">
        <w:rPr>
          <w:rFonts w:cs="David" w:hint="cs"/>
          <w:sz w:val="24"/>
          <w:szCs w:val="24"/>
          <w:rtl/>
        </w:rPr>
        <w:t>/י</w:t>
      </w:r>
      <w:r w:rsidRPr="006A52F5">
        <w:rPr>
          <w:rFonts w:cs="David" w:hint="cs"/>
          <w:sz w:val="24"/>
          <w:szCs w:val="24"/>
          <w:rtl/>
        </w:rPr>
        <w:t xml:space="preserve"> על </w:t>
      </w:r>
      <w:r w:rsidR="009F6AE0" w:rsidRPr="006A52F5">
        <w:rPr>
          <w:rFonts w:cs="David" w:hint="cs"/>
          <w:sz w:val="24"/>
          <w:szCs w:val="24"/>
          <w:rtl/>
        </w:rPr>
        <w:t>המקלדת</w:t>
      </w:r>
      <w:r w:rsidR="007F77D0">
        <w:rPr>
          <w:rFonts w:cs="David" w:hint="cs"/>
          <w:sz w:val="24"/>
          <w:szCs w:val="24"/>
          <w:rtl/>
        </w:rPr>
        <w:t xml:space="preserve"> </w:t>
      </w:r>
      <w:del w:id="83" w:author="תומר עוז" w:date="2020-09-29T16:34:00Z">
        <w:r w:rsidR="007F77D0" w:rsidDel="002B2507">
          <w:rPr>
            <w:rFonts w:cs="David" w:hint="cs"/>
            <w:sz w:val="24"/>
            <w:szCs w:val="24"/>
            <w:rtl/>
          </w:rPr>
          <w:delText>הקטנה</w:delText>
        </w:r>
        <w:r w:rsidR="009F6AE0" w:rsidRPr="006A52F5" w:rsidDel="002B2507">
          <w:rPr>
            <w:rFonts w:cs="David" w:hint="cs"/>
            <w:sz w:val="24"/>
            <w:szCs w:val="24"/>
            <w:rtl/>
          </w:rPr>
          <w:delText xml:space="preserve"> </w:delText>
        </w:r>
      </w:del>
      <w:r w:rsidR="009F6AE0" w:rsidRPr="006A52F5">
        <w:rPr>
          <w:rFonts w:cs="David" w:hint="cs"/>
          <w:sz w:val="24"/>
          <w:szCs w:val="24"/>
          <w:rtl/>
        </w:rPr>
        <w:t>שמולך. הנח</w:t>
      </w:r>
      <w:r w:rsidR="007B1740">
        <w:rPr>
          <w:rFonts w:cs="David" w:hint="cs"/>
          <w:sz w:val="24"/>
          <w:szCs w:val="24"/>
          <w:rtl/>
        </w:rPr>
        <w:t>/י את</w:t>
      </w:r>
      <w:r w:rsidR="009F6AE0" w:rsidRPr="006A52F5">
        <w:rPr>
          <w:rFonts w:cs="David" w:hint="cs"/>
          <w:sz w:val="24"/>
          <w:szCs w:val="24"/>
          <w:rtl/>
        </w:rPr>
        <w:t xml:space="preserve"> </w:t>
      </w:r>
      <w:r w:rsidR="007B1740" w:rsidRPr="006A52F5">
        <w:rPr>
          <w:rFonts w:cs="David" w:hint="cs"/>
          <w:sz w:val="24"/>
          <w:szCs w:val="24"/>
          <w:rtl/>
        </w:rPr>
        <w:t xml:space="preserve">היד </w:t>
      </w:r>
      <w:ins w:id="84" w:author="עומר דר" w:date="2020-11-16T18:42:00Z">
        <w:r w:rsidR="00347B5B">
          <w:rPr>
            <w:rFonts w:cs="David" w:hint="cs"/>
            <w:sz w:val="24"/>
            <w:szCs w:val="24"/>
            <w:rtl/>
          </w:rPr>
          <w:t xml:space="preserve">הדומיננטית </w:t>
        </w:r>
      </w:ins>
      <w:del w:id="85" w:author="עומר דר" w:date="2020-11-16T18:41:00Z">
        <w:r w:rsidR="007B1740" w:rsidRPr="006A52F5" w:rsidDel="00347B5B">
          <w:rPr>
            <w:rFonts w:cs="David" w:hint="cs"/>
            <w:sz w:val="24"/>
            <w:szCs w:val="24"/>
            <w:rtl/>
          </w:rPr>
          <w:delText xml:space="preserve">אשר </w:delText>
        </w:r>
      </w:del>
      <w:del w:id="86" w:author="עומר דר" w:date="2020-11-16T18:42:00Z">
        <w:r w:rsidR="007B1740" w:rsidRPr="006A52F5" w:rsidDel="00347B5B">
          <w:rPr>
            <w:rFonts w:cs="David" w:hint="cs"/>
            <w:sz w:val="24"/>
            <w:szCs w:val="24"/>
            <w:rtl/>
          </w:rPr>
          <w:delText xml:space="preserve">בה </w:delText>
        </w:r>
      </w:del>
      <w:ins w:id="87" w:author="עומר דר" w:date="2020-11-16T18:42:00Z">
        <w:r w:rsidR="00347B5B">
          <w:rPr>
            <w:rFonts w:cs="David" w:hint="cs"/>
            <w:sz w:val="24"/>
            <w:szCs w:val="24"/>
            <w:rtl/>
          </w:rPr>
          <w:t xml:space="preserve">איתה </w:t>
        </w:r>
      </w:ins>
      <w:r w:rsidR="007B1740" w:rsidRPr="006A52F5">
        <w:rPr>
          <w:rFonts w:cs="David" w:hint="cs"/>
          <w:sz w:val="24"/>
          <w:szCs w:val="24"/>
          <w:rtl/>
        </w:rPr>
        <w:t>את</w:t>
      </w:r>
      <w:r w:rsidR="007B1740">
        <w:rPr>
          <w:rFonts w:cs="David" w:hint="cs"/>
          <w:sz w:val="24"/>
          <w:szCs w:val="24"/>
          <w:rtl/>
        </w:rPr>
        <w:t>/</w:t>
      </w:r>
      <w:del w:id="88" w:author="עומר דר" w:date="2020-11-16T18:42:00Z">
        <w:r w:rsidR="007B1740" w:rsidRPr="006A52F5" w:rsidDel="00347B5B">
          <w:rPr>
            <w:rFonts w:cs="David" w:hint="cs"/>
            <w:sz w:val="24"/>
            <w:szCs w:val="24"/>
            <w:rtl/>
          </w:rPr>
          <w:delText>ה נוהג</w:delText>
        </w:r>
        <w:r w:rsidR="007B1740" w:rsidDel="00347B5B">
          <w:rPr>
            <w:rFonts w:cs="David" w:hint="cs"/>
            <w:sz w:val="24"/>
            <w:szCs w:val="24"/>
            <w:rtl/>
          </w:rPr>
          <w:delText>/ת</w:delText>
        </w:r>
        <w:r w:rsidR="007B1740" w:rsidRPr="006A52F5" w:rsidDel="00347B5B">
          <w:rPr>
            <w:rFonts w:cs="David" w:hint="cs"/>
            <w:sz w:val="24"/>
            <w:szCs w:val="24"/>
            <w:rtl/>
          </w:rPr>
          <w:delText xml:space="preserve"> להשתמש כדי</w:delText>
        </w:r>
      </w:del>
      <w:ins w:id="89" w:author="עומר דר" w:date="2020-11-16T18:42:00Z">
        <w:r w:rsidR="00347B5B">
          <w:rPr>
            <w:rFonts w:cs="David" w:hint="cs"/>
            <w:sz w:val="24"/>
            <w:szCs w:val="24"/>
            <w:rtl/>
          </w:rPr>
          <w:t>ה כותב/ת</w:t>
        </w:r>
      </w:ins>
      <w:del w:id="90" w:author="עומר דר" w:date="2020-11-16T18:42:00Z">
        <w:r w:rsidR="007B1740" w:rsidRPr="006A52F5" w:rsidDel="00347B5B">
          <w:rPr>
            <w:rFonts w:cs="David" w:hint="cs"/>
            <w:sz w:val="24"/>
            <w:szCs w:val="24"/>
            <w:rtl/>
          </w:rPr>
          <w:delText xml:space="preserve"> לכתוב</w:delText>
        </w:r>
      </w:del>
      <w:r w:rsidR="007B1740" w:rsidRPr="006A52F5">
        <w:rPr>
          <w:rFonts w:cs="David" w:hint="cs"/>
          <w:sz w:val="24"/>
          <w:szCs w:val="24"/>
          <w:rtl/>
        </w:rPr>
        <w:t xml:space="preserve"> </w:t>
      </w:r>
      <w:r w:rsidR="009F6AE0" w:rsidRPr="006A52F5">
        <w:rPr>
          <w:rFonts w:cs="David" w:hint="cs"/>
          <w:sz w:val="24"/>
          <w:szCs w:val="24"/>
          <w:rtl/>
        </w:rPr>
        <w:t xml:space="preserve">על </w:t>
      </w:r>
      <w:r w:rsidR="007E5A40">
        <w:rPr>
          <w:rFonts w:cs="David" w:hint="cs"/>
          <w:sz w:val="24"/>
          <w:szCs w:val="24"/>
          <w:rtl/>
        </w:rPr>
        <w:t>ה</w:t>
      </w:r>
      <w:r w:rsidR="009F6AE0" w:rsidRPr="006A52F5">
        <w:rPr>
          <w:rFonts w:cs="David" w:hint="cs"/>
          <w:sz w:val="24"/>
          <w:szCs w:val="24"/>
          <w:rtl/>
        </w:rPr>
        <w:t>כפתור</w:t>
      </w:r>
      <w:r w:rsidR="007E5A40">
        <w:rPr>
          <w:rFonts w:cs="David" w:hint="cs"/>
          <w:sz w:val="24"/>
          <w:szCs w:val="24"/>
          <w:rtl/>
        </w:rPr>
        <w:t xml:space="preserve"> המסומן במדבקה</w:t>
      </w:r>
      <w:ins w:id="91" w:author="תומר עוז" w:date="2020-09-29T16:34:00Z">
        <w:r w:rsidR="002B2507">
          <w:rPr>
            <w:rFonts w:cs="David" w:hint="cs"/>
            <w:sz w:val="24"/>
            <w:szCs w:val="24"/>
            <w:rtl/>
          </w:rPr>
          <w:t xml:space="preserve"> (מקש רווח)</w:t>
        </w:r>
      </w:ins>
      <w:r w:rsidR="007E253D" w:rsidRPr="006A52F5">
        <w:rPr>
          <w:rFonts w:cs="David" w:hint="cs"/>
          <w:sz w:val="24"/>
          <w:szCs w:val="24"/>
          <w:rtl/>
        </w:rPr>
        <w:t>.</w:t>
      </w:r>
      <w:r w:rsidR="000841DA" w:rsidRPr="006A52F5">
        <w:rPr>
          <w:rFonts w:cs="David" w:hint="cs"/>
          <w:sz w:val="24"/>
          <w:szCs w:val="24"/>
          <w:rtl/>
        </w:rPr>
        <w:t xml:space="preserve"> </w:t>
      </w:r>
      <w:ins w:id="92" w:author="עומר דר" w:date="2020-11-16T18:42:00Z">
        <w:r w:rsidR="00347B5B" w:rsidRPr="005961A4">
          <w:rPr>
            <w:rFonts w:asciiTheme="majorBidi" w:hAnsiTheme="majorBidi" w:cs="David"/>
            <w:rtl/>
          </w:rPr>
          <w:t xml:space="preserve">(ה.ק.). </w:t>
        </w:r>
      </w:ins>
      <w:r w:rsidR="007E253D" w:rsidRPr="006A52F5">
        <w:rPr>
          <w:rFonts w:cs="David" w:hint="cs"/>
          <w:sz w:val="24"/>
          <w:szCs w:val="24"/>
          <w:rtl/>
        </w:rPr>
        <w:t>כעת עצום</w:t>
      </w:r>
      <w:r w:rsidR="007B1740">
        <w:rPr>
          <w:rFonts w:cs="David" w:hint="cs"/>
          <w:sz w:val="24"/>
          <w:szCs w:val="24"/>
          <w:rtl/>
        </w:rPr>
        <w:t>/י</w:t>
      </w:r>
      <w:r w:rsidR="00690715">
        <w:rPr>
          <w:rFonts w:cs="David" w:hint="cs"/>
          <w:sz w:val="24"/>
          <w:szCs w:val="24"/>
          <w:rtl/>
        </w:rPr>
        <w:t xml:space="preserve"> את עיניך</w:t>
      </w:r>
      <w:r w:rsidR="007E253D" w:rsidRPr="006A52F5">
        <w:rPr>
          <w:rFonts w:cs="David" w:hint="cs"/>
          <w:sz w:val="24"/>
          <w:szCs w:val="24"/>
          <w:rtl/>
        </w:rPr>
        <w:t xml:space="preserve"> וחזור</w:t>
      </w:r>
      <w:r w:rsidR="007B1740">
        <w:rPr>
          <w:rFonts w:cs="David" w:hint="cs"/>
          <w:sz w:val="24"/>
          <w:szCs w:val="24"/>
          <w:rtl/>
        </w:rPr>
        <w:t>/י</w:t>
      </w:r>
      <w:r w:rsidR="007E253D" w:rsidRPr="006A52F5">
        <w:rPr>
          <w:rFonts w:cs="David" w:hint="cs"/>
          <w:sz w:val="24"/>
          <w:szCs w:val="24"/>
          <w:rtl/>
        </w:rPr>
        <w:t xml:space="preserve"> לבצע את </w:t>
      </w:r>
      <w:r w:rsidR="00690715">
        <w:rPr>
          <w:rFonts w:cs="David" w:hint="cs"/>
          <w:sz w:val="24"/>
          <w:szCs w:val="24"/>
          <w:rtl/>
        </w:rPr>
        <w:t>המטלה</w:t>
      </w:r>
      <w:r w:rsidR="00CE4E38" w:rsidRPr="006A52F5">
        <w:rPr>
          <w:rFonts w:cs="David" w:hint="cs"/>
          <w:sz w:val="24"/>
          <w:szCs w:val="24"/>
          <w:rtl/>
        </w:rPr>
        <w:t xml:space="preserve">, אך הפעם </w:t>
      </w:r>
      <w:r w:rsidR="007E253D" w:rsidRPr="006A52F5">
        <w:rPr>
          <w:rFonts w:cs="David" w:hint="cs"/>
          <w:sz w:val="24"/>
          <w:szCs w:val="24"/>
          <w:rtl/>
        </w:rPr>
        <w:t>לחץ</w:t>
      </w:r>
      <w:r w:rsidR="004D4465" w:rsidRPr="006A52F5">
        <w:rPr>
          <w:rFonts w:cs="David" w:hint="cs"/>
          <w:sz w:val="24"/>
          <w:szCs w:val="24"/>
          <w:rtl/>
        </w:rPr>
        <w:t>/י לחיצה קצרה</w:t>
      </w:r>
      <w:r w:rsidR="007E253D" w:rsidRPr="006A52F5">
        <w:rPr>
          <w:rFonts w:cs="David" w:hint="cs"/>
          <w:sz w:val="24"/>
          <w:szCs w:val="24"/>
          <w:rtl/>
        </w:rPr>
        <w:t xml:space="preserve"> על </w:t>
      </w:r>
      <w:r w:rsidR="007E5A40">
        <w:rPr>
          <w:rFonts w:cs="David" w:hint="cs"/>
          <w:sz w:val="24"/>
          <w:szCs w:val="24"/>
          <w:rtl/>
        </w:rPr>
        <w:t>ה</w:t>
      </w:r>
      <w:r w:rsidR="007E253D" w:rsidRPr="006A52F5">
        <w:rPr>
          <w:rFonts w:cs="David" w:hint="cs"/>
          <w:sz w:val="24"/>
          <w:szCs w:val="24"/>
          <w:rtl/>
        </w:rPr>
        <w:t>כפתור בכל פעם 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לעלייה או לירידה של הבטן</w:t>
      </w:r>
      <w:ins w:id="93" w:author="עומר דר" w:date="2020-11-16T18:43:00Z">
        <w:r w:rsidR="00347B5B">
          <w:rPr>
            <w:rFonts w:cs="David" w:hint="cs"/>
            <w:sz w:val="24"/>
            <w:szCs w:val="24"/>
            <w:rtl/>
          </w:rPr>
          <w:t xml:space="preserve"> בזמן הנשימה</w:t>
        </w:r>
      </w:ins>
      <w:r w:rsidR="007E253D" w:rsidRPr="006A52F5">
        <w:rPr>
          <w:rFonts w:cs="David" w:hint="cs"/>
          <w:sz w:val="24"/>
          <w:szCs w:val="24"/>
          <w:rtl/>
        </w:rPr>
        <w:t>. לחץ</w:t>
      </w:r>
      <w:r w:rsidR="004D4465" w:rsidRPr="006A52F5">
        <w:rPr>
          <w:rFonts w:cs="David" w:hint="cs"/>
          <w:sz w:val="24"/>
          <w:szCs w:val="24"/>
          <w:rtl/>
        </w:rPr>
        <w:t>/י</w:t>
      </w:r>
      <w:r w:rsidR="007E253D" w:rsidRPr="006A52F5">
        <w:rPr>
          <w:rFonts w:cs="David" w:hint="cs"/>
          <w:sz w:val="24"/>
          <w:szCs w:val="24"/>
          <w:rtl/>
        </w:rPr>
        <w:t xml:space="preserve"> על הכפתור</w:t>
      </w:r>
      <w:r w:rsidR="00595246" w:rsidRPr="006A52F5">
        <w:rPr>
          <w:rFonts w:cs="David" w:hint="cs"/>
          <w:sz w:val="24"/>
          <w:szCs w:val="24"/>
          <w:rtl/>
        </w:rPr>
        <w:t xml:space="preserve"> לחיצה אחת</w:t>
      </w:r>
      <w:r w:rsidR="00E61367" w:rsidRPr="006A52F5">
        <w:rPr>
          <w:rFonts w:cs="David" w:hint="cs"/>
          <w:sz w:val="24"/>
          <w:szCs w:val="24"/>
          <w:rtl/>
        </w:rPr>
        <w:t xml:space="preserve"> קצרה</w:t>
      </w:r>
      <w:r w:rsidR="00595246" w:rsidRPr="006A52F5">
        <w:rPr>
          <w:rFonts w:cs="David" w:hint="cs"/>
          <w:sz w:val="24"/>
          <w:szCs w:val="24"/>
          <w:rtl/>
        </w:rPr>
        <w:t xml:space="preserve"> </w:t>
      </w:r>
      <w:r w:rsidR="007E253D" w:rsidRPr="006A52F5">
        <w:rPr>
          <w:rFonts w:cs="David" w:hint="cs"/>
          <w:sz w:val="24"/>
          <w:szCs w:val="24"/>
          <w:rtl/>
        </w:rPr>
        <w:t>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עלייה של הבטן</w:t>
      </w:r>
      <w:ins w:id="94" w:author="עומר דר" w:date="2020-11-16T18:43:00Z">
        <w:r w:rsidR="00347B5B">
          <w:rPr>
            <w:rFonts w:cs="David" w:hint="cs"/>
            <w:sz w:val="24"/>
            <w:szCs w:val="24"/>
            <w:rtl/>
          </w:rPr>
          <w:t xml:space="preserve"> בשאיפה</w:t>
        </w:r>
      </w:ins>
      <w:r w:rsidR="007E253D" w:rsidRPr="006A52F5">
        <w:rPr>
          <w:rFonts w:cs="David" w:hint="cs"/>
          <w:sz w:val="24"/>
          <w:szCs w:val="24"/>
          <w:rtl/>
        </w:rPr>
        <w:t>, ו</w:t>
      </w:r>
      <w:r w:rsidR="00595246" w:rsidRPr="006A52F5">
        <w:rPr>
          <w:rFonts w:cs="David" w:hint="cs"/>
          <w:sz w:val="24"/>
          <w:szCs w:val="24"/>
          <w:rtl/>
        </w:rPr>
        <w:t>לחיצה</w:t>
      </w:r>
      <w:r w:rsidR="007E253D" w:rsidRPr="006A52F5">
        <w:rPr>
          <w:rFonts w:cs="David" w:hint="cs"/>
          <w:sz w:val="24"/>
          <w:szCs w:val="24"/>
          <w:rtl/>
        </w:rPr>
        <w:t xml:space="preserve"> אח</w:t>
      </w:r>
      <w:r w:rsidR="00E61367" w:rsidRPr="006A52F5">
        <w:rPr>
          <w:rFonts w:cs="David" w:hint="cs"/>
          <w:sz w:val="24"/>
          <w:szCs w:val="24"/>
          <w:rtl/>
        </w:rPr>
        <w:t>ת קצרה</w:t>
      </w:r>
      <w:r w:rsidR="007E253D" w:rsidRPr="006A52F5">
        <w:rPr>
          <w:rFonts w:cs="David" w:hint="cs"/>
          <w:sz w:val="24"/>
          <w:szCs w:val="24"/>
          <w:rtl/>
        </w:rPr>
        <w:t xml:space="preserve"> כשאת</w:t>
      </w:r>
      <w:r w:rsidR="004D4465" w:rsidRPr="006A52F5">
        <w:rPr>
          <w:rFonts w:cs="David" w:hint="cs"/>
          <w:sz w:val="24"/>
          <w:szCs w:val="24"/>
          <w:rtl/>
        </w:rPr>
        <w:t>/</w:t>
      </w:r>
      <w:r w:rsidR="007E253D" w:rsidRPr="006A52F5">
        <w:rPr>
          <w:rFonts w:cs="David" w:hint="cs"/>
          <w:sz w:val="24"/>
          <w:szCs w:val="24"/>
          <w:rtl/>
        </w:rPr>
        <w:t xml:space="preserve">ה </w:t>
      </w:r>
      <w:r w:rsidR="004D4465" w:rsidRPr="006A52F5">
        <w:rPr>
          <w:rFonts w:cs="David" w:hint="cs"/>
          <w:sz w:val="24"/>
          <w:szCs w:val="24"/>
          <w:rtl/>
        </w:rPr>
        <w:t>שם/ה לב</w:t>
      </w:r>
      <w:r w:rsidR="007E253D" w:rsidRPr="006A52F5">
        <w:rPr>
          <w:rFonts w:cs="David" w:hint="cs"/>
          <w:sz w:val="24"/>
          <w:szCs w:val="24"/>
          <w:rtl/>
        </w:rPr>
        <w:t xml:space="preserve"> </w:t>
      </w:r>
      <w:r w:rsidR="004D4465" w:rsidRPr="006A52F5">
        <w:rPr>
          <w:rFonts w:cs="David" w:hint="cs"/>
          <w:sz w:val="24"/>
          <w:szCs w:val="24"/>
          <w:rtl/>
        </w:rPr>
        <w:t>ל</w:t>
      </w:r>
      <w:r w:rsidR="007E253D" w:rsidRPr="006A52F5">
        <w:rPr>
          <w:rFonts w:cs="David" w:hint="cs"/>
          <w:sz w:val="24"/>
          <w:szCs w:val="24"/>
          <w:rtl/>
        </w:rPr>
        <w:t>ירידה של הבטן</w:t>
      </w:r>
      <w:ins w:id="95" w:author="עומר דר" w:date="2020-11-16T18:43:00Z">
        <w:r w:rsidR="00347B5B">
          <w:rPr>
            <w:rFonts w:cs="David" w:hint="cs"/>
            <w:sz w:val="24"/>
            <w:szCs w:val="24"/>
            <w:rtl/>
          </w:rPr>
          <w:t xml:space="preserve"> בנשיפה</w:t>
        </w:r>
      </w:ins>
      <w:r w:rsidR="007E253D" w:rsidRPr="006A52F5">
        <w:rPr>
          <w:rFonts w:cs="David" w:hint="cs"/>
          <w:sz w:val="24"/>
          <w:szCs w:val="24"/>
          <w:rtl/>
        </w:rPr>
        <w:t xml:space="preserve">. </w:t>
      </w:r>
      <w:ins w:id="96" w:author="עומר דר" w:date="2020-11-16T19:01:00Z">
        <w:r w:rsidR="006D7A06" w:rsidRPr="006A52F5">
          <w:rPr>
            <w:rFonts w:cs="David" w:hint="cs"/>
            <w:sz w:val="24"/>
            <w:szCs w:val="24"/>
            <w:rtl/>
          </w:rPr>
          <w:t>הימנע</w:t>
        </w:r>
        <w:r w:rsidR="006D7A06">
          <w:rPr>
            <w:rFonts w:cs="David" w:hint="cs"/>
            <w:sz w:val="24"/>
            <w:szCs w:val="24"/>
            <w:rtl/>
          </w:rPr>
          <w:t>/י</w:t>
        </w:r>
        <w:r w:rsidR="006D7A06" w:rsidRPr="006A52F5">
          <w:rPr>
            <w:rFonts w:cs="David" w:hint="cs"/>
            <w:sz w:val="24"/>
            <w:szCs w:val="24"/>
            <w:rtl/>
          </w:rPr>
          <w:t xml:space="preserve"> מללחוץ על הכפתור בזמנים בהם תשומת ליבך </w:t>
        </w:r>
        <w:r w:rsidR="006D7A06">
          <w:rPr>
            <w:rFonts w:cs="David" w:hint="cs"/>
            <w:sz w:val="24"/>
            <w:szCs w:val="24"/>
            <w:rtl/>
          </w:rPr>
          <w:t>מוסחת למחשבות</w:t>
        </w:r>
        <w:r w:rsidR="006D7A06" w:rsidRPr="006A52F5">
          <w:rPr>
            <w:rFonts w:cs="David" w:hint="cs"/>
            <w:sz w:val="24"/>
            <w:szCs w:val="24"/>
            <w:rtl/>
          </w:rPr>
          <w:t xml:space="preserve"> </w:t>
        </w:r>
        <w:r w:rsidR="006D7A06">
          <w:rPr>
            <w:rFonts w:cs="David" w:hint="cs"/>
            <w:sz w:val="24"/>
            <w:szCs w:val="24"/>
            <w:rtl/>
          </w:rPr>
          <w:t>ואינך</w:t>
        </w:r>
        <w:r w:rsidR="006D7A06" w:rsidRPr="006A52F5">
          <w:rPr>
            <w:rFonts w:cs="David" w:hint="cs"/>
            <w:sz w:val="24"/>
            <w:szCs w:val="24"/>
            <w:rtl/>
          </w:rPr>
          <w:t xml:space="preserve"> מבחין/ה בעלייה</w:t>
        </w:r>
        <w:r w:rsidR="006D7A06">
          <w:rPr>
            <w:rFonts w:cs="David" w:hint="cs"/>
            <w:sz w:val="24"/>
            <w:szCs w:val="24"/>
            <w:rtl/>
          </w:rPr>
          <w:t xml:space="preserve"> או בירידה</w:t>
        </w:r>
        <w:r w:rsidR="006D7A06" w:rsidRPr="006A52F5">
          <w:rPr>
            <w:rFonts w:cs="David" w:hint="cs"/>
            <w:sz w:val="24"/>
            <w:szCs w:val="24"/>
            <w:rtl/>
          </w:rPr>
          <w:t xml:space="preserve"> של הבטן (ה- </w:t>
        </w:r>
        <w:r w:rsidR="006D7A06">
          <w:rPr>
            <w:rFonts w:cs="David" w:hint="cs"/>
            <w:sz w:val="24"/>
            <w:szCs w:val="24"/>
            <w:rtl/>
          </w:rPr>
          <w:t>30 שניות</w:t>
        </w:r>
        <w:r w:rsidR="006D7A06" w:rsidRPr="006A52F5">
          <w:rPr>
            <w:rFonts w:cs="David" w:hint="cs"/>
            <w:sz w:val="24"/>
            <w:szCs w:val="24"/>
            <w:rtl/>
          </w:rPr>
          <w:t>).</w:t>
        </w:r>
      </w:ins>
    </w:p>
    <w:p w14:paraId="38D6636D" w14:textId="01D33B56" w:rsidR="00563F10" w:rsidRPr="006D7A06" w:rsidRDefault="00563F10" w:rsidP="00563F10">
      <w:pPr>
        <w:rPr>
          <w:ins w:id="97" w:author="עומר דר" w:date="2020-11-16T18:56:00Z"/>
          <w:rFonts w:ascii="David" w:hAnsi="David" w:cs="David"/>
          <w:b/>
          <w:bCs/>
          <w:sz w:val="24"/>
          <w:szCs w:val="24"/>
          <w:rtl/>
          <w:rPrChange w:id="98" w:author="עומר דר" w:date="2020-11-16T19:07:00Z">
            <w:rPr>
              <w:ins w:id="99" w:author="עומר דר" w:date="2020-11-16T18:56:00Z"/>
              <w:rFonts w:ascii="David" w:hAnsi="David" w:cs="David"/>
              <w:sz w:val="24"/>
              <w:szCs w:val="24"/>
              <w:rtl/>
            </w:rPr>
          </w:rPrChange>
        </w:rPr>
        <w:pPrChange w:id="100" w:author="עומר דר" w:date="2020-11-16T18:57:00Z">
          <w:pPr>
            <w:autoSpaceDE w:val="0"/>
            <w:autoSpaceDN w:val="0"/>
            <w:adjustRightInd w:val="0"/>
            <w:spacing w:after="0" w:line="240" w:lineRule="auto"/>
          </w:pPr>
        </w:pPrChange>
      </w:pPr>
      <w:ins w:id="101" w:author="עומר דר" w:date="2020-11-16T18:55:00Z">
        <w:r>
          <w:rPr>
            <w:rFonts w:ascii="David" w:hAnsi="David" w:cs="David"/>
            <w:sz w:val="24"/>
            <w:szCs w:val="24"/>
            <w:rtl/>
          </w:rPr>
          <w:t xml:space="preserve">בכל פעם </w:t>
        </w:r>
      </w:ins>
      <w:ins w:id="102" w:author="עומר דר" w:date="2020-11-16T18:58:00Z">
        <w:r>
          <w:rPr>
            <w:rFonts w:ascii="David" w:hAnsi="David" w:cs="David" w:hint="cs"/>
            <w:sz w:val="24"/>
            <w:szCs w:val="24"/>
            <w:rtl/>
          </w:rPr>
          <w:t>שאת/ה מבחינ/ה</w:t>
        </w:r>
      </w:ins>
      <w:ins w:id="103" w:author="עומר דר" w:date="2020-11-16T18:55:00Z">
        <w:r>
          <w:rPr>
            <w:rFonts w:ascii="David" w:hAnsi="David" w:cs="David"/>
            <w:sz w:val="24"/>
            <w:szCs w:val="24"/>
            <w:rtl/>
          </w:rPr>
          <w:t xml:space="preserve"> בכך שתשומת הלב </w:t>
        </w:r>
      </w:ins>
      <w:ins w:id="104" w:author="עומר דר" w:date="2020-11-16T18:58:00Z">
        <w:r>
          <w:rPr>
            <w:rFonts w:ascii="David" w:hAnsi="David" w:cs="David" w:hint="cs"/>
            <w:sz w:val="24"/>
            <w:szCs w:val="24"/>
            <w:rtl/>
          </w:rPr>
          <w:t>נודדת</w:t>
        </w:r>
      </w:ins>
      <w:ins w:id="105" w:author="עומר דר" w:date="2020-11-16T18:55:00Z">
        <w:r>
          <w:rPr>
            <w:rFonts w:ascii="David" w:hAnsi="David" w:cs="David"/>
            <w:sz w:val="24"/>
            <w:szCs w:val="24"/>
            <w:rtl/>
          </w:rPr>
          <w:t xml:space="preserve"> </w:t>
        </w:r>
      </w:ins>
      <w:ins w:id="106" w:author="עומר דר" w:date="2020-11-16T18:58:00Z">
        <w:r>
          <w:rPr>
            <w:rFonts w:ascii="David" w:hAnsi="David" w:cs="David" w:hint="cs"/>
            <w:sz w:val="24"/>
            <w:szCs w:val="24"/>
            <w:rtl/>
          </w:rPr>
          <w:t>למקומות</w:t>
        </w:r>
      </w:ins>
      <w:ins w:id="107" w:author="עומר דר" w:date="2020-11-16T18:55:00Z">
        <w:r>
          <w:rPr>
            <w:rFonts w:ascii="David" w:hAnsi="David" w:cs="David"/>
            <w:sz w:val="24"/>
            <w:szCs w:val="24"/>
            <w:rtl/>
          </w:rPr>
          <w:t xml:space="preserve"> אחרים, או שהמחשבות נודדות</w:t>
        </w:r>
      </w:ins>
      <w:ins w:id="108" w:author="עומר דר" w:date="2020-11-16T18:58:00Z">
        <w:r>
          <w:rPr>
            <w:rFonts w:ascii="David" w:hAnsi="David" w:cs="David" w:hint="cs"/>
            <w:sz w:val="24"/>
            <w:szCs w:val="24"/>
            <w:rtl/>
          </w:rPr>
          <w:t>,</w:t>
        </w:r>
      </w:ins>
      <w:ins w:id="109" w:author="עומר דר" w:date="2020-11-16T18:57:00Z">
        <w:r>
          <w:rPr>
            <w:rFonts w:ascii="David" w:hAnsi="David" w:cs="David" w:hint="cs"/>
            <w:sz w:val="24"/>
            <w:szCs w:val="24"/>
            <w:rtl/>
          </w:rPr>
          <w:t xml:space="preserve"> </w:t>
        </w:r>
      </w:ins>
      <w:ins w:id="110" w:author="עומר דר" w:date="2020-11-16T18:59:00Z">
        <w:r>
          <w:rPr>
            <w:rFonts w:ascii="David" w:hAnsi="David" w:cs="David" w:hint="cs"/>
            <w:sz w:val="24"/>
            <w:szCs w:val="24"/>
            <w:rtl/>
          </w:rPr>
          <w:t>נס/י</w:t>
        </w:r>
        <w:r>
          <w:rPr>
            <w:rFonts w:ascii="David" w:hAnsi="David" w:cs="David" w:hint="cs"/>
            <w:sz w:val="24"/>
            <w:szCs w:val="24"/>
          </w:rPr>
          <w:t xml:space="preserve"> </w:t>
        </w:r>
        <w:r>
          <w:rPr>
            <w:rFonts w:ascii="David" w:hAnsi="David" w:cs="David" w:hint="cs"/>
            <w:sz w:val="24"/>
            <w:szCs w:val="24"/>
            <w:rtl/>
          </w:rPr>
          <w:t>לציין</w:t>
        </w:r>
        <w:r>
          <w:rPr>
            <w:rFonts w:ascii="David" w:hAnsi="David" w:cs="David"/>
            <w:sz w:val="24"/>
            <w:szCs w:val="24"/>
            <w:rtl/>
          </w:rPr>
          <w:t xml:space="preserve"> לעצמ</w:t>
        </w:r>
        <w:r>
          <w:rPr>
            <w:rFonts w:ascii="David" w:hAnsi="David" w:cs="David" w:hint="cs"/>
            <w:sz w:val="24"/>
            <w:szCs w:val="24"/>
            <w:rtl/>
          </w:rPr>
          <w:t>ך</w:t>
        </w:r>
        <w:r>
          <w:rPr>
            <w:rFonts w:ascii="David" w:hAnsi="David" w:cs="David"/>
            <w:sz w:val="24"/>
            <w:szCs w:val="24"/>
            <w:rtl/>
          </w:rPr>
          <w:t xml:space="preserve"> מה החוויה שהסיחה את דעת</w:t>
        </w:r>
        <w:r>
          <w:rPr>
            <w:rFonts w:ascii="David" w:hAnsi="David" w:cs="David" w:hint="cs"/>
            <w:sz w:val="24"/>
            <w:szCs w:val="24"/>
            <w:rtl/>
          </w:rPr>
          <w:t>ך</w:t>
        </w:r>
        <w:r>
          <w:rPr>
            <w:rFonts w:ascii="David" w:hAnsi="David" w:cs="David"/>
            <w:sz w:val="24"/>
            <w:szCs w:val="24"/>
            <w:rtl/>
          </w:rPr>
          <w:t xml:space="preserve"> מן הנשימה</w:t>
        </w:r>
      </w:ins>
      <w:ins w:id="111" w:author="עומר דר" w:date="2020-11-16T19:00:00Z">
        <w:r>
          <w:rPr>
            <w:rFonts w:ascii="David" w:hAnsi="David" w:cs="David" w:hint="cs"/>
            <w:sz w:val="24"/>
            <w:szCs w:val="24"/>
            <w:rtl/>
          </w:rPr>
          <w:t xml:space="preserve">. לאחר מכן </w:t>
        </w:r>
      </w:ins>
      <w:ins w:id="112" w:author="עומר דר" w:date="2020-11-16T18:57:00Z">
        <w:r>
          <w:rPr>
            <w:rFonts w:ascii="David" w:hAnsi="David" w:cs="David" w:hint="cs"/>
            <w:sz w:val="24"/>
            <w:szCs w:val="24"/>
            <w:rtl/>
          </w:rPr>
          <w:t>נס/י</w:t>
        </w:r>
      </w:ins>
      <w:ins w:id="113" w:author="עומר דר" w:date="2020-11-16T18:55:00Z">
        <w:r>
          <w:rPr>
            <w:rFonts w:ascii="David" w:hAnsi="David" w:cs="David" w:hint="cs"/>
            <w:sz w:val="24"/>
            <w:szCs w:val="24"/>
            <w:rtl/>
          </w:rPr>
          <w:t xml:space="preserve"> ברכות להחזיר</w:t>
        </w:r>
        <w:r>
          <w:rPr>
            <w:rFonts w:ascii="David" w:hAnsi="David" w:cs="David"/>
            <w:sz w:val="24"/>
            <w:szCs w:val="24"/>
            <w:rtl/>
          </w:rPr>
          <w:t xml:space="preserve"> את תשומת הלב אל </w:t>
        </w:r>
      </w:ins>
      <w:ins w:id="114" w:author="עומר דר" w:date="2020-11-16T18:57:00Z">
        <w:r>
          <w:rPr>
            <w:rFonts w:ascii="David" w:hAnsi="David" w:cs="David" w:hint="cs"/>
            <w:sz w:val="24"/>
            <w:szCs w:val="24"/>
            <w:rtl/>
          </w:rPr>
          <w:t>תנועת</w:t>
        </w:r>
      </w:ins>
      <w:ins w:id="115" w:author="עומר דר" w:date="2020-11-16T18:55:00Z">
        <w:r>
          <w:rPr>
            <w:rFonts w:ascii="David" w:hAnsi="David" w:cs="David" w:hint="cs"/>
            <w:sz w:val="24"/>
            <w:szCs w:val="24"/>
            <w:rtl/>
          </w:rPr>
          <w:t xml:space="preserve"> </w:t>
        </w:r>
        <w:r>
          <w:rPr>
            <w:rFonts w:ascii="David" w:hAnsi="David" w:cs="David"/>
            <w:sz w:val="24"/>
            <w:szCs w:val="24"/>
            <w:rtl/>
          </w:rPr>
          <w:t>הנשימה</w:t>
        </w:r>
        <w:r>
          <w:rPr>
            <w:rFonts w:ascii="David" w:hAnsi="David" w:cs="David"/>
            <w:sz w:val="24"/>
            <w:szCs w:val="24"/>
          </w:rPr>
          <w:t>.</w:t>
        </w:r>
      </w:ins>
      <w:ins w:id="116" w:author="עומר דר" w:date="2020-11-16T19:08:00Z">
        <w:r w:rsidR="006D7A06">
          <w:rPr>
            <w:rFonts w:ascii="David" w:hAnsi="David" w:cs="David" w:hint="cs"/>
            <w:sz w:val="24"/>
            <w:szCs w:val="24"/>
            <w:rtl/>
          </w:rPr>
          <w:t xml:space="preserve"> </w:t>
        </w:r>
      </w:ins>
      <w:ins w:id="117" w:author="עומר דר" w:date="2020-11-16T19:09:00Z">
        <w:r w:rsidR="006D7A06">
          <w:rPr>
            <w:rFonts w:cs="David" w:hint="cs"/>
            <w:sz w:val="24"/>
            <w:szCs w:val="24"/>
            <w:rtl/>
          </w:rPr>
          <w:t>כאשר את/ה</w:t>
        </w:r>
        <w:r w:rsidR="006D7A06">
          <w:rPr>
            <w:rFonts w:cs="David" w:hint="cs"/>
            <w:sz w:val="24"/>
            <w:szCs w:val="24"/>
          </w:rPr>
          <w:t xml:space="preserve"> </w:t>
        </w:r>
        <w:r w:rsidR="006D7A06">
          <w:rPr>
            <w:rFonts w:cs="David" w:hint="cs"/>
            <w:sz w:val="24"/>
            <w:szCs w:val="24"/>
            <w:rtl/>
          </w:rPr>
          <w:t xml:space="preserve">חוזר/ת לשים </w:t>
        </w:r>
        <w:r w:rsidR="006D7A06" w:rsidRPr="006A52F5">
          <w:rPr>
            <w:rFonts w:cs="David" w:hint="cs"/>
            <w:sz w:val="24"/>
            <w:szCs w:val="24"/>
            <w:rtl/>
          </w:rPr>
          <w:t xml:space="preserve">לב </w:t>
        </w:r>
        <w:r w:rsidR="006D7A06">
          <w:rPr>
            <w:rFonts w:cs="David" w:hint="cs"/>
            <w:sz w:val="24"/>
            <w:szCs w:val="24"/>
            <w:rtl/>
          </w:rPr>
          <w:t>לתחושת הנשימה, ליחצ/י על הכפתור כאשר</w:t>
        </w:r>
      </w:ins>
      <w:ins w:id="118" w:author="עומר דר" w:date="2020-11-16T19:10:00Z">
        <w:r w:rsidR="006D7A06">
          <w:rPr>
            <w:rFonts w:cs="David" w:hint="cs"/>
            <w:sz w:val="24"/>
            <w:szCs w:val="24"/>
            <w:rtl/>
          </w:rPr>
          <w:t xml:space="preserve"> </w:t>
        </w:r>
        <w:r w:rsidR="006D7A06" w:rsidRPr="006A52F5">
          <w:rPr>
            <w:rFonts w:cs="David" w:hint="cs"/>
            <w:sz w:val="24"/>
            <w:szCs w:val="24"/>
            <w:rtl/>
          </w:rPr>
          <w:t xml:space="preserve">כשאת/ה שם/ה לב </w:t>
        </w:r>
        <w:r w:rsidR="006D7A06">
          <w:rPr>
            <w:rFonts w:cs="David" w:hint="cs"/>
            <w:sz w:val="24"/>
            <w:szCs w:val="24"/>
            <w:rtl/>
          </w:rPr>
          <w:t xml:space="preserve">לעלייה של הבטן </w:t>
        </w:r>
      </w:ins>
      <w:ins w:id="119" w:author="עומר דר" w:date="2020-11-16T19:09:00Z">
        <w:r w:rsidR="006D7A06">
          <w:rPr>
            <w:rFonts w:cs="David" w:hint="cs"/>
            <w:sz w:val="24"/>
            <w:szCs w:val="24"/>
            <w:rtl/>
          </w:rPr>
          <w:t>בשאיפה</w:t>
        </w:r>
        <w:r w:rsidR="006D7A06" w:rsidRPr="006A52F5">
          <w:rPr>
            <w:rFonts w:cs="David" w:hint="cs"/>
            <w:sz w:val="24"/>
            <w:szCs w:val="24"/>
            <w:rtl/>
          </w:rPr>
          <w:t xml:space="preserve">, </w:t>
        </w:r>
      </w:ins>
      <w:ins w:id="120" w:author="עומר דר" w:date="2020-11-16T19:10:00Z">
        <w:r w:rsidR="006D7A06">
          <w:rPr>
            <w:rFonts w:cs="David" w:hint="cs"/>
            <w:sz w:val="24"/>
            <w:szCs w:val="24"/>
            <w:rtl/>
          </w:rPr>
          <w:t>וכאשר</w:t>
        </w:r>
      </w:ins>
      <w:ins w:id="121" w:author="עומר דר" w:date="2020-11-16T19:09:00Z">
        <w:r w:rsidR="006D7A06" w:rsidRPr="006A52F5">
          <w:rPr>
            <w:rFonts w:cs="David" w:hint="cs"/>
            <w:sz w:val="24"/>
            <w:szCs w:val="24"/>
            <w:rtl/>
          </w:rPr>
          <w:t xml:space="preserve"> </w:t>
        </w:r>
      </w:ins>
      <w:ins w:id="122" w:author="עומר דר" w:date="2020-11-16T19:10:00Z">
        <w:r w:rsidR="006D7A06" w:rsidRPr="006A52F5">
          <w:rPr>
            <w:rFonts w:cs="David" w:hint="cs"/>
            <w:sz w:val="24"/>
            <w:szCs w:val="24"/>
            <w:rtl/>
          </w:rPr>
          <w:t>את/ה שם/ה לב לירידה של הבטן</w:t>
        </w:r>
        <w:r w:rsidR="006D7A06">
          <w:rPr>
            <w:rFonts w:cs="David" w:hint="cs"/>
            <w:sz w:val="24"/>
            <w:szCs w:val="24"/>
            <w:rtl/>
          </w:rPr>
          <w:t xml:space="preserve"> בנשיפה</w:t>
        </w:r>
        <w:r w:rsidR="006D7A06">
          <w:rPr>
            <w:rFonts w:cs="David" w:hint="cs"/>
            <w:sz w:val="24"/>
            <w:szCs w:val="24"/>
            <w:rtl/>
          </w:rPr>
          <w:t>.</w:t>
        </w:r>
      </w:ins>
    </w:p>
    <w:p w14:paraId="619377CE" w14:textId="04AA1F93" w:rsidR="00191603" w:rsidRPr="00347B5B" w:rsidDel="006D7A06" w:rsidRDefault="00CB45FF" w:rsidP="00347B5B">
      <w:pPr>
        <w:rPr>
          <w:ins w:id="123" w:author="תומר עוז" w:date="2020-09-29T16:35:00Z"/>
          <w:del w:id="124" w:author="עומר דר" w:date="2020-11-16T19:01:00Z"/>
          <w:rFonts w:asciiTheme="majorBidi" w:hAnsiTheme="majorBidi" w:cs="David"/>
          <w:rtl/>
          <w:rPrChange w:id="125" w:author="עומר דר" w:date="2020-11-16T18:42:00Z">
            <w:rPr>
              <w:ins w:id="126" w:author="תומר עוז" w:date="2020-09-29T16:35:00Z"/>
              <w:del w:id="127" w:author="עומר דר" w:date="2020-11-16T19:01:00Z"/>
              <w:rFonts w:cs="David"/>
              <w:sz w:val="24"/>
              <w:szCs w:val="24"/>
              <w:rtl/>
            </w:rPr>
          </w:rPrChange>
        </w:rPr>
      </w:pPr>
      <w:ins w:id="128" w:author="עומר דר" w:date="2020-11-16T19:42:00Z">
        <w:r>
          <w:rPr>
            <w:rFonts w:cs="David" w:hint="cs"/>
            <w:sz w:val="24"/>
            <w:szCs w:val="24"/>
            <w:rtl/>
          </w:rPr>
          <w:t xml:space="preserve">(אימון 2 - </w:t>
        </w:r>
      </w:ins>
      <w:del w:id="129" w:author="עומר דר" w:date="2020-11-16T19:01:00Z">
        <w:r w:rsidR="007E253D" w:rsidRPr="006A52F5" w:rsidDel="006D7A06">
          <w:rPr>
            <w:rFonts w:cs="David" w:hint="cs"/>
            <w:sz w:val="24"/>
            <w:szCs w:val="24"/>
            <w:rtl/>
          </w:rPr>
          <w:delText>הימנע</w:delText>
        </w:r>
        <w:r w:rsidR="00E2244C" w:rsidDel="006D7A06">
          <w:rPr>
            <w:rFonts w:cs="David" w:hint="cs"/>
            <w:sz w:val="24"/>
            <w:szCs w:val="24"/>
            <w:rtl/>
          </w:rPr>
          <w:delText>/י</w:delText>
        </w:r>
        <w:r w:rsidR="007E253D" w:rsidRPr="006A52F5" w:rsidDel="006D7A06">
          <w:rPr>
            <w:rFonts w:cs="David" w:hint="cs"/>
            <w:sz w:val="24"/>
            <w:szCs w:val="24"/>
            <w:rtl/>
          </w:rPr>
          <w:delText xml:space="preserve"> מללחוץ על הכפתור בזמנים בהם תשומת ליבך </w:delText>
        </w:r>
      </w:del>
      <w:del w:id="130" w:author="עומר דר" w:date="2020-11-16T18:43:00Z">
        <w:r w:rsidR="007E253D" w:rsidRPr="006A52F5" w:rsidDel="00347B5B">
          <w:rPr>
            <w:rFonts w:cs="David" w:hint="cs"/>
            <w:sz w:val="24"/>
            <w:szCs w:val="24"/>
            <w:rtl/>
          </w:rPr>
          <w:delText>מוסחת</w:delText>
        </w:r>
      </w:del>
      <w:del w:id="131" w:author="עומר דר" w:date="2020-11-16T18:44:00Z">
        <w:r w:rsidR="007E253D" w:rsidRPr="006A52F5" w:rsidDel="00347B5B">
          <w:rPr>
            <w:rFonts w:cs="David" w:hint="cs"/>
            <w:sz w:val="24"/>
            <w:szCs w:val="24"/>
            <w:rtl/>
          </w:rPr>
          <w:delText>,</w:delText>
        </w:r>
      </w:del>
      <w:del w:id="132" w:author="עומר דר" w:date="2020-11-16T19:01:00Z">
        <w:r w:rsidR="007E253D" w:rsidRPr="006A52F5" w:rsidDel="006D7A06">
          <w:rPr>
            <w:rFonts w:cs="David" w:hint="cs"/>
            <w:sz w:val="24"/>
            <w:szCs w:val="24"/>
            <w:rtl/>
          </w:rPr>
          <w:delText xml:space="preserve"> </w:delText>
        </w:r>
      </w:del>
      <w:del w:id="133" w:author="עומר דר" w:date="2020-11-16T18:44:00Z">
        <w:r w:rsidR="007E253D" w:rsidRPr="006A52F5" w:rsidDel="00347B5B">
          <w:rPr>
            <w:rFonts w:cs="David" w:hint="cs"/>
            <w:sz w:val="24"/>
            <w:szCs w:val="24"/>
            <w:rtl/>
          </w:rPr>
          <w:delText>ו</w:delText>
        </w:r>
        <w:r w:rsidR="00910582" w:rsidRPr="006A52F5" w:rsidDel="00347B5B">
          <w:rPr>
            <w:rFonts w:cs="David" w:hint="cs"/>
            <w:sz w:val="24"/>
            <w:szCs w:val="24"/>
            <w:rtl/>
          </w:rPr>
          <w:delText xml:space="preserve">בזמנים </w:delText>
        </w:r>
        <w:r w:rsidR="007E253D" w:rsidRPr="006A52F5" w:rsidDel="00347B5B">
          <w:rPr>
            <w:rFonts w:cs="David" w:hint="cs"/>
            <w:sz w:val="24"/>
            <w:szCs w:val="24"/>
            <w:rtl/>
          </w:rPr>
          <w:delText xml:space="preserve">שבהם </w:delText>
        </w:r>
        <w:r w:rsidR="00AB1F72" w:rsidDel="00347B5B">
          <w:rPr>
            <w:rFonts w:cs="David" w:hint="cs"/>
            <w:sz w:val="24"/>
            <w:szCs w:val="24"/>
            <w:rtl/>
          </w:rPr>
          <w:delText>את/ה לא</w:delText>
        </w:r>
      </w:del>
      <w:del w:id="134" w:author="עומר דר" w:date="2020-11-16T19:01:00Z">
        <w:r w:rsidR="007E253D" w:rsidRPr="006A52F5" w:rsidDel="006D7A06">
          <w:rPr>
            <w:rFonts w:cs="David" w:hint="cs"/>
            <w:sz w:val="24"/>
            <w:szCs w:val="24"/>
            <w:rtl/>
          </w:rPr>
          <w:delText xml:space="preserve"> מבחין</w:delText>
        </w:r>
        <w:r w:rsidR="004D4465" w:rsidRPr="006A52F5" w:rsidDel="006D7A06">
          <w:rPr>
            <w:rFonts w:cs="David" w:hint="cs"/>
            <w:sz w:val="24"/>
            <w:szCs w:val="24"/>
            <w:rtl/>
          </w:rPr>
          <w:delText>/ה</w:delText>
        </w:r>
        <w:r w:rsidR="007E253D" w:rsidRPr="006A52F5" w:rsidDel="006D7A06">
          <w:rPr>
            <w:rFonts w:cs="David" w:hint="cs"/>
            <w:sz w:val="24"/>
            <w:szCs w:val="24"/>
            <w:rtl/>
          </w:rPr>
          <w:delText xml:space="preserve"> בעלייה</w:delText>
        </w:r>
        <w:r w:rsidR="008A7B7D" w:rsidDel="006D7A06">
          <w:rPr>
            <w:rFonts w:cs="David" w:hint="cs"/>
            <w:sz w:val="24"/>
            <w:szCs w:val="24"/>
            <w:rtl/>
          </w:rPr>
          <w:delText xml:space="preserve"> או בירידה</w:delText>
        </w:r>
        <w:r w:rsidR="007E253D" w:rsidRPr="006A52F5" w:rsidDel="006D7A06">
          <w:rPr>
            <w:rFonts w:cs="David" w:hint="cs"/>
            <w:sz w:val="24"/>
            <w:szCs w:val="24"/>
            <w:rtl/>
          </w:rPr>
          <w:delText xml:space="preserve"> של הבטן</w:delText>
        </w:r>
        <w:r w:rsidR="00165D83" w:rsidRPr="006A52F5" w:rsidDel="006D7A06">
          <w:rPr>
            <w:rFonts w:cs="David" w:hint="cs"/>
            <w:sz w:val="24"/>
            <w:szCs w:val="24"/>
            <w:rtl/>
          </w:rPr>
          <w:delText xml:space="preserve"> (ה- </w:delText>
        </w:r>
        <w:r w:rsidR="009C2247" w:rsidDel="006D7A06">
          <w:rPr>
            <w:rFonts w:cs="David" w:hint="cs"/>
            <w:sz w:val="24"/>
            <w:szCs w:val="24"/>
            <w:rtl/>
          </w:rPr>
          <w:delText>30 שניות</w:delText>
        </w:r>
        <w:r w:rsidR="00165D83" w:rsidRPr="006A52F5" w:rsidDel="006D7A06">
          <w:rPr>
            <w:rFonts w:cs="David" w:hint="cs"/>
            <w:sz w:val="24"/>
            <w:szCs w:val="24"/>
            <w:rtl/>
          </w:rPr>
          <w:delText>)</w:delText>
        </w:r>
        <w:r w:rsidR="007E253D" w:rsidRPr="006A52F5" w:rsidDel="006D7A06">
          <w:rPr>
            <w:rFonts w:cs="David" w:hint="cs"/>
            <w:sz w:val="24"/>
            <w:szCs w:val="24"/>
            <w:rtl/>
          </w:rPr>
          <w:delText>.</w:delText>
        </w:r>
      </w:del>
    </w:p>
    <w:p w14:paraId="648876C9" w14:textId="0D89F44A" w:rsidR="00EE3D16" w:rsidRPr="006D7A06" w:rsidRDefault="006D7A06" w:rsidP="009A1684">
      <w:pPr>
        <w:rPr>
          <w:ins w:id="135" w:author="תומר עוז" w:date="2020-10-07T15:35:00Z"/>
          <w:rFonts w:asciiTheme="majorBidi" w:hAnsiTheme="majorBidi" w:cs="David"/>
          <w:rtl/>
          <w:rPrChange w:id="136" w:author="עומר דר" w:date="2020-11-16T19:07:00Z">
            <w:rPr>
              <w:ins w:id="137" w:author="תומר עוז" w:date="2020-10-07T15:35:00Z"/>
              <w:rFonts w:asciiTheme="majorBidi" w:hAnsiTheme="majorBidi" w:cs="David"/>
              <w:rtl/>
            </w:rPr>
          </w:rPrChange>
        </w:rPr>
      </w:pPr>
      <w:ins w:id="138" w:author="עומר דר" w:date="2020-11-16T19:07:00Z">
        <w:r w:rsidRPr="006D7A06">
          <w:rPr>
            <w:rFonts w:cs="David" w:hint="cs"/>
            <w:b/>
            <w:bCs/>
            <w:sz w:val="24"/>
            <w:szCs w:val="24"/>
            <w:rtl/>
            <w:rPrChange w:id="139" w:author="עומר דר" w:date="2020-11-16T19:07:00Z">
              <w:rPr>
                <w:rFonts w:cs="David" w:hint="cs"/>
                <w:sz w:val="24"/>
                <w:szCs w:val="24"/>
                <w:rtl/>
              </w:rPr>
            </w:rPrChange>
          </w:rPr>
          <w:t>הוספת משפטי</w:t>
        </w:r>
        <w:r>
          <w:rPr>
            <w:rFonts w:cs="David" w:hint="cs"/>
            <w:b/>
            <w:bCs/>
            <w:sz w:val="24"/>
            <w:szCs w:val="24"/>
            <w:rtl/>
          </w:rPr>
          <w:t xml:space="preserve"> </w:t>
        </w:r>
        <w:r>
          <w:rPr>
            <w:rFonts w:cs="David" w:hint="cs"/>
            <w:b/>
            <w:bCs/>
            <w:sz w:val="24"/>
            <w:szCs w:val="24"/>
          </w:rPr>
          <w:t>STP</w:t>
        </w:r>
      </w:ins>
      <w:ins w:id="140" w:author="עומר דר" w:date="2020-11-16T19:42:00Z">
        <w:r w:rsidR="00CB45FF" w:rsidRPr="009507A7">
          <w:rPr>
            <w:rFonts w:cs="David" w:hint="cs"/>
            <w:sz w:val="24"/>
            <w:szCs w:val="24"/>
            <w:rtl/>
            <w:rPrChange w:id="141" w:author="עומר דר" w:date="2020-11-16T19:42:00Z">
              <w:rPr>
                <w:rFonts w:cs="David" w:hint="cs"/>
                <w:b/>
                <w:bCs/>
                <w:sz w:val="24"/>
                <w:szCs w:val="24"/>
                <w:rtl/>
              </w:rPr>
            </w:rPrChange>
          </w:rPr>
          <w:t>)</w:t>
        </w:r>
      </w:ins>
      <w:ins w:id="142" w:author="תומר עוז" w:date="2020-10-07T15:35:00Z">
        <w:del w:id="143" w:author="עומר דר" w:date="2020-11-16T19:07:00Z">
          <w:r w:rsidR="00EE3D16" w:rsidRPr="006D7A06" w:rsidDel="006D7A06">
            <w:rPr>
              <w:rFonts w:asciiTheme="majorBidi" w:hAnsiTheme="majorBidi" w:cs="David" w:hint="cs"/>
              <w:rtl/>
              <w:rPrChange w:id="144" w:author="עומר דר" w:date="2020-11-16T19:07:00Z">
                <w:rPr>
                  <w:rFonts w:asciiTheme="majorBidi" w:hAnsiTheme="majorBidi" w:cs="David" w:hint="cs"/>
                  <w:rtl/>
                </w:rPr>
              </w:rPrChange>
            </w:rPr>
            <w:delText>(מ</w:delText>
          </w:r>
        </w:del>
        <w:del w:id="145" w:author="עומר דר" w:date="2020-11-16T18:47:00Z">
          <w:r w:rsidR="00EE3D16" w:rsidRPr="006D7A06" w:rsidDel="00347B5B">
            <w:rPr>
              <w:rFonts w:asciiTheme="majorBidi" w:hAnsiTheme="majorBidi" w:cs="David" w:hint="cs"/>
              <w:rtl/>
              <w:rPrChange w:id="146" w:author="עומר דר" w:date="2020-11-16T19:07:00Z">
                <w:rPr>
                  <w:rFonts w:asciiTheme="majorBidi" w:hAnsiTheme="majorBidi" w:cs="David" w:hint="cs"/>
                  <w:rtl/>
                </w:rPr>
              </w:rPrChange>
            </w:rPr>
            <w:delText>ן</w:delText>
          </w:r>
        </w:del>
        <w:del w:id="147" w:author="עומר דר" w:date="2020-11-16T19:07:00Z">
          <w:r w:rsidR="00EE3D16" w:rsidRPr="006D7A06" w:rsidDel="006D7A06">
            <w:rPr>
              <w:rFonts w:asciiTheme="majorBidi" w:hAnsiTheme="majorBidi" w:cs="David" w:hint="cs"/>
              <w:rtl/>
              <w:rPrChange w:id="148" w:author="עומר דר" w:date="2020-11-16T19:07:00Z">
                <w:rPr>
                  <w:rFonts w:asciiTheme="majorBidi" w:hAnsiTheme="majorBidi" w:cs="David" w:hint="cs"/>
                  <w:rtl/>
                </w:rPr>
              </w:rPrChange>
            </w:rPr>
            <w:delText xml:space="preserve">דגש בצהוב </w:delText>
          </w:r>
          <w:r w:rsidR="00EE3D16" w:rsidRPr="006D7A06" w:rsidDel="006D7A06">
            <w:rPr>
              <w:rFonts w:asciiTheme="majorBidi" w:hAnsiTheme="majorBidi" w:cs="David" w:hint="cs"/>
              <w:rPrChange w:id="149" w:author="עומר דר" w:date="2020-11-16T19:07:00Z">
                <w:rPr>
                  <w:rFonts w:asciiTheme="majorBidi" w:hAnsiTheme="majorBidi" w:cs="David" w:hint="cs"/>
                </w:rPr>
              </w:rPrChange>
            </w:rPr>
            <w:delText>L</w:delText>
          </w:r>
          <w:r w:rsidR="00EE3D16" w:rsidRPr="006D7A06" w:rsidDel="006D7A06">
            <w:rPr>
              <w:rFonts w:asciiTheme="majorBidi" w:hAnsiTheme="majorBidi" w:cs="David"/>
              <w:rPrChange w:id="150" w:author="עומר דר" w:date="2020-11-16T19:07:00Z">
                <w:rPr>
                  <w:rFonts w:asciiTheme="majorBidi" w:hAnsiTheme="majorBidi" w:cs="David"/>
                </w:rPr>
              </w:rPrChange>
            </w:rPr>
            <w:delText>abeling</w:delText>
          </w:r>
          <w:r w:rsidR="00EE3D16" w:rsidRPr="006D7A06" w:rsidDel="006D7A06">
            <w:rPr>
              <w:rFonts w:asciiTheme="majorBidi" w:hAnsiTheme="majorBidi" w:cs="David" w:hint="cs"/>
              <w:rtl/>
              <w:rPrChange w:id="151" w:author="עומר דר" w:date="2020-11-16T19:07:00Z">
                <w:rPr>
                  <w:rFonts w:asciiTheme="majorBidi" w:hAnsiTheme="majorBidi" w:cs="David" w:hint="cs"/>
                  <w:rtl/>
                </w:rPr>
              </w:rPrChange>
            </w:rPr>
            <w:delText xml:space="preserve">, מודגש באפור </w:delText>
          </w:r>
          <w:r w:rsidR="00EE3D16" w:rsidRPr="006D7A06" w:rsidDel="006D7A06">
            <w:rPr>
              <w:rFonts w:asciiTheme="majorBidi" w:hAnsiTheme="majorBidi" w:cs="David"/>
              <w:rPrChange w:id="152" w:author="עומר דר" w:date="2020-11-16T19:07:00Z">
                <w:rPr>
                  <w:rFonts w:asciiTheme="majorBidi" w:hAnsiTheme="majorBidi" w:cs="David"/>
                </w:rPr>
              </w:rPrChange>
            </w:rPr>
            <w:delText>MAT</w:delText>
          </w:r>
          <w:r w:rsidR="00EE3D16" w:rsidRPr="006D7A06" w:rsidDel="006D7A06">
            <w:rPr>
              <w:rFonts w:asciiTheme="majorBidi" w:hAnsiTheme="majorBidi" w:cs="David" w:hint="cs"/>
              <w:rtl/>
              <w:rPrChange w:id="153" w:author="עומר דר" w:date="2020-11-16T19:07:00Z">
                <w:rPr>
                  <w:rFonts w:asciiTheme="majorBidi" w:hAnsiTheme="majorBidi" w:cs="David" w:hint="cs"/>
                  <w:rtl/>
                </w:rPr>
              </w:rPrChange>
            </w:rPr>
            <w:delText>).</w:delText>
          </w:r>
        </w:del>
      </w:ins>
    </w:p>
    <w:p w14:paraId="206988D8" w14:textId="415A0893" w:rsidR="00347B5B" w:rsidRDefault="00347B5B" w:rsidP="00B87BE1">
      <w:pPr>
        <w:rPr>
          <w:ins w:id="154" w:author="עומר דר" w:date="2020-11-16T18:50:00Z"/>
          <w:rFonts w:cs="David"/>
          <w:b/>
          <w:bCs/>
          <w:rtl/>
        </w:rPr>
      </w:pPr>
      <w:ins w:id="155" w:author="עומר דר" w:date="2020-11-16T18:49:00Z">
        <w:r>
          <w:rPr>
            <w:rFonts w:asciiTheme="majorBidi" w:hAnsiTheme="majorBidi" w:cs="David" w:hint="cs"/>
            <w:rtl/>
          </w:rPr>
          <w:t xml:space="preserve">כעת נמשיך בתירגול </w:t>
        </w:r>
      </w:ins>
      <w:ins w:id="156" w:author="עומר דר" w:date="2020-11-16T19:02:00Z">
        <w:r w:rsidR="006D7A06">
          <w:rPr>
            <w:rFonts w:asciiTheme="majorBidi" w:hAnsiTheme="majorBidi" w:cs="David" w:hint="cs"/>
            <w:rtl/>
          </w:rPr>
          <w:t>ו</w:t>
        </w:r>
      </w:ins>
      <w:ins w:id="157" w:author="עומר דר" w:date="2020-11-16T18:49:00Z">
        <w:r>
          <w:rPr>
            <w:rFonts w:asciiTheme="majorBidi" w:hAnsiTheme="majorBidi" w:cs="David" w:hint="cs"/>
            <w:rtl/>
          </w:rPr>
          <w:t>במהלכו יושמעו משפטים.</w:t>
        </w:r>
      </w:ins>
      <w:ins w:id="158" w:author="עומר דר" w:date="2020-11-16T18:51:00Z">
        <w:r w:rsidR="00191EFA">
          <w:rPr>
            <w:rFonts w:asciiTheme="majorBidi" w:hAnsiTheme="majorBidi" w:cs="David" w:hint="cs"/>
            <w:rtl/>
          </w:rPr>
          <w:t xml:space="preserve"> </w:t>
        </w:r>
        <w:r w:rsidR="00191EFA">
          <w:rPr>
            <w:rFonts w:asciiTheme="majorBidi" w:hAnsiTheme="majorBidi" w:cs="David" w:hint="cs"/>
            <w:rtl/>
          </w:rPr>
          <w:t>ה</w:t>
        </w:r>
        <w:r w:rsidR="00191EFA" w:rsidRPr="005961A4">
          <w:rPr>
            <w:rFonts w:asciiTheme="majorBidi" w:hAnsiTheme="majorBidi" w:cs="David" w:hint="cs"/>
            <w:rtl/>
          </w:rPr>
          <w:t xml:space="preserve">ישאר/י עם עיניים עצומות, </w:t>
        </w:r>
        <w:r w:rsidR="00191EFA" w:rsidRPr="005961A4">
          <w:rPr>
            <w:rFonts w:asciiTheme="majorBidi" w:hAnsiTheme="majorBidi" w:cs="David"/>
            <w:rtl/>
          </w:rPr>
          <w:t xml:space="preserve">ושב/י עם גב זקוף, </w:t>
        </w:r>
        <w:r w:rsidR="00191EFA">
          <w:rPr>
            <w:rFonts w:ascii="David" w:hAnsi="David" w:cs="David"/>
            <w:sz w:val="24"/>
            <w:szCs w:val="24"/>
            <w:rtl/>
          </w:rPr>
          <w:t>אך לא מתוח מדי</w:t>
        </w:r>
        <w:r w:rsidR="00191EFA">
          <w:rPr>
            <w:rFonts w:ascii="David" w:hAnsi="David" w:cs="David" w:hint="cs"/>
            <w:sz w:val="24"/>
            <w:szCs w:val="24"/>
            <w:rtl/>
          </w:rPr>
          <w:t>.</w:t>
        </w:r>
        <w:r w:rsidR="00191EFA">
          <w:rPr>
            <w:rFonts w:asciiTheme="majorBidi" w:hAnsiTheme="majorBidi" w:cs="David" w:hint="cs"/>
            <w:rtl/>
          </w:rPr>
          <w:t xml:space="preserve"> </w:t>
        </w:r>
      </w:ins>
      <w:moveToRangeStart w:id="159" w:author="עומר דר" w:date="2020-11-16T18:50:00Z" w:name="move56445017"/>
      <w:moveTo w:id="160" w:author="עומר דר" w:date="2020-11-16T18:50:00Z">
        <w:r w:rsidRPr="00011B85">
          <w:rPr>
            <w:rFonts w:cs="David"/>
            <w:b/>
            <w:bCs/>
            <w:rtl/>
          </w:rPr>
          <w:t>כאשר תשמע</w:t>
        </w:r>
      </w:moveTo>
      <w:ins w:id="161" w:author="עומר דר" w:date="2020-11-16T19:02:00Z">
        <w:r w:rsidR="006D7A06">
          <w:rPr>
            <w:rFonts w:cs="David" w:hint="cs"/>
            <w:b/>
            <w:bCs/>
            <w:rtl/>
          </w:rPr>
          <w:t>/</w:t>
        </w:r>
      </w:ins>
      <w:moveTo w:id="162" w:author="עומר דר" w:date="2020-11-16T18:50:00Z">
        <w:del w:id="163" w:author="עומר דר" w:date="2020-11-16T19:02:00Z">
          <w:r w:rsidRPr="00011B85" w:rsidDel="006D7A06">
            <w:rPr>
              <w:rFonts w:cs="David"/>
              <w:b/>
              <w:bCs/>
              <w:rtl/>
            </w:rPr>
            <w:delText>\</w:delText>
          </w:r>
        </w:del>
        <w:r w:rsidRPr="00011B85">
          <w:rPr>
            <w:rFonts w:cs="David"/>
            <w:b/>
            <w:bCs/>
            <w:rtl/>
          </w:rPr>
          <w:t>י משפט, את</w:t>
        </w:r>
        <w:del w:id="164" w:author="עומר דר" w:date="2020-11-16T18:51:00Z">
          <w:r w:rsidRPr="00011B85" w:rsidDel="00191EFA">
            <w:rPr>
              <w:rFonts w:cs="David"/>
              <w:b/>
              <w:bCs/>
              <w:rtl/>
            </w:rPr>
            <w:delText>\</w:delText>
          </w:r>
        </w:del>
      </w:moveTo>
      <w:ins w:id="165" w:author="עומר דר" w:date="2020-11-16T18:51:00Z">
        <w:r w:rsidR="00191EFA">
          <w:rPr>
            <w:rFonts w:cs="David" w:hint="cs"/>
            <w:b/>
            <w:bCs/>
            <w:rtl/>
          </w:rPr>
          <w:t>/</w:t>
        </w:r>
      </w:ins>
      <w:moveTo w:id="166" w:author="עומר דר" w:date="2020-11-16T18:50:00Z">
        <w:r w:rsidRPr="00011B85">
          <w:rPr>
            <w:rFonts w:cs="David"/>
            <w:b/>
            <w:bCs/>
            <w:rtl/>
          </w:rPr>
          <w:t>ה מתבקש</w:t>
        </w:r>
        <w:del w:id="167" w:author="עומר דר" w:date="2020-11-16T18:51:00Z">
          <w:r w:rsidRPr="00011B85" w:rsidDel="00191EFA">
            <w:rPr>
              <w:rFonts w:cs="David"/>
              <w:b/>
              <w:bCs/>
              <w:rtl/>
            </w:rPr>
            <w:delText>\</w:delText>
          </w:r>
        </w:del>
      </w:moveTo>
      <w:ins w:id="168" w:author="עומר דר" w:date="2020-11-16T18:51:00Z">
        <w:r w:rsidR="00191EFA">
          <w:rPr>
            <w:rFonts w:cs="David" w:hint="cs"/>
            <w:b/>
            <w:bCs/>
            <w:rtl/>
          </w:rPr>
          <w:t>/</w:t>
        </w:r>
      </w:ins>
      <w:moveTo w:id="169" w:author="עומר דר" w:date="2020-11-16T18:50:00Z">
        <w:r w:rsidRPr="00011B85">
          <w:rPr>
            <w:rFonts w:cs="David"/>
            <w:b/>
            <w:bCs/>
            <w:rtl/>
          </w:rPr>
          <w:t>ת להקשיב לו כפי שאת</w:t>
        </w:r>
        <w:del w:id="170" w:author="עומר דר" w:date="2020-11-16T18:52:00Z">
          <w:r w:rsidRPr="00011B85" w:rsidDel="00191EFA">
            <w:rPr>
              <w:rFonts w:cs="David"/>
              <w:b/>
              <w:bCs/>
              <w:rtl/>
            </w:rPr>
            <w:delText>\</w:delText>
          </w:r>
        </w:del>
      </w:moveTo>
      <w:ins w:id="171" w:author="עומר דר" w:date="2020-11-16T18:52:00Z">
        <w:r w:rsidR="00191EFA">
          <w:rPr>
            <w:rFonts w:cs="David" w:hint="cs"/>
            <w:b/>
            <w:bCs/>
            <w:rtl/>
          </w:rPr>
          <w:t>/</w:t>
        </w:r>
      </w:ins>
      <w:moveTo w:id="172" w:author="עומר דר" w:date="2020-11-16T18:50:00Z">
        <w:r w:rsidRPr="00011B85">
          <w:rPr>
            <w:rFonts w:cs="David"/>
            <w:b/>
            <w:bCs/>
            <w:rtl/>
          </w:rPr>
          <w:t>ה מקשיב</w:t>
        </w:r>
        <w:del w:id="173" w:author="עומר דר" w:date="2020-11-16T18:52:00Z">
          <w:r w:rsidRPr="00011B85" w:rsidDel="00191EFA">
            <w:rPr>
              <w:rFonts w:cs="David"/>
              <w:b/>
              <w:bCs/>
              <w:rtl/>
            </w:rPr>
            <w:delText>\</w:delText>
          </w:r>
        </w:del>
      </w:moveTo>
      <w:ins w:id="174" w:author="עומר דר" w:date="2020-11-16T18:52:00Z">
        <w:r w:rsidR="00191EFA">
          <w:rPr>
            <w:rFonts w:cs="David" w:hint="cs"/>
            <w:b/>
            <w:bCs/>
            <w:rtl/>
          </w:rPr>
          <w:t>/</w:t>
        </w:r>
      </w:ins>
      <w:moveTo w:id="175" w:author="עומר דר" w:date="2020-11-16T18:50:00Z">
        <w:r w:rsidRPr="00011B85">
          <w:rPr>
            <w:rFonts w:cs="David"/>
            <w:b/>
            <w:bCs/>
            <w:rtl/>
          </w:rPr>
          <w:t>ה למחשבה שעוברת לך בראש</w:t>
        </w:r>
        <w:r>
          <w:rPr>
            <w:rFonts w:cs="David" w:hint="cs"/>
            <w:b/>
            <w:bCs/>
            <w:rtl/>
          </w:rPr>
          <w:t>.</w:t>
        </w:r>
      </w:moveTo>
      <w:moveToRangeEnd w:id="159"/>
      <w:ins w:id="176" w:author="עומר דר" w:date="2020-11-16T18:53:00Z">
        <w:r w:rsidR="00563F10">
          <w:rPr>
            <w:rFonts w:cs="David" w:hint="cs"/>
            <w:b/>
            <w:bCs/>
          </w:rPr>
          <w:t xml:space="preserve">  </w:t>
        </w:r>
      </w:ins>
    </w:p>
    <w:p w14:paraId="466D87DB" w14:textId="77777777" w:rsidR="00701056" w:rsidRDefault="001618CD" w:rsidP="00701056">
      <w:pPr>
        <w:rPr>
          <w:ins w:id="177" w:author="עומר דר" w:date="2020-11-16T19:20:00Z"/>
          <w:rFonts w:cs="David"/>
          <w:sz w:val="24"/>
          <w:szCs w:val="24"/>
          <w:rtl/>
        </w:rPr>
      </w:pPr>
      <w:ins w:id="178" w:author="תומר עוז" w:date="2020-10-07T15:24:00Z">
        <w:del w:id="179" w:author="עומר דר" w:date="2020-11-16T18:48:00Z">
          <w:r w:rsidRPr="006D7A06" w:rsidDel="00347B5B">
            <w:rPr>
              <w:rFonts w:asciiTheme="majorBidi" w:hAnsiTheme="majorBidi" w:cs="David" w:hint="cs"/>
              <w:highlight w:val="green"/>
              <w:rtl/>
              <w:rPrChange w:id="180" w:author="עומר דר" w:date="2020-11-16T19:08:00Z">
                <w:rPr>
                  <w:rFonts w:asciiTheme="majorBidi" w:hAnsiTheme="majorBidi" w:cs="David" w:hint="cs"/>
                  <w:rtl/>
                </w:rPr>
              </w:rPrChange>
            </w:rPr>
            <w:lastRenderedPageBreak/>
            <w:delText xml:space="preserve">כעת תבצע את </w:delText>
          </w:r>
          <w:commentRangeStart w:id="181"/>
          <w:r w:rsidRPr="006D7A06" w:rsidDel="00347B5B">
            <w:rPr>
              <w:rFonts w:asciiTheme="majorBidi" w:hAnsiTheme="majorBidi" w:cs="David" w:hint="cs"/>
              <w:highlight w:val="green"/>
              <w:rtl/>
              <w:rPrChange w:id="182" w:author="עומר דר" w:date="2020-11-16T19:08:00Z">
                <w:rPr>
                  <w:rFonts w:asciiTheme="majorBidi" w:hAnsiTheme="majorBidi" w:cs="David" w:hint="cs"/>
                  <w:rtl/>
                </w:rPr>
              </w:rPrChange>
            </w:rPr>
            <w:delText xml:space="preserve">מטלת </w:delText>
          </w:r>
        </w:del>
      </w:ins>
      <w:ins w:id="183" w:author="תומר עוז" w:date="2020-10-07T15:25:00Z">
        <w:del w:id="184" w:author="עומר דר" w:date="2020-11-16T18:48:00Z">
          <w:r w:rsidRPr="006D7A06" w:rsidDel="00347B5B">
            <w:rPr>
              <w:rFonts w:asciiTheme="majorBidi" w:hAnsiTheme="majorBidi" w:cs="David" w:hint="cs"/>
              <w:highlight w:val="green"/>
              <w:rtl/>
              <w:rPrChange w:id="185" w:author="עומר דר" w:date="2020-11-16T19:08:00Z">
                <w:rPr>
                  <w:rFonts w:asciiTheme="majorBidi" w:hAnsiTheme="majorBidi" w:cs="David" w:hint="cs"/>
                  <w:rtl/>
                </w:rPr>
              </w:rPrChange>
            </w:rPr>
            <w:delText xml:space="preserve">קשיבות לנשימה </w:delText>
          </w:r>
        </w:del>
      </w:ins>
      <w:ins w:id="186" w:author="תומר עוז" w:date="2020-10-07T15:26:00Z">
        <w:del w:id="187" w:author="עומר דר" w:date="2020-11-16T18:48:00Z">
          <w:r w:rsidRPr="006D7A06" w:rsidDel="00347B5B">
            <w:rPr>
              <w:rFonts w:asciiTheme="majorBidi" w:hAnsiTheme="majorBidi" w:cs="David" w:hint="cs"/>
              <w:highlight w:val="green"/>
              <w:rtl/>
              <w:rPrChange w:id="188" w:author="עומר דר" w:date="2020-11-16T19:08:00Z">
                <w:rPr>
                  <w:rFonts w:asciiTheme="majorBidi" w:hAnsiTheme="majorBidi" w:cs="David" w:hint="cs"/>
                  <w:rtl/>
                </w:rPr>
              </w:rPrChange>
            </w:rPr>
            <w:delText>ו</w:delText>
          </w:r>
        </w:del>
      </w:ins>
      <w:ins w:id="189" w:author="תומר עוז" w:date="2020-10-07T15:25:00Z">
        <w:del w:id="190" w:author="עומר דר" w:date="2020-11-16T18:48:00Z">
          <w:r w:rsidRPr="006D7A06" w:rsidDel="00347B5B">
            <w:rPr>
              <w:rFonts w:asciiTheme="majorBidi" w:hAnsiTheme="majorBidi" w:cs="David" w:hint="cs"/>
              <w:highlight w:val="green"/>
              <w:rtl/>
              <w:rPrChange w:id="191" w:author="עומר דר" w:date="2020-11-16T19:08:00Z">
                <w:rPr>
                  <w:rFonts w:asciiTheme="majorBidi" w:hAnsiTheme="majorBidi" w:cs="David" w:hint="cs"/>
                  <w:rtl/>
                </w:rPr>
              </w:rPrChange>
            </w:rPr>
            <w:delText>במקביל תשמע משפטים</w:delText>
          </w:r>
        </w:del>
      </w:ins>
      <w:commentRangeEnd w:id="181"/>
      <w:del w:id="192" w:author="עומר דר" w:date="2020-11-16T18:48:00Z">
        <w:r w:rsidR="001E490B" w:rsidRPr="006D7A06" w:rsidDel="00347B5B">
          <w:rPr>
            <w:rStyle w:val="CommentReference"/>
            <w:highlight w:val="green"/>
            <w:rPrChange w:id="193" w:author="עומר דר" w:date="2020-11-16T19:08:00Z">
              <w:rPr>
                <w:rStyle w:val="CommentReference"/>
              </w:rPr>
            </w:rPrChange>
          </w:rPr>
          <w:commentReference w:id="181"/>
        </w:r>
      </w:del>
      <w:ins w:id="194" w:author="תומר עוז" w:date="2020-10-07T15:25:00Z">
        <w:del w:id="195" w:author="עומר דר" w:date="2020-11-16T18:48:00Z">
          <w:r w:rsidRPr="006D7A06" w:rsidDel="00347B5B">
            <w:rPr>
              <w:rFonts w:asciiTheme="majorBidi" w:hAnsiTheme="majorBidi" w:cs="David" w:hint="cs"/>
              <w:highlight w:val="green"/>
              <w:rtl/>
              <w:rPrChange w:id="196" w:author="עומר דר" w:date="2020-11-16T19:08:00Z">
                <w:rPr>
                  <w:rFonts w:asciiTheme="majorBidi" w:hAnsiTheme="majorBidi" w:cs="David" w:hint="cs"/>
                  <w:rtl/>
                </w:rPr>
              </w:rPrChange>
            </w:rPr>
            <w:delText>.</w:delText>
          </w:r>
        </w:del>
      </w:ins>
      <w:ins w:id="197" w:author="תומר עוז" w:date="2020-10-07T15:26:00Z">
        <w:del w:id="198" w:author="עומר דר" w:date="2020-11-16T18:48:00Z">
          <w:r w:rsidRPr="006D7A06" w:rsidDel="00347B5B">
            <w:rPr>
              <w:rFonts w:asciiTheme="majorBidi" w:hAnsiTheme="majorBidi" w:cs="David" w:hint="cs"/>
              <w:highlight w:val="green"/>
              <w:rtl/>
              <w:rPrChange w:id="199" w:author="עומר דר" w:date="2020-11-16T19:08:00Z">
                <w:rPr>
                  <w:rFonts w:asciiTheme="majorBidi" w:hAnsiTheme="majorBidi" w:cs="David" w:hint="cs"/>
                  <w:rtl/>
                </w:rPr>
              </w:rPrChange>
            </w:rPr>
            <w:delText xml:space="preserve"> </w:delText>
          </w:r>
        </w:del>
        <w:del w:id="200" w:author="עומר דר" w:date="2020-11-16T18:51:00Z">
          <w:r w:rsidRPr="006D7A06" w:rsidDel="00191EFA">
            <w:rPr>
              <w:rFonts w:asciiTheme="majorBidi" w:hAnsiTheme="majorBidi" w:cs="David" w:hint="cs"/>
              <w:highlight w:val="green"/>
              <w:rtl/>
              <w:rPrChange w:id="201" w:author="עומר דר" w:date="2020-11-16T19:08:00Z">
                <w:rPr>
                  <w:rFonts w:asciiTheme="majorBidi" w:hAnsiTheme="majorBidi" w:cs="David" w:hint="cs"/>
                  <w:rtl/>
                </w:rPr>
              </w:rPrChange>
            </w:rPr>
            <w:delText xml:space="preserve">הישאר/י עם עיניים עצומות, </w:delText>
          </w:r>
          <w:commentRangeStart w:id="202"/>
          <w:r w:rsidRPr="006D7A06" w:rsidDel="00191EFA">
            <w:rPr>
              <w:rFonts w:asciiTheme="majorBidi" w:hAnsiTheme="majorBidi" w:cs="David"/>
              <w:highlight w:val="green"/>
              <w:rtl/>
              <w:rPrChange w:id="203" w:author="עומר דר" w:date="2020-11-16T19:08:00Z">
                <w:rPr>
                  <w:rFonts w:asciiTheme="majorBidi" w:hAnsiTheme="majorBidi" w:cs="David"/>
                  <w:rtl/>
                </w:rPr>
              </w:rPrChange>
            </w:rPr>
            <w:delText>ושב/י עם גב זקוף</w:delText>
          </w:r>
        </w:del>
        <w:del w:id="204" w:author="עומר דר" w:date="2020-11-16T18:49:00Z">
          <w:r w:rsidRPr="006D7A06" w:rsidDel="00347B5B">
            <w:rPr>
              <w:rFonts w:asciiTheme="majorBidi" w:hAnsiTheme="majorBidi" w:cs="David"/>
              <w:highlight w:val="green"/>
              <w:rtl/>
              <w:rPrChange w:id="205" w:author="עומר דר" w:date="2020-11-16T19:08:00Z">
                <w:rPr>
                  <w:rFonts w:asciiTheme="majorBidi" w:hAnsiTheme="majorBidi" w:cs="David"/>
                  <w:rtl/>
                </w:rPr>
              </w:rPrChange>
            </w:rPr>
            <w:delText>,</w:delText>
          </w:r>
        </w:del>
        <w:del w:id="206" w:author="עומר דר" w:date="2020-11-16T18:48:00Z">
          <w:r w:rsidRPr="006D7A06" w:rsidDel="00347B5B">
            <w:rPr>
              <w:rFonts w:asciiTheme="majorBidi" w:hAnsiTheme="majorBidi" w:cs="David"/>
              <w:highlight w:val="green"/>
              <w:rtl/>
              <w:rPrChange w:id="207" w:author="עומר דר" w:date="2020-11-16T19:08:00Z">
                <w:rPr>
                  <w:rFonts w:asciiTheme="majorBidi" w:hAnsiTheme="majorBidi" w:cs="David"/>
                  <w:rtl/>
                </w:rPr>
              </w:rPrChange>
            </w:rPr>
            <w:delText xml:space="preserve"> מבלי להישען על משענת הכיסא</w:delText>
          </w:r>
        </w:del>
      </w:ins>
      <w:commentRangeEnd w:id="202"/>
      <w:del w:id="208" w:author="עומר דר" w:date="2020-11-16T18:48:00Z">
        <w:r w:rsidR="001E490B" w:rsidRPr="006D7A06" w:rsidDel="00347B5B">
          <w:rPr>
            <w:rStyle w:val="CommentReference"/>
            <w:highlight w:val="green"/>
            <w:rPrChange w:id="209" w:author="עומר דר" w:date="2020-11-16T19:08:00Z">
              <w:rPr>
                <w:rStyle w:val="CommentReference"/>
              </w:rPr>
            </w:rPrChange>
          </w:rPr>
          <w:commentReference w:id="202"/>
        </w:r>
      </w:del>
      <w:ins w:id="210" w:author="תומר עוז" w:date="2020-10-07T15:26:00Z">
        <w:del w:id="211" w:author="עומר דר" w:date="2020-11-16T18:49:00Z">
          <w:r w:rsidRPr="006D7A06" w:rsidDel="00347B5B">
            <w:rPr>
              <w:rFonts w:asciiTheme="majorBidi" w:hAnsiTheme="majorBidi" w:cs="David" w:hint="cs"/>
              <w:highlight w:val="green"/>
              <w:rtl/>
              <w:rPrChange w:id="212" w:author="עומר דר" w:date="2020-11-16T19:08:00Z">
                <w:rPr>
                  <w:rFonts w:asciiTheme="majorBidi" w:hAnsiTheme="majorBidi" w:cs="David" w:hint="cs"/>
                  <w:rtl/>
                </w:rPr>
              </w:rPrChange>
            </w:rPr>
            <w:delText>.</w:delText>
          </w:r>
        </w:del>
        <w:del w:id="213" w:author="עומר דר" w:date="2020-11-16T18:51:00Z">
          <w:r w:rsidRPr="006D7A06" w:rsidDel="00191EFA">
            <w:rPr>
              <w:rFonts w:asciiTheme="majorBidi" w:hAnsiTheme="majorBidi" w:cs="David" w:hint="cs"/>
              <w:highlight w:val="green"/>
              <w:rtl/>
              <w:rPrChange w:id="214" w:author="עומר דר" w:date="2020-11-16T19:08:00Z">
                <w:rPr>
                  <w:rFonts w:asciiTheme="majorBidi" w:hAnsiTheme="majorBidi" w:cs="David" w:hint="cs"/>
                  <w:rtl/>
                </w:rPr>
              </w:rPrChange>
            </w:rPr>
            <w:delText xml:space="preserve"> </w:delText>
          </w:r>
        </w:del>
      </w:ins>
      <w:moveFromRangeStart w:id="215" w:author="עומר דר" w:date="2020-11-16T18:50:00Z" w:name="move56445017"/>
      <w:moveFrom w:id="216" w:author="עומר דר" w:date="2020-11-16T18:50:00Z">
        <w:ins w:id="217" w:author="תומר עוז" w:date="2020-10-07T15:26:00Z">
          <w:del w:id="218" w:author="עומר דר" w:date="2020-11-16T19:13:00Z">
            <w:r w:rsidRPr="006D7A06" w:rsidDel="00701056">
              <w:rPr>
                <w:rFonts w:cs="David"/>
                <w:b/>
                <w:bCs/>
                <w:highlight w:val="green"/>
                <w:rtl/>
                <w:rPrChange w:id="219" w:author="עומר דר" w:date="2020-11-16T19:08:00Z">
                  <w:rPr>
                    <w:rFonts w:cs="David"/>
                    <w:b/>
                    <w:bCs/>
                    <w:rtl/>
                  </w:rPr>
                </w:rPrChange>
              </w:rPr>
              <w:delText>כאשר תשמע\י משפט, את\ה מתבקש\ת להקשיב לו כפי שאת\ה מקשיב\ה למחשבה שעוברת לך בראש</w:delText>
            </w:r>
            <w:r w:rsidRPr="006D7A06" w:rsidDel="00701056">
              <w:rPr>
                <w:rFonts w:cs="David" w:hint="cs"/>
                <w:b/>
                <w:bCs/>
                <w:highlight w:val="green"/>
                <w:rtl/>
                <w:rPrChange w:id="220" w:author="עומר דר" w:date="2020-11-16T19:08:00Z">
                  <w:rPr>
                    <w:rFonts w:cs="David" w:hint="cs"/>
                    <w:b/>
                    <w:bCs/>
                    <w:rtl/>
                  </w:rPr>
                </w:rPrChange>
              </w:rPr>
              <w:delText>.</w:delText>
            </w:r>
          </w:del>
        </w:ins>
        <w:ins w:id="221" w:author="תומר עוז" w:date="2020-10-07T15:25:00Z">
          <w:del w:id="222" w:author="עומר דר" w:date="2020-11-16T19:13:00Z">
            <w:r w:rsidRPr="006D7A06" w:rsidDel="00701056">
              <w:rPr>
                <w:rFonts w:asciiTheme="majorBidi" w:hAnsiTheme="majorBidi" w:cs="David" w:hint="cs"/>
                <w:highlight w:val="green"/>
                <w:rtl/>
                <w:rPrChange w:id="223" w:author="עומר דר" w:date="2020-11-16T19:08:00Z">
                  <w:rPr>
                    <w:rFonts w:asciiTheme="majorBidi" w:hAnsiTheme="majorBidi" w:cs="David" w:hint="cs"/>
                    <w:rtl/>
                  </w:rPr>
                </w:rPrChange>
              </w:rPr>
              <w:delText xml:space="preserve"> </w:delText>
            </w:r>
          </w:del>
        </w:ins>
      </w:moveFrom>
      <w:moveFromRangeEnd w:id="215"/>
      <w:commentRangeStart w:id="224"/>
      <w:ins w:id="225" w:author="תומר עוז" w:date="2020-10-07T15:27:00Z">
        <w:del w:id="226" w:author="עומר דר" w:date="2020-11-16T19:13:00Z">
          <w:r w:rsidRPr="006D7A06" w:rsidDel="00701056">
            <w:rPr>
              <w:rFonts w:asciiTheme="majorBidi" w:hAnsiTheme="majorBidi" w:cs="David" w:hint="cs"/>
              <w:highlight w:val="green"/>
              <w:rtl/>
              <w:rPrChange w:id="227" w:author="עומר דר" w:date="2020-11-16T19:08:00Z">
                <w:rPr>
                  <w:rFonts w:asciiTheme="majorBidi" w:hAnsiTheme="majorBidi" w:cs="David" w:hint="cs"/>
                  <w:rtl/>
                </w:rPr>
              </w:rPrChange>
            </w:rPr>
            <w:delText>ייתכן ובמקביל למשפטים ת</w:delText>
          </w:r>
        </w:del>
      </w:ins>
      <w:ins w:id="228" w:author="תומר עוז" w:date="2020-10-07T14:19:00Z">
        <w:del w:id="229" w:author="עומר דר" w:date="2020-11-16T19:13:00Z">
          <w:r w:rsidR="008810F7" w:rsidRPr="006D7A06" w:rsidDel="00701056">
            <w:rPr>
              <w:rFonts w:asciiTheme="majorBidi" w:hAnsiTheme="majorBidi" w:cs="David"/>
              <w:highlight w:val="green"/>
              <w:rtl/>
              <w:rPrChange w:id="230" w:author="עומר דר" w:date="2020-11-16T19:08:00Z">
                <w:rPr>
                  <w:rFonts w:asciiTheme="majorBidi" w:hAnsiTheme="majorBidi" w:cs="David"/>
                  <w:rtl/>
                </w:rPr>
              </w:rPrChange>
            </w:rPr>
            <w:delText>קלוט תחושות המגיעות מן החושים ומן הגוף, כמו גם רגשות ומחשבות המתרחשים ברגע ההווה</w:delText>
          </w:r>
          <w:r w:rsidR="008810F7" w:rsidRPr="005961A4" w:rsidDel="00701056">
            <w:rPr>
              <w:rFonts w:asciiTheme="majorBidi" w:hAnsiTheme="majorBidi" w:cs="David"/>
              <w:rtl/>
            </w:rPr>
            <w:delText xml:space="preserve"> (ה.ק.) </w:delText>
          </w:r>
        </w:del>
        <w:r w:rsidR="008810F7" w:rsidRPr="005961A4">
          <w:rPr>
            <w:rFonts w:asciiTheme="majorBidi" w:hAnsiTheme="majorBidi" w:cs="David"/>
            <w:rtl/>
          </w:rPr>
          <w:t xml:space="preserve">הפנה/י את תשומת </w:t>
        </w:r>
        <w:r w:rsidR="008810F7" w:rsidRPr="005961A4">
          <w:rPr>
            <w:rFonts w:asciiTheme="majorBidi" w:hAnsiTheme="majorBidi" w:cs="David"/>
            <w:b/>
            <w:bCs/>
            <w:u w:val="single"/>
            <w:rtl/>
          </w:rPr>
          <w:t>הלב</w:t>
        </w:r>
        <w:r w:rsidR="008810F7" w:rsidRPr="005961A4">
          <w:rPr>
            <w:rFonts w:asciiTheme="majorBidi" w:hAnsiTheme="majorBidi" w:cs="David"/>
            <w:rtl/>
          </w:rPr>
          <w:t xml:space="preserve"> </w:t>
        </w:r>
      </w:ins>
      <w:ins w:id="231" w:author="תומר עוז" w:date="2020-10-07T15:28:00Z">
        <w:r>
          <w:rPr>
            <w:rFonts w:asciiTheme="majorBidi" w:hAnsiTheme="majorBidi" w:cs="David" w:hint="cs"/>
            <w:rtl/>
          </w:rPr>
          <w:t>אל המשפט שאתה שומע</w:t>
        </w:r>
        <w:del w:id="232" w:author="עומר דר" w:date="2020-11-16T19:14:00Z">
          <w:r w:rsidDel="00701056">
            <w:rPr>
              <w:rFonts w:asciiTheme="majorBidi" w:hAnsiTheme="majorBidi" w:cs="David" w:hint="cs"/>
              <w:rtl/>
            </w:rPr>
            <w:delText xml:space="preserve"> (או לחוויות ותחושות אחרות שאתה קולט)</w:delText>
          </w:r>
        </w:del>
      </w:ins>
      <w:ins w:id="233" w:author="תומר עוז" w:date="2020-10-07T14:19:00Z">
        <w:del w:id="234" w:author="עומר דר" w:date="2020-11-16T19:14:00Z">
          <w:r w:rsidR="008810F7" w:rsidRPr="005961A4" w:rsidDel="00701056">
            <w:rPr>
              <w:rFonts w:asciiTheme="majorBidi" w:hAnsiTheme="majorBidi" w:cs="David"/>
              <w:rtl/>
            </w:rPr>
            <w:delText xml:space="preserve">, </w:delText>
          </w:r>
          <w:commentRangeStart w:id="235"/>
          <w:r w:rsidR="008810F7" w:rsidRPr="00B87BE1" w:rsidDel="00701056">
            <w:rPr>
              <w:rFonts w:asciiTheme="majorBidi" w:hAnsiTheme="majorBidi" w:cs="David" w:hint="eastAsia"/>
              <w:highlight w:val="yellow"/>
              <w:rtl/>
            </w:rPr>
            <w:delText>ותאמר</w:delText>
          </w:r>
          <w:r w:rsidR="008810F7" w:rsidRPr="00B87BE1" w:rsidDel="00701056">
            <w:rPr>
              <w:rFonts w:asciiTheme="majorBidi" w:hAnsiTheme="majorBidi" w:cs="David"/>
              <w:highlight w:val="yellow"/>
              <w:rtl/>
            </w:rPr>
            <w:delText xml:space="preserve">/י </w:delText>
          </w:r>
          <w:r w:rsidR="008810F7" w:rsidRPr="00B87BE1" w:rsidDel="00701056">
            <w:rPr>
              <w:rFonts w:asciiTheme="majorBidi" w:hAnsiTheme="majorBidi" w:cs="David" w:hint="eastAsia"/>
              <w:highlight w:val="yellow"/>
              <w:rtl/>
            </w:rPr>
            <w:delText>לעצמך</w:delText>
          </w:r>
          <w:r w:rsidR="008810F7" w:rsidRPr="00B87BE1" w:rsidDel="00701056">
            <w:rPr>
              <w:rFonts w:asciiTheme="majorBidi" w:hAnsiTheme="majorBidi" w:cs="David"/>
              <w:highlight w:val="yellow"/>
              <w:rtl/>
            </w:rPr>
            <w:delText xml:space="preserve"> </w:delText>
          </w:r>
          <w:r w:rsidR="008810F7" w:rsidRPr="00B87BE1" w:rsidDel="00701056">
            <w:rPr>
              <w:rFonts w:asciiTheme="majorBidi" w:hAnsiTheme="majorBidi" w:cs="David" w:hint="eastAsia"/>
              <w:highlight w:val="yellow"/>
              <w:rtl/>
            </w:rPr>
            <w:delText>בלב</w:delText>
          </w:r>
          <w:r w:rsidR="008810F7" w:rsidRPr="00B87BE1" w:rsidDel="00701056">
            <w:rPr>
              <w:rFonts w:asciiTheme="majorBidi" w:hAnsiTheme="majorBidi" w:cs="David"/>
              <w:highlight w:val="yellow"/>
              <w:rtl/>
            </w:rPr>
            <w:delText xml:space="preserve"> מילה על מנת להכיר בו. </w:delText>
          </w:r>
          <w:r w:rsidR="008810F7" w:rsidRPr="00B87BE1" w:rsidDel="00701056">
            <w:rPr>
              <w:rFonts w:asciiTheme="majorBidi" w:hAnsiTheme="majorBidi" w:cs="David" w:hint="eastAsia"/>
              <w:highlight w:val="yellow"/>
              <w:rtl/>
            </w:rPr>
            <w:delText>תשתמש</w:delText>
          </w:r>
          <w:r w:rsidR="008810F7" w:rsidRPr="00B87BE1" w:rsidDel="00701056">
            <w:rPr>
              <w:rFonts w:asciiTheme="majorBidi" w:hAnsiTheme="majorBidi" w:cs="David"/>
              <w:highlight w:val="yellow"/>
              <w:rtl/>
            </w:rPr>
            <w:delText>/</w:delText>
          </w:r>
          <w:r w:rsidR="008810F7" w:rsidRPr="00B87BE1" w:rsidDel="00701056">
            <w:rPr>
              <w:rFonts w:asciiTheme="majorBidi" w:hAnsiTheme="majorBidi" w:cs="David" w:hint="eastAsia"/>
              <w:highlight w:val="yellow"/>
              <w:rtl/>
            </w:rPr>
            <w:delText>י</w:delText>
          </w:r>
          <w:r w:rsidR="008810F7" w:rsidRPr="00B87BE1" w:rsidDel="00701056">
            <w:rPr>
              <w:rFonts w:asciiTheme="majorBidi" w:hAnsiTheme="majorBidi" w:cs="David"/>
              <w:highlight w:val="yellow"/>
              <w:rtl/>
            </w:rPr>
            <w:delText xml:space="preserve"> </w:delText>
          </w:r>
          <w:r w:rsidR="008810F7" w:rsidRPr="00B87BE1" w:rsidDel="00701056">
            <w:rPr>
              <w:rFonts w:asciiTheme="majorBidi" w:hAnsiTheme="majorBidi" w:cs="David" w:hint="eastAsia"/>
              <w:highlight w:val="yellow"/>
              <w:rtl/>
            </w:rPr>
            <w:delText>במילים</w:delText>
          </w:r>
          <w:r w:rsidR="008810F7" w:rsidRPr="00B87BE1" w:rsidDel="00701056">
            <w:rPr>
              <w:rFonts w:asciiTheme="majorBidi" w:hAnsiTheme="majorBidi" w:cs="David"/>
              <w:highlight w:val="yellow"/>
              <w:rtl/>
            </w:rPr>
            <w:delText xml:space="preserve"> פשוטות ונסה/י שלא להשקיע מחשבה מרובה מדי בבחירת המילים</w:delText>
          </w:r>
        </w:del>
      </w:ins>
      <w:commentRangeEnd w:id="224"/>
      <w:del w:id="236" w:author="עומר דר" w:date="2020-11-16T19:14:00Z">
        <w:r w:rsidR="001E490B" w:rsidDel="00701056">
          <w:rPr>
            <w:rStyle w:val="CommentReference"/>
          </w:rPr>
          <w:commentReference w:id="224"/>
        </w:r>
      </w:del>
      <w:ins w:id="237" w:author="תומר עוז" w:date="2020-10-07T14:19:00Z">
        <w:del w:id="238" w:author="עומר דר" w:date="2020-11-16T19:14:00Z">
          <w:r w:rsidR="008810F7" w:rsidRPr="00B87BE1" w:rsidDel="00701056">
            <w:rPr>
              <w:rFonts w:asciiTheme="majorBidi" w:hAnsiTheme="majorBidi" w:cs="David"/>
              <w:highlight w:val="yellow"/>
              <w:rtl/>
            </w:rPr>
            <w:delText>.</w:delText>
          </w:r>
        </w:del>
      </w:ins>
      <w:ins w:id="239" w:author="תומר עוז" w:date="2020-10-07T15:30:00Z">
        <w:del w:id="240" w:author="עומר דר" w:date="2020-11-16T19:14:00Z">
          <w:r w:rsidRPr="001618CD" w:rsidDel="00701056">
            <w:rPr>
              <w:rFonts w:asciiTheme="majorBidi" w:hAnsiTheme="majorBidi" w:cs="David"/>
              <w:rtl/>
            </w:rPr>
            <w:delText xml:space="preserve"> </w:delText>
          </w:r>
        </w:del>
      </w:ins>
      <w:ins w:id="241" w:author="עומר דר" w:date="2020-11-16T19:15:00Z">
        <w:r w:rsidR="00701056">
          <w:rPr>
            <w:rFonts w:asciiTheme="majorBidi" w:hAnsiTheme="majorBidi" w:cs="David" w:hint="cs"/>
            <w:rtl/>
          </w:rPr>
          <w:t xml:space="preserve">. </w:t>
        </w:r>
      </w:ins>
      <w:ins w:id="242" w:author="עומר דר" w:date="2020-11-16T19:14:00Z">
        <w:r w:rsidR="00701056">
          <w:rPr>
            <w:rFonts w:asciiTheme="majorBidi" w:hAnsiTheme="majorBidi" w:cs="David" w:hint="cs"/>
            <w:rtl/>
          </w:rPr>
          <w:t xml:space="preserve">ולאחר מכן נסה </w:t>
        </w:r>
      </w:ins>
      <w:ins w:id="243" w:author="עומר דר" w:date="2020-11-16T19:15:00Z">
        <w:r w:rsidR="00701056">
          <w:rPr>
            <w:rFonts w:asciiTheme="majorBidi" w:hAnsiTheme="majorBidi" w:cs="David" w:hint="cs"/>
            <w:rtl/>
          </w:rPr>
          <w:t xml:space="preserve">להחזיר </w:t>
        </w:r>
      </w:ins>
      <w:ins w:id="244" w:author="תומר עוז" w:date="2020-10-07T15:31:00Z">
        <w:del w:id="245" w:author="עומר דר" w:date="2020-11-16T19:14:00Z">
          <w:r w:rsidR="009A1684" w:rsidRPr="00B87BE1" w:rsidDel="00701056">
            <w:rPr>
              <w:rFonts w:cs="David" w:hint="eastAsia"/>
              <w:sz w:val="24"/>
              <w:szCs w:val="24"/>
              <w:highlight w:val="lightGray"/>
              <w:rtl/>
            </w:rPr>
            <w:delText>לאחר</w:delText>
          </w:r>
          <w:r w:rsidR="009A1684" w:rsidRPr="00B87BE1" w:rsidDel="00701056">
            <w:rPr>
              <w:rFonts w:cs="David"/>
              <w:sz w:val="24"/>
              <w:szCs w:val="24"/>
              <w:highlight w:val="lightGray"/>
              <w:rtl/>
            </w:rPr>
            <w:delText xml:space="preserve"> </w:delText>
          </w:r>
          <w:r w:rsidR="009A1684" w:rsidRPr="00B87BE1" w:rsidDel="00701056">
            <w:rPr>
              <w:rFonts w:cs="David" w:hint="eastAsia"/>
              <w:sz w:val="24"/>
              <w:szCs w:val="24"/>
              <w:highlight w:val="lightGray"/>
              <w:rtl/>
            </w:rPr>
            <w:delText>שהבחנת</w:delText>
          </w:r>
          <w:r w:rsidR="009A1684" w:rsidRPr="00B87BE1" w:rsidDel="00701056">
            <w:rPr>
              <w:rFonts w:cs="David"/>
              <w:sz w:val="24"/>
              <w:szCs w:val="24"/>
              <w:highlight w:val="lightGray"/>
              <w:rtl/>
            </w:rPr>
            <w:delText xml:space="preserve"> </w:delText>
          </w:r>
        </w:del>
      </w:ins>
      <w:ins w:id="246" w:author="תומר עוז" w:date="2020-10-07T15:32:00Z">
        <w:del w:id="247" w:author="עומר דר" w:date="2020-11-16T19:14:00Z">
          <w:r w:rsidR="009A1684" w:rsidDel="00701056">
            <w:rPr>
              <w:rFonts w:cs="David" w:hint="cs"/>
              <w:sz w:val="24"/>
              <w:szCs w:val="24"/>
              <w:highlight w:val="lightGray"/>
              <w:rtl/>
            </w:rPr>
            <w:delText xml:space="preserve">במשפט או </w:delText>
          </w:r>
        </w:del>
      </w:ins>
      <w:ins w:id="248" w:author="תומר עוז" w:date="2020-10-07T15:31:00Z">
        <w:del w:id="249" w:author="עומר דר" w:date="2020-11-16T19:14:00Z">
          <w:r w:rsidR="009A1684" w:rsidRPr="00B87BE1" w:rsidDel="00701056">
            <w:rPr>
              <w:rFonts w:cs="David"/>
              <w:sz w:val="24"/>
              <w:szCs w:val="24"/>
              <w:highlight w:val="lightGray"/>
              <w:rtl/>
            </w:rPr>
            <w:delText xml:space="preserve">בדבר מה </w:delText>
          </w:r>
        </w:del>
      </w:ins>
      <w:ins w:id="250" w:author="תומר עוז" w:date="2020-10-07T15:32:00Z">
        <w:del w:id="251" w:author="עומר דר" w:date="2020-11-16T19:14:00Z">
          <w:r w:rsidR="009A1684" w:rsidDel="00701056">
            <w:rPr>
              <w:rFonts w:cs="David" w:hint="cs"/>
              <w:sz w:val="24"/>
              <w:szCs w:val="24"/>
              <w:highlight w:val="lightGray"/>
              <w:rtl/>
            </w:rPr>
            <w:delText xml:space="preserve">אחר </w:delText>
          </w:r>
        </w:del>
      </w:ins>
      <w:ins w:id="252" w:author="תומר עוז" w:date="2020-10-07T15:31:00Z">
        <w:del w:id="253" w:author="עומר דר" w:date="2020-11-16T19:14:00Z">
          <w:r w:rsidR="009A1684" w:rsidRPr="009A1684" w:rsidDel="00701056">
            <w:rPr>
              <w:rFonts w:cs="David"/>
              <w:sz w:val="24"/>
              <w:szCs w:val="24"/>
              <w:highlight w:val="yellow"/>
              <w:rtl/>
            </w:rPr>
            <w:delText xml:space="preserve">והכרת בו באמצעות </w:delText>
          </w:r>
          <w:r w:rsidR="009A1684" w:rsidRPr="009A1684" w:rsidDel="00701056">
            <w:rPr>
              <w:rFonts w:cs="David" w:hint="eastAsia"/>
              <w:sz w:val="24"/>
              <w:szCs w:val="24"/>
              <w:highlight w:val="yellow"/>
              <w:rtl/>
            </w:rPr>
            <w:delText>מילה</w:delText>
          </w:r>
          <w:r w:rsidR="009A1684" w:rsidRPr="009A1684" w:rsidDel="00701056">
            <w:rPr>
              <w:rFonts w:cs="David"/>
              <w:sz w:val="24"/>
              <w:szCs w:val="24"/>
              <w:highlight w:val="yellow"/>
              <w:rtl/>
            </w:rPr>
            <w:delText xml:space="preserve"> </w:delText>
          </w:r>
          <w:r w:rsidR="009A1684" w:rsidRPr="009A1684" w:rsidDel="00701056">
            <w:rPr>
              <w:rFonts w:cs="David" w:hint="eastAsia"/>
              <w:sz w:val="24"/>
              <w:szCs w:val="24"/>
              <w:highlight w:val="yellow"/>
              <w:rtl/>
            </w:rPr>
            <w:delText>או</w:delText>
          </w:r>
          <w:r w:rsidR="009A1684" w:rsidRPr="009A1684" w:rsidDel="00701056">
            <w:rPr>
              <w:rFonts w:cs="David"/>
              <w:sz w:val="24"/>
              <w:szCs w:val="24"/>
              <w:highlight w:val="yellow"/>
              <w:rtl/>
            </w:rPr>
            <w:delText xml:space="preserve"> </w:delText>
          </w:r>
          <w:r w:rsidR="009A1684" w:rsidRPr="009A1684" w:rsidDel="00701056">
            <w:rPr>
              <w:rFonts w:cs="David" w:hint="eastAsia"/>
              <w:sz w:val="24"/>
              <w:szCs w:val="24"/>
              <w:highlight w:val="yellow"/>
              <w:rtl/>
            </w:rPr>
            <w:delText>שתיים</w:delText>
          </w:r>
        </w:del>
      </w:ins>
      <w:del w:id="254" w:author="עומר דר" w:date="2020-11-16T19:14:00Z">
        <w:r w:rsidR="009A1684" w:rsidRPr="00B87BE1" w:rsidDel="00701056">
          <w:rPr>
            <w:rFonts w:cs="David"/>
            <w:sz w:val="24"/>
            <w:szCs w:val="24"/>
            <w:highlight w:val="lightGray"/>
            <w:rtl/>
          </w:rPr>
          <w:delText xml:space="preserve">, </w:delText>
        </w:r>
      </w:del>
      <w:del w:id="255" w:author="עומר דר" w:date="2020-11-16T19:15:00Z">
        <w:r w:rsidR="009A1684" w:rsidRPr="00B87BE1" w:rsidDel="00701056">
          <w:rPr>
            <w:rFonts w:cs="David" w:hint="eastAsia"/>
            <w:sz w:val="24"/>
            <w:szCs w:val="24"/>
            <w:highlight w:val="lightGray"/>
            <w:rtl/>
          </w:rPr>
          <w:delText>תחזיר</w:delText>
        </w:r>
        <w:r w:rsidR="009A1684" w:rsidRPr="00B87BE1" w:rsidDel="00701056">
          <w:rPr>
            <w:rFonts w:cs="David"/>
            <w:sz w:val="24"/>
            <w:szCs w:val="24"/>
            <w:highlight w:val="lightGray"/>
            <w:rtl/>
          </w:rPr>
          <w:delText xml:space="preserve">/י </w:delText>
        </w:r>
      </w:del>
      <w:r w:rsidR="009A1684" w:rsidRPr="00B87BE1">
        <w:rPr>
          <w:rFonts w:cs="David"/>
          <w:sz w:val="24"/>
          <w:szCs w:val="24"/>
          <w:highlight w:val="lightGray"/>
          <w:rtl/>
        </w:rPr>
        <w:t xml:space="preserve">את תשומת הלב אל </w:t>
      </w:r>
      <w:commentRangeEnd w:id="235"/>
      <w:r w:rsidR="00AD6A98">
        <w:rPr>
          <w:rStyle w:val="CommentReference"/>
        </w:rPr>
        <w:commentReference w:id="235"/>
      </w:r>
      <w:ins w:id="256" w:author="תומר עוז" w:date="2020-10-07T15:31:00Z">
        <w:r w:rsidR="009A1684" w:rsidRPr="00B87BE1">
          <w:rPr>
            <w:rFonts w:cs="David" w:hint="eastAsia"/>
            <w:sz w:val="24"/>
            <w:szCs w:val="24"/>
            <w:highlight w:val="lightGray"/>
            <w:rtl/>
          </w:rPr>
          <w:t>תנועת</w:t>
        </w:r>
        <w:r w:rsidR="009A1684" w:rsidRPr="00B87BE1">
          <w:rPr>
            <w:rFonts w:cs="David"/>
            <w:sz w:val="24"/>
            <w:szCs w:val="24"/>
            <w:highlight w:val="lightGray"/>
            <w:rtl/>
          </w:rPr>
          <w:t xml:space="preserve"> </w:t>
        </w:r>
      </w:ins>
      <w:ins w:id="257" w:author="עומר דר" w:date="2020-11-16T19:15:00Z">
        <w:r w:rsidR="00701056">
          <w:rPr>
            <w:rFonts w:cs="David" w:hint="cs"/>
            <w:sz w:val="24"/>
            <w:szCs w:val="24"/>
            <w:highlight w:val="lightGray"/>
            <w:rtl/>
          </w:rPr>
          <w:t xml:space="preserve">הנשימה </w:t>
        </w:r>
      </w:ins>
      <w:ins w:id="258" w:author="תומר עוז" w:date="2020-10-07T15:31:00Z">
        <w:del w:id="259" w:author="עומר דר" w:date="2020-11-16T19:15:00Z">
          <w:r w:rsidR="009A1684" w:rsidRPr="00B87BE1" w:rsidDel="00701056">
            <w:rPr>
              <w:rFonts w:cs="David"/>
              <w:sz w:val="24"/>
              <w:szCs w:val="24"/>
              <w:highlight w:val="lightGray"/>
              <w:rtl/>
            </w:rPr>
            <w:delText>ה</w:delText>
          </w:r>
        </w:del>
      </w:ins>
      <w:ins w:id="260" w:author="עומר דר" w:date="2020-11-16T19:15:00Z">
        <w:r w:rsidR="00701056">
          <w:rPr>
            <w:rFonts w:cs="David" w:hint="cs"/>
            <w:sz w:val="24"/>
            <w:szCs w:val="24"/>
            <w:highlight w:val="lightGray"/>
            <w:rtl/>
          </w:rPr>
          <w:t>ב</w:t>
        </w:r>
      </w:ins>
      <w:ins w:id="261" w:author="תומר עוז" w:date="2020-10-07T15:31:00Z">
        <w:r w:rsidR="009A1684" w:rsidRPr="00B87BE1">
          <w:rPr>
            <w:rFonts w:cs="David"/>
            <w:sz w:val="24"/>
            <w:szCs w:val="24"/>
            <w:highlight w:val="lightGray"/>
            <w:rtl/>
          </w:rPr>
          <w:t>בטן</w:t>
        </w:r>
      </w:ins>
      <w:ins w:id="262" w:author="עומר דר" w:date="2020-11-16T19:15:00Z">
        <w:r w:rsidR="00701056">
          <w:rPr>
            <w:rFonts w:cs="David" w:hint="cs"/>
            <w:sz w:val="24"/>
            <w:szCs w:val="24"/>
            <w:highlight w:val="lightGray"/>
            <w:rtl/>
          </w:rPr>
          <w:t>.</w:t>
        </w:r>
      </w:ins>
      <w:ins w:id="263" w:author="עומר דר" w:date="2020-11-16T19:16:00Z">
        <w:r w:rsidR="00701056">
          <w:rPr>
            <w:rFonts w:cs="David" w:hint="cs"/>
            <w:sz w:val="24"/>
            <w:szCs w:val="24"/>
            <w:highlight w:val="lightGray"/>
            <w:rtl/>
          </w:rPr>
          <w:t xml:space="preserve"> </w:t>
        </w:r>
      </w:ins>
      <w:ins w:id="264" w:author="עומר דר" w:date="2020-11-16T19:15:00Z">
        <w:r w:rsidR="00701056">
          <w:rPr>
            <w:rFonts w:cs="David" w:hint="cs"/>
            <w:sz w:val="24"/>
            <w:szCs w:val="24"/>
            <w:rtl/>
          </w:rPr>
          <w:t>כאשר את/ה</w:t>
        </w:r>
        <w:r w:rsidR="00701056">
          <w:rPr>
            <w:rFonts w:cs="David" w:hint="cs"/>
            <w:sz w:val="24"/>
            <w:szCs w:val="24"/>
          </w:rPr>
          <w:t xml:space="preserve"> </w:t>
        </w:r>
        <w:r w:rsidR="00701056">
          <w:rPr>
            <w:rFonts w:cs="David" w:hint="cs"/>
            <w:sz w:val="24"/>
            <w:szCs w:val="24"/>
            <w:rtl/>
          </w:rPr>
          <w:t xml:space="preserve">חוזר/ת לשים </w:t>
        </w:r>
        <w:r w:rsidR="00701056" w:rsidRPr="006A52F5">
          <w:rPr>
            <w:rFonts w:cs="David" w:hint="cs"/>
            <w:sz w:val="24"/>
            <w:szCs w:val="24"/>
            <w:rtl/>
          </w:rPr>
          <w:t xml:space="preserve">לב </w:t>
        </w:r>
        <w:r w:rsidR="00701056">
          <w:rPr>
            <w:rFonts w:cs="David" w:hint="cs"/>
            <w:sz w:val="24"/>
            <w:szCs w:val="24"/>
            <w:rtl/>
          </w:rPr>
          <w:t xml:space="preserve">לתחושת הנשימה, ליחצ/י על הכפתור </w:t>
        </w:r>
        <w:r w:rsidR="00701056" w:rsidRPr="006A52F5">
          <w:rPr>
            <w:rFonts w:cs="David" w:hint="cs"/>
            <w:sz w:val="24"/>
            <w:szCs w:val="24"/>
            <w:rtl/>
          </w:rPr>
          <w:t xml:space="preserve">כשאת/ה שם/ה לב </w:t>
        </w:r>
        <w:r w:rsidR="00701056">
          <w:rPr>
            <w:rFonts w:cs="David" w:hint="cs"/>
            <w:sz w:val="24"/>
            <w:szCs w:val="24"/>
            <w:rtl/>
          </w:rPr>
          <w:t>לעלייה של הבטן בשאיפה</w:t>
        </w:r>
        <w:r w:rsidR="00701056" w:rsidRPr="006A52F5">
          <w:rPr>
            <w:rFonts w:cs="David" w:hint="cs"/>
            <w:sz w:val="24"/>
            <w:szCs w:val="24"/>
            <w:rtl/>
          </w:rPr>
          <w:t xml:space="preserve">, </w:t>
        </w:r>
      </w:ins>
      <w:ins w:id="265" w:author="עומר דר" w:date="2020-11-16T19:20:00Z">
        <w:r w:rsidR="00701056">
          <w:rPr>
            <w:rFonts w:cs="David" w:hint="cs"/>
            <w:sz w:val="24"/>
            <w:szCs w:val="24"/>
            <w:rtl/>
          </w:rPr>
          <w:t>וכש</w:t>
        </w:r>
      </w:ins>
      <w:ins w:id="266" w:author="עומר דר" w:date="2020-11-16T19:15:00Z">
        <w:r w:rsidR="00701056" w:rsidRPr="006A52F5">
          <w:rPr>
            <w:rFonts w:cs="David" w:hint="cs"/>
            <w:sz w:val="24"/>
            <w:szCs w:val="24"/>
            <w:rtl/>
          </w:rPr>
          <w:t>את/ה שם/ה לב לירידה של הבטן</w:t>
        </w:r>
        <w:r w:rsidR="00701056">
          <w:rPr>
            <w:rFonts w:cs="David" w:hint="cs"/>
            <w:sz w:val="24"/>
            <w:szCs w:val="24"/>
            <w:rtl/>
          </w:rPr>
          <w:t xml:space="preserve"> בנשיפה.</w:t>
        </w:r>
      </w:ins>
      <w:ins w:id="267" w:author="עומר דר" w:date="2020-11-16T19:16:00Z">
        <w:r w:rsidR="00701056">
          <w:rPr>
            <w:rFonts w:cs="David" w:hint="cs"/>
            <w:sz w:val="24"/>
            <w:szCs w:val="24"/>
            <w:rtl/>
          </w:rPr>
          <w:t xml:space="preserve"> </w:t>
        </w:r>
      </w:ins>
    </w:p>
    <w:p w14:paraId="013823AC" w14:textId="14187F97" w:rsidR="001618CD" w:rsidRPr="00B87BE1" w:rsidRDefault="009A1684" w:rsidP="00F76F5F">
      <w:pPr>
        <w:rPr>
          <w:ins w:id="268" w:author="תומר עוז" w:date="2020-10-07T15:30:00Z"/>
          <w:rFonts w:cs="David"/>
          <w:sz w:val="24"/>
          <w:szCs w:val="24"/>
          <w:highlight w:val="lightGray"/>
          <w:rtl/>
        </w:rPr>
      </w:pPr>
      <w:ins w:id="269" w:author="תומר עוז" w:date="2020-10-07T15:31:00Z">
        <w:del w:id="270" w:author="עומר דר" w:date="2020-11-16T19:16:00Z">
          <w:r w:rsidRPr="00B87BE1" w:rsidDel="00701056">
            <w:rPr>
              <w:rFonts w:cs="David"/>
              <w:sz w:val="24"/>
              <w:szCs w:val="24"/>
              <w:highlight w:val="lightGray"/>
              <w:rtl/>
            </w:rPr>
            <w:delText xml:space="preserve"> </w:delText>
          </w:r>
        </w:del>
        <w:del w:id="271" w:author="עומר דר" w:date="2020-11-16T19:20:00Z">
          <w:r w:rsidRPr="00B87BE1" w:rsidDel="00701056">
            <w:rPr>
              <w:rFonts w:cs="David" w:hint="eastAsia"/>
              <w:sz w:val="24"/>
              <w:szCs w:val="24"/>
              <w:highlight w:val="lightGray"/>
              <w:rtl/>
            </w:rPr>
            <w:delText>ודווח</w:delText>
          </w:r>
          <w:r w:rsidRPr="00B87BE1" w:rsidDel="00701056">
            <w:rPr>
              <w:rFonts w:cs="David"/>
              <w:sz w:val="24"/>
              <w:szCs w:val="24"/>
              <w:highlight w:val="lightGray"/>
              <w:rtl/>
            </w:rPr>
            <w:delText>/י על</w:delText>
          </w:r>
          <w:r w:rsidRPr="00B87BE1" w:rsidDel="00701056">
            <w:rPr>
              <w:rFonts w:cs="David" w:hint="eastAsia"/>
              <w:sz w:val="24"/>
              <w:szCs w:val="24"/>
              <w:highlight w:val="lightGray"/>
              <w:rtl/>
            </w:rPr>
            <w:delText>יה</w:delText>
          </w:r>
          <w:r w:rsidRPr="00B87BE1" w:rsidDel="00701056">
            <w:rPr>
              <w:rFonts w:cs="David"/>
              <w:sz w:val="24"/>
              <w:szCs w:val="24"/>
              <w:highlight w:val="lightGray"/>
              <w:rtl/>
            </w:rPr>
            <w:delText xml:space="preserve"> באמצעות לחיצות הכפתור, </w:delText>
          </w:r>
        </w:del>
        <w:del w:id="272" w:author="עומר דר" w:date="2020-11-16T19:21:00Z">
          <w:r w:rsidRPr="00B87BE1" w:rsidDel="00701056">
            <w:rPr>
              <w:rFonts w:cs="David"/>
              <w:sz w:val="24"/>
              <w:szCs w:val="24"/>
              <w:highlight w:val="lightGray"/>
              <w:rtl/>
            </w:rPr>
            <w:delText xml:space="preserve">אך אם קלטת דבר מה נוסף - תחושה, רגש או מחשבה – </w:delText>
          </w:r>
          <w:r w:rsidRPr="00B87BE1" w:rsidDel="00701056">
            <w:rPr>
              <w:rFonts w:cs="David" w:hint="eastAsia"/>
              <w:sz w:val="24"/>
              <w:szCs w:val="24"/>
              <w:highlight w:val="lightGray"/>
              <w:rtl/>
            </w:rPr>
            <w:delText>אל</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תחזיר</w:delText>
          </w:r>
          <w:r w:rsidRPr="00B87BE1" w:rsidDel="00701056">
            <w:rPr>
              <w:rFonts w:cs="David"/>
              <w:sz w:val="24"/>
              <w:szCs w:val="24"/>
              <w:highlight w:val="lightGray"/>
              <w:rtl/>
            </w:rPr>
            <w:delText xml:space="preserve">/י את תשומת הלב </w:delText>
          </w:r>
          <w:r w:rsidRPr="00B87BE1" w:rsidDel="00701056">
            <w:rPr>
              <w:rFonts w:cs="David" w:hint="eastAsia"/>
              <w:sz w:val="24"/>
              <w:szCs w:val="24"/>
              <w:highlight w:val="lightGray"/>
              <w:rtl/>
            </w:rPr>
            <w:delText>אל</w:delText>
          </w:r>
          <w:r w:rsidRPr="00B87BE1" w:rsidDel="00701056">
            <w:rPr>
              <w:rFonts w:cs="David"/>
              <w:sz w:val="24"/>
              <w:szCs w:val="24"/>
              <w:highlight w:val="lightGray"/>
              <w:rtl/>
            </w:rPr>
            <w:delText xml:space="preserve"> הבטן, אלא </w:delText>
          </w:r>
          <w:r w:rsidRPr="00B87BE1" w:rsidDel="00701056">
            <w:rPr>
              <w:rFonts w:cs="David" w:hint="eastAsia"/>
              <w:sz w:val="24"/>
              <w:szCs w:val="24"/>
              <w:highlight w:val="lightGray"/>
              <w:rtl/>
            </w:rPr>
            <w:delText>הפנה</w:delText>
          </w:r>
          <w:r w:rsidRPr="00B87BE1" w:rsidDel="00701056">
            <w:rPr>
              <w:rFonts w:cs="David"/>
              <w:sz w:val="24"/>
              <w:szCs w:val="24"/>
              <w:highlight w:val="lightGray"/>
              <w:rtl/>
            </w:rPr>
            <w:delText xml:space="preserve">/י </w:delText>
          </w:r>
          <w:r w:rsidRPr="00B87BE1" w:rsidDel="00701056">
            <w:rPr>
              <w:rFonts w:cs="David" w:hint="eastAsia"/>
              <w:sz w:val="24"/>
              <w:szCs w:val="24"/>
              <w:highlight w:val="lightGray"/>
              <w:rtl/>
            </w:rPr>
            <w:delText>אותה</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אל</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הדבר</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שאותו</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קלטת</w:delText>
          </w:r>
          <w:r w:rsidRPr="00B87BE1" w:rsidDel="00701056">
            <w:rPr>
              <w:rFonts w:cs="David"/>
              <w:sz w:val="24"/>
              <w:szCs w:val="24"/>
              <w:highlight w:val="lightGray"/>
              <w:rtl/>
            </w:rPr>
            <w:delText xml:space="preserve"> </w:delText>
          </w:r>
          <w:r w:rsidRPr="009A1684" w:rsidDel="00701056">
            <w:rPr>
              <w:rFonts w:cs="David"/>
              <w:sz w:val="24"/>
              <w:szCs w:val="24"/>
              <w:highlight w:val="yellow"/>
              <w:rtl/>
            </w:rPr>
            <w:delText xml:space="preserve">ותכיר/י בו באמצעות </w:delText>
          </w:r>
          <w:r w:rsidRPr="009A1684" w:rsidDel="00701056">
            <w:rPr>
              <w:rFonts w:cs="David" w:hint="eastAsia"/>
              <w:sz w:val="24"/>
              <w:szCs w:val="24"/>
              <w:highlight w:val="yellow"/>
              <w:rtl/>
            </w:rPr>
            <w:delText>מילה</w:delText>
          </w:r>
          <w:r w:rsidRPr="009A1684" w:rsidDel="00701056">
            <w:rPr>
              <w:rFonts w:cs="David"/>
              <w:sz w:val="24"/>
              <w:szCs w:val="24"/>
              <w:highlight w:val="yellow"/>
              <w:rtl/>
            </w:rPr>
            <w:delText xml:space="preserve"> </w:delText>
          </w:r>
          <w:r w:rsidRPr="009A1684" w:rsidDel="00701056">
            <w:rPr>
              <w:rFonts w:cs="David" w:hint="eastAsia"/>
              <w:sz w:val="24"/>
              <w:szCs w:val="24"/>
              <w:highlight w:val="yellow"/>
              <w:rtl/>
            </w:rPr>
            <w:delText>או</w:delText>
          </w:r>
          <w:r w:rsidRPr="009A1684" w:rsidDel="00701056">
            <w:rPr>
              <w:rFonts w:cs="David"/>
              <w:sz w:val="24"/>
              <w:szCs w:val="24"/>
              <w:highlight w:val="yellow"/>
              <w:rtl/>
            </w:rPr>
            <w:delText xml:space="preserve"> </w:delText>
          </w:r>
          <w:r w:rsidRPr="009A1684" w:rsidDel="00701056">
            <w:rPr>
              <w:rFonts w:cs="David" w:hint="eastAsia"/>
              <w:sz w:val="24"/>
              <w:szCs w:val="24"/>
              <w:highlight w:val="yellow"/>
              <w:rtl/>
            </w:rPr>
            <w:delText>שתיים</w:delText>
          </w:r>
          <w:r w:rsidRPr="00B87BE1" w:rsidDel="00701056">
            <w:rPr>
              <w:rFonts w:cs="David"/>
              <w:sz w:val="24"/>
              <w:szCs w:val="24"/>
              <w:highlight w:val="lightGray"/>
              <w:rtl/>
            </w:rPr>
            <w:delText xml:space="preserve">. </w:delText>
          </w:r>
        </w:del>
        <w:r w:rsidRPr="00B87BE1">
          <w:rPr>
            <w:rFonts w:asciiTheme="majorBidi" w:hAnsiTheme="majorBidi" w:cs="David" w:hint="eastAsia"/>
            <w:sz w:val="24"/>
            <w:szCs w:val="24"/>
            <w:highlight w:val="lightGray"/>
            <w:rtl/>
          </w:rPr>
          <w:t>אל</w:t>
        </w:r>
        <w:r w:rsidRPr="00B87BE1">
          <w:rPr>
            <w:rFonts w:asciiTheme="majorBidi" w:hAnsiTheme="majorBidi" w:cs="David"/>
            <w:sz w:val="24"/>
            <w:szCs w:val="24"/>
            <w:highlight w:val="lightGray"/>
            <w:rtl/>
          </w:rPr>
          <w:t xml:space="preserve"> תשכח/י ללחוץ על הכפתור בכל פעם </w:t>
        </w:r>
        <w:r w:rsidRPr="00B87BE1">
          <w:rPr>
            <w:rFonts w:cs="David" w:hint="eastAsia"/>
            <w:sz w:val="24"/>
            <w:szCs w:val="24"/>
            <w:highlight w:val="lightGray"/>
            <w:rtl/>
          </w:rPr>
          <w:t>שאת</w:t>
        </w:r>
        <w:r w:rsidRPr="00B87BE1">
          <w:rPr>
            <w:rFonts w:cs="David"/>
            <w:sz w:val="24"/>
            <w:szCs w:val="24"/>
            <w:highlight w:val="lightGray"/>
            <w:rtl/>
          </w:rPr>
          <w:t xml:space="preserve">/ה </w:t>
        </w:r>
        <w:r w:rsidRPr="00B87BE1">
          <w:rPr>
            <w:rFonts w:cs="David" w:hint="eastAsia"/>
            <w:sz w:val="24"/>
            <w:szCs w:val="24"/>
            <w:highlight w:val="lightGray"/>
            <w:rtl/>
          </w:rPr>
          <w:t>שם</w:t>
        </w:r>
        <w:r w:rsidRPr="00B87BE1">
          <w:rPr>
            <w:rFonts w:cs="David"/>
            <w:sz w:val="24"/>
            <w:szCs w:val="24"/>
            <w:highlight w:val="lightGray"/>
            <w:rtl/>
          </w:rPr>
          <w:t xml:space="preserve">/ה </w:t>
        </w:r>
        <w:r w:rsidRPr="00B87BE1">
          <w:rPr>
            <w:rFonts w:cs="David" w:hint="eastAsia"/>
            <w:sz w:val="24"/>
            <w:szCs w:val="24"/>
            <w:highlight w:val="lightGray"/>
            <w:rtl/>
          </w:rPr>
          <w:t>לב</w:t>
        </w:r>
        <w:r w:rsidRPr="00B87BE1">
          <w:rPr>
            <w:rFonts w:cs="David"/>
            <w:sz w:val="24"/>
            <w:szCs w:val="24"/>
            <w:highlight w:val="lightGray"/>
            <w:rtl/>
          </w:rPr>
          <w:t xml:space="preserve"> </w:t>
        </w:r>
        <w:r w:rsidRPr="00B87BE1">
          <w:rPr>
            <w:rFonts w:cs="David" w:hint="eastAsia"/>
            <w:sz w:val="24"/>
            <w:szCs w:val="24"/>
            <w:highlight w:val="lightGray"/>
            <w:rtl/>
          </w:rPr>
          <w:t>לעלייה</w:t>
        </w:r>
        <w:r w:rsidRPr="00B87BE1">
          <w:rPr>
            <w:rFonts w:cs="David"/>
            <w:sz w:val="24"/>
            <w:szCs w:val="24"/>
            <w:highlight w:val="lightGray"/>
            <w:rtl/>
          </w:rPr>
          <w:t xml:space="preserve"> </w:t>
        </w:r>
        <w:r w:rsidRPr="00B87BE1">
          <w:rPr>
            <w:rFonts w:cs="David" w:hint="eastAsia"/>
            <w:sz w:val="24"/>
            <w:szCs w:val="24"/>
            <w:highlight w:val="lightGray"/>
            <w:rtl/>
          </w:rPr>
          <w:t>או</w:t>
        </w:r>
        <w:r w:rsidRPr="00B87BE1">
          <w:rPr>
            <w:rFonts w:cs="David"/>
            <w:sz w:val="24"/>
            <w:szCs w:val="24"/>
            <w:highlight w:val="lightGray"/>
            <w:rtl/>
          </w:rPr>
          <w:t xml:space="preserve"> </w:t>
        </w:r>
        <w:r w:rsidRPr="00B87BE1">
          <w:rPr>
            <w:rFonts w:cs="David" w:hint="eastAsia"/>
            <w:sz w:val="24"/>
            <w:szCs w:val="24"/>
            <w:highlight w:val="lightGray"/>
            <w:rtl/>
          </w:rPr>
          <w:t>לירידה</w:t>
        </w:r>
        <w:r w:rsidRPr="00B87BE1">
          <w:rPr>
            <w:rFonts w:cs="David"/>
            <w:sz w:val="24"/>
            <w:szCs w:val="24"/>
            <w:highlight w:val="lightGray"/>
            <w:rtl/>
          </w:rPr>
          <w:t xml:space="preserve"> </w:t>
        </w:r>
        <w:r w:rsidRPr="00B87BE1">
          <w:rPr>
            <w:rFonts w:cs="David" w:hint="eastAsia"/>
            <w:sz w:val="24"/>
            <w:szCs w:val="24"/>
            <w:highlight w:val="lightGray"/>
            <w:rtl/>
          </w:rPr>
          <w:t>של</w:t>
        </w:r>
        <w:r w:rsidRPr="00B87BE1">
          <w:rPr>
            <w:rFonts w:cs="David"/>
            <w:sz w:val="24"/>
            <w:szCs w:val="24"/>
            <w:highlight w:val="lightGray"/>
            <w:rtl/>
          </w:rPr>
          <w:t xml:space="preserve"> </w:t>
        </w:r>
        <w:r w:rsidRPr="00B87BE1">
          <w:rPr>
            <w:rFonts w:cs="David" w:hint="eastAsia"/>
            <w:sz w:val="24"/>
            <w:szCs w:val="24"/>
            <w:highlight w:val="lightGray"/>
            <w:rtl/>
          </w:rPr>
          <w:t>הבטן</w:t>
        </w:r>
      </w:ins>
      <w:ins w:id="273" w:author="עומר דר" w:date="2020-11-16T19:22:00Z">
        <w:r w:rsidR="00701056">
          <w:rPr>
            <w:rFonts w:cs="David" w:hint="cs"/>
            <w:sz w:val="24"/>
            <w:szCs w:val="24"/>
            <w:highlight w:val="lightGray"/>
            <w:rtl/>
          </w:rPr>
          <w:t xml:space="preserve"> במהלך הנשימה</w:t>
        </w:r>
      </w:ins>
      <w:ins w:id="274" w:author="תומר עוז" w:date="2020-10-07T15:31:00Z">
        <w:r w:rsidRPr="00B87BE1">
          <w:rPr>
            <w:rFonts w:cs="David"/>
            <w:sz w:val="24"/>
            <w:szCs w:val="24"/>
            <w:highlight w:val="lightGray"/>
            <w:rtl/>
          </w:rPr>
          <w:t xml:space="preserve">, </w:t>
        </w:r>
        <w:r w:rsidRPr="00B87BE1">
          <w:rPr>
            <w:rFonts w:cs="David" w:hint="eastAsia"/>
            <w:sz w:val="24"/>
            <w:szCs w:val="24"/>
            <w:highlight w:val="lightGray"/>
            <w:rtl/>
          </w:rPr>
          <w:t>אך</w:t>
        </w:r>
        <w:r w:rsidRPr="00B87BE1">
          <w:rPr>
            <w:rFonts w:asciiTheme="majorBidi" w:hAnsiTheme="majorBidi" w:cs="David"/>
            <w:sz w:val="24"/>
            <w:szCs w:val="24"/>
            <w:highlight w:val="lightGray"/>
            <w:rtl/>
          </w:rPr>
          <w:t xml:space="preserve"> אל תלחץ/י עליו </w:t>
        </w:r>
        <w:r w:rsidRPr="00B87BE1">
          <w:rPr>
            <w:rFonts w:cs="David" w:hint="eastAsia"/>
            <w:sz w:val="24"/>
            <w:szCs w:val="24"/>
            <w:highlight w:val="lightGray"/>
            <w:rtl/>
          </w:rPr>
          <w:t>כאשר</w:t>
        </w:r>
        <w:r w:rsidRPr="00B87BE1">
          <w:rPr>
            <w:rFonts w:cs="David"/>
            <w:sz w:val="24"/>
            <w:szCs w:val="24"/>
            <w:highlight w:val="lightGray"/>
            <w:rtl/>
          </w:rPr>
          <w:t xml:space="preserve"> </w:t>
        </w:r>
        <w:r w:rsidRPr="00B87BE1">
          <w:rPr>
            <w:rFonts w:cs="David" w:hint="eastAsia"/>
            <w:sz w:val="24"/>
            <w:szCs w:val="24"/>
            <w:highlight w:val="lightGray"/>
            <w:rtl/>
          </w:rPr>
          <w:t>תשומת</w:t>
        </w:r>
        <w:r w:rsidRPr="00B87BE1">
          <w:rPr>
            <w:rFonts w:cs="David"/>
            <w:sz w:val="24"/>
            <w:szCs w:val="24"/>
            <w:highlight w:val="lightGray"/>
            <w:rtl/>
          </w:rPr>
          <w:t xml:space="preserve"> </w:t>
        </w:r>
        <w:r w:rsidRPr="00B87BE1">
          <w:rPr>
            <w:rFonts w:cs="David" w:hint="eastAsia"/>
            <w:sz w:val="24"/>
            <w:szCs w:val="24"/>
            <w:highlight w:val="lightGray"/>
            <w:rtl/>
          </w:rPr>
          <w:t>ליבך</w:t>
        </w:r>
        <w:r w:rsidRPr="00B87BE1">
          <w:rPr>
            <w:rFonts w:cs="David"/>
            <w:sz w:val="24"/>
            <w:szCs w:val="24"/>
            <w:highlight w:val="lightGray"/>
            <w:rtl/>
          </w:rPr>
          <w:t xml:space="preserve"> </w:t>
        </w:r>
        <w:r w:rsidRPr="00B87BE1">
          <w:rPr>
            <w:rFonts w:cs="David" w:hint="eastAsia"/>
            <w:sz w:val="24"/>
            <w:szCs w:val="24"/>
            <w:highlight w:val="lightGray"/>
            <w:rtl/>
          </w:rPr>
          <w:t>מוסחת</w:t>
        </w:r>
        <w:del w:id="275" w:author="עומר דר" w:date="2020-11-16T19:22:00Z">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או</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כאשר</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את</w:delText>
          </w:r>
          <w:r w:rsidRPr="00B87BE1" w:rsidDel="00701056">
            <w:rPr>
              <w:rFonts w:cs="David"/>
              <w:sz w:val="24"/>
              <w:szCs w:val="24"/>
              <w:highlight w:val="lightGray"/>
              <w:rtl/>
            </w:rPr>
            <w:delText xml:space="preserve">/ה </w:delText>
          </w:r>
          <w:r w:rsidRPr="00B87BE1" w:rsidDel="00701056">
            <w:rPr>
              <w:rFonts w:cs="David" w:hint="eastAsia"/>
              <w:sz w:val="24"/>
              <w:szCs w:val="24"/>
              <w:highlight w:val="lightGray"/>
              <w:rtl/>
            </w:rPr>
            <w:delText>מפנה</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את</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תשומת</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ליבך</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לחושים</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לתחושות</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רגשות</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או</w:delText>
          </w:r>
          <w:r w:rsidRPr="00B87BE1" w:rsidDel="00701056">
            <w:rPr>
              <w:rFonts w:cs="David"/>
              <w:sz w:val="24"/>
              <w:szCs w:val="24"/>
              <w:highlight w:val="lightGray"/>
              <w:rtl/>
            </w:rPr>
            <w:delText xml:space="preserve"> </w:delText>
          </w:r>
          <w:r w:rsidRPr="00B87BE1" w:rsidDel="00701056">
            <w:rPr>
              <w:rFonts w:cs="David" w:hint="eastAsia"/>
              <w:sz w:val="24"/>
              <w:szCs w:val="24"/>
              <w:highlight w:val="lightGray"/>
              <w:rtl/>
            </w:rPr>
            <w:delText>מחשבות</w:delText>
          </w:r>
          <w:r w:rsidRPr="00B87BE1" w:rsidDel="00701056">
            <w:rPr>
              <w:rFonts w:asciiTheme="majorBidi" w:hAnsiTheme="majorBidi" w:cs="David"/>
              <w:sz w:val="24"/>
              <w:szCs w:val="24"/>
              <w:highlight w:val="lightGray"/>
              <w:rtl/>
            </w:rPr>
            <w:delText>.</w:delText>
          </w:r>
        </w:del>
        <w:r w:rsidRPr="00B87BE1">
          <w:rPr>
            <w:rFonts w:cs="David"/>
            <w:sz w:val="24"/>
            <w:szCs w:val="24"/>
            <w:highlight w:val="lightGray"/>
            <w:rtl/>
          </w:rPr>
          <w:t xml:space="preserve"> </w:t>
        </w:r>
      </w:ins>
      <w:ins w:id="276" w:author="תומר עוז" w:date="2020-10-07T15:30:00Z">
        <w:r w:rsidR="001618CD" w:rsidRPr="005961A4">
          <w:rPr>
            <w:rFonts w:asciiTheme="majorBidi" w:hAnsiTheme="majorBidi" w:cs="David"/>
            <w:b/>
            <w:bCs/>
            <w:u w:val="single"/>
            <w:rtl/>
          </w:rPr>
          <w:t>(ה.ק.)</w:t>
        </w:r>
        <w:r w:rsidR="001618CD" w:rsidRPr="005961A4">
          <w:rPr>
            <w:rFonts w:asciiTheme="majorBidi" w:hAnsiTheme="majorBidi" w:cs="David" w:hint="cs"/>
            <w:b/>
            <w:bCs/>
            <w:u w:val="single"/>
            <w:rtl/>
          </w:rPr>
          <w:t>.</w:t>
        </w:r>
      </w:ins>
    </w:p>
    <w:p w14:paraId="5CE50D83" w14:textId="4FF9A37E" w:rsidR="009A1684" w:rsidRPr="00B87BE1" w:rsidDel="00F76F5F" w:rsidRDefault="008810F7" w:rsidP="00B87BE1">
      <w:pPr>
        <w:rPr>
          <w:ins w:id="277" w:author="תומר עוז" w:date="2020-10-07T14:19:00Z"/>
          <w:del w:id="278" w:author="עומר דר" w:date="2020-11-16T19:26:00Z"/>
          <w:rFonts w:cs="David"/>
          <w:sz w:val="24"/>
          <w:szCs w:val="24"/>
          <w:highlight w:val="lightGray"/>
          <w:rtl/>
        </w:rPr>
      </w:pPr>
      <w:ins w:id="279" w:author="תומר עוז" w:date="2020-10-07T14:19:00Z">
        <w:del w:id="280" w:author="עומר דר" w:date="2020-11-16T19:26:00Z">
          <w:r w:rsidRPr="005961A4" w:rsidDel="00F76F5F">
            <w:rPr>
              <w:rFonts w:asciiTheme="majorBidi" w:hAnsiTheme="majorBidi" w:cs="David"/>
              <w:b/>
              <w:bCs/>
              <w:u w:val="single"/>
              <w:rtl/>
            </w:rPr>
            <w:delText xml:space="preserve">הבחן/י בכך שכאשר את/ה </w:delText>
          </w:r>
          <w:commentRangeStart w:id="281"/>
          <w:r w:rsidRPr="005961A4" w:rsidDel="00F76F5F">
            <w:rPr>
              <w:rFonts w:asciiTheme="majorBidi" w:hAnsiTheme="majorBidi" w:cs="David"/>
              <w:b/>
              <w:bCs/>
              <w:u w:val="single"/>
              <w:rtl/>
            </w:rPr>
            <w:delText>מתבונן בחוויה מסוימת ישנה אפשרות לתפוס ממנה מרחק, ולא להזדהות איתה, כלומר לא להתייחס אליה כאל חלק מעצמך (ה.ק.). בתרגיל זה נסה/י להתבונן בתחושות, ברגשות ובמחשבות כאל אירועים</w:delText>
          </w:r>
          <w:r w:rsidRPr="005961A4" w:rsidDel="00F76F5F">
            <w:rPr>
              <w:rFonts w:asciiTheme="majorBidi" w:hAnsiTheme="majorBidi" w:cs="David" w:hint="cs"/>
              <w:b/>
              <w:bCs/>
              <w:u w:val="single"/>
              <w:rtl/>
            </w:rPr>
            <w:delText xml:space="preserve"> </w:delText>
          </w:r>
          <w:r w:rsidRPr="005961A4" w:rsidDel="00F76F5F">
            <w:rPr>
              <w:rFonts w:asciiTheme="majorBidi" w:hAnsiTheme="majorBidi" w:cs="David"/>
              <w:b/>
              <w:bCs/>
              <w:u w:val="single"/>
              <w:rtl/>
            </w:rPr>
            <w:delText>רחוקים ממך, כאל אירועים</w:delText>
          </w:r>
          <w:r w:rsidRPr="005961A4" w:rsidDel="00F76F5F">
            <w:rPr>
              <w:rFonts w:asciiTheme="majorBidi" w:hAnsiTheme="majorBidi" w:cs="David" w:hint="cs"/>
              <w:b/>
              <w:bCs/>
              <w:u w:val="single"/>
              <w:rtl/>
            </w:rPr>
            <w:delText xml:space="preserve"> חולפים</w:delText>
          </w:r>
          <w:r w:rsidRPr="005961A4" w:rsidDel="00F76F5F">
            <w:rPr>
              <w:rFonts w:asciiTheme="majorBidi" w:hAnsiTheme="majorBidi" w:cs="David"/>
              <w:b/>
              <w:bCs/>
              <w:u w:val="single"/>
              <w:rtl/>
            </w:rPr>
            <w:delText xml:space="preserve"> שאת/ה רק מתבונן/ת בהם ושאינם מהווים חלק ממך</w:delText>
          </w:r>
        </w:del>
      </w:ins>
      <w:ins w:id="282" w:author="תומר עוז" w:date="2020-10-07T15:33:00Z">
        <w:del w:id="283" w:author="עומר דר" w:date="2020-11-16T19:26:00Z">
          <w:r w:rsidR="009A1684" w:rsidDel="00F76F5F">
            <w:rPr>
              <w:rFonts w:asciiTheme="majorBidi" w:hAnsiTheme="majorBidi" w:cs="David" w:hint="cs"/>
              <w:b/>
              <w:bCs/>
              <w:u w:val="single"/>
              <w:rtl/>
            </w:rPr>
            <w:delText>.</w:delText>
          </w:r>
          <w:r w:rsidR="009A1684" w:rsidRPr="009A1684" w:rsidDel="00F76F5F">
            <w:rPr>
              <w:rFonts w:cs="David"/>
              <w:sz w:val="24"/>
              <w:szCs w:val="24"/>
              <w:highlight w:val="lightGray"/>
              <w:rtl/>
            </w:rPr>
            <w:delText xml:space="preserve"> </w:delText>
          </w:r>
          <w:r w:rsidR="009A1684" w:rsidRPr="00B64A77" w:rsidDel="00F76F5F">
            <w:rPr>
              <w:rFonts w:cs="David"/>
              <w:sz w:val="24"/>
              <w:szCs w:val="24"/>
              <w:highlight w:val="lightGray"/>
              <w:rtl/>
            </w:rPr>
            <w:delText>תתחיל/י לבצע את המטלה</w:delText>
          </w:r>
          <w:r w:rsidR="009A1684" w:rsidRPr="00B64A77" w:rsidDel="00F76F5F">
            <w:rPr>
              <w:rFonts w:asciiTheme="majorBidi" w:hAnsiTheme="majorBidi" w:cs="David"/>
              <w:sz w:val="24"/>
              <w:szCs w:val="24"/>
              <w:highlight w:val="lightGray"/>
              <w:rtl/>
            </w:rPr>
            <w:delText xml:space="preserve"> </w:delText>
          </w:r>
          <w:r w:rsidR="009A1684" w:rsidRPr="00B64A77" w:rsidDel="00F76F5F">
            <w:rPr>
              <w:rFonts w:cs="David"/>
              <w:sz w:val="24"/>
              <w:szCs w:val="24"/>
              <w:highlight w:val="lightGray"/>
              <w:rtl/>
            </w:rPr>
            <w:delText xml:space="preserve">(ה- </w:delText>
          </w:r>
          <w:commentRangeStart w:id="284"/>
          <w:r w:rsidR="009A1684" w:rsidRPr="00B64A77" w:rsidDel="00F76F5F">
            <w:rPr>
              <w:rFonts w:cs="David"/>
              <w:sz w:val="24"/>
              <w:szCs w:val="24"/>
              <w:highlight w:val="lightGray"/>
              <w:rtl/>
            </w:rPr>
            <w:delText>דקה</w:delText>
          </w:r>
        </w:del>
      </w:ins>
      <w:commentRangeEnd w:id="284"/>
      <w:del w:id="285" w:author="עומר דר" w:date="2020-11-16T19:26:00Z">
        <w:r w:rsidR="00AD6A98" w:rsidDel="00F76F5F">
          <w:rPr>
            <w:rStyle w:val="CommentReference"/>
          </w:rPr>
          <w:commentReference w:id="284"/>
        </w:r>
      </w:del>
      <w:ins w:id="286" w:author="תומר עוז" w:date="2020-10-07T15:33:00Z">
        <w:del w:id="287" w:author="עומר דר" w:date="2020-11-16T19:26:00Z">
          <w:r w:rsidR="009A1684" w:rsidRPr="00B64A77" w:rsidDel="00F76F5F">
            <w:rPr>
              <w:rFonts w:cs="David"/>
              <w:sz w:val="24"/>
              <w:szCs w:val="24"/>
              <w:highlight w:val="lightGray"/>
              <w:rtl/>
            </w:rPr>
            <w:delText xml:space="preserve">). </w:delText>
          </w:r>
        </w:del>
      </w:ins>
      <w:commentRangeEnd w:id="281"/>
      <w:del w:id="288" w:author="עומר דר" w:date="2020-11-16T19:26:00Z">
        <w:r w:rsidR="00AD6A98" w:rsidDel="00F76F5F">
          <w:rPr>
            <w:rStyle w:val="CommentReference"/>
          </w:rPr>
          <w:commentReference w:id="281"/>
        </w:r>
      </w:del>
    </w:p>
    <w:p w14:paraId="437B6298" w14:textId="6D5C9944" w:rsidR="002B2507" w:rsidDel="00631B7C" w:rsidRDefault="002B2507" w:rsidP="00F76F5F">
      <w:pPr>
        <w:rPr>
          <w:ins w:id="289" w:author="תומר עוז" w:date="2020-10-07T15:49:00Z"/>
          <w:del w:id="290" w:author="עומר דר" w:date="2020-11-16T18:15:00Z"/>
          <w:rFonts w:cs="David"/>
          <w:sz w:val="24"/>
          <w:szCs w:val="24"/>
        </w:rPr>
        <w:pPrChange w:id="291" w:author="עומר דר" w:date="2020-11-16T19:27:00Z">
          <w:pPr/>
        </w:pPrChange>
      </w:pPr>
    </w:p>
    <w:p w14:paraId="3BD463A5" w14:textId="48A6B9D4" w:rsidR="006E67AA" w:rsidDel="00631B7C" w:rsidRDefault="006E67AA" w:rsidP="00AB1F72">
      <w:pPr>
        <w:rPr>
          <w:ins w:id="292" w:author="תומר עוז" w:date="2020-10-07T15:34:00Z"/>
          <w:del w:id="293" w:author="עומר דר" w:date="2020-11-16T18:15:00Z"/>
          <w:rFonts w:cs="David"/>
          <w:sz w:val="24"/>
          <w:szCs w:val="24"/>
          <w:rtl/>
        </w:rPr>
      </w:pPr>
      <w:ins w:id="294" w:author="תומר עוז" w:date="2020-10-07T15:49:00Z">
        <w:del w:id="295" w:author="עומר דר" w:date="2020-11-16T18:15:00Z">
          <w:r w:rsidDel="00631B7C">
            <w:rPr>
              <w:rFonts w:cs="David"/>
              <w:sz w:val="24"/>
              <w:szCs w:val="24"/>
            </w:rPr>
            <w:delText>_________________________________________________________________________</w:delText>
          </w:r>
        </w:del>
      </w:ins>
    </w:p>
    <w:p w14:paraId="65433458" w14:textId="431101B2" w:rsidR="009A1684" w:rsidRPr="006A52F5" w:rsidDel="00631B7C" w:rsidRDefault="009A1684" w:rsidP="00AB1F72">
      <w:pPr>
        <w:rPr>
          <w:del w:id="296" w:author="עומר דר" w:date="2020-11-16T18:15:00Z"/>
          <w:rFonts w:cs="David"/>
          <w:sz w:val="24"/>
          <w:szCs w:val="24"/>
          <w:rtl/>
        </w:rPr>
      </w:pPr>
      <w:del w:id="297" w:author="עומר דר" w:date="2020-11-16T18:15:00Z">
        <w:r w:rsidDel="00631B7C">
          <w:rPr>
            <w:rFonts w:cs="David" w:hint="cs"/>
            <w:sz w:val="24"/>
            <w:szCs w:val="24"/>
          </w:rPr>
          <w:delText>MAT</w:delText>
        </w:r>
      </w:del>
    </w:p>
    <w:p w14:paraId="7168061B" w14:textId="61570BCC" w:rsidR="007E253D" w:rsidRPr="00616CF1" w:rsidDel="00631B7C" w:rsidRDefault="00DB53E5" w:rsidP="007E253D">
      <w:pPr>
        <w:rPr>
          <w:del w:id="298" w:author="עומר דר" w:date="2020-11-16T18:15:00Z"/>
          <w:rFonts w:cs="David"/>
          <w:b/>
          <w:bCs/>
          <w:sz w:val="24"/>
          <w:szCs w:val="24"/>
          <w:rtl/>
        </w:rPr>
      </w:pPr>
      <w:del w:id="299" w:author="עומר דר" w:date="2020-11-16T18:15:00Z">
        <w:r w:rsidRPr="00616CF1" w:rsidDel="00631B7C">
          <w:rPr>
            <w:rFonts w:cs="David" w:hint="cs"/>
            <w:b/>
            <w:bCs/>
            <w:sz w:val="24"/>
            <w:szCs w:val="24"/>
            <w:rtl/>
          </w:rPr>
          <w:delText>קשיבות</w:delText>
        </w:r>
        <w:r w:rsidR="00642D1A" w:rsidRPr="00616CF1" w:rsidDel="00631B7C">
          <w:rPr>
            <w:rFonts w:cs="David" w:hint="cs"/>
            <w:b/>
            <w:bCs/>
            <w:sz w:val="24"/>
            <w:szCs w:val="24"/>
            <w:rtl/>
          </w:rPr>
          <w:delText xml:space="preserve"> פתוח</w:delText>
        </w:r>
        <w:r w:rsidRPr="00616CF1" w:rsidDel="00631B7C">
          <w:rPr>
            <w:rFonts w:cs="David" w:hint="cs"/>
            <w:b/>
            <w:bCs/>
            <w:sz w:val="24"/>
            <w:szCs w:val="24"/>
            <w:rtl/>
          </w:rPr>
          <w:delText>ה</w:delText>
        </w:r>
        <w:r w:rsidR="00642D1A" w:rsidRPr="00616CF1" w:rsidDel="00631B7C">
          <w:rPr>
            <w:rFonts w:cs="David" w:hint="cs"/>
            <w:b/>
            <w:bCs/>
            <w:sz w:val="24"/>
            <w:szCs w:val="24"/>
            <w:rtl/>
          </w:rPr>
          <w:delText xml:space="preserve"> (</w:delText>
        </w:r>
        <w:r w:rsidR="00642D1A" w:rsidRPr="00616CF1" w:rsidDel="00631B7C">
          <w:rPr>
            <w:rFonts w:cs="David"/>
            <w:b/>
            <w:bCs/>
            <w:sz w:val="24"/>
            <w:szCs w:val="24"/>
          </w:rPr>
          <w:delText>open monitoring</w:delText>
        </w:r>
        <w:r w:rsidR="00B0262E" w:rsidDel="00631B7C">
          <w:rPr>
            <w:rFonts w:cs="David"/>
            <w:b/>
            <w:bCs/>
            <w:sz w:val="24"/>
            <w:szCs w:val="24"/>
          </w:rPr>
          <w:delText xml:space="preserve"> - practice</w:delText>
        </w:r>
        <w:r w:rsidR="00642D1A" w:rsidRPr="00616CF1" w:rsidDel="00631B7C">
          <w:rPr>
            <w:rFonts w:cs="David" w:hint="cs"/>
            <w:b/>
            <w:bCs/>
            <w:sz w:val="24"/>
            <w:szCs w:val="24"/>
            <w:rtl/>
          </w:rPr>
          <w:delText>)</w:delText>
        </w:r>
      </w:del>
    </w:p>
    <w:p w14:paraId="3EBF25B5" w14:textId="15B59C2C" w:rsidR="00DB53E5" w:rsidRPr="006A52F5" w:rsidDel="00631B7C" w:rsidRDefault="008D0DCC" w:rsidP="00CC4FF9">
      <w:pPr>
        <w:rPr>
          <w:del w:id="300" w:author="עומר דר" w:date="2020-11-16T18:15:00Z"/>
          <w:rFonts w:cs="David"/>
          <w:sz w:val="24"/>
          <w:szCs w:val="24"/>
          <w:rtl/>
        </w:rPr>
      </w:pPr>
      <w:del w:id="301" w:author="עומר דר" w:date="2020-11-16T18:15:00Z">
        <w:r w:rsidRPr="006A52F5" w:rsidDel="00631B7C">
          <w:rPr>
            <w:rFonts w:cs="David" w:hint="cs"/>
            <w:sz w:val="24"/>
            <w:szCs w:val="24"/>
            <w:rtl/>
          </w:rPr>
          <w:delText>כעת תשמע/י הנחיות</w:delText>
        </w:r>
        <w:r w:rsidDel="00631B7C">
          <w:rPr>
            <w:rFonts w:cs="David" w:hint="cs"/>
            <w:sz w:val="24"/>
            <w:szCs w:val="24"/>
            <w:rtl/>
          </w:rPr>
          <w:delText xml:space="preserve"> למטלת</w:delText>
        </w:r>
        <w:r w:rsidRPr="006A52F5" w:rsidDel="00631B7C">
          <w:rPr>
            <w:rFonts w:cs="David" w:hint="cs"/>
            <w:sz w:val="24"/>
            <w:szCs w:val="24"/>
            <w:rtl/>
          </w:rPr>
          <w:delText xml:space="preserve"> קשיבות</w:delText>
        </w:r>
        <w:r w:rsidDel="00631B7C">
          <w:rPr>
            <w:rFonts w:cs="David" w:hint="cs"/>
            <w:sz w:val="24"/>
            <w:szCs w:val="24"/>
            <w:rtl/>
          </w:rPr>
          <w:delText xml:space="preserve"> פתוחה</w:delText>
        </w:r>
        <w:r w:rsidRPr="006A52F5" w:rsidDel="00631B7C">
          <w:rPr>
            <w:rFonts w:cs="David" w:hint="cs"/>
            <w:sz w:val="24"/>
            <w:szCs w:val="24"/>
            <w:rtl/>
          </w:rPr>
          <w:delText>. במהלך ההנחיות התרכז/י בלהבין את ההנחיות, ורק לאחר מכן בצע/י את המטלה</w:delText>
        </w:r>
        <w:r w:rsidR="00863B52" w:rsidRPr="006A52F5" w:rsidDel="00631B7C">
          <w:rPr>
            <w:rFonts w:asciiTheme="majorBidi" w:hAnsiTheme="majorBidi" w:cs="David" w:hint="cs"/>
            <w:sz w:val="24"/>
            <w:szCs w:val="24"/>
            <w:rtl/>
          </w:rPr>
          <w:delText>.</w:delText>
        </w:r>
        <w:r w:rsidR="00AB1F72" w:rsidDel="00631B7C">
          <w:rPr>
            <w:rFonts w:asciiTheme="majorBidi" w:hAnsiTheme="majorBidi" w:cs="David" w:hint="cs"/>
            <w:sz w:val="24"/>
            <w:szCs w:val="24"/>
            <w:rtl/>
          </w:rPr>
          <w:delText xml:space="preserve"> </w:delText>
        </w:r>
        <w:r w:rsidR="00AB1F72" w:rsidRPr="006A52F5" w:rsidDel="00631B7C">
          <w:rPr>
            <w:rFonts w:asciiTheme="majorBidi" w:hAnsiTheme="majorBidi" w:cs="David" w:hint="cs"/>
            <w:sz w:val="24"/>
            <w:szCs w:val="24"/>
            <w:rtl/>
          </w:rPr>
          <w:delText>הישאר/י עם עיניים עצומות</w:delText>
        </w:r>
        <w:r w:rsidR="00AB1F72" w:rsidDel="00631B7C">
          <w:rPr>
            <w:rFonts w:asciiTheme="majorBidi" w:hAnsiTheme="majorBidi" w:cs="David" w:hint="cs"/>
            <w:sz w:val="24"/>
            <w:szCs w:val="24"/>
            <w:rtl/>
          </w:rPr>
          <w:delText>.</w:delText>
        </w:r>
        <w:r w:rsidDel="00631B7C">
          <w:rPr>
            <w:rFonts w:asciiTheme="majorBidi" w:hAnsiTheme="majorBidi" w:cs="David" w:hint="cs"/>
            <w:sz w:val="24"/>
            <w:szCs w:val="24"/>
            <w:rtl/>
          </w:rPr>
          <w:delText xml:space="preserve"> במטלה זו </w:delText>
        </w:r>
        <w:r w:rsidR="00595246" w:rsidRPr="006A52F5" w:rsidDel="00631B7C">
          <w:rPr>
            <w:rFonts w:asciiTheme="majorBidi" w:hAnsiTheme="majorBidi" w:cs="David"/>
            <w:sz w:val="24"/>
            <w:szCs w:val="24"/>
            <w:rtl/>
          </w:rPr>
          <w:delText>אפשר/י לעצמך לקלוט דברים נוספים המתרחשים ברגע ההווה מלבד הנשימה. אפשר/י לעצמך לקלוט תחושות המגיעות מן החושים ומן הגוף, כמו גם רגשות ומחשבות המתרחשים ברגע ההווה. כאשר את/ה קולט/ת דבר מה ברגע הווה, תחושה או רגש או מחשבה, הפנה/י את תשומת הלב אליו,</w:delText>
        </w:r>
        <w:r w:rsidR="007B1740" w:rsidDel="00631B7C">
          <w:rPr>
            <w:rFonts w:asciiTheme="majorBidi" w:hAnsiTheme="majorBidi" w:cs="David" w:hint="cs"/>
            <w:sz w:val="24"/>
            <w:szCs w:val="24"/>
            <w:rtl/>
          </w:rPr>
          <w:delText xml:space="preserve"> ות</w:delText>
        </w:r>
        <w:r w:rsidR="003722FC" w:rsidRPr="006A52F5" w:rsidDel="00631B7C">
          <w:rPr>
            <w:rFonts w:asciiTheme="majorBidi" w:hAnsiTheme="majorBidi" w:cs="David" w:hint="cs"/>
            <w:sz w:val="24"/>
            <w:szCs w:val="24"/>
            <w:rtl/>
          </w:rPr>
          <w:delText>שתמש</w:delText>
        </w:r>
        <w:r w:rsidR="007B1740" w:rsidDel="00631B7C">
          <w:rPr>
            <w:rFonts w:asciiTheme="majorBidi" w:hAnsiTheme="majorBidi" w:cs="David" w:hint="cs"/>
            <w:sz w:val="24"/>
            <w:szCs w:val="24"/>
            <w:rtl/>
          </w:rPr>
          <w:delText>/י</w:delText>
        </w:r>
        <w:r w:rsidR="003722FC" w:rsidRPr="006A52F5" w:rsidDel="00631B7C">
          <w:rPr>
            <w:rFonts w:asciiTheme="majorBidi" w:hAnsiTheme="majorBidi" w:cs="David" w:hint="cs"/>
            <w:sz w:val="24"/>
            <w:szCs w:val="24"/>
            <w:rtl/>
          </w:rPr>
          <w:delText xml:space="preserve"> במילה</w:delText>
        </w:r>
        <w:r w:rsidR="008605E8" w:rsidDel="00631B7C">
          <w:rPr>
            <w:rFonts w:asciiTheme="majorBidi" w:hAnsiTheme="majorBidi" w:cs="David" w:hint="cs"/>
            <w:sz w:val="24"/>
            <w:szCs w:val="24"/>
            <w:rtl/>
          </w:rPr>
          <w:delText xml:space="preserve"> או שתיים</w:delText>
        </w:r>
        <w:r w:rsidR="003722FC" w:rsidRPr="006A52F5" w:rsidDel="00631B7C">
          <w:rPr>
            <w:rFonts w:asciiTheme="majorBidi" w:hAnsiTheme="majorBidi" w:cs="David" w:hint="cs"/>
            <w:sz w:val="24"/>
            <w:szCs w:val="24"/>
            <w:rtl/>
          </w:rPr>
          <w:delText xml:space="preserve"> על מנת להכיר בו. את המיל</w:delText>
        </w:r>
        <w:r w:rsidR="008605E8" w:rsidDel="00631B7C">
          <w:rPr>
            <w:rFonts w:asciiTheme="majorBidi" w:hAnsiTheme="majorBidi" w:cs="David" w:hint="cs"/>
            <w:sz w:val="24"/>
            <w:szCs w:val="24"/>
            <w:rtl/>
          </w:rPr>
          <w:delText>ים</w:delText>
        </w:r>
        <w:r w:rsidR="003722FC" w:rsidRPr="006A52F5" w:rsidDel="00631B7C">
          <w:rPr>
            <w:rFonts w:asciiTheme="majorBidi" w:hAnsiTheme="majorBidi" w:cs="David" w:hint="cs"/>
            <w:sz w:val="24"/>
            <w:szCs w:val="24"/>
            <w:rtl/>
          </w:rPr>
          <w:delText xml:space="preserve"> אמור</w:delText>
        </w:r>
        <w:r w:rsidR="007B1740" w:rsidDel="00631B7C">
          <w:rPr>
            <w:rFonts w:asciiTheme="majorBidi" w:hAnsiTheme="majorBidi" w:cs="David" w:hint="cs"/>
            <w:sz w:val="24"/>
            <w:szCs w:val="24"/>
            <w:rtl/>
          </w:rPr>
          <w:delText>/י</w:delText>
        </w:r>
        <w:r w:rsidR="003722FC" w:rsidRPr="006A52F5" w:rsidDel="00631B7C">
          <w:rPr>
            <w:rFonts w:asciiTheme="majorBidi" w:hAnsiTheme="majorBidi" w:cs="David" w:hint="cs"/>
            <w:sz w:val="24"/>
            <w:szCs w:val="24"/>
            <w:rtl/>
          </w:rPr>
          <w:delText xml:space="preserve"> פעמיים בקול </w:delText>
        </w:r>
        <w:r w:rsidR="00132B3F" w:rsidRPr="006A52F5" w:rsidDel="00631B7C">
          <w:rPr>
            <w:rFonts w:asciiTheme="majorBidi" w:hAnsiTheme="majorBidi" w:cs="David" w:hint="cs"/>
            <w:sz w:val="24"/>
            <w:szCs w:val="24"/>
            <w:rtl/>
          </w:rPr>
          <w:delText>חזק</w:delText>
        </w:r>
        <w:r w:rsidR="0057721C" w:rsidRPr="006A52F5" w:rsidDel="00631B7C">
          <w:rPr>
            <w:rFonts w:asciiTheme="majorBidi" w:hAnsiTheme="majorBidi" w:cs="David" w:hint="cs"/>
            <w:sz w:val="24"/>
            <w:szCs w:val="24"/>
            <w:rtl/>
          </w:rPr>
          <w:delText xml:space="preserve"> ו</w:delText>
        </w:r>
        <w:r w:rsidR="00832E1E" w:rsidRPr="006A52F5" w:rsidDel="00631B7C">
          <w:rPr>
            <w:rFonts w:asciiTheme="majorBidi" w:hAnsiTheme="majorBidi" w:cs="David" w:hint="cs"/>
            <w:sz w:val="24"/>
            <w:szCs w:val="24"/>
            <w:rtl/>
          </w:rPr>
          <w:delText>ברור</w:delText>
        </w:r>
        <w:r w:rsidR="003722FC" w:rsidRPr="006A52F5" w:rsidDel="00631B7C">
          <w:rPr>
            <w:rFonts w:asciiTheme="majorBidi" w:hAnsiTheme="majorBidi" w:cs="David" w:hint="cs"/>
            <w:sz w:val="24"/>
            <w:szCs w:val="24"/>
            <w:rtl/>
          </w:rPr>
          <w:delText>.</w:delText>
        </w:r>
        <w:r w:rsidR="00595246" w:rsidRPr="006A52F5" w:rsidDel="00631B7C">
          <w:rPr>
            <w:rFonts w:asciiTheme="majorBidi" w:hAnsiTheme="majorBidi" w:cs="David" w:hint="cs"/>
            <w:sz w:val="24"/>
            <w:szCs w:val="24"/>
            <w:rtl/>
          </w:rPr>
          <w:delText xml:space="preserve"> </w:delText>
        </w:r>
        <w:r w:rsidR="00595246" w:rsidRPr="006A52F5" w:rsidDel="00631B7C">
          <w:rPr>
            <w:rFonts w:asciiTheme="majorBidi" w:hAnsiTheme="majorBidi" w:cs="David" w:hint="eastAsia"/>
            <w:sz w:val="24"/>
            <w:szCs w:val="24"/>
            <w:rtl/>
          </w:rPr>
          <w:delText>תשתמש</w:delText>
        </w:r>
        <w:r w:rsidR="00595246" w:rsidRPr="006A52F5" w:rsidDel="00631B7C">
          <w:rPr>
            <w:rFonts w:asciiTheme="majorBidi" w:hAnsiTheme="majorBidi" w:cs="David"/>
            <w:sz w:val="24"/>
            <w:szCs w:val="24"/>
            <w:rtl/>
          </w:rPr>
          <w:delText>/</w:delText>
        </w:r>
        <w:r w:rsidR="00595246" w:rsidRPr="006A52F5" w:rsidDel="00631B7C">
          <w:rPr>
            <w:rFonts w:asciiTheme="majorBidi" w:hAnsiTheme="majorBidi" w:cs="David" w:hint="eastAsia"/>
            <w:sz w:val="24"/>
            <w:szCs w:val="24"/>
            <w:rtl/>
          </w:rPr>
          <w:delText>י</w:delText>
        </w:r>
        <w:r w:rsidR="00595246" w:rsidRPr="006A52F5" w:rsidDel="00631B7C">
          <w:rPr>
            <w:rFonts w:asciiTheme="majorBidi" w:hAnsiTheme="majorBidi" w:cs="David"/>
            <w:sz w:val="24"/>
            <w:szCs w:val="24"/>
            <w:rtl/>
          </w:rPr>
          <w:delText xml:space="preserve"> </w:delText>
        </w:r>
        <w:r w:rsidR="00595246" w:rsidRPr="006A52F5" w:rsidDel="00631B7C">
          <w:rPr>
            <w:rFonts w:asciiTheme="majorBidi" w:hAnsiTheme="majorBidi" w:cs="David" w:hint="eastAsia"/>
            <w:sz w:val="24"/>
            <w:szCs w:val="24"/>
            <w:rtl/>
          </w:rPr>
          <w:delText>במילים</w:delText>
        </w:r>
        <w:r w:rsidR="00595246" w:rsidRPr="006A52F5" w:rsidDel="00631B7C">
          <w:rPr>
            <w:rFonts w:asciiTheme="majorBidi" w:hAnsiTheme="majorBidi" w:cs="David"/>
            <w:sz w:val="24"/>
            <w:szCs w:val="24"/>
            <w:rtl/>
          </w:rPr>
          <w:delText xml:space="preserve"> פשוטות</w:delText>
        </w:r>
        <w:r w:rsidR="008A7B7D" w:rsidDel="00631B7C">
          <w:rPr>
            <w:rFonts w:asciiTheme="majorBidi" w:hAnsiTheme="majorBidi" w:cs="David" w:hint="cs"/>
            <w:sz w:val="24"/>
            <w:szCs w:val="24"/>
            <w:rtl/>
          </w:rPr>
          <w:delText>,</w:delText>
        </w:r>
        <w:r w:rsidR="00595246" w:rsidRPr="006A52F5" w:rsidDel="00631B7C">
          <w:rPr>
            <w:rFonts w:asciiTheme="majorBidi" w:hAnsiTheme="majorBidi" w:cs="David"/>
            <w:sz w:val="24"/>
            <w:szCs w:val="24"/>
            <w:rtl/>
          </w:rPr>
          <w:delText xml:space="preserve"> ונסה/י שלא להשקיע מחשבה מרובה מדי בבחירת המילים</w:delText>
        </w:r>
        <w:r w:rsidR="00595246" w:rsidRPr="006A52F5" w:rsidDel="00631B7C">
          <w:rPr>
            <w:rFonts w:asciiTheme="majorBidi" w:hAnsiTheme="majorBidi" w:cs="David" w:hint="cs"/>
            <w:sz w:val="24"/>
            <w:szCs w:val="24"/>
            <w:rtl/>
          </w:rPr>
          <w:delText>.</w:delText>
        </w:r>
        <w:r w:rsidR="00595246" w:rsidRPr="006A52F5" w:rsidDel="00631B7C">
          <w:rPr>
            <w:rFonts w:asciiTheme="majorBidi" w:hAnsiTheme="majorBidi" w:cs="David"/>
            <w:sz w:val="24"/>
            <w:szCs w:val="24"/>
            <w:rtl/>
          </w:rPr>
          <w:delText xml:space="preserve"> לדוגמא: </w:delText>
        </w:r>
        <w:r w:rsidR="00595246" w:rsidRPr="00763F70" w:rsidDel="00631B7C">
          <w:rPr>
            <w:rFonts w:asciiTheme="majorBidi" w:hAnsiTheme="majorBidi" w:cs="David"/>
            <w:sz w:val="24"/>
            <w:szCs w:val="24"/>
            <w:rtl/>
          </w:rPr>
          <w:delText>אם</w:delText>
        </w:r>
        <w:r w:rsidR="00595246" w:rsidRPr="006A52F5" w:rsidDel="00631B7C">
          <w:rPr>
            <w:rFonts w:asciiTheme="majorBidi" w:hAnsiTheme="majorBidi" w:cs="David"/>
            <w:sz w:val="24"/>
            <w:szCs w:val="24"/>
            <w:rtl/>
          </w:rPr>
          <w:delText xml:space="preserve"> </w:delText>
        </w:r>
        <w:r w:rsidR="00690715" w:rsidDel="00631B7C">
          <w:rPr>
            <w:rFonts w:asciiTheme="majorBidi" w:hAnsiTheme="majorBidi" w:cs="David" w:hint="cs"/>
            <w:sz w:val="24"/>
            <w:szCs w:val="24"/>
            <w:rtl/>
          </w:rPr>
          <w:delText>את/ה שומע/ת</w:delText>
        </w:r>
        <w:r w:rsidR="00595246" w:rsidRPr="006A52F5" w:rsidDel="00631B7C">
          <w:rPr>
            <w:rFonts w:asciiTheme="majorBidi" w:hAnsiTheme="majorBidi" w:cs="David"/>
            <w:sz w:val="24"/>
            <w:szCs w:val="24"/>
            <w:rtl/>
          </w:rPr>
          <w:delText xml:space="preserve"> </w:delText>
        </w:r>
        <w:r w:rsidR="00595246" w:rsidRPr="006A52F5" w:rsidDel="00631B7C">
          <w:rPr>
            <w:rFonts w:asciiTheme="majorBidi" w:hAnsiTheme="majorBidi" w:cs="David" w:hint="cs"/>
            <w:sz w:val="24"/>
            <w:szCs w:val="24"/>
            <w:rtl/>
          </w:rPr>
          <w:delText>קול</w:delText>
        </w:r>
        <w:r w:rsidR="00595246" w:rsidRPr="006A52F5" w:rsidDel="00631B7C">
          <w:rPr>
            <w:rFonts w:asciiTheme="majorBidi" w:hAnsiTheme="majorBidi" w:cs="David"/>
            <w:sz w:val="24"/>
            <w:szCs w:val="24"/>
            <w:rtl/>
          </w:rPr>
          <w:delText>, הפנה/י את תשומת הלב אליו, ותאמר/י</w:delText>
        </w:r>
        <w:r w:rsidR="00FB133D" w:rsidDel="00631B7C">
          <w:rPr>
            <w:rFonts w:asciiTheme="majorBidi" w:hAnsiTheme="majorBidi" w:cs="David" w:hint="cs"/>
            <w:sz w:val="24"/>
            <w:szCs w:val="24"/>
            <w:rtl/>
          </w:rPr>
          <w:delText xml:space="preserve"> למשל</w:delText>
        </w:r>
        <w:r w:rsidR="00595246" w:rsidRPr="006A52F5" w:rsidDel="00631B7C">
          <w:rPr>
            <w:rFonts w:asciiTheme="majorBidi" w:hAnsiTheme="majorBidi" w:cs="David"/>
            <w:sz w:val="24"/>
            <w:szCs w:val="24"/>
            <w:rtl/>
          </w:rPr>
          <w:delText xml:space="preserve"> "שמיעה</w:delText>
        </w:r>
        <w:r w:rsidR="003722FC" w:rsidRPr="006A52F5" w:rsidDel="00631B7C">
          <w:rPr>
            <w:rFonts w:asciiTheme="majorBidi" w:hAnsiTheme="majorBidi" w:cs="David" w:hint="cs"/>
            <w:sz w:val="24"/>
            <w:szCs w:val="24"/>
            <w:rtl/>
          </w:rPr>
          <w:delText xml:space="preserve"> שמיעה</w:delText>
        </w:r>
        <w:r w:rsidR="00595246" w:rsidRPr="006A52F5" w:rsidDel="00631B7C">
          <w:rPr>
            <w:rFonts w:asciiTheme="majorBidi" w:hAnsiTheme="majorBidi" w:cs="David"/>
            <w:sz w:val="24"/>
            <w:szCs w:val="24"/>
            <w:rtl/>
          </w:rPr>
          <w:delText>". אם מופיע כאב</w:delText>
        </w:r>
        <w:r w:rsidR="00F74D26" w:rsidDel="00631B7C">
          <w:rPr>
            <w:rFonts w:asciiTheme="majorBidi" w:hAnsiTheme="majorBidi" w:cs="David" w:hint="cs"/>
            <w:sz w:val="24"/>
            <w:szCs w:val="24"/>
            <w:rtl/>
          </w:rPr>
          <w:delText xml:space="preserve"> גב</w:delText>
        </w:r>
        <w:r w:rsidR="00595246" w:rsidRPr="006A52F5" w:rsidDel="00631B7C">
          <w:rPr>
            <w:rFonts w:asciiTheme="majorBidi" w:hAnsiTheme="majorBidi" w:cs="David"/>
            <w:sz w:val="24"/>
            <w:szCs w:val="24"/>
            <w:rtl/>
          </w:rPr>
          <w:delText>, הפנה/י את תשומת הלב לתחושות הכאב</w:delText>
        </w:r>
        <w:r w:rsidR="00F74D26" w:rsidDel="00631B7C">
          <w:rPr>
            <w:rFonts w:asciiTheme="majorBidi" w:hAnsiTheme="majorBidi" w:cs="David" w:hint="cs"/>
            <w:sz w:val="24"/>
            <w:szCs w:val="24"/>
            <w:rtl/>
          </w:rPr>
          <w:delText xml:space="preserve"> בגב</w:delText>
        </w:r>
        <w:r w:rsidR="00595246" w:rsidRPr="006A52F5" w:rsidDel="00631B7C">
          <w:rPr>
            <w:rFonts w:asciiTheme="majorBidi" w:hAnsiTheme="majorBidi" w:cs="David"/>
            <w:sz w:val="24"/>
            <w:szCs w:val="24"/>
            <w:rtl/>
          </w:rPr>
          <w:delText>, ותאמר/י</w:delText>
        </w:r>
        <w:r w:rsidR="00FB133D" w:rsidDel="00631B7C">
          <w:rPr>
            <w:rFonts w:asciiTheme="majorBidi" w:hAnsiTheme="majorBidi" w:cs="David" w:hint="cs"/>
            <w:sz w:val="24"/>
            <w:szCs w:val="24"/>
            <w:rtl/>
          </w:rPr>
          <w:delText xml:space="preserve"> למשל</w:delText>
        </w:r>
        <w:r w:rsidR="00595246" w:rsidRPr="006A52F5" w:rsidDel="00631B7C">
          <w:rPr>
            <w:rFonts w:asciiTheme="majorBidi" w:hAnsiTheme="majorBidi" w:cs="David"/>
            <w:sz w:val="24"/>
            <w:szCs w:val="24"/>
            <w:rtl/>
          </w:rPr>
          <w:delText xml:space="preserve"> "</w:delText>
        </w:r>
        <w:r w:rsidR="0057721C" w:rsidRPr="006A52F5" w:rsidDel="00631B7C">
          <w:rPr>
            <w:rFonts w:asciiTheme="majorBidi" w:hAnsiTheme="majorBidi" w:cs="David" w:hint="cs"/>
            <w:sz w:val="24"/>
            <w:szCs w:val="24"/>
            <w:rtl/>
          </w:rPr>
          <w:delText>כאב</w:delText>
        </w:r>
        <w:r w:rsidR="00F74D26" w:rsidDel="00631B7C">
          <w:rPr>
            <w:rFonts w:asciiTheme="majorBidi" w:hAnsiTheme="majorBidi" w:cs="David" w:hint="cs"/>
            <w:sz w:val="24"/>
            <w:szCs w:val="24"/>
            <w:rtl/>
          </w:rPr>
          <w:delText xml:space="preserve"> גב</w:delText>
        </w:r>
        <w:r w:rsidR="0057721C" w:rsidRPr="006A52F5" w:rsidDel="00631B7C">
          <w:rPr>
            <w:rFonts w:asciiTheme="majorBidi" w:hAnsiTheme="majorBidi" w:cs="David" w:hint="cs"/>
            <w:sz w:val="24"/>
            <w:szCs w:val="24"/>
            <w:rtl/>
          </w:rPr>
          <w:delText xml:space="preserve"> </w:delText>
        </w:r>
        <w:r w:rsidR="00595246" w:rsidRPr="006A52F5" w:rsidDel="00631B7C">
          <w:rPr>
            <w:rFonts w:asciiTheme="majorBidi" w:hAnsiTheme="majorBidi" w:cs="David"/>
            <w:sz w:val="24"/>
            <w:szCs w:val="24"/>
            <w:rtl/>
          </w:rPr>
          <w:delText>כאב</w:delText>
        </w:r>
        <w:r w:rsidR="00F74D26" w:rsidDel="00631B7C">
          <w:rPr>
            <w:rFonts w:asciiTheme="majorBidi" w:hAnsiTheme="majorBidi" w:cs="David" w:hint="cs"/>
            <w:sz w:val="24"/>
            <w:szCs w:val="24"/>
            <w:rtl/>
          </w:rPr>
          <w:delText xml:space="preserve"> גב</w:delText>
        </w:r>
        <w:r w:rsidR="00595246" w:rsidRPr="006A52F5" w:rsidDel="00631B7C">
          <w:rPr>
            <w:rFonts w:asciiTheme="majorBidi" w:hAnsiTheme="majorBidi" w:cs="David"/>
            <w:sz w:val="24"/>
            <w:szCs w:val="24"/>
            <w:rtl/>
          </w:rPr>
          <w:delText>". אם מופיעה תחושת עצבנות</w:delText>
        </w:r>
        <w:r w:rsidR="00CC4FF9" w:rsidRPr="006A52F5" w:rsidDel="00631B7C">
          <w:rPr>
            <w:rFonts w:asciiTheme="majorBidi" w:hAnsiTheme="majorBidi" w:cs="David"/>
            <w:sz w:val="24"/>
            <w:szCs w:val="24"/>
            <w:rtl/>
          </w:rPr>
          <w:delText>, הבחן/י בכך</w:delText>
        </w:r>
        <w:r w:rsidR="00595246" w:rsidRPr="006A52F5" w:rsidDel="00631B7C">
          <w:rPr>
            <w:rFonts w:asciiTheme="majorBidi" w:hAnsiTheme="majorBidi" w:cs="David"/>
            <w:sz w:val="24"/>
            <w:szCs w:val="24"/>
            <w:rtl/>
          </w:rPr>
          <w:delText>, ותאמר</w:delText>
        </w:r>
        <w:r w:rsidR="00595246" w:rsidRPr="006A52F5" w:rsidDel="00631B7C">
          <w:rPr>
            <w:rFonts w:asciiTheme="majorBidi" w:hAnsiTheme="majorBidi" w:cs="David" w:hint="cs"/>
            <w:sz w:val="24"/>
            <w:szCs w:val="24"/>
            <w:rtl/>
          </w:rPr>
          <w:delText>/י</w:delText>
        </w:r>
        <w:r w:rsidR="00FB133D" w:rsidDel="00631B7C">
          <w:rPr>
            <w:rFonts w:asciiTheme="majorBidi" w:hAnsiTheme="majorBidi" w:cs="David" w:hint="cs"/>
            <w:sz w:val="24"/>
            <w:szCs w:val="24"/>
            <w:rtl/>
          </w:rPr>
          <w:delText xml:space="preserve"> למשל</w:delText>
        </w:r>
        <w:r w:rsidR="00595246" w:rsidRPr="006A52F5" w:rsidDel="00631B7C">
          <w:rPr>
            <w:rFonts w:asciiTheme="majorBidi" w:hAnsiTheme="majorBidi" w:cs="David"/>
            <w:sz w:val="24"/>
            <w:szCs w:val="24"/>
            <w:rtl/>
          </w:rPr>
          <w:delText xml:space="preserve"> "</w:delText>
        </w:r>
        <w:r w:rsidR="0057721C" w:rsidRPr="006A52F5" w:rsidDel="00631B7C">
          <w:rPr>
            <w:rFonts w:asciiTheme="majorBidi" w:hAnsiTheme="majorBidi" w:cs="David" w:hint="cs"/>
            <w:sz w:val="24"/>
            <w:szCs w:val="24"/>
            <w:rtl/>
          </w:rPr>
          <w:delText xml:space="preserve">עצבנות </w:delText>
        </w:r>
        <w:r w:rsidR="00595246" w:rsidRPr="006A52F5" w:rsidDel="00631B7C">
          <w:rPr>
            <w:rFonts w:asciiTheme="majorBidi" w:hAnsiTheme="majorBidi" w:cs="David"/>
            <w:sz w:val="24"/>
            <w:szCs w:val="24"/>
            <w:rtl/>
          </w:rPr>
          <w:delText>עצבנות". אם מופיעה שלווה, הבחן/י בכך, ותאמר/י</w:delText>
        </w:r>
        <w:r w:rsidR="00FB133D" w:rsidRPr="00FB133D" w:rsidDel="00631B7C">
          <w:rPr>
            <w:rFonts w:asciiTheme="majorBidi" w:hAnsiTheme="majorBidi" w:cs="David" w:hint="cs"/>
            <w:sz w:val="24"/>
            <w:szCs w:val="24"/>
            <w:rtl/>
          </w:rPr>
          <w:delText xml:space="preserve"> </w:delText>
        </w:r>
        <w:r w:rsidR="00FB133D" w:rsidDel="00631B7C">
          <w:rPr>
            <w:rFonts w:asciiTheme="majorBidi" w:hAnsiTheme="majorBidi" w:cs="David" w:hint="cs"/>
            <w:sz w:val="24"/>
            <w:szCs w:val="24"/>
            <w:rtl/>
          </w:rPr>
          <w:delText>למשל</w:delText>
        </w:r>
        <w:r w:rsidR="00595246" w:rsidRPr="006A52F5" w:rsidDel="00631B7C">
          <w:rPr>
            <w:rFonts w:asciiTheme="majorBidi" w:hAnsiTheme="majorBidi" w:cs="David"/>
            <w:sz w:val="24"/>
            <w:szCs w:val="24"/>
            <w:rtl/>
          </w:rPr>
          <w:delText xml:space="preserve"> "</w:delText>
        </w:r>
        <w:r w:rsidR="0057721C" w:rsidRPr="006A52F5" w:rsidDel="00631B7C">
          <w:rPr>
            <w:rFonts w:asciiTheme="majorBidi" w:hAnsiTheme="majorBidi" w:cs="David" w:hint="cs"/>
            <w:sz w:val="24"/>
            <w:szCs w:val="24"/>
            <w:rtl/>
          </w:rPr>
          <w:delText xml:space="preserve">שלווה </w:delText>
        </w:r>
        <w:r w:rsidR="00595246" w:rsidRPr="006A52F5" w:rsidDel="00631B7C">
          <w:rPr>
            <w:rFonts w:asciiTheme="majorBidi" w:hAnsiTheme="majorBidi" w:cs="David"/>
            <w:sz w:val="24"/>
            <w:szCs w:val="24"/>
            <w:rtl/>
          </w:rPr>
          <w:delText>שלווה". אם המחשבות</w:delText>
        </w:r>
        <w:r w:rsidR="00CC4FF9" w:rsidDel="00631B7C">
          <w:rPr>
            <w:rFonts w:asciiTheme="majorBidi" w:hAnsiTheme="majorBidi" w:cs="David" w:hint="cs"/>
            <w:sz w:val="24"/>
            <w:szCs w:val="24"/>
            <w:rtl/>
          </w:rPr>
          <w:delText xml:space="preserve"> שלך</w:delText>
        </w:r>
        <w:r w:rsidR="00595246" w:rsidRPr="006A52F5" w:rsidDel="00631B7C">
          <w:rPr>
            <w:rFonts w:asciiTheme="majorBidi" w:hAnsiTheme="majorBidi" w:cs="David"/>
            <w:sz w:val="24"/>
            <w:szCs w:val="24"/>
            <w:rtl/>
          </w:rPr>
          <w:delText xml:space="preserve"> נודדות, הבחן/י בכך, ותאמר/י</w:delText>
        </w:r>
        <w:r w:rsidR="00FB133D" w:rsidRPr="00FB133D" w:rsidDel="00631B7C">
          <w:rPr>
            <w:rFonts w:asciiTheme="majorBidi" w:hAnsiTheme="majorBidi" w:cs="David" w:hint="cs"/>
            <w:sz w:val="24"/>
            <w:szCs w:val="24"/>
            <w:rtl/>
          </w:rPr>
          <w:delText xml:space="preserve"> </w:delText>
        </w:r>
        <w:r w:rsidR="00FB133D" w:rsidDel="00631B7C">
          <w:rPr>
            <w:rFonts w:asciiTheme="majorBidi" w:hAnsiTheme="majorBidi" w:cs="David" w:hint="cs"/>
            <w:sz w:val="24"/>
            <w:szCs w:val="24"/>
            <w:rtl/>
          </w:rPr>
          <w:delText>למשל</w:delText>
        </w:r>
        <w:r w:rsidR="00595246" w:rsidRPr="006A52F5" w:rsidDel="00631B7C">
          <w:rPr>
            <w:rFonts w:asciiTheme="majorBidi" w:hAnsiTheme="majorBidi" w:cs="David"/>
            <w:sz w:val="24"/>
            <w:szCs w:val="24"/>
            <w:rtl/>
          </w:rPr>
          <w:delText xml:space="preserve"> "</w:delText>
        </w:r>
        <w:r w:rsidR="0057721C" w:rsidRPr="006A52F5" w:rsidDel="00631B7C">
          <w:rPr>
            <w:rFonts w:asciiTheme="majorBidi" w:hAnsiTheme="majorBidi" w:cs="David" w:hint="cs"/>
            <w:sz w:val="24"/>
            <w:szCs w:val="24"/>
            <w:rtl/>
          </w:rPr>
          <w:delText xml:space="preserve">מחשבה </w:delText>
        </w:r>
        <w:r w:rsidR="00595246" w:rsidRPr="006A52F5" w:rsidDel="00631B7C">
          <w:rPr>
            <w:rFonts w:asciiTheme="majorBidi" w:hAnsiTheme="majorBidi" w:cs="David"/>
            <w:sz w:val="24"/>
            <w:szCs w:val="24"/>
            <w:rtl/>
          </w:rPr>
          <w:delText xml:space="preserve">מחשבה". </w:delText>
        </w:r>
        <w:r w:rsidR="009C2247" w:rsidDel="00631B7C">
          <w:rPr>
            <w:rFonts w:asciiTheme="majorBidi" w:hAnsiTheme="majorBidi" w:cs="David" w:hint="cs"/>
            <w:sz w:val="24"/>
            <w:szCs w:val="24"/>
            <w:rtl/>
          </w:rPr>
          <w:delText xml:space="preserve">אין צורך להשתמש בדיוק במילים </w:delText>
        </w:r>
        <w:r w:rsidR="00690715" w:rsidDel="00631B7C">
          <w:rPr>
            <w:rFonts w:asciiTheme="majorBidi" w:hAnsiTheme="majorBidi" w:cs="David" w:hint="cs"/>
            <w:sz w:val="24"/>
            <w:szCs w:val="24"/>
            <w:rtl/>
          </w:rPr>
          <w:delText xml:space="preserve">אלו. </w:delText>
        </w:r>
        <w:r w:rsidR="00595246" w:rsidRPr="006A52F5" w:rsidDel="00631B7C">
          <w:rPr>
            <w:rFonts w:asciiTheme="majorBidi" w:hAnsiTheme="majorBidi" w:cs="David"/>
            <w:sz w:val="24"/>
            <w:szCs w:val="24"/>
            <w:rtl/>
          </w:rPr>
          <w:delText xml:space="preserve">בחר/י </w:delText>
        </w:r>
        <w:r w:rsidR="008605E8" w:rsidDel="00631B7C">
          <w:rPr>
            <w:rFonts w:asciiTheme="majorBidi" w:hAnsiTheme="majorBidi" w:cs="David" w:hint="cs"/>
            <w:sz w:val="24"/>
            <w:szCs w:val="24"/>
            <w:rtl/>
          </w:rPr>
          <w:delText>במילה או שתיים</w:delText>
        </w:r>
        <w:r w:rsidR="00595246" w:rsidRPr="006A52F5" w:rsidDel="00631B7C">
          <w:rPr>
            <w:rFonts w:asciiTheme="majorBidi" w:hAnsiTheme="majorBidi" w:cs="David"/>
            <w:sz w:val="24"/>
            <w:szCs w:val="24"/>
            <w:rtl/>
          </w:rPr>
          <w:delText xml:space="preserve"> שנראות לך מתאימות כדי לתאר את מה </w:delText>
        </w:r>
        <w:r w:rsidR="00CC4FF9" w:rsidDel="00631B7C">
          <w:rPr>
            <w:rFonts w:asciiTheme="majorBidi" w:hAnsiTheme="majorBidi" w:cs="David" w:hint="cs"/>
            <w:sz w:val="24"/>
            <w:szCs w:val="24"/>
            <w:rtl/>
          </w:rPr>
          <w:delText>שאת</w:delText>
        </w:r>
        <w:r w:rsidR="0067659F" w:rsidDel="00631B7C">
          <w:rPr>
            <w:rFonts w:asciiTheme="majorBidi" w:hAnsiTheme="majorBidi" w:cs="David" w:hint="cs"/>
            <w:sz w:val="24"/>
            <w:szCs w:val="24"/>
            <w:rtl/>
          </w:rPr>
          <w:delText>/</w:delText>
        </w:r>
        <w:r w:rsidR="00CC4FF9" w:rsidDel="00631B7C">
          <w:rPr>
            <w:rFonts w:asciiTheme="majorBidi" w:hAnsiTheme="majorBidi" w:cs="David" w:hint="cs"/>
            <w:sz w:val="24"/>
            <w:szCs w:val="24"/>
            <w:rtl/>
          </w:rPr>
          <w:delText>ה חווה</w:delText>
        </w:r>
        <w:r w:rsidR="00595246" w:rsidRPr="006A52F5" w:rsidDel="00631B7C">
          <w:rPr>
            <w:rFonts w:asciiTheme="majorBidi" w:hAnsiTheme="majorBidi" w:cs="David"/>
            <w:sz w:val="24"/>
            <w:szCs w:val="24"/>
            <w:rtl/>
          </w:rPr>
          <w:delText xml:space="preserve"> ברגע ההווה.</w:delText>
        </w:r>
        <w:r w:rsidR="00DB53E5" w:rsidRPr="006A52F5" w:rsidDel="00631B7C">
          <w:rPr>
            <w:rFonts w:cs="David" w:hint="cs"/>
            <w:sz w:val="24"/>
            <w:szCs w:val="24"/>
            <w:rtl/>
          </w:rPr>
          <w:delText xml:space="preserve"> </w:delText>
        </w:r>
        <w:r w:rsidR="007B1740" w:rsidDel="00631B7C">
          <w:rPr>
            <w:rFonts w:asciiTheme="majorBidi" w:hAnsiTheme="majorBidi" w:cs="David" w:hint="cs"/>
            <w:sz w:val="24"/>
            <w:szCs w:val="24"/>
            <w:rtl/>
          </w:rPr>
          <w:delText xml:space="preserve">זכור/י לומר </w:delText>
        </w:r>
        <w:r w:rsidR="008605E8" w:rsidDel="00631B7C">
          <w:rPr>
            <w:rFonts w:asciiTheme="majorBidi" w:hAnsiTheme="majorBidi" w:cs="David" w:hint="cs"/>
            <w:sz w:val="24"/>
            <w:szCs w:val="24"/>
            <w:rtl/>
          </w:rPr>
          <w:delText>את המילים</w:delText>
        </w:r>
        <w:r w:rsidR="007B1740" w:rsidDel="00631B7C">
          <w:rPr>
            <w:rFonts w:asciiTheme="majorBidi" w:hAnsiTheme="majorBidi" w:cs="David" w:hint="cs"/>
            <w:sz w:val="24"/>
            <w:szCs w:val="24"/>
            <w:rtl/>
          </w:rPr>
          <w:delText xml:space="preserve"> פעמיים, ולהשתמש</w:delText>
        </w:r>
        <w:r w:rsidR="00DB53E5" w:rsidRPr="006A52F5" w:rsidDel="00631B7C">
          <w:rPr>
            <w:rFonts w:asciiTheme="majorBidi" w:hAnsiTheme="majorBidi" w:cs="David" w:hint="cs"/>
            <w:sz w:val="24"/>
            <w:szCs w:val="24"/>
            <w:rtl/>
          </w:rPr>
          <w:delText xml:space="preserve"> בקול חזק וברור כדי שניתן יהיה להבין את המילים שאת/ה אומר/ת.</w:delText>
        </w:r>
        <w:r w:rsidR="00AB1F72" w:rsidDel="00631B7C">
          <w:rPr>
            <w:rFonts w:asciiTheme="majorBidi" w:hAnsiTheme="majorBidi" w:cs="David" w:hint="cs"/>
            <w:sz w:val="24"/>
            <w:szCs w:val="24"/>
            <w:rtl/>
          </w:rPr>
          <w:delText xml:space="preserve"> במטלה זו אין ללחוץ על הכפתור.</w:delText>
        </w:r>
        <w:r w:rsidR="00DB53E5" w:rsidRPr="006A52F5" w:rsidDel="00631B7C">
          <w:rPr>
            <w:rFonts w:asciiTheme="majorBidi" w:hAnsiTheme="majorBidi" w:cs="David" w:hint="cs"/>
            <w:sz w:val="24"/>
            <w:szCs w:val="24"/>
            <w:rtl/>
          </w:rPr>
          <w:delText xml:space="preserve"> </w:delText>
        </w:r>
        <w:r w:rsidR="00DB53E5" w:rsidRPr="006A52F5" w:rsidDel="00631B7C">
          <w:rPr>
            <w:rFonts w:cs="David" w:hint="cs"/>
            <w:sz w:val="24"/>
            <w:szCs w:val="24"/>
            <w:rtl/>
          </w:rPr>
          <w:delText>תתחיל</w:delText>
        </w:r>
        <w:r w:rsidR="00E61367" w:rsidRPr="006A52F5" w:rsidDel="00631B7C">
          <w:rPr>
            <w:rFonts w:cs="David" w:hint="cs"/>
            <w:sz w:val="24"/>
            <w:szCs w:val="24"/>
            <w:rtl/>
          </w:rPr>
          <w:delText>/י</w:delText>
        </w:r>
        <w:r w:rsidR="00DB53E5" w:rsidRPr="006A52F5" w:rsidDel="00631B7C">
          <w:rPr>
            <w:rFonts w:cs="David" w:hint="cs"/>
            <w:sz w:val="24"/>
            <w:szCs w:val="24"/>
            <w:rtl/>
          </w:rPr>
          <w:delText xml:space="preserve"> לבצע את המטלה</w:delText>
        </w:r>
        <w:r w:rsidR="00DB53E5" w:rsidRPr="006A52F5" w:rsidDel="00631B7C">
          <w:rPr>
            <w:rFonts w:asciiTheme="majorBidi" w:hAnsiTheme="majorBidi" w:cs="David" w:hint="cs"/>
            <w:sz w:val="24"/>
            <w:szCs w:val="24"/>
            <w:rtl/>
          </w:rPr>
          <w:delText xml:space="preserve"> (ה- דקה).</w:delText>
        </w:r>
      </w:del>
    </w:p>
    <w:p w14:paraId="461659CF" w14:textId="528D5576" w:rsidR="00DB53E5" w:rsidRPr="00616CF1" w:rsidDel="00631B7C" w:rsidRDefault="00DB53E5" w:rsidP="00DB53E5">
      <w:pPr>
        <w:jc w:val="both"/>
        <w:rPr>
          <w:del w:id="302" w:author="עומר דר" w:date="2020-11-16T18:15:00Z"/>
          <w:rFonts w:asciiTheme="majorBidi" w:hAnsiTheme="majorBidi" w:cs="David"/>
          <w:b/>
          <w:bCs/>
          <w:sz w:val="24"/>
          <w:szCs w:val="24"/>
          <w:rtl/>
        </w:rPr>
      </w:pPr>
      <w:del w:id="303" w:author="עומר דר" w:date="2020-11-16T18:15:00Z">
        <w:r w:rsidRPr="00616CF1" w:rsidDel="00631B7C">
          <w:rPr>
            <w:rFonts w:asciiTheme="majorBidi" w:hAnsiTheme="majorBidi" w:cs="David"/>
            <w:b/>
            <w:bCs/>
            <w:sz w:val="24"/>
            <w:szCs w:val="24"/>
            <w:rtl/>
          </w:rPr>
          <w:delText>קשיבות לנשימה יחד עם קשיבות פתוחה</w:delText>
        </w:r>
      </w:del>
    </w:p>
    <w:p w14:paraId="628037DC" w14:textId="5DAE3435" w:rsidR="007B1740" w:rsidDel="00631B7C" w:rsidRDefault="00DB53E5" w:rsidP="003C7B86">
      <w:pPr>
        <w:rPr>
          <w:del w:id="304" w:author="עומר דר" w:date="2020-11-16T18:15:00Z"/>
          <w:rFonts w:cs="David"/>
          <w:sz w:val="24"/>
          <w:szCs w:val="24"/>
          <w:rtl/>
        </w:rPr>
      </w:pPr>
      <w:del w:id="305" w:author="עומר דר" w:date="2020-11-16T18:15:00Z">
        <w:r w:rsidRPr="006A52F5" w:rsidDel="00631B7C">
          <w:rPr>
            <w:rFonts w:cs="David" w:hint="cs"/>
            <w:sz w:val="24"/>
            <w:szCs w:val="24"/>
            <w:rtl/>
          </w:rPr>
          <w:delText>כעת תשמע</w:delText>
        </w:r>
        <w:r w:rsidR="00E61367" w:rsidRPr="006A52F5" w:rsidDel="00631B7C">
          <w:rPr>
            <w:rFonts w:cs="David" w:hint="cs"/>
            <w:sz w:val="24"/>
            <w:szCs w:val="24"/>
            <w:rtl/>
          </w:rPr>
          <w:delText>/י</w:delText>
        </w:r>
        <w:r w:rsidRPr="006A52F5" w:rsidDel="00631B7C">
          <w:rPr>
            <w:rFonts w:cs="David" w:hint="cs"/>
            <w:sz w:val="24"/>
            <w:szCs w:val="24"/>
            <w:rtl/>
          </w:rPr>
          <w:delText xml:space="preserve"> הנחיות</w:delText>
        </w:r>
        <w:r w:rsidR="00DB455E" w:rsidRPr="006A52F5" w:rsidDel="00631B7C">
          <w:rPr>
            <w:rFonts w:cs="David" w:hint="cs"/>
            <w:sz w:val="24"/>
            <w:szCs w:val="24"/>
            <w:rtl/>
          </w:rPr>
          <w:delText xml:space="preserve"> למטלה המשלבת קשיבות לנשימה</w:delText>
        </w:r>
        <w:r w:rsidR="00E61367" w:rsidRPr="006A52F5" w:rsidDel="00631B7C">
          <w:rPr>
            <w:rFonts w:cs="David" w:hint="cs"/>
            <w:sz w:val="24"/>
            <w:szCs w:val="24"/>
            <w:rtl/>
          </w:rPr>
          <w:delText xml:space="preserve"> יחד</w:delText>
        </w:r>
        <w:r w:rsidR="00DB455E" w:rsidRPr="006A52F5" w:rsidDel="00631B7C">
          <w:rPr>
            <w:rFonts w:cs="David" w:hint="cs"/>
            <w:sz w:val="24"/>
            <w:szCs w:val="24"/>
            <w:rtl/>
          </w:rPr>
          <w:delText xml:space="preserve"> עם קשיבות פתוחה. </w:delText>
        </w:r>
        <w:r w:rsidRPr="006A52F5" w:rsidDel="00631B7C">
          <w:rPr>
            <w:rFonts w:cs="David" w:hint="cs"/>
            <w:sz w:val="24"/>
            <w:szCs w:val="24"/>
            <w:rtl/>
          </w:rPr>
          <w:delText>במהלך ההנחיות התרכז</w:delText>
        </w:r>
        <w:r w:rsidR="00E61367" w:rsidRPr="006A52F5" w:rsidDel="00631B7C">
          <w:rPr>
            <w:rFonts w:cs="David" w:hint="cs"/>
            <w:sz w:val="24"/>
            <w:szCs w:val="24"/>
            <w:rtl/>
          </w:rPr>
          <w:delText>/י</w:delText>
        </w:r>
        <w:r w:rsidRPr="006A52F5" w:rsidDel="00631B7C">
          <w:rPr>
            <w:rFonts w:cs="David" w:hint="cs"/>
            <w:sz w:val="24"/>
            <w:szCs w:val="24"/>
            <w:rtl/>
          </w:rPr>
          <w:delText xml:space="preserve"> בלהבין את ההנחיות, ורק לאחר מכן </w:delText>
        </w:r>
        <w:r w:rsidR="00DB455E" w:rsidRPr="006A52F5" w:rsidDel="00631B7C">
          <w:rPr>
            <w:rFonts w:cs="David" w:hint="cs"/>
            <w:sz w:val="24"/>
            <w:szCs w:val="24"/>
            <w:rtl/>
          </w:rPr>
          <w:delText>בצע</w:delText>
        </w:r>
        <w:r w:rsidR="00E61367" w:rsidRPr="006A52F5" w:rsidDel="00631B7C">
          <w:rPr>
            <w:rFonts w:cs="David" w:hint="cs"/>
            <w:sz w:val="24"/>
            <w:szCs w:val="24"/>
            <w:rtl/>
          </w:rPr>
          <w:delText>/י</w:delText>
        </w:r>
        <w:r w:rsidRPr="006A52F5" w:rsidDel="00631B7C">
          <w:rPr>
            <w:rFonts w:cs="David" w:hint="cs"/>
            <w:sz w:val="24"/>
            <w:szCs w:val="24"/>
            <w:rtl/>
          </w:rPr>
          <w:delText xml:space="preserve"> את המטלה</w:delText>
        </w:r>
        <w:r w:rsidRPr="006A52F5" w:rsidDel="00631B7C">
          <w:rPr>
            <w:rFonts w:asciiTheme="majorBidi" w:hAnsiTheme="majorBidi" w:cs="David" w:hint="cs"/>
            <w:sz w:val="24"/>
            <w:szCs w:val="24"/>
            <w:rtl/>
          </w:rPr>
          <w:delText>.</w:delText>
        </w:r>
        <w:r w:rsidR="00863B52" w:rsidDel="00631B7C">
          <w:rPr>
            <w:rFonts w:asciiTheme="majorBidi" w:hAnsiTheme="majorBidi" w:cs="David" w:hint="cs"/>
            <w:sz w:val="24"/>
            <w:szCs w:val="24"/>
            <w:rtl/>
          </w:rPr>
          <w:delText xml:space="preserve"> </w:delText>
        </w:r>
        <w:r w:rsidR="00E61367" w:rsidRPr="006A52F5" w:rsidDel="00631B7C">
          <w:rPr>
            <w:rFonts w:asciiTheme="majorBidi" w:hAnsiTheme="majorBidi" w:cs="David" w:hint="cs"/>
            <w:sz w:val="24"/>
            <w:szCs w:val="24"/>
            <w:rtl/>
          </w:rPr>
          <w:delText xml:space="preserve">התחל/י </w:delText>
        </w:r>
        <w:r w:rsidR="004D4465" w:rsidRPr="006A52F5" w:rsidDel="00631B7C">
          <w:rPr>
            <w:rFonts w:asciiTheme="majorBidi" w:hAnsiTheme="majorBidi" w:cs="David" w:hint="cs"/>
            <w:sz w:val="24"/>
            <w:szCs w:val="24"/>
            <w:rtl/>
          </w:rPr>
          <w:delText xml:space="preserve">את המטלה </w:delText>
        </w:r>
        <w:r w:rsidR="00E61367" w:rsidRPr="006A52F5" w:rsidDel="00631B7C">
          <w:rPr>
            <w:rFonts w:asciiTheme="majorBidi" w:hAnsiTheme="majorBidi" w:cs="David" w:hint="cs"/>
            <w:sz w:val="24"/>
            <w:szCs w:val="24"/>
            <w:rtl/>
          </w:rPr>
          <w:delText>בהפניית</w:delText>
        </w:r>
        <w:r w:rsidRPr="006A52F5" w:rsidDel="00631B7C">
          <w:rPr>
            <w:rFonts w:asciiTheme="majorBidi" w:hAnsiTheme="majorBidi" w:cs="David"/>
            <w:sz w:val="24"/>
            <w:szCs w:val="24"/>
            <w:rtl/>
          </w:rPr>
          <w:delText xml:space="preserve"> תשומת הלב אל העלייה והירידה של הבטן במהלך השאיפה והנשיפה.</w:delText>
        </w:r>
        <w:r w:rsidR="00863B52" w:rsidDel="00631B7C">
          <w:rPr>
            <w:rFonts w:asciiTheme="majorBidi" w:hAnsiTheme="majorBidi" w:cs="David" w:hint="cs"/>
            <w:sz w:val="24"/>
            <w:szCs w:val="24"/>
            <w:rtl/>
          </w:rPr>
          <w:delText xml:space="preserve"> </w:delText>
        </w:r>
        <w:r w:rsidR="00863B52" w:rsidRPr="006A52F5" w:rsidDel="00631B7C">
          <w:rPr>
            <w:rFonts w:cs="David" w:hint="cs"/>
            <w:sz w:val="24"/>
            <w:szCs w:val="24"/>
            <w:rtl/>
          </w:rPr>
          <w:delText>אל</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תנסה</w:delText>
        </w:r>
        <w:r w:rsidR="00863B52" w:rsidRPr="006A52F5" w:rsidDel="00631B7C">
          <w:rPr>
            <w:rFonts w:cs="David"/>
            <w:sz w:val="24"/>
            <w:szCs w:val="24"/>
            <w:rtl/>
          </w:rPr>
          <w:delText>/</w:delText>
        </w:r>
        <w:r w:rsidR="00863B52" w:rsidRPr="006A52F5" w:rsidDel="00631B7C">
          <w:rPr>
            <w:rFonts w:cs="David" w:hint="cs"/>
            <w:sz w:val="24"/>
            <w:szCs w:val="24"/>
            <w:rtl/>
          </w:rPr>
          <w:delText>י</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לשלוט</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בנשימה</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או</w:delText>
        </w:r>
        <w:r w:rsidR="00863B52" w:rsidRPr="006A52F5" w:rsidDel="00631B7C">
          <w:rPr>
            <w:rFonts w:cs="David"/>
            <w:sz w:val="24"/>
            <w:szCs w:val="24"/>
            <w:rtl/>
          </w:rPr>
          <w:delText xml:space="preserve"> </w:delText>
        </w:r>
        <w:r w:rsidR="009C2247" w:rsidDel="00631B7C">
          <w:rPr>
            <w:rFonts w:cs="David" w:hint="cs"/>
            <w:sz w:val="24"/>
            <w:szCs w:val="24"/>
            <w:rtl/>
          </w:rPr>
          <w:delText>לנשום בקצב מסוים</w:delText>
        </w:r>
        <w:r w:rsidR="00863B52" w:rsidDel="00631B7C">
          <w:rPr>
            <w:rFonts w:cs="David" w:hint="cs"/>
            <w:sz w:val="24"/>
            <w:szCs w:val="24"/>
            <w:rtl/>
          </w:rPr>
          <w:delText xml:space="preserve">, אלא </w:delText>
        </w:r>
        <w:r w:rsidR="00863B52" w:rsidRPr="006A52F5" w:rsidDel="00631B7C">
          <w:rPr>
            <w:rFonts w:cs="David" w:hint="cs"/>
            <w:sz w:val="24"/>
            <w:szCs w:val="24"/>
            <w:rtl/>
          </w:rPr>
          <w:delText>רק</w:delText>
        </w:r>
        <w:r w:rsidR="00863B52" w:rsidRPr="006A52F5" w:rsidDel="00631B7C">
          <w:rPr>
            <w:rFonts w:cs="David"/>
            <w:sz w:val="24"/>
            <w:szCs w:val="24"/>
            <w:rtl/>
          </w:rPr>
          <w:delText xml:space="preserve"> </w:delText>
        </w:r>
        <w:r w:rsidR="00863B52" w:rsidDel="00631B7C">
          <w:rPr>
            <w:rFonts w:cs="David" w:hint="cs"/>
            <w:sz w:val="24"/>
            <w:szCs w:val="24"/>
            <w:rtl/>
          </w:rPr>
          <w:delText>תתבונן/י</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בתנועת</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הבטן</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כפי</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שהיא</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מתרחשת</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ברגע</w:delText>
        </w:r>
        <w:r w:rsidR="00863B52" w:rsidRPr="006A52F5" w:rsidDel="00631B7C">
          <w:rPr>
            <w:rFonts w:cs="David"/>
            <w:sz w:val="24"/>
            <w:szCs w:val="24"/>
            <w:rtl/>
          </w:rPr>
          <w:delText xml:space="preserve"> </w:delText>
        </w:r>
        <w:r w:rsidR="00863B52" w:rsidRPr="006A52F5" w:rsidDel="00631B7C">
          <w:rPr>
            <w:rFonts w:cs="David" w:hint="cs"/>
            <w:sz w:val="24"/>
            <w:szCs w:val="24"/>
            <w:rtl/>
          </w:rPr>
          <w:delText>ההווה</w:delText>
        </w:r>
        <w:r w:rsidR="00863B52" w:rsidDel="00631B7C">
          <w:rPr>
            <w:rFonts w:cs="David" w:hint="cs"/>
            <w:sz w:val="24"/>
            <w:szCs w:val="24"/>
            <w:rtl/>
          </w:rPr>
          <w:delText>.</w:delText>
        </w:r>
        <w:r w:rsidR="00AB1F72" w:rsidDel="00631B7C">
          <w:rPr>
            <w:rFonts w:cs="David" w:hint="cs"/>
            <w:sz w:val="24"/>
            <w:szCs w:val="24"/>
            <w:rtl/>
          </w:rPr>
          <w:delText xml:space="preserve"> </w:delText>
        </w:r>
        <w:r w:rsidR="004D4465" w:rsidRPr="006A52F5" w:rsidDel="00631B7C">
          <w:rPr>
            <w:rFonts w:cs="David" w:hint="cs"/>
            <w:sz w:val="24"/>
            <w:szCs w:val="24"/>
            <w:rtl/>
          </w:rPr>
          <w:delText>לחץ/י לחיצה אחת קצרה</w:delText>
        </w:r>
        <w:r w:rsidR="00AB1F72" w:rsidDel="00631B7C">
          <w:rPr>
            <w:rFonts w:cs="David" w:hint="cs"/>
            <w:sz w:val="24"/>
            <w:szCs w:val="24"/>
            <w:rtl/>
          </w:rPr>
          <w:delText xml:space="preserve"> </w:delText>
        </w:r>
        <w:r w:rsidR="00AB1F72" w:rsidRPr="006A52F5" w:rsidDel="00631B7C">
          <w:rPr>
            <w:rFonts w:cs="David" w:hint="cs"/>
            <w:sz w:val="24"/>
            <w:szCs w:val="24"/>
            <w:rtl/>
          </w:rPr>
          <w:delText>על הכפתור</w:delText>
        </w:r>
        <w:r w:rsidR="004D4465" w:rsidRPr="006A52F5" w:rsidDel="00631B7C">
          <w:rPr>
            <w:rFonts w:cs="David" w:hint="cs"/>
            <w:sz w:val="24"/>
            <w:szCs w:val="24"/>
            <w:rtl/>
          </w:rPr>
          <w:delText xml:space="preserve"> כשאת/ה שם/ה לב לעלייה של הבטן, ולחיצה אחת קצרה כשאת/ה שם/ה לב לירידה של הבטן.</w:delText>
        </w:r>
      </w:del>
    </w:p>
    <w:p w14:paraId="6BEBCEB5" w14:textId="1DE7F4C2" w:rsidR="008A7B7D" w:rsidRPr="00B87BE1" w:rsidDel="00631B7C" w:rsidRDefault="005006B3" w:rsidP="003C7B86">
      <w:pPr>
        <w:rPr>
          <w:del w:id="306" w:author="עומר דר" w:date="2020-11-16T18:15:00Z"/>
          <w:rFonts w:cs="David"/>
          <w:sz w:val="24"/>
          <w:szCs w:val="24"/>
          <w:highlight w:val="yellow"/>
          <w:rtl/>
        </w:rPr>
      </w:pPr>
      <w:del w:id="307" w:author="עומר דר" w:date="2020-11-16T18:15:00Z">
        <w:r w:rsidRPr="00B87BE1" w:rsidDel="00631B7C">
          <w:rPr>
            <w:rFonts w:cs="David" w:hint="eastAsia"/>
            <w:sz w:val="24"/>
            <w:szCs w:val="24"/>
            <w:highlight w:val="yellow"/>
            <w:rtl/>
          </w:rPr>
          <w:delText>בנוסף</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אפשר</w:delText>
        </w:r>
        <w:r w:rsidR="00DB53E5" w:rsidRPr="00B87BE1" w:rsidDel="00631B7C">
          <w:rPr>
            <w:rFonts w:cs="David"/>
            <w:sz w:val="24"/>
            <w:szCs w:val="24"/>
            <w:highlight w:val="yellow"/>
            <w:rtl/>
          </w:rPr>
          <w:delText>/</w:delText>
        </w:r>
        <w:r w:rsidR="00DB53E5" w:rsidRPr="00B87BE1" w:rsidDel="00631B7C">
          <w:rPr>
            <w:rFonts w:cs="David" w:hint="eastAsia"/>
            <w:sz w:val="24"/>
            <w:szCs w:val="24"/>
            <w:highlight w:val="yellow"/>
            <w:rtl/>
          </w:rPr>
          <w:delText>י</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לעצמך</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לקלוט</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תחושו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מגיעו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מן</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חושים</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ומן</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גוף</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כמו</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גם</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רגשו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ומחשבו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מתרחשים</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ברגע</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הווה</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כאשר</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את</w:delText>
        </w:r>
        <w:r w:rsidR="00DB53E5" w:rsidRPr="00B87BE1" w:rsidDel="00631B7C">
          <w:rPr>
            <w:rFonts w:cs="David"/>
            <w:sz w:val="24"/>
            <w:szCs w:val="24"/>
            <w:highlight w:val="yellow"/>
            <w:rtl/>
          </w:rPr>
          <w:delText>/</w:delText>
        </w:r>
        <w:r w:rsidR="00DB53E5" w:rsidRPr="00B87BE1" w:rsidDel="00631B7C">
          <w:rPr>
            <w:rFonts w:cs="David" w:hint="eastAsia"/>
            <w:sz w:val="24"/>
            <w:szCs w:val="24"/>
            <w:highlight w:val="yellow"/>
            <w:rtl/>
          </w:rPr>
          <w:delText>ה</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קולט</w:delText>
        </w:r>
        <w:r w:rsidR="00DB53E5" w:rsidRPr="00B87BE1" w:rsidDel="00631B7C">
          <w:rPr>
            <w:rFonts w:cs="David"/>
            <w:sz w:val="24"/>
            <w:szCs w:val="24"/>
            <w:highlight w:val="yellow"/>
            <w:rtl/>
          </w:rPr>
          <w:delText>/</w:delText>
        </w:r>
        <w:r w:rsidR="00DB53E5" w:rsidRPr="00B87BE1" w:rsidDel="00631B7C">
          <w:rPr>
            <w:rFonts w:cs="David" w:hint="eastAsia"/>
            <w:sz w:val="24"/>
            <w:szCs w:val="24"/>
            <w:highlight w:val="yellow"/>
            <w:rtl/>
          </w:rPr>
          <w:delText>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דבר</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מה</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ברגע</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ווה</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תחושה</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או</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רגש</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או</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מחשבה</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פנה</w:delText>
        </w:r>
        <w:r w:rsidR="00DB53E5" w:rsidRPr="00B87BE1" w:rsidDel="00631B7C">
          <w:rPr>
            <w:rFonts w:cs="David"/>
            <w:sz w:val="24"/>
            <w:szCs w:val="24"/>
            <w:highlight w:val="yellow"/>
            <w:rtl/>
          </w:rPr>
          <w:delText>/</w:delText>
        </w:r>
        <w:r w:rsidR="00DB53E5" w:rsidRPr="00B87BE1" w:rsidDel="00631B7C">
          <w:rPr>
            <w:rFonts w:cs="David" w:hint="eastAsia"/>
            <w:sz w:val="24"/>
            <w:szCs w:val="24"/>
            <w:highlight w:val="yellow"/>
            <w:rtl/>
          </w:rPr>
          <w:delText>י</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א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תשומת</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הלב</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אליו</w:delText>
        </w:r>
        <w:r w:rsidR="00DB53E5" w:rsidRPr="00B87BE1" w:rsidDel="00631B7C">
          <w:rPr>
            <w:rFonts w:cs="David"/>
            <w:sz w:val="24"/>
            <w:szCs w:val="24"/>
            <w:highlight w:val="yellow"/>
            <w:rtl/>
          </w:rPr>
          <w:delText xml:space="preserve">, </w:delText>
        </w:r>
        <w:r w:rsidR="00DB53E5" w:rsidRPr="00B87BE1" w:rsidDel="00631B7C">
          <w:rPr>
            <w:rFonts w:cs="David" w:hint="eastAsia"/>
            <w:sz w:val="24"/>
            <w:szCs w:val="24"/>
            <w:highlight w:val="yellow"/>
            <w:rtl/>
          </w:rPr>
          <w:delText>ותאמר</w:delText>
        </w:r>
        <w:r w:rsidR="00DB53E5" w:rsidRPr="00B87BE1" w:rsidDel="00631B7C">
          <w:rPr>
            <w:rFonts w:cs="David"/>
            <w:sz w:val="24"/>
            <w:szCs w:val="24"/>
            <w:highlight w:val="yellow"/>
            <w:rtl/>
          </w:rPr>
          <w:delText>/</w:delText>
        </w:r>
        <w:r w:rsidR="00DB53E5" w:rsidRPr="00B87BE1" w:rsidDel="00631B7C">
          <w:rPr>
            <w:rFonts w:cs="David" w:hint="eastAsia"/>
            <w:sz w:val="24"/>
            <w:szCs w:val="24"/>
            <w:highlight w:val="yellow"/>
            <w:rtl/>
          </w:rPr>
          <w:delText>י</w:delText>
        </w:r>
        <w:r w:rsidR="00DB53E5" w:rsidRPr="00B87BE1" w:rsidDel="00631B7C">
          <w:rPr>
            <w:rFonts w:cs="David"/>
            <w:sz w:val="24"/>
            <w:szCs w:val="24"/>
            <w:highlight w:val="yellow"/>
            <w:rtl/>
          </w:rPr>
          <w:delText xml:space="preserve"> </w:delText>
        </w:r>
        <w:r w:rsidR="00B83FD0" w:rsidRPr="00B87BE1" w:rsidDel="00631B7C">
          <w:rPr>
            <w:rFonts w:asciiTheme="majorBidi" w:hAnsiTheme="majorBidi" w:cs="David" w:hint="eastAsia"/>
            <w:sz w:val="24"/>
            <w:szCs w:val="24"/>
            <w:highlight w:val="yellow"/>
            <w:rtl/>
          </w:rPr>
          <w:delText>פעמיים</w:delText>
        </w:r>
        <w:r w:rsidR="00B83FD0" w:rsidRPr="00B87BE1" w:rsidDel="00631B7C">
          <w:rPr>
            <w:rFonts w:asciiTheme="majorBidi" w:hAnsiTheme="majorBidi" w:cs="David"/>
            <w:sz w:val="24"/>
            <w:szCs w:val="24"/>
            <w:highlight w:val="yellow"/>
            <w:rtl/>
          </w:rPr>
          <w:delText xml:space="preserve"> בקול </w:delText>
        </w:r>
        <w:r w:rsidR="00832E1E" w:rsidRPr="00B87BE1" w:rsidDel="00631B7C">
          <w:rPr>
            <w:rFonts w:asciiTheme="majorBidi" w:hAnsiTheme="majorBidi" w:cs="David" w:hint="eastAsia"/>
            <w:sz w:val="24"/>
            <w:szCs w:val="24"/>
            <w:highlight w:val="yellow"/>
            <w:rtl/>
          </w:rPr>
          <w:delText>חזק</w:delText>
        </w:r>
        <w:r w:rsidR="00B83FD0" w:rsidRPr="00B87BE1" w:rsidDel="00631B7C">
          <w:rPr>
            <w:rFonts w:asciiTheme="majorBidi" w:hAnsiTheme="majorBidi" w:cs="David"/>
            <w:sz w:val="24"/>
            <w:szCs w:val="24"/>
            <w:highlight w:val="yellow"/>
            <w:rtl/>
          </w:rPr>
          <w:delText xml:space="preserve"> </w:delText>
        </w:r>
        <w:r w:rsidR="00832E1E" w:rsidRPr="00B87BE1" w:rsidDel="00631B7C">
          <w:rPr>
            <w:rFonts w:asciiTheme="majorBidi" w:hAnsiTheme="majorBidi" w:cs="David" w:hint="eastAsia"/>
            <w:sz w:val="24"/>
            <w:szCs w:val="24"/>
            <w:highlight w:val="yellow"/>
            <w:rtl/>
          </w:rPr>
          <w:delText>וברור</w:delText>
        </w:r>
        <w:r w:rsidR="00B83FD0" w:rsidRPr="00B87BE1" w:rsidDel="00631B7C">
          <w:rPr>
            <w:rFonts w:asciiTheme="majorBidi" w:hAnsiTheme="majorBidi" w:cs="David"/>
            <w:sz w:val="24"/>
            <w:szCs w:val="24"/>
            <w:highlight w:val="yellow"/>
            <w:rtl/>
          </w:rPr>
          <w:delText xml:space="preserve"> מילה</w:delText>
        </w:r>
        <w:r w:rsidR="008605E8" w:rsidRPr="00B87BE1" w:rsidDel="00631B7C">
          <w:rPr>
            <w:rFonts w:asciiTheme="majorBidi" w:hAnsiTheme="majorBidi" w:cs="David"/>
            <w:sz w:val="24"/>
            <w:szCs w:val="24"/>
            <w:highlight w:val="yellow"/>
            <w:rtl/>
          </w:rPr>
          <w:delText xml:space="preserve"> או שתיים</w:delText>
        </w:r>
        <w:r w:rsidR="00B83FD0" w:rsidRPr="00B87BE1" w:rsidDel="00631B7C">
          <w:rPr>
            <w:rFonts w:asciiTheme="majorBidi" w:hAnsiTheme="majorBidi" w:cs="David"/>
            <w:sz w:val="24"/>
            <w:szCs w:val="24"/>
            <w:highlight w:val="yellow"/>
            <w:rtl/>
          </w:rPr>
          <w:delText xml:space="preserve"> </w:delText>
        </w:r>
        <w:r w:rsidR="008E727E" w:rsidRPr="00B87BE1" w:rsidDel="00631B7C">
          <w:rPr>
            <w:rFonts w:asciiTheme="majorBidi" w:hAnsiTheme="majorBidi" w:cs="David" w:hint="eastAsia"/>
            <w:sz w:val="24"/>
            <w:szCs w:val="24"/>
            <w:highlight w:val="yellow"/>
            <w:rtl/>
          </w:rPr>
          <w:delText>ה</w:delText>
        </w:r>
        <w:r w:rsidR="00B83FD0" w:rsidRPr="00B87BE1" w:rsidDel="00631B7C">
          <w:rPr>
            <w:rFonts w:asciiTheme="majorBidi" w:hAnsiTheme="majorBidi" w:cs="David" w:hint="eastAsia"/>
            <w:sz w:val="24"/>
            <w:szCs w:val="24"/>
            <w:highlight w:val="yellow"/>
            <w:rtl/>
          </w:rPr>
          <w:delText>מתאר</w:delText>
        </w:r>
        <w:r w:rsidR="008605E8" w:rsidRPr="00B87BE1" w:rsidDel="00631B7C">
          <w:rPr>
            <w:rFonts w:asciiTheme="majorBidi" w:hAnsiTheme="majorBidi" w:cs="David" w:hint="eastAsia"/>
            <w:sz w:val="24"/>
            <w:szCs w:val="24"/>
            <w:highlight w:val="yellow"/>
            <w:rtl/>
          </w:rPr>
          <w:delText>ו</w:delText>
        </w:r>
        <w:r w:rsidR="00B83FD0" w:rsidRPr="00B87BE1" w:rsidDel="00631B7C">
          <w:rPr>
            <w:rFonts w:asciiTheme="majorBidi" w:hAnsiTheme="majorBidi" w:cs="David" w:hint="eastAsia"/>
            <w:sz w:val="24"/>
            <w:szCs w:val="24"/>
            <w:highlight w:val="yellow"/>
            <w:rtl/>
          </w:rPr>
          <w:delText>ת</w:delText>
        </w:r>
        <w:r w:rsidR="00B83FD0" w:rsidRPr="00B87BE1" w:rsidDel="00631B7C">
          <w:rPr>
            <w:rFonts w:asciiTheme="majorBidi" w:hAnsiTheme="majorBidi" w:cs="David"/>
            <w:sz w:val="24"/>
            <w:szCs w:val="24"/>
            <w:highlight w:val="yellow"/>
            <w:rtl/>
          </w:rPr>
          <w:delText xml:space="preserve"> </w:delText>
        </w:r>
        <w:r w:rsidR="00B83FD0" w:rsidRPr="00B87BE1" w:rsidDel="00631B7C">
          <w:rPr>
            <w:rFonts w:asciiTheme="majorBidi" w:hAnsiTheme="majorBidi" w:cs="David" w:hint="eastAsia"/>
            <w:sz w:val="24"/>
            <w:szCs w:val="24"/>
            <w:highlight w:val="yellow"/>
            <w:rtl/>
          </w:rPr>
          <w:delText>אותו</w:delText>
        </w:r>
        <w:r w:rsidR="00B83FD0" w:rsidRPr="00B87BE1" w:rsidDel="00631B7C">
          <w:rPr>
            <w:rFonts w:asciiTheme="majorBidi" w:hAnsiTheme="majorBidi" w:cs="David"/>
            <w:sz w:val="24"/>
            <w:szCs w:val="24"/>
            <w:highlight w:val="yellow"/>
            <w:rtl/>
          </w:rPr>
          <w:delText>.</w:delText>
        </w:r>
        <w:r w:rsidR="00DB53E5" w:rsidRPr="00B87BE1" w:rsidDel="00631B7C">
          <w:rPr>
            <w:rFonts w:cs="David"/>
            <w:sz w:val="24"/>
            <w:szCs w:val="24"/>
            <w:highlight w:val="yellow"/>
            <w:rtl/>
          </w:rPr>
          <w:delText xml:space="preserve"> </w:delText>
        </w:r>
        <w:r w:rsidR="00B83FD0" w:rsidRPr="00B87BE1" w:rsidDel="00631B7C">
          <w:rPr>
            <w:rFonts w:cs="David" w:hint="eastAsia"/>
            <w:sz w:val="24"/>
            <w:szCs w:val="24"/>
            <w:highlight w:val="yellow"/>
            <w:rtl/>
          </w:rPr>
          <w:delText>לאחר</w:delText>
        </w:r>
        <w:r w:rsidR="00B83FD0" w:rsidRPr="00B87BE1" w:rsidDel="00631B7C">
          <w:rPr>
            <w:rFonts w:cs="David"/>
            <w:sz w:val="24"/>
            <w:szCs w:val="24"/>
            <w:highlight w:val="yellow"/>
            <w:rtl/>
          </w:rPr>
          <w:delText xml:space="preserve"> </w:delText>
        </w:r>
        <w:r w:rsidR="00B83FD0" w:rsidRPr="00B87BE1" w:rsidDel="00631B7C">
          <w:rPr>
            <w:rFonts w:cs="David" w:hint="eastAsia"/>
            <w:sz w:val="24"/>
            <w:szCs w:val="24"/>
            <w:highlight w:val="yellow"/>
            <w:rtl/>
          </w:rPr>
          <w:delText>שהבח</w:delText>
        </w:r>
        <w:r w:rsidR="008605E8" w:rsidRPr="00B87BE1" w:rsidDel="00631B7C">
          <w:rPr>
            <w:rFonts w:cs="David" w:hint="eastAsia"/>
            <w:sz w:val="24"/>
            <w:szCs w:val="24"/>
            <w:highlight w:val="yellow"/>
            <w:rtl/>
          </w:rPr>
          <w:delText>נת</w:delText>
        </w:r>
        <w:r w:rsidR="008605E8" w:rsidRPr="00B87BE1" w:rsidDel="00631B7C">
          <w:rPr>
            <w:rFonts w:cs="David"/>
            <w:sz w:val="24"/>
            <w:szCs w:val="24"/>
            <w:highlight w:val="yellow"/>
            <w:rtl/>
          </w:rPr>
          <w:delText xml:space="preserve"> בדבר מה והכרת בו באמצעות </w:delText>
        </w:r>
        <w:r w:rsidR="00CA222A" w:rsidRPr="00B87BE1" w:rsidDel="00631B7C">
          <w:rPr>
            <w:rFonts w:cs="David" w:hint="eastAsia"/>
            <w:sz w:val="24"/>
            <w:szCs w:val="24"/>
            <w:highlight w:val="yellow"/>
            <w:rtl/>
          </w:rPr>
          <w:delText>מילה</w:delText>
        </w:r>
        <w:r w:rsidR="00CA222A" w:rsidRPr="00B87BE1" w:rsidDel="00631B7C">
          <w:rPr>
            <w:rFonts w:cs="David"/>
            <w:sz w:val="24"/>
            <w:szCs w:val="24"/>
            <w:highlight w:val="yellow"/>
            <w:rtl/>
          </w:rPr>
          <w:delText xml:space="preserve"> </w:delText>
        </w:r>
        <w:r w:rsidR="00CA222A" w:rsidRPr="00B87BE1" w:rsidDel="00631B7C">
          <w:rPr>
            <w:rFonts w:cs="David" w:hint="eastAsia"/>
            <w:sz w:val="24"/>
            <w:szCs w:val="24"/>
            <w:highlight w:val="yellow"/>
            <w:rtl/>
          </w:rPr>
          <w:delText>או</w:delText>
        </w:r>
        <w:r w:rsidR="00CA222A" w:rsidRPr="00B87BE1" w:rsidDel="00631B7C">
          <w:rPr>
            <w:rFonts w:cs="David"/>
            <w:sz w:val="24"/>
            <w:szCs w:val="24"/>
            <w:highlight w:val="yellow"/>
            <w:rtl/>
          </w:rPr>
          <w:delText xml:space="preserve"> </w:delText>
        </w:r>
        <w:r w:rsidR="00CA222A" w:rsidRPr="00B87BE1" w:rsidDel="00631B7C">
          <w:rPr>
            <w:rFonts w:cs="David" w:hint="eastAsia"/>
            <w:sz w:val="24"/>
            <w:szCs w:val="24"/>
            <w:highlight w:val="yellow"/>
            <w:rtl/>
          </w:rPr>
          <w:delText>שתיים</w:delText>
        </w:r>
        <w:r w:rsidR="00B83FD0" w:rsidRPr="00B87BE1" w:rsidDel="00631B7C">
          <w:rPr>
            <w:rFonts w:cs="David"/>
            <w:sz w:val="24"/>
            <w:szCs w:val="24"/>
            <w:highlight w:val="yellow"/>
            <w:rtl/>
          </w:rPr>
          <w:delText xml:space="preserve">, </w:delText>
        </w:r>
        <w:r w:rsidR="00E2244C" w:rsidRPr="00B87BE1" w:rsidDel="00631B7C">
          <w:rPr>
            <w:rFonts w:cs="David" w:hint="eastAsia"/>
            <w:sz w:val="24"/>
            <w:szCs w:val="24"/>
            <w:highlight w:val="yellow"/>
            <w:rtl/>
          </w:rPr>
          <w:delText>תחזיר</w:delText>
        </w:r>
        <w:r w:rsidR="00E2244C" w:rsidRPr="00B87BE1" w:rsidDel="00631B7C">
          <w:rPr>
            <w:rFonts w:cs="David"/>
            <w:sz w:val="24"/>
            <w:szCs w:val="24"/>
            <w:highlight w:val="yellow"/>
            <w:rtl/>
          </w:rPr>
          <w:delText>/י</w:delText>
        </w:r>
        <w:r w:rsidR="00B83FD0" w:rsidRPr="00B87BE1" w:rsidDel="00631B7C">
          <w:rPr>
            <w:rFonts w:cs="David"/>
            <w:sz w:val="24"/>
            <w:szCs w:val="24"/>
            <w:highlight w:val="yellow"/>
            <w:rtl/>
          </w:rPr>
          <w:delText xml:space="preserve"> את תשומת הלב אל </w:delText>
        </w:r>
        <w:r w:rsidR="00CA222A" w:rsidRPr="00B87BE1" w:rsidDel="00631B7C">
          <w:rPr>
            <w:rFonts w:cs="David" w:hint="eastAsia"/>
            <w:sz w:val="24"/>
            <w:szCs w:val="24"/>
            <w:highlight w:val="yellow"/>
            <w:rtl/>
          </w:rPr>
          <w:delText>תנועת</w:delText>
        </w:r>
        <w:r w:rsidR="00B83FD0" w:rsidRPr="00B87BE1" w:rsidDel="00631B7C">
          <w:rPr>
            <w:rFonts w:cs="David"/>
            <w:sz w:val="24"/>
            <w:szCs w:val="24"/>
            <w:highlight w:val="yellow"/>
            <w:rtl/>
          </w:rPr>
          <w:delText xml:space="preserve"> הבטן</w:delText>
        </w:r>
        <w:r w:rsidR="00CA222A" w:rsidRPr="00B87BE1" w:rsidDel="00631B7C">
          <w:rPr>
            <w:rFonts w:cs="David"/>
            <w:sz w:val="24"/>
            <w:szCs w:val="24"/>
            <w:highlight w:val="yellow"/>
            <w:rtl/>
          </w:rPr>
          <w:delText xml:space="preserve"> </w:delText>
        </w:r>
        <w:r w:rsidR="00E2244C" w:rsidRPr="00B87BE1" w:rsidDel="00631B7C">
          <w:rPr>
            <w:rFonts w:cs="David" w:hint="eastAsia"/>
            <w:sz w:val="24"/>
            <w:szCs w:val="24"/>
            <w:highlight w:val="yellow"/>
            <w:rtl/>
          </w:rPr>
          <w:delText>ו</w:delText>
        </w:r>
        <w:r w:rsidR="008A7B7D" w:rsidRPr="00B87BE1" w:rsidDel="00631B7C">
          <w:rPr>
            <w:rFonts w:cs="David" w:hint="eastAsia"/>
            <w:sz w:val="24"/>
            <w:szCs w:val="24"/>
            <w:highlight w:val="yellow"/>
            <w:rtl/>
          </w:rPr>
          <w:delText>דווח</w:delText>
        </w:r>
        <w:r w:rsidR="00E2244C" w:rsidRPr="00B87BE1" w:rsidDel="00631B7C">
          <w:rPr>
            <w:rFonts w:cs="David"/>
            <w:sz w:val="24"/>
            <w:szCs w:val="24"/>
            <w:highlight w:val="yellow"/>
            <w:rtl/>
          </w:rPr>
          <w:delText>/י</w:delText>
        </w:r>
        <w:r w:rsidR="008A7B7D" w:rsidRPr="00B87BE1" w:rsidDel="00631B7C">
          <w:rPr>
            <w:rFonts w:cs="David"/>
            <w:sz w:val="24"/>
            <w:szCs w:val="24"/>
            <w:highlight w:val="yellow"/>
            <w:rtl/>
          </w:rPr>
          <w:delText xml:space="preserve"> על</w:delText>
        </w:r>
        <w:r w:rsidR="00254BE5" w:rsidRPr="00B87BE1" w:rsidDel="00631B7C">
          <w:rPr>
            <w:rFonts w:cs="David" w:hint="eastAsia"/>
            <w:sz w:val="24"/>
            <w:szCs w:val="24"/>
            <w:highlight w:val="yellow"/>
            <w:rtl/>
          </w:rPr>
          <w:delText>יה</w:delText>
        </w:r>
        <w:r w:rsidR="008A7B7D" w:rsidRPr="00B87BE1" w:rsidDel="00631B7C">
          <w:rPr>
            <w:rFonts w:cs="David"/>
            <w:sz w:val="24"/>
            <w:szCs w:val="24"/>
            <w:highlight w:val="yellow"/>
            <w:rtl/>
          </w:rPr>
          <w:delText xml:space="preserve"> באמצעות לחיצות הכפתור</w:delText>
        </w:r>
        <w:r w:rsidR="00B83FD0" w:rsidRPr="00B87BE1" w:rsidDel="00631B7C">
          <w:rPr>
            <w:rFonts w:cs="David"/>
            <w:sz w:val="24"/>
            <w:szCs w:val="24"/>
            <w:highlight w:val="yellow"/>
            <w:rtl/>
          </w:rPr>
          <w:delText xml:space="preserve">, אך אם קלטת דבר מה נוסף - תחושה, רגש או מחשבה – </w:delText>
        </w:r>
        <w:r w:rsidR="00E2244C" w:rsidRPr="00B87BE1" w:rsidDel="00631B7C">
          <w:rPr>
            <w:rFonts w:cs="David" w:hint="eastAsia"/>
            <w:sz w:val="24"/>
            <w:szCs w:val="24"/>
            <w:highlight w:val="yellow"/>
            <w:rtl/>
          </w:rPr>
          <w:delText>אל</w:delText>
        </w:r>
        <w:r w:rsidR="00E2244C" w:rsidRPr="00B87BE1" w:rsidDel="00631B7C">
          <w:rPr>
            <w:rFonts w:cs="David"/>
            <w:sz w:val="24"/>
            <w:szCs w:val="24"/>
            <w:highlight w:val="yellow"/>
            <w:rtl/>
          </w:rPr>
          <w:delText xml:space="preserve"> </w:delText>
        </w:r>
        <w:r w:rsidR="00E2244C" w:rsidRPr="00B87BE1" w:rsidDel="00631B7C">
          <w:rPr>
            <w:rFonts w:cs="David" w:hint="eastAsia"/>
            <w:sz w:val="24"/>
            <w:szCs w:val="24"/>
            <w:highlight w:val="yellow"/>
            <w:rtl/>
          </w:rPr>
          <w:delText>תחזיר</w:delText>
        </w:r>
        <w:r w:rsidR="0082648A" w:rsidRPr="00B87BE1" w:rsidDel="00631B7C">
          <w:rPr>
            <w:rFonts w:cs="David"/>
            <w:sz w:val="24"/>
            <w:szCs w:val="24"/>
            <w:highlight w:val="yellow"/>
            <w:rtl/>
          </w:rPr>
          <w:delText>/י</w:delText>
        </w:r>
        <w:r w:rsidR="00E2244C" w:rsidRPr="00B87BE1" w:rsidDel="00631B7C">
          <w:rPr>
            <w:rFonts w:cs="David"/>
            <w:sz w:val="24"/>
            <w:szCs w:val="24"/>
            <w:highlight w:val="yellow"/>
            <w:rtl/>
          </w:rPr>
          <w:delText xml:space="preserve"> את תשומת הלב </w:delText>
        </w:r>
        <w:r w:rsidR="00AB1F72" w:rsidRPr="00B87BE1" w:rsidDel="00631B7C">
          <w:rPr>
            <w:rFonts w:cs="David" w:hint="eastAsia"/>
            <w:sz w:val="24"/>
            <w:szCs w:val="24"/>
            <w:highlight w:val="yellow"/>
            <w:rtl/>
          </w:rPr>
          <w:delText>אל</w:delText>
        </w:r>
        <w:r w:rsidR="00CA222A" w:rsidRPr="00B87BE1" w:rsidDel="00631B7C">
          <w:rPr>
            <w:rFonts w:cs="David"/>
            <w:sz w:val="24"/>
            <w:szCs w:val="24"/>
            <w:highlight w:val="yellow"/>
            <w:rtl/>
          </w:rPr>
          <w:delText xml:space="preserve"> הבטן,</w:delText>
        </w:r>
        <w:r w:rsidR="00E2244C" w:rsidRPr="00B87BE1" w:rsidDel="00631B7C">
          <w:rPr>
            <w:rFonts w:cs="David"/>
            <w:sz w:val="24"/>
            <w:szCs w:val="24"/>
            <w:highlight w:val="yellow"/>
            <w:rtl/>
          </w:rPr>
          <w:delText xml:space="preserve"> אלא </w:delText>
        </w:r>
        <w:r w:rsidR="00B83FD0" w:rsidRPr="00B87BE1" w:rsidDel="00631B7C">
          <w:rPr>
            <w:rFonts w:cs="David" w:hint="eastAsia"/>
            <w:sz w:val="24"/>
            <w:szCs w:val="24"/>
            <w:highlight w:val="yellow"/>
            <w:rtl/>
          </w:rPr>
          <w:delText>הפנה</w:delText>
        </w:r>
        <w:r w:rsidR="00B83FD0" w:rsidRPr="00B87BE1" w:rsidDel="00631B7C">
          <w:rPr>
            <w:rFonts w:cs="David"/>
            <w:sz w:val="24"/>
            <w:szCs w:val="24"/>
            <w:highlight w:val="yellow"/>
            <w:rtl/>
          </w:rPr>
          <w:delText xml:space="preserve">/י </w:delText>
        </w:r>
        <w:r w:rsidR="003C7B86" w:rsidRPr="00B87BE1" w:rsidDel="00631B7C">
          <w:rPr>
            <w:rFonts w:cs="David" w:hint="eastAsia"/>
            <w:sz w:val="24"/>
            <w:szCs w:val="24"/>
            <w:highlight w:val="yellow"/>
            <w:rtl/>
          </w:rPr>
          <w:delText>אותה</w:delText>
        </w:r>
        <w:r w:rsidR="00B83FD0"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ל</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הדבר</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שאותו</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קלטת</w:delText>
        </w:r>
        <w:r w:rsidR="00B83FD0" w:rsidRPr="00B87BE1" w:rsidDel="00631B7C">
          <w:rPr>
            <w:rFonts w:cs="David"/>
            <w:sz w:val="24"/>
            <w:szCs w:val="24"/>
            <w:highlight w:val="yellow"/>
            <w:rtl/>
          </w:rPr>
          <w:delText xml:space="preserve"> ותכיר/י בו באמצעות </w:delText>
        </w:r>
        <w:r w:rsidR="00254BE5" w:rsidRPr="00B87BE1" w:rsidDel="00631B7C">
          <w:rPr>
            <w:rFonts w:cs="David" w:hint="eastAsia"/>
            <w:sz w:val="24"/>
            <w:szCs w:val="24"/>
            <w:highlight w:val="yellow"/>
            <w:rtl/>
          </w:rPr>
          <w:delText>מילה</w:delText>
        </w:r>
        <w:r w:rsidR="00254BE5" w:rsidRPr="00B87BE1" w:rsidDel="00631B7C">
          <w:rPr>
            <w:rFonts w:cs="David"/>
            <w:sz w:val="24"/>
            <w:szCs w:val="24"/>
            <w:highlight w:val="yellow"/>
            <w:rtl/>
          </w:rPr>
          <w:delText xml:space="preserve"> </w:delText>
        </w:r>
        <w:r w:rsidR="00254BE5" w:rsidRPr="00B87BE1" w:rsidDel="00631B7C">
          <w:rPr>
            <w:rFonts w:cs="David" w:hint="eastAsia"/>
            <w:sz w:val="24"/>
            <w:szCs w:val="24"/>
            <w:highlight w:val="yellow"/>
            <w:rtl/>
          </w:rPr>
          <w:delText>או</w:delText>
        </w:r>
        <w:r w:rsidR="00254BE5" w:rsidRPr="00B87BE1" w:rsidDel="00631B7C">
          <w:rPr>
            <w:rFonts w:cs="David"/>
            <w:sz w:val="24"/>
            <w:szCs w:val="24"/>
            <w:highlight w:val="yellow"/>
            <w:rtl/>
          </w:rPr>
          <w:delText xml:space="preserve"> </w:delText>
        </w:r>
        <w:r w:rsidR="00254BE5" w:rsidRPr="00B87BE1" w:rsidDel="00631B7C">
          <w:rPr>
            <w:rFonts w:cs="David" w:hint="eastAsia"/>
            <w:sz w:val="24"/>
            <w:szCs w:val="24"/>
            <w:highlight w:val="yellow"/>
            <w:rtl/>
          </w:rPr>
          <w:delText>שתיים</w:delText>
        </w:r>
        <w:r w:rsidR="00AE2277" w:rsidRPr="00B87BE1" w:rsidDel="00631B7C">
          <w:rPr>
            <w:rFonts w:cs="David"/>
            <w:sz w:val="24"/>
            <w:szCs w:val="24"/>
            <w:highlight w:val="yellow"/>
            <w:rtl/>
          </w:rPr>
          <w:delText>.</w:delText>
        </w:r>
        <w:r w:rsidR="00AB1F72" w:rsidRPr="00B87BE1" w:rsidDel="00631B7C">
          <w:rPr>
            <w:rFonts w:cs="David"/>
            <w:sz w:val="24"/>
            <w:szCs w:val="24"/>
            <w:highlight w:val="yellow"/>
            <w:rtl/>
          </w:rPr>
          <w:delText xml:space="preserve"> </w:delText>
        </w:r>
        <w:r w:rsidR="00AB1F72" w:rsidRPr="00B87BE1" w:rsidDel="00631B7C">
          <w:rPr>
            <w:rFonts w:asciiTheme="majorBidi" w:hAnsiTheme="majorBidi" w:cs="David" w:hint="eastAsia"/>
            <w:sz w:val="24"/>
            <w:szCs w:val="24"/>
            <w:highlight w:val="yellow"/>
            <w:rtl/>
          </w:rPr>
          <w:delText>אל</w:delText>
        </w:r>
        <w:r w:rsidR="00AB1F72" w:rsidRPr="00B87BE1" w:rsidDel="00631B7C">
          <w:rPr>
            <w:rFonts w:asciiTheme="majorBidi" w:hAnsiTheme="majorBidi" w:cs="David"/>
            <w:sz w:val="24"/>
            <w:szCs w:val="24"/>
            <w:highlight w:val="yellow"/>
            <w:rtl/>
          </w:rPr>
          <w:delText xml:space="preserve"> תשכח/י ללחוץ על הכפתור בכל פעם </w:delText>
        </w:r>
        <w:r w:rsidR="00AB1F72" w:rsidRPr="00B87BE1" w:rsidDel="00631B7C">
          <w:rPr>
            <w:rFonts w:cs="David" w:hint="eastAsia"/>
            <w:sz w:val="24"/>
            <w:szCs w:val="24"/>
            <w:highlight w:val="yellow"/>
            <w:rtl/>
          </w:rPr>
          <w:delText>שאת</w:delText>
        </w:r>
        <w:r w:rsidR="00AB1F72" w:rsidRPr="00B87BE1" w:rsidDel="00631B7C">
          <w:rPr>
            <w:rFonts w:cs="David"/>
            <w:sz w:val="24"/>
            <w:szCs w:val="24"/>
            <w:highlight w:val="yellow"/>
            <w:rtl/>
          </w:rPr>
          <w:delText xml:space="preserve">/ה </w:delText>
        </w:r>
        <w:r w:rsidR="00AB1F72" w:rsidRPr="00B87BE1" w:rsidDel="00631B7C">
          <w:rPr>
            <w:rFonts w:cs="David" w:hint="eastAsia"/>
            <w:sz w:val="24"/>
            <w:szCs w:val="24"/>
            <w:highlight w:val="yellow"/>
            <w:rtl/>
          </w:rPr>
          <w:delText>שם</w:delText>
        </w:r>
        <w:r w:rsidR="00AB1F72" w:rsidRPr="00B87BE1" w:rsidDel="00631B7C">
          <w:rPr>
            <w:rFonts w:cs="David"/>
            <w:sz w:val="24"/>
            <w:szCs w:val="24"/>
            <w:highlight w:val="yellow"/>
            <w:rtl/>
          </w:rPr>
          <w:delText xml:space="preserve">/ה </w:delText>
        </w:r>
        <w:r w:rsidR="00AB1F72" w:rsidRPr="00B87BE1" w:rsidDel="00631B7C">
          <w:rPr>
            <w:rFonts w:cs="David" w:hint="eastAsia"/>
            <w:sz w:val="24"/>
            <w:szCs w:val="24"/>
            <w:highlight w:val="yellow"/>
            <w:rtl/>
          </w:rPr>
          <w:delText>לב</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לעלייה</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ו</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לירידה</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של</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הבטן</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ך</w:delText>
        </w:r>
        <w:r w:rsidR="00AB1F72" w:rsidRPr="00B87BE1" w:rsidDel="00631B7C">
          <w:rPr>
            <w:rFonts w:asciiTheme="majorBidi" w:hAnsiTheme="majorBidi" w:cs="David"/>
            <w:sz w:val="24"/>
            <w:szCs w:val="24"/>
            <w:highlight w:val="yellow"/>
            <w:rtl/>
          </w:rPr>
          <w:delText xml:space="preserve"> אל תלחץ</w:delText>
        </w:r>
        <w:r w:rsidR="00E20D56" w:rsidRPr="00B87BE1" w:rsidDel="00631B7C">
          <w:rPr>
            <w:rFonts w:asciiTheme="majorBidi" w:hAnsiTheme="majorBidi" w:cs="David"/>
            <w:sz w:val="24"/>
            <w:szCs w:val="24"/>
            <w:highlight w:val="yellow"/>
            <w:rtl/>
          </w:rPr>
          <w:delText>/י</w:delText>
        </w:r>
        <w:r w:rsidR="00AB1F72" w:rsidRPr="00B87BE1" w:rsidDel="00631B7C">
          <w:rPr>
            <w:rFonts w:asciiTheme="majorBidi" w:hAnsiTheme="majorBidi" w:cs="David"/>
            <w:sz w:val="24"/>
            <w:szCs w:val="24"/>
            <w:highlight w:val="yellow"/>
            <w:rtl/>
          </w:rPr>
          <w:delText xml:space="preserve"> עליו </w:delText>
        </w:r>
        <w:r w:rsidR="00AB1F72" w:rsidRPr="00B87BE1" w:rsidDel="00631B7C">
          <w:rPr>
            <w:rFonts w:cs="David" w:hint="eastAsia"/>
            <w:sz w:val="24"/>
            <w:szCs w:val="24"/>
            <w:highlight w:val="yellow"/>
            <w:rtl/>
          </w:rPr>
          <w:delText>כאשר</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תשומת</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ליבך</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מוסחת</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ו</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כאשר</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ת</w:delText>
        </w:r>
        <w:r w:rsidR="00AB1F72" w:rsidRPr="00B87BE1" w:rsidDel="00631B7C">
          <w:rPr>
            <w:rFonts w:cs="David"/>
            <w:sz w:val="24"/>
            <w:szCs w:val="24"/>
            <w:highlight w:val="yellow"/>
            <w:rtl/>
          </w:rPr>
          <w:delText xml:space="preserve">/ה </w:delText>
        </w:r>
        <w:r w:rsidR="00AB1F72" w:rsidRPr="00B87BE1" w:rsidDel="00631B7C">
          <w:rPr>
            <w:rFonts w:cs="David" w:hint="eastAsia"/>
            <w:sz w:val="24"/>
            <w:szCs w:val="24"/>
            <w:highlight w:val="yellow"/>
            <w:rtl/>
          </w:rPr>
          <w:delText>מפנה</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ת</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תשומת</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ליבך</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לחושים</w:delText>
        </w:r>
        <w:r w:rsidR="003C7B86" w:rsidRPr="00B87BE1" w:rsidDel="00631B7C">
          <w:rPr>
            <w:rFonts w:cs="David"/>
            <w:sz w:val="24"/>
            <w:szCs w:val="24"/>
            <w:highlight w:val="yellow"/>
            <w:rtl/>
          </w:rPr>
          <w:delText>,</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לתחושות</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רגשות</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או</w:delText>
        </w:r>
        <w:r w:rsidR="00AB1F72" w:rsidRPr="00B87BE1" w:rsidDel="00631B7C">
          <w:rPr>
            <w:rFonts w:cs="David"/>
            <w:sz w:val="24"/>
            <w:szCs w:val="24"/>
            <w:highlight w:val="yellow"/>
            <w:rtl/>
          </w:rPr>
          <w:delText xml:space="preserve"> </w:delText>
        </w:r>
        <w:r w:rsidR="00AB1F72" w:rsidRPr="00B87BE1" w:rsidDel="00631B7C">
          <w:rPr>
            <w:rFonts w:cs="David" w:hint="eastAsia"/>
            <w:sz w:val="24"/>
            <w:szCs w:val="24"/>
            <w:highlight w:val="yellow"/>
            <w:rtl/>
          </w:rPr>
          <w:delText>מחשבות</w:delText>
        </w:r>
        <w:r w:rsidR="00AB1F72" w:rsidRPr="00B87BE1" w:rsidDel="00631B7C">
          <w:rPr>
            <w:rFonts w:asciiTheme="majorBidi" w:hAnsiTheme="majorBidi" w:cs="David"/>
            <w:sz w:val="24"/>
            <w:szCs w:val="24"/>
            <w:highlight w:val="yellow"/>
            <w:rtl/>
          </w:rPr>
          <w:delText>.</w:delText>
        </w:r>
        <w:r w:rsidR="00AE2277" w:rsidRPr="00B87BE1" w:rsidDel="00631B7C">
          <w:rPr>
            <w:rFonts w:cs="David"/>
            <w:sz w:val="24"/>
            <w:szCs w:val="24"/>
            <w:highlight w:val="yellow"/>
            <w:rtl/>
          </w:rPr>
          <w:delText xml:space="preserve"> תתחיל/י לבצע את המטלה</w:delText>
        </w:r>
        <w:r w:rsidR="00AE2277" w:rsidRPr="00B87BE1" w:rsidDel="00631B7C">
          <w:rPr>
            <w:rFonts w:asciiTheme="majorBidi" w:hAnsiTheme="majorBidi" w:cs="David"/>
            <w:sz w:val="24"/>
            <w:szCs w:val="24"/>
            <w:highlight w:val="yellow"/>
            <w:rtl/>
          </w:rPr>
          <w:delText xml:space="preserve"> </w:delText>
        </w:r>
        <w:r w:rsidR="00AB1F72" w:rsidRPr="00B87BE1" w:rsidDel="00631B7C">
          <w:rPr>
            <w:rFonts w:cs="David"/>
            <w:sz w:val="24"/>
            <w:szCs w:val="24"/>
            <w:highlight w:val="yellow"/>
            <w:rtl/>
          </w:rPr>
          <w:delText>(ה-</w:delText>
        </w:r>
        <w:r w:rsidR="00E2244C" w:rsidRPr="00B87BE1" w:rsidDel="00631B7C">
          <w:rPr>
            <w:rFonts w:cs="David"/>
            <w:sz w:val="24"/>
            <w:szCs w:val="24"/>
            <w:highlight w:val="yellow"/>
            <w:rtl/>
          </w:rPr>
          <w:delText xml:space="preserve"> דקה</w:delText>
        </w:r>
        <w:r w:rsidR="00511F7C" w:rsidRPr="00B87BE1" w:rsidDel="00631B7C">
          <w:rPr>
            <w:rFonts w:cs="David"/>
            <w:sz w:val="24"/>
            <w:szCs w:val="24"/>
            <w:highlight w:val="yellow"/>
            <w:rtl/>
          </w:rPr>
          <w:delText>)</w:delText>
        </w:r>
        <w:r w:rsidR="00B83FD0" w:rsidRPr="00B87BE1" w:rsidDel="00631B7C">
          <w:rPr>
            <w:rFonts w:cs="David"/>
            <w:sz w:val="24"/>
            <w:szCs w:val="24"/>
            <w:highlight w:val="yellow"/>
            <w:rtl/>
          </w:rPr>
          <w:delText>.</w:delText>
        </w:r>
        <w:r w:rsidR="0023683B" w:rsidRPr="00B87BE1" w:rsidDel="00631B7C">
          <w:rPr>
            <w:rFonts w:cs="David"/>
            <w:sz w:val="24"/>
            <w:szCs w:val="24"/>
            <w:highlight w:val="yellow"/>
            <w:rtl/>
          </w:rPr>
          <w:delText xml:space="preserve"> </w:delText>
        </w:r>
      </w:del>
    </w:p>
    <w:p w14:paraId="5065E326" w14:textId="07F03372" w:rsidR="00545C73" w:rsidRPr="006A52F5" w:rsidDel="00631B7C" w:rsidRDefault="00545C73" w:rsidP="00160826">
      <w:pPr>
        <w:rPr>
          <w:del w:id="308" w:author="עומר דר" w:date="2020-11-16T18:15:00Z"/>
          <w:rFonts w:asciiTheme="majorBidi" w:hAnsiTheme="majorBidi" w:cs="David"/>
          <w:sz w:val="24"/>
          <w:szCs w:val="24"/>
          <w:rtl/>
        </w:rPr>
      </w:pPr>
      <w:del w:id="309" w:author="עומר דר" w:date="2020-11-16T18:15:00Z">
        <w:r w:rsidRPr="00B87BE1" w:rsidDel="00631B7C">
          <w:rPr>
            <w:rFonts w:asciiTheme="majorBidi" w:hAnsiTheme="majorBidi" w:cs="David" w:hint="eastAsia"/>
            <w:sz w:val="24"/>
            <w:szCs w:val="24"/>
            <w:highlight w:val="yellow"/>
            <w:rtl/>
          </w:rPr>
          <w:delText>סיימת</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את</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שלב</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האימון</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כעת</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את</w:delText>
        </w:r>
        <w:r w:rsidR="00B844D6" w:rsidRPr="00B87BE1" w:rsidDel="00631B7C">
          <w:rPr>
            <w:rFonts w:asciiTheme="majorBidi" w:hAnsiTheme="majorBidi" w:cs="David"/>
            <w:sz w:val="24"/>
            <w:szCs w:val="24"/>
            <w:highlight w:val="yellow"/>
            <w:rtl/>
          </w:rPr>
          <w:delText>/</w:delText>
        </w:r>
        <w:r w:rsidRPr="00B87BE1" w:rsidDel="00631B7C">
          <w:rPr>
            <w:rFonts w:asciiTheme="majorBidi" w:hAnsiTheme="majorBidi" w:cs="David" w:hint="eastAsia"/>
            <w:sz w:val="24"/>
            <w:szCs w:val="24"/>
            <w:highlight w:val="yellow"/>
            <w:rtl/>
          </w:rPr>
          <w:delText>ה</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מכיר</w:delText>
        </w:r>
        <w:r w:rsidR="00B844D6" w:rsidRPr="00B87BE1" w:rsidDel="00631B7C">
          <w:rPr>
            <w:rFonts w:asciiTheme="majorBidi" w:hAnsiTheme="majorBidi" w:cs="David"/>
            <w:sz w:val="24"/>
            <w:szCs w:val="24"/>
            <w:highlight w:val="yellow"/>
            <w:rtl/>
          </w:rPr>
          <w:delText>/ה</w:delText>
        </w:r>
        <w:r w:rsidRPr="00B87BE1" w:rsidDel="00631B7C">
          <w:rPr>
            <w:rFonts w:asciiTheme="majorBidi" w:hAnsiTheme="majorBidi" w:cs="David"/>
            <w:sz w:val="24"/>
            <w:szCs w:val="24"/>
            <w:highlight w:val="yellow"/>
            <w:rtl/>
          </w:rPr>
          <w:delText xml:space="preserve"> את </w:delText>
        </w:r>
        <w:r w:rsidR="00B14297" w:rsidRPr="00B87BE1" w:rsidDel="00631B7C">
          <w:rPr>
            <w:rFonts w:asciiTheme="majorBidi" w:hAnsiTheme="majorBidi" w:cs="David" w:hint="eastAsia"/>
            <w:sz w:val="24"/>
            <w:szCs w:val="24"/>
            <w:highlight w:val="yellow"/>
            <w:rtl/>
          </w:rPr>
          <w:delText>המטלה</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במידה</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ויש</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דבר</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מה</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שלא</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הבנת</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בהנחיות</w:delText>
        </w:r>
        <w:r w:rsidRPr="00B87BE1" w:rsidDel="00631B7C">
          <w:rPr>
            <w:rFonts w:asciiTheme="majorBidi" w:hAnsiTheme="majorBidi" w:cs="David"/>
            <w:sz w:val="24"/>
            <w:szCs w:val="24"/>
            <w:highlight w:val="yellow"/>
            <w:rtl/>
          </w:rPr>
          <w:delText xml:space="preserve"> </w:delText>
        </w:r>
        <w:r w:rsidRPr="00B87BE1" w:rsidDel="00631B7C">
          <w:rPr>
            <w:rFonts w:asciiTheme="majorBidi" w:hAnsiTheme="majorBidi" w:cs="David" w:hint="eastAsia"/>
            <w:sz w:val="24"/>
            <w:szCs w:val="24"/>
            <w:highlight w:val="yellow"/>
            <w:rtl/>
          </w:rPr>
          <w:delText>פנה</w:delText>
        </w:r>
        <w:r w:rsidR="00B844D6" w:rsidRPr="00B87BE1" w:rsidDel="00631B7C">
          <w:rPr>
            <w:rFonts w:asciiTheme="majorBidi" w:hAnsiTheme="majorBidi" w:cs="David"/>
            <w:sz w:val="24"/>
            <w:szCs w:val="24"/>
            <w:highlight w:val="yellow"/>
            <w:rtl/>
          </w:rPr>
          <w:delText>/י</w:delText>
        </w:r>
        <w:r w:rsidRPr="00B87BE1" w:rsidDel="00631B7C">
          <w:rPr>
            <w:rFonts w:asciiTheme="majorBidi" w:hAnsiTheme="majorBidi" w:cs="David"/>
            <w:sz w:val="24"/>
            <w:szCs w:val="24"/>
            <w:highlight w:val="yellow"/>
            <w:rtl/>
          </w:rPr>
          <w:delText xml:space="preserve"> בבקשה לנסיין. במידה והבנת את ההנחיות </w:delText>
        </w:r>
        <w:r w:rsidR="00160826" w:rsidRPr="00B87BE1" w:rsidDel="00631B7C">
          <w:rPr>
            <w:rFonts w:asciiTheme="majorBidi" w:hAnsiTheme="majorBidi" w:cs="David" w:hint="eastAsia"/>
            <w:sz w:val="24"/>
            <w:szCs w:val="24"/>
            <w:highlight w:val="yellow"/>
            <w:rtl/>
          </w:rPr>
          <w:delText>תמשיך</w:delText>
        </w:r>
        <w:r w:rsidR="00D512FE" w:rsidRPr="00B87BE1" w:rsidDel="00631B7C">
          <w:rPr>
            <w:rFonts w:asciiTheme="majorBidi" w:hAnsiTheme="majorBidi" w:cs="David"/>
            <w:sz w:val="24"/>
            <w:szCs w:val="24"/>
            <w:highlight w:val="yellow"/>
            <w:rtl/>
          </w:rPr>
          <w:delText>/י</w:delText>
        </w:r>
        <w:r w:rsidR="00160826" w:rsidRPr="00B87BE1" w:rsidDel="00631B7C">
          <w:rPr>
            <w:rFonts w:asciiTheme="majorBidi" w:hAnsiTheme="majorBidi" w:cs="David"/>
            <w:sz w:val="24"/>
            <w:szCs w:val="24"/>
            <w:highlight w:val="yellow"/>
            <w:rtl/>
          </w:rPr>
          <w:delText xml:space="preserve"> בבקשה </w:delText>
        </w:r>
        <w:r w:rsidRPr="00B87BE1" w:rsidDel="00631B7C">
          <w:rPr>
            <w:rFonts w:asciiTheme="majorBidi" w:hAnsiTheme="majorBidi" w:cs="David" w:hint="eastAsia"/>
            <w:sz w:val="24"/>
            <w:szCs w:val="24"/>
            <w:highlight w:val="yellow"/>
            <w:rtl/>
          </w:rPr>
          <w:delText>בניסוי</w:delText>
        </w:r>
        <w:r w:rsidRPr="00B87BE1" w:rsidDel="00631B7C">
          <w:rPr>
            <w:rFonts w:asciiTheme="majorBidi" w:hAnsiTheme="majorBidi" w:cs="David"/>
            <w:sz w:val="24"/>
            <w:szCs w:val="24"/>
            <w:highlight w:val="yellow"/>
            <w:rtl/>
          </w:rPr>
          <w:delText>.</w:delText>
        </w:r>
      </w:del>
    </w:p>
    <w:p w14:paraId="6FC80A22" w14:textId="0D3F2A08" w:rsidR="006A52F5" w:rsidRPr="00307C7B" w:rsidDel="00631B7C" w:rsidRDefault="006A52F5" w:rsidP="00307C7B">
      <w:pPr>
        <w:rPr>
          <w:del w:id="310" w:author="עומר דר" w:date="2020-11-16T18:15:00Z"/>
          <w:rFonts w:cs="David"/>
          <w:b/>
          <w:bCs/>
          <w:sz w:val="28"/>
          <w:szCs w:val="28"/>
          <w:u w:val="single"/>
          <w:rtl/>
        </w:rPr>
      </w:pPr>
      <w:del w:id="311" w:author="עומר דר" w:date="2020-11-16T18:15:00Z">
        <w:r w:rsidRPr="00307C7B" w:rsidDel="00631B7C">
          <w:rPr>
            <w:rFonts w:cs="David" w:hint="cs"/>
            <w:b/>
            <w:bCs/>
            <w:sz w:val="28"/>
            <w:szCs w:val="28"/>
            <w:u w:val="single"/>
            <w:rtl/>
          </w:rPr>
          <w:delText>שלב</w:delText>
        </w:r>
        <w:r w:rsidR="00307C7B" w:rsidRPr="00307C7B" w:rsidDel="00631B7C">
          <w:rPr>
            <w:rFonts w:cs="David" w:hint="cs"/>
            <w:b/>
            <w:bCs/>
            <w:sz w:val="28"/>
            <w:szCs w:val="28"/>
            <w:u w:val="single"/>
            <w:rtl/>
          </w:rPr>
          <w:delText xml:space="preserve"> המדידה</w:delText>
        </w:r>
      </w:del>
    </w:p>
    <w:p w14:paraId="6839B8AE" w14:textId="6F5BB323" w:rsidR="007B1740" w:rsidDel="00631B7C" w:rsidRDefault="00616CF1" w:rsidP="00931BB5">
      <w:pPr>
        <w:rPr>
          <w:del w:id="312" w:author="עומר דר" w:date="2020-11-16T18:15:00Z"/>
          <w:rFonts w:cs="David"/>
          <w:sz w:val="24"/>
          <w:szCs w:val="24"/>
          <w:rtl/>
        </w:rPr>
      </w:pPr>
      <w:del w:id="313" w:author="עומר דר" w:date="2020-11-16T18:15:00Z">
        <w:r w:rsidRPr="006A52F5" w:rsidDel="00631B7C">
          <w:rPr>
            <w:rFonts w:cs="David" w:hint="cs"/>
            <w:sz w:val="24"/>
            <w:szCs w:val="24"/>
            <w:rtl/>
          </w:rPr>
          <w:delText>כעת תשמע/י</w:delText>
        </w:r>
        <w:r w:rsidR="00B14297" w:rsidDel="00631B7C">
          <w:rPr>
            <w:rFonts w:cs="David" w:hint="cs"/>
            <w:sz w:val="24"/>
            <w:szCs w:val="24"/>
            <w:rtl/>
          </w:rPr>
          <w:delText xml:space="preserve"> תזכורת</w:delText>
        </w:r>
        <w:r w:rsidRPr="006A52F5" w:rsidDel="00631B7C">
          <w:rPr>
            <w:rFonts w:cs="David" w:hint="cs"/>
            <w:sz w:val="24"/>
            <w:szCs w:val="24"/>
            <w:rtl/>
          </w:rPr>
          <w:delText xml:space="preserve"> </w:delText>
        </w:r>
        <w:r w:rsidR="00B14297" w:rsidDel="00631B7C">
          <w:rPr>
            <w:rFonts w:cs="David" w:hint="cs"/>
            <w:sz w:val="24"/>
            <w:szCs w:val="24"/>
            <w:rtl/>
          </w:rPr>
          <w:delText>ל</w:delText>
        </w:r>
        <w:r w:rsidRPr="006A52F5" w:rsidDel="00631B7C">
          <w:rPr>
            <w:rFonts w:cs="David" w:hint="cs"/>
            <w:sz w:val="24"/>
            <w:szCs w:val="24"/>
            <w:rtl/>
          </w:rPr>
          <w:delText>הנחיות למטלה. במהלך ההנחיות התרכז/י בלהבין את ההנחיות, ורק לאחר מכן בצע/י את המטלה</w:delText>
        </w:r>
        <w:r w:rsidRPr="006A52F5" w:rsidDel="00631B7C">
          <w:rPr>
            <w:rFonts w:asciiTheme="majorBidi" w:hAnsiTheme="majorBidi" w:cs="David" w:hint="cs"/>
            <w:sz w:val="24"/>
            <w:szCs w:val="24"/>
            <w:rtl/>
          </w:rPr>
          <w:delText>.</w:delText>
        </w:r>
        <w:r w:rsidR="000240B3" w:rsidDel="00631B7C">
          <w:rPr>
            <w:rFonts w:asciiTheme="majorBidi" w:hAnsiTheme="majorBidi" w:cs="David" w:hint="cs"/>
            <w:sz w:val="24"/>
            <w:szCs w:val="24"/>
            <w:rtl/>
          </w:rPr>
          <w:delText xml:space="preserve"> </w:delText>
        </w:r>
        <w:r w:rsidR="000240B3" w:rsidRPr="009E7673" w:rsidDel="00631B7C">
          <w:rPr>
            <w:rFonts w:asciiTheme="majorBidi" w:hAnsiTheme="majorBidi" w:cs="David" w:hint="cs"/>
            <w:sz w:val="24"/>
            <w:szCs w:val="24"/>
            <w:rtl/>
          </w:rPr>
          <w:delText>המטלה תהיה באורך של 20 דקות.</w:delText>
        </w:r>
        <w:r w:rsidR="00863B52" w:rsidRPr="00863B52" w:rsidDel="00631B7C">
          <w:rPr>
            <w:rFonts w:asciiTheme="majorBidi" w:hAnsiTheme="majorBidi" w:cs="David" w:hint="cs"/>
            <w:sz w:val="24"/>
            <w:szCs w:val="24"/>
            <w:rtl/>
          </w:rPr>
          <w:delText xml:space="preserve"> </w:delText>
        </w:r>
        <w:r w:rsidR="00863B52" w:rsidRPr="006A52F5" w:rsidDel="00631B7C">
          <w:rPr>
            <w:rFonts w:asciiTheme="majorBidi" w:hAnsiTheme="majorBidi" w:cs="David" w:hint="cs"/>
            <w:sz w:val="24"/>
            <w:szCs w:val="24"/>
            <w:rtl/>
          </w:rPr>
          <w:delText>הישאר/י עם עיניים עצומות</w:delText>
        </w:r>
        <w:r w:rsidRPr="006A52F5" w:rsidDel="00631B7C">
          <w:rPr>
            <w:rFonts w:ascii="Times New Roman" w:hAnsi="Times New Roman" w:cs="David"/>
            <w:sz w:val="24"/>
            <w:szCs w:val="24"/>
            <w:rtl/>
          </w:rPr>
          <w:delText>.</w:delText>
        </w:r>
        <w:r w:rsidRPr="006A52F5" w:rsidDel="00631B7C">
          <w:rPr>
            <w:rFonts w:asciiTheme="majorBidi" w:hAnsiTheme="majorBidi" w:cs="David" w:hint="cs"/>
            <w:sz w:val="24"/>
            <w:szCs w:val="24"/>
            <w:rtl/>
          </w:rPr>
          <w:delText xml:space="preserve"> התחל/י את המטלה בהפניית</w:delText>
        </w:r>
        <w:r w:rsidRPr="006A52F5" w:rsidDel="00631B7C">
          <w:rPr>
            <w:rFonts w:asciiTheme="majorBidi" w:hAnsiTheme="majorBidi" w:cs="David"/>
            <w:sz w:val="24"/>
            <w:szCs w:val="24"/>
            <w:rtl/>
          </w:rPr>
          <w:delText xml:space="preserve"> תשומת הלב אל העלייה והירידה של הבטן במהלך השאיפה והנשיפה</w:delText>
        </w:r>
        <w:r w:rsidR="00AE2277" w:rsidDel="00631B7C">
          <w:rPr>
            <w:rFonts w:asciiTheme="majorBidi" w:hAnsiTheme="majorBidi" w:cs="David" w:hint="cs"/>
            <w:sz w:val="24"/>
            <w:szCs w:val="24"/>
            <w:rtl/>
          </w:rPr>
          <w:delText xml:space="preserve">. </w:delText>
        </w:r>
        <w:r w:rsidR="00AE2277" w:rsidDel="00631B7C">
          <w:rPr>
            <w:rFonts w:cs="David" w:hint="cs"/>
            <w:sz w:val="24"/>
            <w:szCs w:val="24"/>
            <w:rtl/>
          </w:rPr>
          <w:delText xml:space="preserve">כמו כן, </w:delText>
        </w:r>
        <w:r w:rsidRPr="006A52F5" w:rsidDel="00631B7C">
          <w:rPr>
            <w:rFonts w:asciiTheme="majorBidi" w:hAnsiTheme="majorBidi" w:cs="David" w:hint="cs"/>
            <w:sz w:val="24"/>
            <w:szCs w:val="24"/>
            <w:rtl/>
          </w:rPr>
          <w:delText xml:space="preserve">לחץ/י לחיצה </w:delText>
        </w:r>
        <w:r w:rsidRPr="006A52F5" w:rsidDel="00631B7C">
          <w:rPr>
            <w:rFonts w:cs="David" w:hint="cs"/>
            <w:sz w:val="24"/>
            <w:szCs w:val="24"/>
            <w:rtl/>
          </w:rPr>
          <w:delText xml:space="preserve">קצרה על </w:delText>
        </w:r>
        <w:r w:rsidR="007E5A40" w:rsidRPr="007E5A40" w:rsidDel="00631B7C">
          <w:rPr>
            <w:rFonts w:cs="David" w:hint="cs"/>
            <w:sz w:val="24"/>
            <w:szCs w:val="24"/>
            <w:rtl/>
          </w:rPr>
          <w:delText>הכפתור</w:delText>
        </w:r>
        <w:r w:rsidR="007E5A40" w:rsidRPr="007E5A40" w:rsidDel="00631B7C">
          <w:rPr>
            <w:rFonts w:cs="David"/>
            <w:sz w:val="24"/>
            <w:szCs w:val="24"/>
            <w:rtl/>
          </w:rPr>
          <w:delText xml:space="preserve"> </w:delText>
        </w:r>
        <w:r w:rsidR="007E5A40" w:rsidRPr="007E5A40" w:rsidDel="00631B7C">
          <w:rPr>
            <w:rFonts w:cs="David" w:hint="cs"/>
            <w:sz w:val="24"/>
            <w:szCs w:val="24"/>
            <w:rtl/>
          </w:rPr>
          <w:delText>המסומן</w:delText>
        </w:r>
        <w:r w:rsidR="007E5A40" w:rsidRPr="007E5A40" w:rsidDel="00631B7C">
          <w:rPr>
            <w:rFonts w:cs="David"/>
            <w:sz w:val="24"/>
            <w:szCs w:val="24"/>
            <w:rtl/>
          </w:rPr>
          <w:delText xml:space="preserve"> </w:delText>
        </w:r>
        <w:r w:rsidR="007E5A40" w:rsidRPr="007E5A40" w:rsidDel="00631B7C">
          <w:rPr>
            <w:rFonts w:cs="David" w:hint="cs"/>
            <w:sz w:val="24"/>
            <w:szCs w:val="24"/>
            <w:rtl/>
          </w:rPr>
          <w:delText>במדבקה</w:delText>
        </w:r>
        <w:r w:rsidRPr="006A52F5" w:rsidDel="00631B7C">
          <w:rPr>
            <w:rFonts w:cs="David" w:hint="cs"/>
            <w:sz w:val="24"/>
            <w:szCs w:val="24"/>
            <w:rtl/>
          </w:rPr>
          <w:delText xml:space="preserve"> בכל פעם שאת/ה שם/ה לב לעלייה או לירידה של הבטן</w:delText>
        </w:r>
        <w:r w:rsidR="00B14297" w:rsidRPr="006A52F5" w:rsidDel="00631B7C">
          <w:rPr>
            <w:rFonts w:cs="David" w:hint="cs"/>
            <w:sz w:val="24"/>
            <w:szCs w:val="24"/>
            <w:rtl/>
          </w:rPr>
          <w:delText>.</w:delText>
        </w:r>
      </w:del>
    </w:p>
    <w:p w14:paraId="096ECEA5" w14:textId="7229F434" w:rsidR="00B844D6" w:rsidDel="00631B7C" w:rsidRDefault="008D0DCC" w:rsidP="003C7B86">
      <w:pPr>
        <w:rPr>
          <w:del w:id="314" w:author="עומר דר" w:date="2020-11-16T18:15:00Z"/>
          <w:rFonts w:cs="David"/>
          <w:sz w:val="24"/>
          <w:szCs w:val="24"/>
          <w:rtl/>
        </w:rPr>
      </w:pPr>
      <w:del w:id="315" w:author="עומר דר" w:date="2020-11-16T18:15:00Z">
        <w:r w:rsidDel="00631B7C">
          <w:rPr>
            <w:rFonts w:cs="David" w:hint="cs"/>
            <w:sz w:val="24"/>
            <w:szCs w:val="24"/>
            <w:rtl/>
          </w:rPr>
          <w:delText>בנוסף</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אפשר</w:delText>
        </w:r>
        <w:r w:rsidR="00616CF1" w:rsidRPr="006A52F5" w:rsidDel="00631B7C">
          <w:rPr>
            <w:rFonts w:cs="David"/>
            <w:sz w:val="24"/>
            <w:szCs w:val="24"/>
            <w:rtl/>
          </w:rPr>
          <w:delText>/</w:delText>
        </w:r>
        <w:r w:rsidR="00616CF1" w:rsidRPr="006A52F5" w:rsidDel="00631B7C">
          <w:rPr>
            <w:rFonts w:cs="David" w:hint="cs"/>
            <w:sz w:val="24"/>
            <w:szCs w:val="24"/>
            <w:rtl/>
          </w:rPr>
          <w:delText>י</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לעצמך</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לקלוט</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תחושו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מגיעו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מן</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חושים</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ומן</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גוף</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כמו</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גם</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רגשו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ומחשבו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מתרחשים</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ברגע</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הווה</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כאשר</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את</w:delText>
        </w:r>
        <w:r w:rsidR="00616CF1" w:rsidRPr="006A52F5" w:rsidDel="00631B7C">
          <w:rPr>
            <w:rFonts w:cs="David"/>
            <w:sz w:val="24"/>
            <w:szCs w:val="24"/>
            <w:rtl/>
          </w:rPr>
          <w:delText>/</w:delText>
        </w:r>
        <w:r w:rsidR="00616CF1" w:rsidRPr="006A52F5" w:rsidDel="00631B7C">
          <w:rPr>
            <w:rFonts w:cs="David" w:hint="cs"/>
            <w:sz w:val="24"/>
            <w:szCs w:val="24"/>
            <w:rtl/>
          </w:rPr>
          <w:delText>ה</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קולט</w:delText>
        </w:r>
        <w:r w:rsidR="00616CF1" w:rsidRPr="006A52F5" w:rsidDel="00631B7C">
          <w:rPr>
            <w:rFonts w:cs="David"/>
            <w:sz w:val="24"/>
            <w:szCs w:val="24"/>
            <w:rtl/>
          </w:rPr>
          <w:delText>/</w:delText>
        </w:r>
        <w:r w:rsidR="00616CF1" w:rsidRPr="006A52F5" w:rsidDel="00631B7C">
          <w:rPr>
            <w:rFonts w:cs="David" w:hint="cs"/>
            <w:sz w:val="24"/>
            <w:szCs w:val="24"/>
            <w:rtl/>
          </w:rPr>
          <w:delText>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דבר</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מה</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ברגע</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ווה</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תחושה</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או</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רגש</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או</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מחשבה</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פנה</w:delText>
        </w:r>
        <w:r w:rsidR="00616CF1" w:rsidRPr="006A52F5" w:rsidDel="00631B7C">
          <w:rPr>
            <w:rFonts w:cs="David"/>
            <w:sz w:val="24"/>
            <w:szCs w:val="24"/>
            <w:rtl/>
          </w:rPr>
          <w:delText>/</w:delText>
        </w:r>
        <w:r w:rsidR="00616CF1" w:rsidRPr="006A52F5" w:rsidDel="00631B7C">
          <w:rPr>
            <w:rFonts w:cs="David" w:hint="cs"/>
            <w:sz w:val="24"/>
            <w:szCs w:val="24"/>
            <w:rtl/>
          </w:rPr>
          <w:delText>י</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א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תשומת</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הלב</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אליו</w:delText>
        </w:r>
        <w:r w:rsidR="00616CF1" w:rsidRPr="006A52F5" w:rsidDel="00631B7C">
          <w:rPr>
            <w:rFonts w:cs="David"/>
            <w:sz w:val="24"/>
            <w:szCs w:val="24"/>
            <w:rtl/>
          </w:rPr>
          <w:delText xml:space="preserve">, </w:delText>
        </w:r>
        <w:r w:rsidR="00616CF1" w:rsidRPr="006A52F5" w:rsidDel="00631B7C">
          <w:rPr>
            <w:rFonts w:cs="David" w:hint="cs"/>
            <w:sz w:val="24"/>
            <w:szCs w:val="24"/>
            <w:rtl/>
          </w:rPr>
          <w:delText>ותאמר</w:delText>
        </w:r>
        <w:r w:rsidR="00616CF1" w:rsidRPr="006A52F5" w:rsidDel="00631B7C">
          <w:rPr>
            <w:rFonts w:cs="David"/>
            <w:sz w:val="24"/>
            <w:szCs w:val="24"/>
            <w:rtl/>
          </w:rPr>
          <w:delText>/</w:delText>
        </w:r>
        <w:r w:rsidR="00616CF1" w:rsidRPr="006A52F5" w:rsidDel="00631B7C">
          <w:rPr>
            <w:rFonts w:cs="David" w:hint="cs"/>
            <w:sz w:val="24"/>
            <w:szCs w:val="24"/>
            <w:rtl/>
          </w:rPr>
          <w:delText>י</w:delText>
        </w:r>
        <w:r w:rsidR="00616CF1" w:rsidRPr="006A52F5" w:rsidDel="00631B7C">
          <w:rPr>
            <w:rFonts w:cs="David"/>
            <w:sz w:val="24"/>
            <w:szCs w:val="24"/>
            <w:rtl/>
          </w:rPr>
          <w:delText xml:space="preserve"> </w:delText>
        </w:r>
        <w:r w:rsidR="00616CF1" w:rsidRPr="006A52F5" w:rsidDel="00631B7C">
          <w:rPr>
            <w:rFonts w:asciiTheme="majorBidi" w:hAnsiTheme="majorBidi" w:cs="David" w:hint="cs"/>
            <w:sz w:val="24"/>
            <w:szCs w:val="24"/>
            <w:rtl/>
          </w:rPr>
          <w:delText>פעמיים בקול חזק וברור מילה</w:delText>
        </w:r>
        <w:r w:rsidR="00254BE5" w:rsidDel="00631B7C">
          <w:rPr>
            <w:rFonts w:asciiTheme="majorBidi" w:hAnsiTheme="majorBidi" w:cs="David" w:hint="cs"/>
            <w:sz w:val="24"/>
            <w:szCs w:val="24"/>
            <w:rtl/>
          </w:rPr>
          <w:delText xml:space="preserve"> או שתיים</w:delText>
        </w:r>
        <w:r w:rsidR="00616CF1" w:rsidRPr="006A52F5" w:rsidDel="00631B7C">
          <w:rPr>
            <w:rFonts w:asciiTheme="majorBidi" w:hAnsiTheme="majorBidi" w:cs="David" w:hint="cs"/>
            <w:sz w:val="24"/>
            <w:szCs w:val="24"/>
            <w:rtl/>
          </w:rPr>
          <w:delText xml:space="preserve"> </w:delText>
        </w:r>
        <w:r w:rsidR="008E727E" w:rsidDel="00631B7C">
          <w:rPr>
            <w:rFonts w:asciiTheme="majorBidi" w:hAnsiTheme="majorBidi" w:cs="David" w:hint="cs"/>
            <w:sz w:val="24"/>
            <w:szCs w:val="24"/>
            <w:rtl/>
          </w:rPr>
          <w:delText>ה</w:delText>
        </w:r>
        <w:r w:rsidR="00616CF1" w:rsidRPr="006A52F5" w:rsidDel="00631B7C">
          <w:rPr>
            <w:rFonts w:asciiTheme="majorBidi" w:hAnsiTheme="majorBidi" w:cs="David" w:hint="cs"/>
            <w:sz w:val="24"/>
            <w:szCs w:val="24"/>
            <w:rtl/>
          </w:rPr>
          <w:delText>מתאר</w:delText>
        </w:r>
        <w:r w:rsidR="00254BE5" w:rsidDel="00631B7C">
          <w:rPr>
            <w:rFonts w:asciiTheme="majorBidi" w:hAnsiTheme="majorBidi" w:cs="David" w:hint="cs"/>
            <w:sz w:val="24"/>
            <w:szCs w:val="24"/>
            <w:rtl/>
          </w:rPr>
          <w:delText>ו</w:delText>
        </w:r>
        <w:r w:rsidR="00616CF1" w:rsidRPr="006A52F5" w:rsidDel="00631B7C">
          <w:rPr>
            <w:rFonts w:asciiTheme="majorBidi" w:hAnsiTheme="majorBidi" w:cs="David" w:hint="cs"/>
            <w:sz w:val="24"/>
            <w:szCs w:val="24"/>
            <w:rtl/>
          </w:rPr>
          <w:delText>ת אותו.</w:delText>
        </w:r>
        <w:r w:rsidR="00FB133D" w:rsidDel="00631B7C">
          <w:rPr>
            <w:rFonts w:cs="David" w:hint="cs"/>
            <w:sz w:val="24"/>
            <w:szCs w:val="24"/>
            <w:rtl/>
          </w:rPr>
          <w:delText xml:space="preserve"> </w:delText>
        </w:r>
        <w:r w:rsidR="00F0639F" w:rsidRPr="006A52F5" w:rsidDel="00631B7C">
          <w:rPr>
            <w:rFonts w:cs="David" w:hint="cs"/>
            <w:sz w:val="24"/>
            <w:szCs w:val="24"/>
            <w:rtl/>
          </w:rPr>
          <w:delText>לאחר שהבח</w:delText>
        </w:r>
        <w:r w:rsidR="00254BE5" w:rsidDel="00631B7C">
          <w:rPr>
            <w:rFonts w:cs="David" w:hint="cs"/>
            <w:sz w:val="24"/>
            <w:szCs w:val="24"/>
            <w:rtl/>
          </w:rPr>
          <w:delText xml:space="preserve">נת בדבר מה והכרת בו באמצעות </w:delText>
        </w:r>
        <w:r w:rsidR="00A237FA" w:rsidDel="00631B7C">
          <w:rPr>
            <w:rFonts w:cs="David" w:hint="cs"/>
            <w:sz w:val="24"/>
            <w:szCs w:val="24"/>
            <w:rtl/>
          </w:rPr>
          <w:delText>מילה או שתיים</w:delText>
        </w:r>
        <w:r w:rsidR="00F0639F" w:rsidRPr="006A52F5" w:rsidDel="00631B7C">
          <w:rPr>
            <w:rFonts w:cs="David" w:hint="cs"/>
            <w:sz w:val="24"/>
            <w:szCs w:val="24"/>
            <w:rtl/>
          </w:rPr>
          <w:delText xml:space="preserve">, </w:delText>
        </w:r>
        <w:r w:rsidR="00F0639F" w:rsidDel="00631B7C">
          <w:rPr>
            <w:rFonts w:cs="David" w:hint="cs"/>
            <w:sz w:val="24"/>
            <w:szCs w:val="24"/>
            <w:rtl/>
          </w:rPr>
          <w:delText>תחזיר/י</w:delText>
        </w:r>
        <w:r w:rsidR="00F0639F" w:rsidRPr="006A52F5" w:rsidDel="00631B7C">
          <w:rPr>
            <w:rFonts w:cs="David" w:hint="cs"/>
            <w:sz w:val="24"/>
            <w:szCs w:val="24"/>
            <w:rtl/>
          </w:rPr>
          <w:delText xml:space="preserve"> את תשומת הלב </w:delText>
        </w:r>
        <w:r w:rsidR="00CA222A" w:rsidRPr="006A52F5" w:rsidDel="00631B7C">
          <w:rPr>
            <w:rFonts w:cs="David" w:hint="cs"/>
            <w:sz w:val="24"/>
            <w:szCs w:val="24"/>
            <w:rtl/>
          </w:rPr>
          <w:delText xml:space="preserve">אל </w:delText>
        </w:r>
        <w:r w:rsidR="00CA222A" w:rsidDel="00631B7C">
          <w:rPr>
            <w:rFonts w:cs="David" w:hint="cs"/>
            <w:sz w:val="24"/>
            <w:szCs w:val="24"/>
            <w:rtl/>
          </w:rPr>
          <w:delText>תנועת</w:delText>
        </w:r>
        <w:r w:rsidR="00CA222A" w:rsidRPr="006A52F5" w:rsidDel="00631B7C">
          <w:rPr>
            <w:rFonts w:cs="David" w:hint="cs"/>
            <w:sz w:val="24"/>
            <w:szCs w:val="24"/>
            <w:rtl/>
          </w:rPr>
          <w:delText xml:space="preserve"> הבטן</w:delText>
        </w:r>
        <w:r w:rsidR="00CA222A" w:rsidDel="00631B7C">
          <w:rPr>
            <w:rFonts w:cs="David" w:hint="cs"/>
            <w:sz w:val="24"/>
            <w:szCs w:val="24"/>
            <w:rtl/>
          </w:rPr>
          <w:delText xml:space="preserve"> </w:delText>
        </w:r>
        <w:r w:rsidR="00F0639F" w:rsidDel="00631B7C">
          <w:rPr>
            <w:rFonts w:cs="David" w:hint="cs"/>
            <w:sz w:val="24"/>
            <w:szCs w:val="24"/>
            <w:rtl/>
          </w:rPr>
          <w:delText>ודווח/י על</w:delText>
        </w:r>
        <w:r w:rsidR="00254BE5" w:rsidDel="00631B7C">
          <w:rPr>
            <w:rFonts w:cs="David" w:hint="cs"/>
            <w:sz w:val="24"/>
            <w:szCs w:val="24"/>
            <w:rtl/>
          </w:rPr>
          <w:delText>יה</w:delText>
        </w:r>
        <w:r w:rsidR="00F0639F" w:rsidDel="00631B7C">
          <w:rPr>
            <w:rFonts w:cs="David" w:hint="cs"/>
            <w:sz w:val="24"/>
            <w:szCs w:val="24"/>
            <w:rtl/>
          </w:rPr>
          <w:delText xml:space="preserve"> באמצעות לחיצות הכפתור</w:delText>
        </w:r>
        <w:r w:rsidR="00F0639F" w:rsidRPr="006A52F5" w:rsidDel="00631B7C">
          <w:rPr>
            <w:rFonts w:cs="David" w:hint="cs"/>
            <w:sz w:val="24"/>
            <w:szCs w:val="24"/>
            <w:rtl/>
          </w:rPr>
          <w:delText xml:space="preserve">, אך אם קלטת דבר מה נוסף - תחושה, רגש או מחשבה </w:delText>
        </w:r>
        <w:r w:rsidR="00F0639F" w:rsidRPr="006A52F5" w:rsidDel="00631B7C">
          <w:rPr>
            <w:rFonts w:cs="David"/>
            <w:sz w:val="24"/>
            <w:szCs w:val="24"/>
            <w:rtl/>
          </w:rPr>
          <w:delText>–</w:delText>
        </w:r>
        <w:r w:rsidR="00F0639F" w:rsidRPr="006A52F5" w:rsidDel="00631B7C">
          <w:rPr>
            <w:rFonts w:cs="David" w:hint="cs"/>
            <w:sz w:val="24"/>
            <w:szCs w:val="24"/>
            <w:rtl/>
          </w:rPr>
          <w:delText xml:space="preserve"> </w:delText>
        </w:r>
        <w:r w:rsidR="00F0639F" w:rsidDel="00631B7C">
          <w:rPr>
            <w:rFonts w:cs="David" w:hint="cs"/>
            <w:sz w:val="24"/>
            <w:szCs w:val="24"/>
            <w:rtl/>
          </w:rPr>
          <w:delText xml:space="preserve">אל תחזיר/י את תשומת הלב </w:delText>
        </w:r>
        <w:r w:rsidR="00AB1F72" w:rsidDel="00631B7C">
          <w:rPr>
            <w:rFonts w:cs="David" w:hint="cs"/>
            <w:sz w:val="24"/>
            <w:szCs w:val="24"/>
            <w:rtl/>
          </w:rPr>
          <w:delText xml:space="preserve">אל הבטן, אלא </w:delText>
        </w:r>
        <w:r w:rsidR="00AB1F72" w:rsidRPr="006A52F5" w:rsidDel="00631B7C">
          <w:rPr>
            <w:rFonts w:cs="David" w:hint="cs"/>
            <w:sz w:val="24"/>
            <w:szCs w:val="24"/>
            <w:rtl/>
          </w:rPr>
          <w:delText>הפנה/י א</w:delText>
        </w:r>
        <w:r w:rsidR="003C7B86" w:rsidDel="00631B7C">
          <w:rPr>
            <w:rFonts w:cs="David" w:hint="cs"/>
            <w:sz w:val="24"/>
            <w:szCs w:val="24"/>
            <w:rtl/>
          </w:rPr>
          <w:delText>ו</w:delText>
        </w:r>
        <w:r w:rsidR="00AB1F72" w:rsidRPr="006A52F5" w:rsidDel="00631B7C">
          <w:rPr>
            <w:rFonts w:cs="David" w:hint="cs"/>
            <w:sz w:val="24"/>
            <w:szCs w:val="24"/>
            <w:rtl/>
          </w:rPr>
          <w:delText>ת</w:delText>
        </w:r>
        <w:r w:rsidR="003C7B86" w:rsidDel="00631B7C">
          <w:rPr>
            <w:rFonts w:cs="David" w:hint="cs"/>
            <w:sz w:val="24"/>
            <w:szCs w:val="24"/>
            <w:rtl/>
          </w:rPr>
          <w:delText>ה</w:delText>
        </w:r>
        <w:r w:rsidR="00AB1F72" w:rsidRPr="006A52F5" w:rsidDel="00631B7C">
          <w:rPr>
            <w:rFonts w:cs="David" w:hint="cs"/>
            <w:sz w:val="24"/>
            <w:szCs w:val="24"/>
            <w:rtl/>
          </w:rPr>
          <w:delText xml:space="preserve"> </w:delText>
        </w:r>
        <w:r w:rsidR="00AB1F72" w:rsidDel="00631B7C">
          <w:rPr>
            <w:rFonts w:cs="David" w:hint="cs"/>
            <w:sz w:val="24"/>
            <w:szCs w:val="24"/>
            <w:rtl/>
          </w:rPr>
          <w:delText>אל הדבר שאותו קלטת</w:delText>
        </w:r>
        <w:r w:rsidR="00AB1F72" w:rsidRPr="006A52F5" w:rsidDel="00631B7C">
          <w:rPr>
            <w:rFonts w:cs="David" w:hint="cs"/>
            <w:sz w:val="24"/>
            <w:szCs w:val="24"/>
            <w:rtl/>
          </w:rPr>
          <w:delText xml:space="preserve"> ותכיר/י בו באמצעות </w:delText>
        </w:r>
        <w:r w:rsidR="00AB1F72" w:rsidDel="00631B7C">
          <w:rPr>
            <w:rFonts w:cs="David" w:hint="cs"/>
            <w:sz w:val="24"/>
            <w:szCs w:val="24"/>
            <w:rtl/>
          </w:rPr>
          <w:delText>מילה או שתיים</w:delText>
        </w:r>
        <w:r w:rsidR="00F0639F" w:rsidDel="00631B7C">
          <w:rPr>
            <w:rFonts w:cs="David" w:hint="cs"/>
            <w:sz w:val="24"/>
            <w:szCs w:val="24"/>
            <w:rtl/>
          </w:rPr>
          <w:delText xml:space="preserve">. </w:delText>
        </w:r>
        <w:r w:rsidR="00AB5CD6" w:rsidRPr="006A52F5" w:rsidDel="00631B7C">
          <w:rPr>
            <w:rFonts w:asciiTheme="majorBidi" w:hAnsiTheme="majorBidi" w:cs="David" w:hint="cs"/>
            <w:sz w:val="24"/>
            <w:szCs w:val="24"/>
            <w:rtl/>
          </w:rPr>
          <w:delText>אל תשכח/י</w:delText>
        </w:r>
        <w:r w:rsidR="00085EAE" w:rsidDel="00631B7C">
          <w:rPr>
            <w:rFonts w:asciiTheme="majorBidi" w:hAnsiTheme="majorBidi" w:cs="David" w:hint="cs"/>
            <w:sz w:val="24"/>
            <w:szCs w:val="24"/>
            <w:rtl/>
          </w:rPr>
          <w:delText xml:space="preserve"> </w:delText>
        </w:r>
        <w:r w:rsidR="00085EAE" w:rsidRPr="006A52F5" w:rsidDel="00631B7C">
          <w:rPr>
            <w:rFonts w:asciiTheme="majorBidi" w:hAnsiTheme="majorBidi" w:cs="David" w:hint="cs"/>
            <w:sz w:val="24"/>
            <w:szCs w:val="24"/>
            <w:rtl/>
          </w:rPr>
          <w:delText xml:space="preserve">ללחוץ </w:delText>
        </w:r>
        <w:r w:rsidR="00616CF1" w:rsidRPr="006A52F5" w:rsidDel="00631B7C">
          <w:rPr>
            <w:rFonts w:cs="David" w:hint="cs"/>
            <w:sz w:val="24"/>
            <w:szCs w:val="24"/>
            <w:rtl/>
          </w:rPr>
          <w:delText xml:space="preserve">על </w:delText>
        </w:r>
        <w:r w:rsidR="007E5A40" w:rsidDel="00631B7C">
          <w:rPr>
            <w:rFonts w:cs="David" w:hint="cs"/>
            <w:sz w:val="24"/>
            <w:szCs w:val="24"/>
            <w:rtl/>
          </w:rPr>
          <w:delText>ה</w:delText>
        </w:r>
        <w:r w:rsidR="00616CF1" w:rsidRPr="006A52F5" w:rsidDel="00631B7C">
          <w:rPr>
            <w:rFonts w:cs="David" w:hint="cs"/>
            <w:sz w:val="24"/>
            <w:szCs w:val="24"/>
            <w:rtl/>
          </w:rPr>
          <w:delText>כפתור בכל פעם שאת/ה שם/ה לב לעלייה או לירידה של הבטן</w:delText>
        </w:r>
        <w:r w:rsidR="00AB5CD6" w:rsidDel="00631B7C">
          <w:rPr>
            <w:rFonts w:asciiTheme="majorBidi" w:hAnsiTheme="majorBidi" w:cs="David" w:hint="cs"/>
            <w:sz w:val="24"/>
            <w:szCs w:val="24"/>
            <w:rtl/>
          </w:rPr>
          <w:delText>,</w:delText>
        </w:r>
        <w:r w:rsidR="00616CF1" w:rsidRPr="006A52F5" w:rsidDel="00631B7C">
          <w:rPr>
            <w:rFonts w:asciiTheme="majorBidi" w:hAnsiTheme="majorBidi" w:cs="David" w:hint="cs"/>
            <w:sz w:val="24"/>
            <w:szCs w:val="24"/>
            <w:rtl/>
          </w:rPr>
          <w:delText xml:space="preserve"> </w:delText>
        </w:r>
        <w:r w:rsidR="00AB5CD6" w:rsidDel="00631B7C">
          <w:rPr>
            <w:rFonts w:asciiTheme="majorBidi" w:hAnsiTheme="majorBidi" w:cs="David" w:hint="cs"/>
            <w:sz w:val="24"/>
            <w:szCs w:val="24"/>
            <w:rtl/>
          </w:rPr>
          <w:delText>אך אל תלחץ</w:delText>
        </w:r>
        <w:r w:rsidR="00D512FE" w:rsidDel="00631B7C">
          <w:rPr>
            <w:rFonts w:asciiTheme="majorBidi" w:hAnsiTheme="majorBidi" w:cs="David" w:hint="cs"/>
            <w:sz w:val="24"/>
            <w:szCs w:val="24"/>
            <w:rtl/>
          </w:rPr>
          <w:delText>/י</w:delText>
        </w:r>
        <w:r w:rsidR="00AB5CD6" w:rsidDel="00631B7C">
          <w:rPr>
            <w:rFonts w:asciiTheme="majorBidi" w:hAnsiTheme="majorBidi" w:cs="David" w:hint="cs"/>
            <w:sz w:val="24"/>
            <w:szCs w:val="24"/>
            <w:rtl/>
          </w:rPr>
          <w:delText xml:space="preserve"> עליו </w:delText>
        </w:r>
        <w:r w:rsidR="00616CF1" w:rsidRPr="006A52F5" w:rsidDel="00631B7C">
          <w:rPr>
            <w:rFonts w:asciiTheme="majorBidi" w:hAnsiTheme="majorBidi" w:cs="David" w:hint="cs"/>
            <w:sz w:val="24"/>
            <w:szCs w:val="24"/>
            <w:rtl/>
          </w:rPr>
          <w:delText>כאשר תשומת ליבך מוסחת, או כאשר את</w:delText>
        </w:r>
        <w:r w:rsidR="00085EAE" w:rsidDel="00631B7C">
          <w:rPr>
            <w:rFonts w:asciiTheme="majorBidi" w:hAnsiTheme="majorBidi" w:cs="David" w:hint="cs"/>
            <w:sz w:val="24"/>
            <w:szCs w:val="24"/>
            <w:rtl/>
          </w:rPr>
          <w:delText>/</w:delText>
        </w:r>
        <w:r w:rsidR="00616CF1" w:rsidRPr="006A52F5" w:rsidDel="00631B7C">
          <w:rPr>
            <w:rFonts w:asciiTheme="majorBidi" w:hAnsiTheme="majorBidi" w:cs="David" w:hint="cs"/>
            <w:sz w:val="24"/>
            <w:szCs w:val="24"/>
            <w:rtl/>
          </w:rPr>
          <w:delText xml:space="preserve">ה מפנה את תשומת ליבך </w:delText>
        </w:r>
        <w:r w:rsidR="00B0262E" w:rsidRPr="006A52F5" w:rsidDel="00631B7C">
          <w:rPr>
            <w:rFonts w:asciiTheme="majorBidi" w:hAnsiTheme="majorBidi" w:cs="David" w:hint="cs"/>
            <w:sz w:val="24"/>
            <w:szCs w:val="24"/>
            <w:rtl/>
          </w:rPr>
          <w:delText>לחושים</w:delText>
        </w:r>
        <w:r w:rsidR="003C7B86" w:rsidDel="00631B7C">
          <w:rPr>
            <w:rFonts w:asciiTheme="majorBidi" w:hAnsiTheme="majorBidi" w:cs="David" w:hint="cs"/>
            <w:sz w:val="24"/>
            <w:szCs w:val="24"/>
            <w:rtl/>
          </w:rPr>
          <w:delText>,</w:delText>
        </w:r>
        <w:r w:rsidR="00B0262E" w:rsidRPr="006A52F5" w:rsidDel="00631B7C">
          <w:rPr>
            <w:rFonts w:asciiTheme="majorBidi" w:hAnsiTheme="majorBidi" w:cs="David"/>
            <w:sz w:val="24"/>
            <w:szCs w:val="24"/>
            <w:rtl/>
          </w:rPr>
          <w:delText xml:space="preserve"> </w:delText>
        </w:r>
        <w:r w:rsidR="00B0262E" w:rsidRPr="006A52F5" w:rsidDel="00631B7C">
          <w:rPr>
            <w:rFonts w:asciiTheme="majorBidi" w:hAnsiTheme="majorBidi" w:cs="David" w:hint="cs"/>
            <w:sz w:val="24"/>
            <w:szCs w:val="24"/>
            <w:rtl/>
          </w:rPr>
          <w:delText>לתחושות</w:delText>
        </w:r>
        <w:r w:rsidR="00B0262E" w:rsidRPr="006A52F5" w:rsidDel="00631B7C">
          <w:rPr>
            <w:rFonts w:asciiTheme="majorBidi" w:hAnsiTheme="majorBidi" w:cs="David"/>
            <w:sz w:val="24"/>
            <w:szCs w:val="24"/>
            <w:rtl/>
          </w:rPr>
          <w:delText xml:space="preserve">, </w:delText>
        </w:r>
        <w:r w:rsidR="00B0262E" w:rsidRPr="006A52F5" w:rsidDel="00631B7C">
          <w:rPr>
            <w:rFonts w:asciiTheme="majorBidi" w:hAnsiTheme="majorBidi" w:cs="David" w:hint="cs"/>
            <w:sz w:val="24"/>
            <w:szCs w:val="24"/>
            <w:rtl/>
          </w:rPr>
          <w:delText>רגשות</w:delText>
        </w:r>
        <w:r w:rsidR="00B0262E" w:rsidRPr="006A52F5" w:rsidDel="00631B7C">
          <w:rPr>
            <w:rFonts w:asciiTheme="majorBidi" w:hAnsiTheme="majorBidi" w:cs="David"/>
            <w:sz w:val="24"/>
            <w:szCs w:val="24"/>
            <w:rtl/>
          </w:rPr>
          <w:delText xml:space="preserve"> </w:delText>
        </w:r>
        <w:r w:rsidR="00B0262E" w:rsidRPr="006A52F5" w:rsidDel="00631B7C">
          <w:rPr>
            <w:rFonts w:asciiTheme="majorBidi" w:hAnsiTheme="majorBidi" w:cs="David" w:hint="cs"/>
            <w:sz w:val="24"/>
            <w:szCs w:val="24"/>
            <w:rtl/>
          </w:rPr>
          <w:delText>או</w:delText>
        </w:r>
        <w:r w:rsidR="00B0262E" w:rsidRPr="006A52F5" w:rsidDel="00631B7C">
          <w:rPr>
            <w:rFonts w:asciiTheme="majorBidi" w:hAnsiTheme="majorBidi" w:cs="David"/>
            <w:sz w:val="24"/>
            <w:szCs w:val="24"/>
            <w:rtl/>
          </w:rPr>
          <w:delText xml:space="preserve"> </w:delText>
        </w:r>
        <w:r w:rsidR="00B0262E" w:rsidRPr="006A52F5" w:rsidDel="00631B7C">
          <w:rPr>
            <w:rFonts w:asciiTheme="majorBidi" w:hAnsiTheme="majorBidi" w:cs="David" w:hint="cs"/>
            <w:sz w:val="24"/>
            <w:szCs w:val="24"/>
            <w:rtl/>
          </w:rPr>
          <w:delText>מחשבות</w:delText>
        </w:r>
        <w:r w:rsidR="00616CF1" w:rsidRPr="006A52F5" w:rsidDel="00631B7C">
          <w:rPr>
            <w:rFonts w:asciiTheme="majorBidi" w:hAnsiTheme="majorBidi" w:cs="David" w:hint="cs"/>
            <w:sz w:val="24"/>
            <w:szCs w:val="24"/>
            <w:rtl/>
          </w:rPr>
          <w:delText xml:space="preserve">. </w:delText>
        </w:r>
        <w:r w:rsidR="00616CF1" w:rsidRPr="006A52F5" w:rsidDel="00631B7C">
          <w:rPr>
            <w:rFonts w:cs="David" w:hint="cs"/>
            <w:sz w:val="24"/>
            <w:szCs w:val="24"/>
            <w:rtl/>
          </w:rPr>
          <w:delText>תתחיל</w:delText>
        </w:r>
        <w:r w:rsidR="00085EAE" w:rsidDel="00631B7C">
          <w:rPr>
            <w:rFonts w:cs="David" w:hint="cs"/>
            <w:sz w:val="24"/>
            <w:szCs w:val="24"/>
            <w:rtl/>
          </w:rPr>
          <w:delText>/י</w:delText>
        </w:r>
        <w:r w:rsidR="00616CF1" w:rsidRPr="006A52F5" w:rsidDel="00631B7C">
          <w:rPr>
            <w:rFonts w:cs="David" w:hint="cs"/>
            <w:sz w:val="24"/>
            <w:szCs w:val="24"/>
            <w:rtl/>
          </w:rPr>
          <w:delText xml:space="preserve"> לבצע את המטלה</w:delText>
        </w:r>
        <w:r w:rsidR="00616CF1" w:rsidRPr="006A52F5" w:rsidDel="00631B7C">
          <w:rPr>
            <w:rFonts w:asciiTheme="majorBidi" w:hAnsiTheme="majorBidi" w:cs="David" w:hint="cs"/>
            <w:sz w:val="24"/>
            <w:szCs w:val="24"/>
            <w:rtl/>
          </w:rPr>
          <w:delText xml:space="preserve"> (ה- 20 דקות).</w:delText>
        </w:r>
      </w:del>
    </w:p>
    <w:p w14:paraId="7AFA44D6" w14:textId="116710E3" w:rsidR="00A02BD8" w:rsidDel="00631B7C" w:rsidRDefault="00AA7E37" w:rsidP="00AA7E37">
      <w:pPr>
        <w:rPr>
          <w:ins w:id="316" w:author="תומר עוז" w:date="2020-10-05T15:49:00Z"/>
          <w:del w:id="317" w:author="עומר דר" w:date="2020-11-16T18:15:00Z"/>
          <w:rFonts w:asciiTheme="majorBidi" w:hAnsiTheme="majorBidi" w:cs="David"/>
          <w:sz w:val="24"/>
          <w:szCs w:val="24"/>
        </w:rPr>
      </w:pPr>
      <w:del w:id="318" w:author="עומר דר" w:date="2020-11-16T18:15:00Z">
        <w:r w:rsidDel="00631B7C">
          <w:rPr>
            <w:rFonts w:cs="David" w:hint="cs"/>
            <w:sz w:val="24"/>
            <w:szCs w:val="24"/>
            <w:rtl/>
          </w:rPr>
          <w:delText xml:space="preserve">סיימת את המטלה. </w:delText>
        </w:r>
        <w:r w:rsidR="00B0262E" w:rsidRPr="006A52F5" w:rsidDel="00631B7C">
          <w:rPr>
            <w:rFonts w:asciiTheme="majorBidi" w:hAnsiTheme="majorBidi" w:cs="David" w:hint="cs"/>
            <w:sz w:val="24"/>
            <w:szCs w:val="24"/>
            <w:rtl/>
          </w:rPr>
          <w:delText xml:space="preserve">תפתח/י בבקשה את העיניים, </w:delText>
        </w:r>
        <w:r w:rsidDel="00631B7C">
          <w:rPr>
            <w:rFonts w:asciiTheme="majorBidi" w:hAnsiTheme="majorBidi" w:cs="David" w:hint="cs"/>
            <w:sz w:val="24"/>
            <w:szCs w:val="24"/>
            <w:rtl/>
          </w:rPr>
          <w:delText>ותאמר/י לנסיין שסיימת את המטלה</w:delText>
        </w:r>
        <w:r w:rsidR="00B0262E" w:rsidRPr="006A52F5" w:rsidDel="00631B7C">
          <w:rPr>
            <w:rFonts w:asciiTheme="majorBidi" w:hAnsiTheme="majorBidi" w:cs="David" w:hint="cs"/>
            <w:sz w:val="24"/>
            <w:szCs w:val="24"/>
            <w:rtl/>
          </w:rPr>
          <w:delText>.</w:delText>
        </w:r>
      </w:del>
    </w:p>
    <w:p w14:paraId="745D0DE5" w14:textId="39FF926E" w:rsidR="00FF6B4F" w:rsidDel="00631B7C" w:rsidRDefault="00FF6B4F" w:rsidP="00AA7E37">
      <w:pPr>
        <w:rPr>
          <w:ins w:id="319" w:author="תומר עוז" w:date="2020-10-05T15:49:00Z"/>
          <w:del w:id="320" w:author="עומר דר" w:date="2020-11-16T18:15:00Z"/>
          <w:rFonts w:asciiTheme="majorBidi" w:hAnsiTheme="majorBidi" w:cs="David"/>
          <w:sz w:val="24"/>
          <w:szCs w:val="24"/>
        </w:rPr>
      </w:pPr>
    </w:p>
    <w:p w14:paraId="41A1D18B" w14:textId="77241EC9" w:rsidR="00FF6B4F" w:rsidDel="00631B7C" w:rsidRDefault="00FF6B4F" w:rsidP="00AA7E37">
      <w:pPr>
        <w:rPr>
          <w:ins w:id="321" w:author="תומר עוז" w:date="2020-10-05T15:49:00Z"/>
          <w:del w:id="322" w:author="עומר דר" w:date="2020-11-16T18:15:00Z"/>
          <w:rFonts w:asciiTheme="majorBidi" w:hAnsiTheme="majorBidi" w:cs="David"/>
          <w:sz w:val="24"/>
          <w:szCs w:val="24"/>
        </w:rPr>
      </w:pPr>
      <w:ins w:id="323" w:author="תומר עוז" w:date="2020-10-05T15:49:00Z">
        <w:del w:id="324" w:author="עומר דר" w:date="2020-11-16T18:15:00Z">
          <w:r w:rsidDel="00631B7C">
            <w:rPr>
              <w:rFonts w:asciiTheme="majorBidi" w:hAnsiTheme="majorBidi" w:cs="David"/>
              <w:sz w:val="24"/>
              <w:szCs w:val="24"/>
            </w:rPr>
            <w:delText>ESRP</w:delText>
          </w:r>
        </w:del>
      </w:ins>
    </w:p>
    <w:p w14:paraId="28C3FBF5" w14:textId="783A091C" w:rsidR="00FF6B4F" w:rsidRPr="005961A4" w:rsidDel="00631B7C" w:rsidRDefault="00FF6B4F" w:rsidP="00FF6B4F">
      <w:pPr>
        <w:jc w:val="both"/>
        <w:rPr>
          <w:ins w:id="325" w:author="תומר עוז" w:date="2020-10-05T15:49:00Z"/>
          <w:del w:id="326" w:author="עומר דר" w:date="2020-11-16T18:15:00Z"/>
          <w:rFonts w:asciiTheme="majorBidi" w:hAnsiTheme="majorBidi" w:cs="David"/>
          <w:b/>
          <w:bCs/>
          <w:rtl/>
        </w:rPr>
      </w:pPr>
      <w:ins w:id="327" w:author="תומר עוז" w:date="2020-10-05T15:49:00Z">
        <w:del w:id="328" w:author="עומר דר" w:date="2020-11-16T18:15:00Z">
          <w:r w:rsidRPr="005961A4" w:rsidDel="00631B7C">
            <w:rPr>
              <w:rFonts w:asciiTheme="majorBidi" w:hAnsiTheme="majorBidi" w:cs="David"/>
              <w:b/>
              <w:bCs/>
              <w:rtl/>
            </w:rPr>
            <w:delText>הקדמה</w:delText>
          </w:r>
        </w:del>
      </w:ins>
    </w:p>
    <w:p w14:paraId="01A5A878" w14:textId="53994EAA" w:rsidR="00FF6B4F" w:rsidRPr="005961A4" w:rsidDel="00631B7C" w:rsidRDefault="00FF6B4F" w:rsidP="00FF6B4F">
      <w:pPr>
        <w:jc w:val="both"/>
        <w:rPr>
          <w:ins w:id="329" w:author="תומר עוז" w:date="2020-10-05T15:49:00Z"/>
          <w:del w:id="330" w:author="עומר דר" w:date="2020-11-16T18:15:00Z"/>
          <w:rFonts w:asciiTheme="majorBidi" w:hAnsiTheme="majorBidi" w:cs="David"/>
          <w:rtl/>
        </w:rPr>
      </w:pPr>
      <w:ins w:id="331" w:author="תומר עוז" w:date="2020-10-05T15:49:00Z">
        <w:del w:id="332" w:author="עומר דר" w:date="2020-11-16T18:15:00Z">
          <w:r w:rsidRPr="005961A4" w:rsidDel="00631B7C">
            <w:rPr>
              <w:rFonts w:asciiTheme="majorBidi" w:hAnsiTheme="majorBidi" w:cs="David"/>
              <w:rtl/>
            </w:rPr>
            <w:delText>כעת תתבקש/י לבצע שתי מטלות שנקראות מטלות קשיבות. הראשונה הינה מטלת קשיבות לנשימה, והשנייה הינה מטלת קשיבות פתוחה. לבסוף תתבקש/י לשלב בין 2 המטלות.</w:delText>
          </w:r>
          <w:r w:rsidRPr="005961A4" w:rsidDel="00631B7C">
            <w:rPr>
              <w:rFonts w:asciiTheme="majorBidi" w:hAnsiTheme="majorBidi" w:cs="David" w:hint="cs"/>
              <w:rtl/>
            </w:rPr>
            <w:delText xml:space="preserve"> </w:delText>
          </w:r>
          <w:r w:rsidRPr="005961A4" w:rsidDel="00631B7C">
            <w:rPr>
              <w:rFonts w:asciiTheme="majorBidi" w:hAnsiTheme="majorBidi" w:cs="David" w:hint="eastAsia"/>
              <w:rtl/>
            </w:rPr>
            <w:delText>חשוב</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שתנסה</w:delText>
          </w:r>
          <w:r w:rsidRPr="005961A4" w:rsidDel="00631B7C">
            <w:rPr>
              <w:rFonts w:asciiTheme="majorBidi" w:hAnsiTheme="majorBidi" w:cs="David" w:hint="cs"/>
              <w:rtl/>
            </w:rPr>
            <w:delText>/י</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לבצע</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את</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המטלות</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בהתאם</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להנחיות</w:delText>
          </w:r>
          <w:r w:rsidRPr="005961A4" w:rsidDel="00631B7C">
            <w:rPr>
              <w:rFonts w:asciiTheme="majorBidi" w:hAnsiTheme="majorBidi" w:cs="David" w:hint="cs"/>
              <w:rtl/>
            </w:rPr>
            <w:delText>,</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גם</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אם</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הן</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שונות</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מתרגול</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קשיבות</w:delText>
          </w:r>
          <w:r w:rsidRPr="005961A4" w:rsidDel="00631B7C">
            <w:rPr>
              <w:rFonts w:asciiTheme="majorBidi" w:hAnsiTheme="majorBidi" w:cs="David" w:hint="cs"/>
              <w:rtl/>
            </w:rPr>
            <w:delText xml:space="preserve"> אחר או מתרגול מדיטציה ש</w:delText>
          </w:r>
          <w:r w:rsidRPr="005961A4" w:rsidDel="00631B7C">
            <w:rPr>
              <w:rFonts w:asciiTheme="majorBidi" w:hAnsiTheme="majorBidi" w:cs="David" w:hint="eastAsia"/>
              <w:rtl/>
            </w:rPr>
            <w:delText>אות</w:delText>
          </w:r>
          <w:r w:rsidRPr="005961A4" w:rsidDel="00631B7C">
            <w:rPr>
              <w:rFonts w:asciiTheme="majorBidi" w:hAnsiTheme="majorBidi" w:cs="David" w:hint="cs"/>
              <w:rtl/>
            </w:rPr>
            <w:delText>ו</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את</w:delText>
          </w:r>
          <w:r w:rsidRPr="005961A4" w:rsidDel="00631B7C">
            <w:rPr>
              <w:rFonts w:asciiTheme="majorBidi" w:hAnsiTheme="majorBidi" w:cs="David" w:hint="cs"/>
              <w:rtl/>
            </w:rPr>
            <w:delText>/</w:delText>
          </w:r>
          <w:r w:rsidRPr="005961A4" w:rsidDel="00631B7C">
            <w:rPr>
              <w:rFonts w:asciiTheme="majorBidi" w:hAnsiTheme="majorBidi" w:cs="David" w:hint="eastAsia"/>
              <w:rtl/>
            </w:rPr>
            <w:delText>ה</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מכי</w:delText>
          </w:r>
          <w:r w:rsidRPr="005961A4" w:rsidDel="00631B7C">
            <w:rPr>
              <w:rFonts w:asciiTheme="majorBidi" w:hAnsiTheme="majorBidi" w:cs="David" w:hint="cs"/>
              <w:rtl/>
            </w:rPr>
            <w:delText>ר/ה</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ה</w:delText>
          </w:r>
          <w:r w:rsidRPr="005961A4" w:rsidDel="00631B7C">
            <w:rPr>
              <w:rFonts w:asciiTheme="majorBidi" w:hAnsiTheme="majorBidi" w:cs="David"/>
              <w:rtl/>
            </w:rPr>
            <w:delText>.</w:delText>
          </w:r>
          <w:r w:rsidRPr="005961A4" w:rsidDel="00631B7C">
            <w:rPr>
              <w:rFonts w:asciiTheme="majorBidi" w:hAnsiTheme="majorBidi" w:cs="David" w:hint="eastAsia"/>
              <w:rtl/>
            </w:rPr>
            <w:delText>ק</w:delText>
          </w:r>
          <w:r w:rsidRPr="005961A4" w:rsidDel="00631B7C">
            <w:rPr>
              <w:rFonts w:asciiTheme="majorBidi" w:hAnsiTheme="majorBidi" w:cs="David"/>
              <w:rtl/>
            </w:rPr>
            <w:delText>.).</w:delText>
          </w:r>
        </w:del>
      </w:ins>
    </w:p>
    <w:p w14:paraId="4B3CBB7D" w14:textId="2FA61C91" w:rsidR="00FF6B4F" w:rsidRPr="005961A4" w:rsidDel="00631B7C" w:rsidRDefault="00FF6B4F" w:rsidP="00FF6B4F">
      <w:pPr>
        <w:jc w:val="both"/>
        <w:rPr>
          <w:ins w:id="333" w:author="תומר עוז" w:date="2020-10-05T15:49:00Z"/>
          <w:del w:id="334" w:author="עומר דר" w:date="2020-11-16T18:15:00Z"/>
          <w:rFonts w:asciiTheme="majorBidi" w:hAnsiTheme="majorBidi" w:cs="David"/>
          <w:b/>
          <w:bCs/>
          <w:rtl/>
        </w:rPr>
      </w:pPr>
      <w:ins w:id="335" w:author="תומר עוז" w:date="2020-10-05T15:49:00Z">
        <w:del w:id="336" w:author="עומר דר" w:date="2020-11-16T18:15:00Z">
          <w:r w:rsidRPr="005961A4" w:rsidDel="00631B7C">
            <w:rPr>
              <w:rFonts w:asciiTheme="majorBidi" w:hAnsiTheme="majorBidi" w:cs="David"/>
              <w:b/>
              <w:bCs/>
              <w:rtl/>
            </w:rPr>
            <w:delText>קשיבות לנשימה (</w:delText>
          </w:r>
          <w:r w:rsidRPr="005961A4" w:rsidDel="00631B7C">
            <w:rPr>
              <w:rFonts w:asciiTheme="majorBidi" w:hAnsiTheme="majorBidi" w:cs="David"/>
              <w:b/>
              <w:bCs/>
            </w:rPr>
            <w:delText>Focused Attention</w:delText>
          </w:r>
          <w:r w:rsidRPr="005961A4" w:rsidDel="00631B7C">
            <w:rPr>
              <w:rFonts w:asciiTheme="majorBidi" w:hAnsiTheme="majorBidi" w:cs="David"/>
              <w:b/>
              <w:bCs/>
              <w:rtl/>
            </w:rPr>
            <w:delText>)</w:delText>
          </w:r>
        </w:del>
      </w:ins>
    </w:p>
    <w:p w14:paraId="73F19794" w14:textId="62658215" w:rsidR="00FF6B4F" w:rsidRPr="005961A4" w:rsidDel="00631B7C" w:rsidRDefault="00FF6B4F" w:rsidP="00FF6B4F">
      <w:pPr>
        <w:jc w:val="both"/>
        <w:rPr>
          <w:ins w:id="337" w:author="תומר עוז" w:date="2020-10-05T15:49:00Z"/>
          <w:del w:id="338" w:author="עומר דר" w:date="2020-11-16T18:15:00Z"/>
          <w:rFonts w:asciiTheme="majorBidi" w:hAnsiTheme="majorBidi" w:cs="David"/>
          <w:rtl/>
        </w:rPr>
      </w:pPr>
      <w:ins w:id="339" w:author="תומר עוז" w:date="2020-10-05T15:49:00Z">
        <w:del w:id="340" w:author="עומר דר" w:date="2020-11-16T18:15:00Z">
          <w:r w:rsidRPr="005961A4" w:rsidDel="00631B7C">
            <w:rPr>
              <w:rFonts w:asciiTheme="majorBidi" w:hAnsiTheme="majorBidi" w:cs="David"/>
              <w:rtl/>
            </w:rPr>
            <w:delText xml:space="preserve">עצום/י את עיניך, ושב/י עם גב זקוף, מבלי להישען על משענת הכיסא (ה.ק.). המטלה שתבצע/י כעת היא מטלת קשיבות לנשימה.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לאזור הבטן. נסה/י להבחין בתנועה המתרחשת באזור הבטן במהלך השאיפה והנשיפה (ה.ק.). הבחן/י בכך שבמהלך השאיפה הבטן עולה, ובמהלך הנשיפה הבטן יורדת (ה.ק.). אם את/ה מתקשה להבחין בתנועה זו שים/י </w:delText>
          </w:r>
          <w:r w:rsidRPr="005961A4" w:rsidDel="00631B7C">
            <w:rPr>
              <w:rFonts w:asciiTheme="majorBidi" w:hAnsiTheme="majorBidi" w:cs="David"/>
              <w:b/>
              <w:bCs/>
              <w:u w:val="single"/>
              <w:rtl/>
            </w:rPr>
            <w:delText>יד</w:delText>
          </w:r>
          <w:r w:rsidRPr="005961A4" w:rsidDel="00631B7C">
            <w:rPr>
              <w:rFonts w:asciiTheme="majorBidi" w:hAnsiTheme="majorBidi" w:cs="David"/>
              <w:rtl/>
            </w:rPr>
            <w:delText xml:space="preserve"> על הבטן, ונסה/י להבחין בתנועת הבטן באמצעות היד. נסה/י להכיר בתנועה זו באמצעות מילים</w:delText>
          </w:r>
          <w:r w:rsidRPr="005961A4" w:rsidDel="00631B7C">
            <w:rPr>
              <w:rFonts w:asciiTheme="majorBidi" w:hAnsiTheme="majorBidi" w:cs="David" w:hint="cs"/>
              <w:rtl/>
            </w:rPr>
            <w:delText xml:space="preserve"> שתאמר/י לעצמך בלב</w:delText>
          </w:r>
          <w:r w:rsidRPr="005961A4" w:rsidDel="00631B7C">
            <w:rPr>
              <w:rFonts w:asciiTheme="majorBidi" w:hAnsiTheme="majorBidi" w:cs="David"/>
              <w:rtl/>
            </w:rPr>
            <w:delText xml:space="preserve">: כאשר את/ה שם/ה לב שהבטן עולה תאמר/י לעצמך </w:delText>
          </w:r>
          <w:r w:rsidRPr="005961A4" w:rsidDel="00631B7C">
            <w:rPr>
              <w:rFonts w:asciiTheme="majorBidi" w:hAnsiTheme="majorBidi" w:cs="David" w:hint="cs"/>
              <w:rtl/>
            </w:rPr>
            <w:delText>בלב</w:delText>
          </w:r>
          <w:r w:rsidRPr="005961A4" w:rsidDel="00631B7C">
            <w:rPr>
              <w:rFonts w:asciiTheme="majorBidi" w:hAnsiTheme="majorBidi" w:cs="David"/>
              <w:rtl/>
            </w:rPr>
            <w:delText xml:space="preserve"> "עלייה". כאשר את/ה שם/ה לב שהבטן יורדת תאמר/י לעצמך ב</w:delText>
          </w:r>
          <w:r w:rsidRPr="005961A4" w:rsidDel="00631B7C">
            <w:rPr>
              <w:rFonts w:asciiTheme="majorBidi" w:hAnsiTheme="majorBidi" w:cs="David" w:hint="cs"/>
              <w:rtl/>
            </w:rPr>
            <w:delText>לב</w:delText>
          </w:r>
          <w:r w:rsidRPr="005961A4" w:rsidDel="00631B7C">
            <w:rPr>
              <w:rFonts w:asciiTheme="majorBidi" w:hAnsiTheme="majorBidi" w:cs="David"/>
              <w:rtl/>
            </w:rPr>
            <w:delText xml:space="preserve"> "ירידה" (ה.ק.). בכל פעם שהבטן זזה תביא/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לתנועה, ותשתמש/י במילים "עלייה" או "ירידה" על מנת לציין את התנועה (ה.ק). </w:delText>
          </w:r>
          <w:r w:rsidRPr="005961A4" w:rsidDel="00631B7C">
            <w:rPr>
              <w:rFonts w:asciiTheme="majorBidi" w:hAnsiTheme="majorBidi" w:cs="David"/>
              <w:b/>
              <w:bCs/>
              <w:u w:val="single"/>
              <w:rtl/>
            </w:rPr>
            <w:delText xml:space="preserve">נסה/י לעקוב עם תשומת הלב אחר כל התנועה של הבטן, מהרגע שהיא מתחילה ועד הרגע שהיא נגמרת. אל תנסה/י לשלוט בנשימה, או לקבוע את הקצב שלה. נסה/י רק </w:delText>
          </w:r>
          <w:r w:rsidRPr="005961A4" w:rsidDel="00631B7C">
            <w:rPr>
              <w:rFonts w:asciiTheme="majorBidi" w:hAnsiTheme="majorBidi" w:cs="David" w:hint="cs"/>
              <w:b/>
              <w:bCs/>
              <w:u w:val="single"/>
              <w:rtl/>
            </w:rPr>
            <w:delText>להתבונן</w:delText>
          </w:r>
          <w:r w:rsidRPr="005961A4" w:rsidDel="00631B7C">
            <w:rPr>
              <w:rFonts w:asciiTheme="majorBidi" w:hAnsiTheme="majorBidi" w:cs="David"/>
              <w:b/>
              <w:bCs/>
              <w:u w:val="single"/>
              <w:rtl/>
            </w:rPr>
            <w:delText xml:space="preserve"> בתנועת הבטן כפי שהיא מתרחשת ברגע ההווה (ה.ק.). בנוסף, הבחן/י בכך שכאשר את/ה מתבונן/ת בתנועה של הבטן ישנה אפשרות לתפוס ממנה מרחק, ולא להזדהות איתה, כלומר לא להתייחס אליה כאל חלק מעצמך (ה.ק.). בתרגיל זה נסה/י להתבונן בתנועה זו כאל דבר רחוק ממך, כאל אירוע</w:delText>
          </w:r>
          <w:r w:rsidRPr="005961A4" w:rsidDel="00631B7C">
            <w:rPr>
              <w:rFonts w:asciiTheme="majorBidi" w:hAnsiTheme="majorBidi" w:cs="David" w:hint="cs"/>
              <w:b/>
              <w:bCs/>
              <w:u w:val="single"/>
              <w:rtl/>
            </w:rPr>
            <w:delText xml:space="preserve"> חולף</w:delText>
          </w:r>
          <w:r w:rsidRPr="005961A4" w:rsidDel="00631B7C">
            <w:rPr>
              <w:rFonts w:asciiTheme="majorBidi" w:hAnsiTheme="majorBidi" w:cs="David"/>
              <w:b/>
              <w:bCs/>
              <w:u w:val="single"/>
              <w:rtl/>
            </w:rPr>
            <w:delText xml:space="preserve"> שאת/ה רק מתבונן/ת בו ושאינו מהווה חלק ממך</w:delText>
          </w:r>
          <w:r w:rsidRPr="005961A4" w:rsidDel="00631B7C">
            <w:rPr>
              <w:rFonts w:asciiTheme="majorBidi" w:hAnsiTheme="majorBidi" w:cs="David"/>
              <w:rtl/>
            </w:rPr>
            <w:delText xml:space="preserve"> (ה. – </w:delText>
          </w:r>
          <w:r w:rsidRPr="005961A4" w:rsidDel="00631B7C">
            <w:rPr>
              <w:rFonts w:asciiTheme="majorBidi" w:hAnsiTheme="majorBidi" w:cs="David" w:hint="cs"/>
              <w:rtl/>
            </w:rPr>
            <w:delText>2</w:delText>
          </w:r>
          <w:r w:rsidRPr="005961A4" w:rsidDel="00631B7C">
            <w:rPr>
              <w:rFonts w:asciiTheme="majorBidi" w:hAnsiTheme="majorBidi" w:cs="David"/>
              <w:rtl/>
            </w:rPr>
            <w:delText xml:space="preserve"> דקות).</w:delText>
          </w:r>
        </w:del>
      </w:ins>
    </w:p>
    <w:p w14:paraId="16510706" w14:textId="6EEF98E1" w:rsidR="00FF6B4F" w:rsidRPr="005961A4" w:rsidDel="00631B7C" w:rsidRDefault="00FF6B4F" w:rsidP="00FF6B4F">
      <w:pPr>
        <w:jc w:val="both"/>
        <w:rPr>
          <w:ins w:id="341" w:author="תומר עוז" w:date="2020-10-05T15:49:00Z"/>
          <w:del w:id="342" w:author="עומר דר" w:date="2020-11-16T18:15:00Z"/>
          <w:rFonts w:asciiTheme="majorBidi" w:hAnsiTheme="majorBidi" w:cs="David"/>
          <w:b/>
          <w:bCs/>
          <w:rtl/>
        </w:rPr>
      </w:pPr>
      <w:ins w:id="343" w:author="תומר עוז" w:date="2020-10-05T15:49:00Z">
        <w:del w:id="344" w:author="עומר דר" w:date="2020-11-16T18:15:00Z">
          <w:r w:rsidRPr="005961A4" w:rsidDel="00631B7C">
            <w:rPr>
              <w:rFonts w:asciiTheme="majorBidi" w:hAnsiTheme="majorBidi" w:cs="David"/>
              <w:b/>
              <w:bCs/>
              <w:rtl/>
            </w:rPr>
            <w:delText>קשיבות פתוחה (</w:delText>
          </w:r>
          <w:r w:rsidRPr="005961A4" w:rsidDel="00631B7C">
            <w:rPr>
              <w:rFonts w:asciiTheme="majorBidi" w:hAnsiTheme="majorBidi" w:cs="David"/>
              <w:b/>
              <w:bCs/>
            </w:rPr>
            <w:delText>Open Monitoring</w:delText>
          </w:r>
          <w:r w:rsidRPr="005961A4" w:rsidDel="00631B7C">
            <w:rPr>
              <w:rFonts w:asciiTheme="majorBidi" w:hAnsiTheme="majorBidi" w:cs="David"/>
              <w:b/>
              <w:bCs/>
              <w:rtl/>
            </w:rPr>
            <w:delText>)</w:delText>
          </w:r>
        </w:del>
      </w:ins>
    </w:p>
    <w:p w14:paraId="3D872734" w14:textId="2236DB40" w:rsidR="00FF6B4F" w:rsidRPr="005961A4" w:rsidDel="00631B7C" w:rsidRDefault="00FF6B4F" w:rsidP="00FF6B4F">
      <w:pPr>
        <w:jc w:val="both"/>
        <w:rPr>
          <w:ins w:id="345" w:author="תומר עוז" w:date="2020-10-05T15:49:00Z"/>
          <w:del w:id="346" w:author="עומר דר" w:date="2020-11-16T18:15:00Z"/>
          <w:rFonts w:asciiTheme="majorBidi" w:hAnsiTheme="majorBidi" w:cs="David"/>
          <w:rtl/>
        </w:rPr>
      </w:pPr>
      <w:ins w:id="347" w:author="תומר עוז" w:date="2020-10-05T15:49:00Z">
        <w:del w:id="348" w:author="עומר דר" w:date="2020-11-16T18:15:00Z">
          <w:r w:rsidRPr="005961A4" w:rsidDel="00631B7C">
            <w:rPr>
              <w:rFonts w:asciiTheme="majorBidi" w:hAnsiTheme="majorBidi" w:cs="David"/>
              <w:rtl/>
            </w:rPr>
            <w:delText>כעת תבצע/י את מטלת הקשיבות הפתוחה.</w:delText>
          </w:r>
          <w:r w:rsidDel="00631B7C">
            <w:rPr>
              <w:rFonts w:asciiTheme="majorBidi" w:hAnsiTheme="majorBidi" w:cs="David" w:hint="cs"/>
              <w:rtl/>
            </w:rPr>
            <w:delText xml:space="preserve"> ה</w:delText>
          </w:r>
          <w:r w:rsidRPr="005961A4" w:rsidDel="00631B7C">
            <w:rPr>
              <w:rFonts w:asciiTheme="majorBidi" w:hAnsiTheme="majorBidi" w:cs="David" w:hint="cs"/>
              <w:rtl/>
            </w:rPr>
            <w:delText xml:space="preserve">ישאר/י עם עיניים עצומות, </w:delText>
          </w:r>
          <w:r w:rsidRPr="005961A4" w:rsidDel="00631B7C">
            <w:rPr>
              <w:rFonts w:asciiTheme="majorBidi" w:hAnsiTheme="majorBidi" w:cs="David"/>
              <w:rtl/>
            </w:rPr>
            <w:delText>ושב/י עם גב זקוף, מבלי להישען על משענת הכיסא</w:delText>
          </w:r>
          <w:r w:rsidRPr="005961A4" w:rsidDel="00631B7C">
            <w:rPr>
              <w:rFonts w:asciiTheme="majorBidi" w:hAnsiTheme="majorBidi" w:cs="David" w:hint="cs"/>
              <w:rtl/>
            </w:rPr>
            <w:delText>.</w:delText>
          </w:r>
          <w:r w:rsidRPr="005961A4" w:rsidDel="00631B7C">
            <w:rPr>
              <w:rFonts w:asciiTheme="majorBidi" w:hAnsiTheme="majorBidi" w:cs="David"/>
              <w:rtl/>
            </w:rPr>
            <w:delText xml:space="preserve"> אפשר/י לעצמך לקלוט דברים נוספים המתרחשים ברגע ההווה מלבד הנשימה. אפשר/י לעצמך לקלוט תחושות המגיעות מן החושים ומן הגוף, כמו גם רגשות ומחשבות המתרחשים ברגע ההווה (ה.ק.). כאשר את/ה קולט/ת דבר מה ברגע הווה, תחושה או רגש או מחשבה,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אליו, </w:delText>
          </w:r>
          <w:r w:rsidRPr="005961A4" w:rsidDel="00631B7C">
            <w:rPr>
              <w:rFonts w:asciiTheme="majorBidi" w:hAnsiTheme="majorBidi" w:cs="David" w:hint="cs"/>
              <w:rtl/>
            </w:rPr>
            <w:delText>ותאמר/י לעצמך בלב</w:delText>
          </w:r>
          <w:r w:rsidRPr="005961A4" w:rsidDel="00631B7C">
            <w:rPr>
              <w:rFonts w:asciiTheme="majorBidi" w:hAnsiTheme="majorBidi" w:cs="David"/>
              <w:rtl/>
            </w:rPr>
            <w:delText xml:space="preserve"> מילה על מנת להכיר בו.</w:delText>
          </w:r>
          <w:r w:rsidRPr="005961A4" w:rsidDel="00631B7C">
            <w:rPr>
              <w:rFonts w:asciiTheme="majorBidi" w:hAnsiTheme="majorBidi" w:cs="David" w:hint="cs"/>
              <w:rtl/>
            </w:rPr>
            <w:delText xml:space="preserve"> </w:delText>
          </w:r>
          <w:r w:rsidRPr="005961A4" w:rsidDel="00631B7C">
            <w:rPr>
              <w:rFonts w:asciiTheme="majorBidi" w:hAnsiTheme="majorBidi" w:cs="David" w:hint="eastAsia"/>
              <w:rtl/>
            </w:rPr>
            <w:delText>תשתמש</w:delText>
          </w:r>
          <w:r w:rsidRPr="005961A4" w:rsidDel="00631B7C">
            <w:rPr>
              <w:rFonts w:asciiTheme="majorBidi" w:hAnsiTheme="majorBidi" w:cs="David"/>
              <w:rtl/>
            </w:rPr>
            <w:delText>/</w:delText>
          </w:r>
          <w:r w:rsidRPr="005961A4" w:rsidDel="00631B7C">
            <w:rPr>
              <w:rFonts w:asciiTheme="majorBidi" w:hAnsiTheme="majorBidi" w:cs="David" w:hint="eastAsia"/>
              <w:rtl/>
            </w:rPr>
            <w:delText>י</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במילים</w:delText>
          </w:r>
          <w:r w:rsidRPr="005961A4" w:rsidDel="00631B7C">
            <w:rPr>
              <w:rFonts w:asciiTheme="majorBidi" w:hAnsiTheme="majorBidi" w:cs="David"/>
              <w:rtl/>
            </w:rPr>
            <w:delText xml:space="preserve"> פשוטות ונסה/י שלא להשקיע מחשבה מרובה מדי בבחירת המילים</w:delText>
          </w:r>
          <w:r w:rsidRPr="005961A4" w:rsidDel="00631B7C">
            <w:rPr>
              <w:rFonts w:asciiTheme="majorBidi" w:hAnsiTheme="majorBidi" w:cs="David" w:hint="cs"/>
              <w:rtl/>
            </w:rPr>
            <w:delText>.</w:delText>
          </w:r>
          <w:r w:rsidRPr="005961A4" w:rsidDel="00631B7C">
            <w:rPr>
              <w:rFonts w:asciiTheme="majorBidi" w:hAnsiTheme="majorBidi" w:cs="David"/>
              <w:rtl/>
            </w:rPr>
            <w:delText xml:space="preserve"> לדוגמא: אם </w:delText>
          </w:r>
          <w:r w:rsidRPr="005961A4" w:rsidDel="00631B7C">
            <w:rPr>
              <w:rFonts w:asciiTheme="majorBidi" w:hAnsiTheme="majorBidi" w:cs="David"/>
              <w:b/>
              <w:bCs/>
              <w:u w:val="single"/>
              <w:rtl/>
            </w:rPr>
            <w:delText>נשמע</w:delText>
          </w:r>
          <w:r w:rsidRPr="005961A4" w:rsidDel="00631B7C">
            <w:rPr>
              <w:rFonts w:asciiTheme="majorBidi" w:hAnsiTheme="majorBidi" w:cs="David"/>
              <w:rtl/>
            </w:rPr>
            <w:delText xml:space="preserve"> </w:delText>
          </w:r>
          <w:r w:rsidRPr="005961A4" w:rsidDel="00631B7C">
            <w:rPr>
              <w:rFonts w:asciiTheme="majorBidi" w:hAnsiTheme="majorBidi" w:cs="David" w:hint="cs"/>
              <w:rtl/>
            </w:rPr>
            <w:delText>קול</w:delText>
          </w:r>
          <w:r w:rsidRPr="005961A4" w:rsidDel="00631B7C">
            <w:rPr>
              <w:rFonts w:asciiTheme="majorBidi" w:hAnsiTheme="majorBidi" w:cs="David"/>
              <w:rtl/>
            </w:rPr>
            <w:delText xml:space="preserve">,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אליו, ותאמר/י בלב את המילה "שמיעה". אם </w:delText>
          </w:r>
          <w:r w:rsidRPr="005961A4" w:rsidDel="00631B7C">
            <w:rPr>
              <w:rFonts w:asciiTheme="majorBidi" w:hAnsiTheme="majorBidi" w:cs="David"/>
              <w:b/>
              <w:bCs/>
              <w:u w:val="single"/>
              <w:rtl/>
            </w:rPr>
            <w:delText>מופיע</w:delText>
          </w:r>
          <w:r w:rsidRPr="005961A4" w:rsidDel="00631B7C">
            <w:rPr>
              <w:rFonts w:asciiTheme="majorBidi" w:hAnsiTheme="majorBidi" w:cs="David"/>
              <w:rtl/>
            </w:rPr>
            <w:delText xml:space="preserve"> כאב,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לתחושות הכאב, ותאמר/י בלב "כאב". אם </w:delText>
          </w:r>
          <w:r w:rsidRPr="005961A4" w:rsidDel="00631B7C">
            <w:rPr>
              <w:rFonts w:asciiTheme="majorBidi" w:hAnsiTheme="majorBidi" w:cs="David"/>
              <w:b/>
              <w:bCs/>
              <w:u w:val="single"/>
              <w:rtl/>
            </w:rPr>
            <w:delText>מופיעה</w:delText>
          </w:r>
          <w:r w:rsidRPr="005961A4" w:rsidDel="00631B7C">
            <w:rPr>
              <w:rFonts w:asciiTheme="majorBidi" w:hAnsiTheme="majorBidi" w:cs="David"/>
              <w:rtl/>
            </w:rPr>
            <w:delText xml:space="preserve"> תחושת עצבנות,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כלפיה, ותאמר</w:delText>
          </w:r>
          <w:r w:rsidDel="00631B7C">
            <w:rPr>
              <w:rFonts w:asciiTheme="majorBidi" w:hAnsiTheme="majorBidi" w:cs="David" w:hint="cs"/>
              <w:rtl/>
            </w:rPr>
            <w:delText>/י</w:delText>
          </w:r>
          <w:r w:rsidRPr="005961A4" w:rsidDel="00631B7C">
            <w:rPr>
              <w:rFonts w:asciiTheme="majorBidi" w:hAnsiTheme="majorBidi" w:cs="David"/>
              <w:rtl/>
            </w:rPr>
            <w:delText xml:space="preserve"> בלב "עצבנות". אם </w:delText>
          </w:r>
          <w:r w:rsidRPr="005961A4" w:rsidDel="00631B7C">
            <w:rPr>
              <w:rFonts w:asciiTheme="majorBidi" w:hAnsiTheme="majorBidi" w:cs="David"/>
              <w:b/>
              <w:bCs/>
              <w:u w:val="single"/>
              <w:rtl/>
            </w:rPr>
            <w:delText>מופיעה</w:delText>
          </w:r>
          <w:r w:rsidRPr="005961A4" w:rsidDel="00631B7C">
            <w:rPr>
              <w:rFonts w:asciiTheme="majorBidi" w:hAnsiTheme="majorBidi" w:cs="David"/>
              <w:rtl/>
            </w:rPr>
            <w:delText xml:space="preserve"> שלווה, הבחן/י בכך, ותאמר/י בלב "שלווה". אם </w:delText>
          </w:r>
          <w:r w:rsidRPr="005961A4" w:rsidDel="00631B7C">
            <w:rPr>
              <w:rFonts w:asciiTheme="majorBidi" w:hAnsiTheme="majorBidi" w:cs="David"/>
              <w:b/>
              <w:bCs/>
              <w:u w:val="single"/>
              <w:rtl/>
            </w:rPr>
            <w:delText>המחשבות</w:delText>
          </w:r>
          <w:r w:rsidRPr="005961A4" w:rsidDel="00631B7C">
            <w:rPr>
              <w:rFonts w:asciiTheme="majorBidi" w:hAnsiTheme="majorBidi" w:cs="David"/>
              <w:rtl/>
            </w:rPr>
            <w:delText xml:space="preserve"> נודדות, הבחן/י בכך, ותאמר/י בלב "מחשבה". בחר/י במילים שנראות לך מתאימות כדי לתאר את מה שמתרחש ברגע ההווה. </w:delText>
          </w:r>
          <w:r w:rsidRPr="005961A4" w:rsidDel="00631B7C">
            <w:rPr>
              <w:rFonts w:asciiTheme="majorBidi" w:hAnsiTheme="majorBidi" w:cs="David"/>
              <w:b/>
              <w:bCs/>
              <w:u w:val="single"/>
              <w:rtl/>
            </w:rPr>
            <w:delText>הבחן/י בכך שכאשר את/ה מתבונן בחוויה מסוימת ישנה אפשרות לתפוס ממנה מרחק, ולא להזדהות איתה, כלומר לא להתייחס אליה כאל חלק מעצמך (ה.ק.). בתרגיל זה נסה/י להתבונן בתחושות, ברגשות ובמחשבות כאל אירועים</w:delText>
          </w:r>
          <w:r w:rsidRPr="005961A4" w:rsidDel="00631B7C">
            <w:rPr>
              <w:rFonts w:asciiTheme="majorBidi" w:hAnsiTheme="majorBidi" w:cs="David" w:hint="cs"/>
              <w:b/>
              <w:bCs/>
              <w:u w:val="single"/>
              <w:rtl/>
            </w:rPr>
            <w:delText xml:space="preserve"> </w:delText>
          </w:r>
          <w:r w:rsidRPr="005961A4" w:rsidDel="00631B7C">
            <w:rPr>
              <w:rFonts w:asciiTheme="majorBidi" w:hAnsiTheme="majorBidi" w:cs="David"/>
              <w:b/>
              <w:bCs/>
              <w:u w:val="single"/>
              <w:rtl/>
            </w:rPr>
            <w:delText>רחוקים ממך, כאל אירועים</w:delText>
          </w:r>
          <w:r w:rsidRPr="005961A4" w:rsidDel="00631B7C">
            <w:rPr>
              <w:rFonts w:asciiTheme="majorBidi" w:hAnsiTheme="majorBidi" w:cs="David" w:hint="cs"/>
              <w:b/>
              <w:bCs/>
              <w:u w:val="single"/>
              <w:rtl/>
            </w:rPr>
            <w:delText xml:space="preserve"> חולפים</w:delText>
          </w:r>
          <w:r w:rsidRPr="005961A4" w:rsidDel="00631B7C">
            <w:rPr>
              <w:rFonts w:asciiTheme="majorBidi" w:hAnsiTheme="majorBidi" w:cs="David"/>
              <w:b/>
              <w:bCs/>
              <w:u w:val="single"/>
              <w:rtl/>
            </w:rPr>
            <w:delText xml:space="preserve"> שאת/ה רק מתבונן/ת בהם ושאינם מהווים חלק ממך</w:delText>
          </w:r>
          <w:r w:rsidRPr="005961A4" w:rsidDel="00631B7C">
            <w:rPr>
              <w:rFonts w:asciiTheme="majorBidi" w:hAnsiTheme="majorBidi" w:cs="David"/>
              <w:rtl/>
            </w:rPr>
            <w:delText xml:space="preserve"> </w:delText>
          </w:r>
          <w:r w:rsidRPr="00B33A49" w:rsidDel="00631B7C">
            <w:rPr>
              <w:rFonts w:asciiTheme="majorBidi" w:hAnsiTheme="majorBidi" w:cs="David"/>
              <w:rtl/>
            </w:rPr>
            <w:delText>(ה- דקה).</w:delText>
          </w:r>
        </w:del>
      </w:ins>
    </w:p>
    <w:p w14:paraId="04F7CE4F" w14:textId="05238D8B" w:rsidR="00FF6B4F" w:rsidRPr="005961A4" w:rsidDel="00631B7C" w:rsidRDefault="00FF6B4F" w:rsidP="00FF6B4F">
      <w:pPr>
        <w:jc w:val="both"/>
        <w:rPr>
          <w:ins w:id="349" w:author="תומר עוז" w:date="2020-10-05T15:49:00Z"/>
          <w:del w:id="350" w:author="עומר דר" w:date="2020-11-16T18:15:00Z"/>
          <w:rFonts w:asciiTheme="majorBidi" w:hAnsiTheme="majorBidi" w:cs="David"/>
          <w:b/>
          <w:bCs/>
          <w:rtl/>
        </w:rPr>
      </w:pPr>
      <w:ins w:id="351" w:author="תומר עוז" w:date="2020-10-05T15:49:00Z">
        <w:del w:id="352" w:author="עומר דר" w:date="2020-11-16T18:15:00Z">
          <w:r w:rsidRPr="005961A4" w:rsidDel="00631B7C">
            <w:rPr>
              <w:rFonts w:asciiTheme="majorBidi" w:hAnsiTheme="majorBidi" w:cs="David"/>
              <w:b/>
              <w:bCs/>
              <w:rtl/>
            </w:rPr>
            <w:delText>קשיבות לנשימה יחד עם קשיבות פתוחה</w:delText>
          </w:r>
        </w:del>
      </w:ins>
    </w:p>
    <w:p w14:paraId="31B26D10" w14:textId="497A97F9" w:rsidR="00FF6B4F" w:rsidRPr="005961A4" w:rsidDel="00631B7C" w:rsidRDefault="00FF6B4F" w:rsidP="00FF6B4F">
      <w:pPr>
        <w:jc w:val="both"/>
        <w:rPr>
          <w:ins w:id="353" w:author="תומר עוז" w:date="2020-10-05T15:49:00Z"/>
          <w:del w:id="354" w:author="עומר דר" w:date="2020-11-16T18:15:00Z"/>
          <w:rFonts w:asciiTheme="majorBidi" w:hAnsiTheme="majorBidi" w:cs="David"/>
          <w:rtl/>
        </w:rPr>
      </w:pPr>
      <w:ins w:id="355" w:author="תומר עוז" w:date="2020-10-05T15:49:00Z">
        <w:del w:id="356" w:author="עומר דר" w:date="2020-11-16T18:15:00Z">
          <w:r w:rsidRPr="005961A4" w:rsidDel="00631B7C">
            <w:rPr>
              <w:rFonts w:asciiTheme="majorBidi" w:hAnsiTheme="majorBidi" w:cs="David"/>
              <w:rtl/>
            </w:rPr>
            <w:delText xml:space="preserve">כעת נסה/י לשלב בין מטלת הקשיבות לנשימה לבין מטלת הקשיבות הפתוחה. תחילה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אל העלייה והירידה של הבטן במהלך השאיפה והנשיפה. כאשר הבטן עולה או יורדת, תביא/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לתנועה, ותאמר/י לעצמך </w:delText>
          </w:r>
          <w:r w:rsidRPr="005961A4" w:rsidDel="00631B7C">
            <w:rPr>
              <w:rFonts w:asciiTheme="majorBidi" w:hAnsiTheme="majorBidi" w:cs="David" w:hint="cs"/>
              <w:rtl/>
            </w:rPr>
            <w:delText>בלב</w:delText>
          </w:r>
          <w:r w:rsidRPr="005961A4" w:rsidDel="00631B7C">
            <w:rPr>
              <w:rFonts w:asciiTheme="majorBidi" w:hAnsiTheme="majorBidi" w:cs="David"/>
              <w:rtl/>
            </w:rPr>
            <w:delText xml:space="preserve"> "עלייה" או "ירידה" על מנת לציין את התנועה (ה.ק.).</w:delText>
          </w:r>
          <w:r w:rsidRPr="005961A4" w:rsidDel="00631B7C">
            <w:rPr>
              <w:rFonts w:asciiTheme="majorBidi" w:hAnsiTheme="majorBidi" w:cs="David" w:hint="cs"/>
              <w:rtl/>
            </w:rPr>
            <w:delText xml:space="preserve"> </w:delText>
          </w:r>
          <w:r w:rsidRPr="005961A4" w:rsidDel="00631B7C">
            <w:rPr>
              <w:rFonts w:asciiTheme="majorBidi" w:hAnsiTheme="majorBidi" w:cs="David"/>
              <w:b/>
              <w:bCs/>
              <w:u w:val="single"/>
              <w:rtl/>
            </w:rPr>
            <w:delText>הבחן/י בכך שכאשר את/ה מתבונן/ת בתנועה של הבטן ישנה אפשרות לתפוס ממנה מרחק, ולא להזדהות איתה, כלומר לא להתייחס אליה כאל חלק מעצמך. נסה/י להתבונן בתנועה זו כאל דבר רחוק ממך, כאל אירוע</w:delText>
          </w:r>
          <w:r w:rsidRPr="005961A4" w:rsidDel="00631B7C">
            <w:rPr>
              <w:rFonts w:asciiTheme="majorBidi" w:hAnsiTheme="majorBidi" w:cs="David" w:hint="cs"/>
              <w:b/>
              <w:bCs/>
              <w:u w:val="single"/>
              <w:rtl/>
            </w:rPr>
            <w:delText xml:space="preserve"> חולף</w:delText>
          </w:r>
          <w:r w:rsidRPr="005961A4" w:rsidDel="00631B7C">
            <w:rPr>
              <w:rFonts w:asciiTheme="majorBidi" w:hAnsiTheme="majorBidi" w:cs="David"/>
              <w:b/>
              <w:bCs/>
              <w:u w:val="single"/>
              <w:rtl/>
            </w:rPr>
            <w:delText xml:space="preserve"> שאת/ה רק מתבונן/ת בו ושאינו מהווה חלק ממך (ה.ק.).</w:delText>
          </w:r>
          <w:r w:rsidRPr="005961A4" w:rsidDel="00631B7C">
            <w:rPr>
              <w:rFonts w:asciiTheme="majorBidi" w:hAnsiTheme="majorBidi" w:cs="David"/>
              <w:rtl/>
            </w:rPr>
            <w:delText xml:space="preserve"> כמו כן, אפשר/י לעצמך לקלוט תחושות המגיעות מן החושים ומן הגוף, כמו גם רגשות ומחשבות המתרחשים ברגע ההווה. כאשר את/ה קולט/ת דבר מה ברגע הווה, תחושה או רגש או מחשבה, הפנה/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אליו, </w:delText>
          </w:r>
          <w:r w:rsidRPr="005961A4" w:rsidDel="00631B7C">
            <w:rPr>
              <w:rFonts w:asciiTheme="majorBidi" w:hAnsiTheme="majorBidi" w:cs="David" w:hint="cs"/>
              <w:rtl/>
            </w:rPr>
            <w:delText>ותאמר/י לעצמך בלב</w:delText>
          </w:r>
          <w:r w:rsidRPr="005961A4" w:rsidDel="00631B7C">
            <w:rPr>
              <w:rFonts w:asciiTheme="majorBidi" w:hAnsiTheme="majorBidi" w:cs="David"/>
              <w:rtl/>
            </w:rPr>
            <w:delText xml:space="preserve"> מילה על מנת להכיר בו.</w:delText>
          </w:r>
          <w:r w:rsidRPr="005961A4" w:rsidDel="00631B7C">
            <w:rPr>
              <w:rFonts w:asciiTheme="majorBidi" w:hAnsiTheme="majorBidi" w:cs="David" w:hint="cs"/>
              <w:rtl/>
            </w:rPr>
            <w:delText xml:space="preserve"> </w:delText>
          </w:r>
          <w:r w:rsidRPr="005961A4" w:rsidDel="00631B7C">
            <w:rPr>
              <w:rFonts w:asciiTheme="majorBidi" w:hAnsiTheme="majorBidi" w:cs="David" w:hint="eastAsia"/>
              <w:rtl/>
            </w:rPr>
            <w:delText>תשתמש</w:delText>
          </w:r>
          <w:r w:rsidRPr="005961A4" w:rsidDel="00631B7C">
            <w:rPr>
              <w:rFonts w:asciiTheme="majorBidi" w:hAnsiTheme="majorBidi" w:cs="David"/>
              <w:rtl/>
            </w:rPr>
            <w:delText>/</w:delText>
          </w:r>
          <w:r w:rsidRPr="005961A4" w:rsidDel="00631B7C">
            <w:rPr>
              <w:rFonts w:asciiTheme="majorBidi" w:hAnsiTheme="majorBidi" w:cs="David" w:hint="eastAsia"/>
              <w:rtl/>
            </w:rPr>
            <w:delText>י</w:delText>
          </w:r>
          <w:r w:rsidRPr="005961A4" w:rsidDel="00631B7C">
            <w:rPr>
              <w:rFonts w:asciiTheme="majorBidi" w:hAnsiTheme="majorBidi" w:cs="David"/>
              <w:rtl/>
            </w:rPr>
            <w:delText xml:space="preserve"> </w:delText>
          </w:r>
          <w:r w:rsidRPr="005961A4" w:rsidDel="00631B7C">
            <w:rPr>
              <w:rFonts w:asciiTheme="majorBidi" w:hAnsiTheme="majorBidi" w:cs="David" w:hint="eastAsia"/>
              <w:rtl/>
            </w:rPr>
            <w:delText>במילים</w:delText>
          </w:r>
          <w:r w:rsidRPr="005961A4" w:rsidDel="00631B7C">
            <w:rPr>
              <w:rFonts w:asciiTheme="majorBidi" w:hAnsiTheme="majorBidi" w:cs="David"/>
              <w:rtl/>
            </w:rPr>
            <w:delText xml:space="preserve"> פשוטות ונסה/י שלא להשקיע מחשבה מרובה מדי בבחירת המילים</w:delText>
          </w:r>
          <w:r w:rsidDel="00631B7C">
            <w:rPr>
              <w:rFonts w:asciiTheme="majorBidi" w:hAnsiTheme="majorBidi" w:cs="David" w:hint="cs"/>
              <w:rtl/>
            </w:rPr>
            <w:delText xml:space="preserve"> (ה.ק.)</w:delText>
          </w:r>
          <w:r w:rsidRPr="005961A4" w:rsidDel="00631B7C">
            <w:rPr>
              <w:rFonts w:asciiTheme="majorBidi" w:hAnsiTheme="majorBidi" w:cs="David" w:hint="cs"/>
              <w:rtl/>
            </w:rPr>
            <w:delText>.</w:delText>
          </w:r>
          <w:r w:rsidRPr="005961A4" w:rsidDel="00631B7C">
            <w:rPr>
              <w:rFonts w:asciiTheme="majorBidi" w:hAnsiTheme="majorBidi" w:cs="David"/>
              <w:rtl/>
            </w:rPr>
            <w:delText xml:space="preserve"> לאחר שהבחנת בדבר מה ברגע ההווה והכרת בו באמצעות מילה, תחזיר/י את תשומת </w:delText>
          </w:r>
          <w:r w:rsidRPr="005961A4" w:rsidDel="00631B7C">
            <w:rPr>
              <w:rFonts w:asciiTheme="majorBidi" w:hAnsiTheme="majorBidi" w:cs="David"/>
              <w:b/>
              <w:bCs/>
              <w:u w:val="single"/>
              <w:rtl/>
            </w:rPr>
            <w:delText>הלב</w:delText>
          </w:r>
          <w:r w:rsidRPr="005961A4" w:rsidDel="00631B7C">
            <w:rPr>
              <w:rFonts w:asciiTheme="majorBidi" w:hAnsiTheme="majorBidi" w:cs="David"/>
              <w:rtl/>
            </w:rPr>
            <w:delText xml:space="preserve"> אל העלייה והירידה של הבטן </w:delText>
          </w:r>
          <w:r w:rsidRPr="005961A4" w:rsidDel="00631B7C">
            <w:rPr>
              <w:rFonts w:asciiTheme="majorBidi" w:hAnsiTheme="majorBidi" w:cs="David"/>
              <w:b/>
              <w:bCs/>
              <w:u w:val="single"/>
              <w:rtl/>
            </w:rPr>
            <w:delText>(ה.ק.)</w:delText>
          </w:r>
          <w:r w:rsidRPr="005961A4" w:rsidDel="00631B7C">
            <w:rPr>
              <w:rFonts w:asciiTheme="majorBidi" w:hAnsiTheme="majorBidi" w:cs="David" w:hint="cs"/>
              <w:b/>
              <w:bCs/>
              <w:u w:val="single"/>
              <w:rtl/>
            </w:rPr>
            <w:delText>.</w:delText>
          </w:r>
          <w:r w:rsidRPr="005961A4" w:rsidDel="00631B7C">
            <w:rPr>
              <w:rFonts w:asciiTheme="majorBidi" w:hAnsiTheme="majorBidi" w:cs="David"/>
              <w:b/>
              <w:bCs/>
              <w:u w:val="single"/>
              <w:rtl/>
            </w:rPr>
            <w:delText xml:space="preserve"> הבחן/י בכך שכאשר את/ה מתבונן/ת בחוויה מסוימת ישנה אפשרות לתפוס ממנה מרחק, ולא להזדהות איתה, כלומר לא להתייחס אליה כאל חלק מעצמך. נסה/י להתבונן בתחושות, ברגשות ובמחשבות כאל אירועים רחוקים ממך, כאל אירועים </w:delText>
          </w:r>
          <w:r w:rsidRPr="005961A4" w:rsidDel="00631B7C">
            <w:rPr>
              <w:rFonts w:asciiTheme="majorBidi" w:hAnsiTheme="majorBidi" w:cs="David" w:hint="cs"/>
              <w:b/>
              <w:bCs/>
              <w:u w:val="single"/>
              <w:rtl/>
            </w:rPr>
            <w:delText>חולפים</w:delText>
          </w:r>
          <w:r w:rsidRPr="005961A4" w:rsidDel="00631B7C">
            <w:rPr>
              <w:rFonts w:asciiTheme="majorBidi" w:hAnsiTheme="majorBidi" w:cs="David"/>
              <w:b/>
              <w:bCs/>
              <w:u w:val="single"/>
              <w:rtl/>
            </w:rPr>
            <w:delText xml:space="preserve"> שאת/ה רק מתבונן/ת בהם ושאינם מהווים חלק ממך</w:delText>
          </w:r>
          <w:r w:rsidRPr="005961A4" w:rsidDel="00631B7C">
            <w:rPr>
              <w:rFonts w:asciiTheme="majorBidi" w:hAnsiTheme="majorBidi" w:cs="David"/>
              <w:rtl/>
            </w:rPr>
            <w:delText xml:space="preserve"> (ה. – </w:delText>
          </w:r>
          <w:r w:rsidRPr="005961A4" w:rsidDel="00631B7C">
            <w:rPr>
              <w:rFonts w:asciiTheme="majorBidi" w:hAnsiTheme="majorBidi" w:cs="David" w:hint="cs"/>
              <w:rtl/>
            </w:rPr>
            <w:delText>2.5</w:delText>
          </w:r>
          <w:r w:rsidRPr="005961A4" w:rsidDel="00631B7C">
            <w:rPr>
              <w:rFonts w:asciiTheme="majorBidi" w:hAnsiTheme="majorBidi" w:cs="David"/>
              <w:rtl/>
            </w:rPr>
            <w:delText xml:space="preserve"> דקות).</w:delText>
          </w:r>
        </w:del>
      </w:ins>
    </w:p>
    <w:p w14:paraId="250ED9C7" w14:textId="350207DA" w:rsidR="00FF6B4F" w:rsidRPr="005961A4" w:rsidDel="00631B7C" w:rsidRDefault="00FF6B4F" w:rsidP="00FF6B4F">
      <w:pPr>
        <w:jc w:val="both"/>
        <w:rPr>
          <w:ins w:id="357" w:author="תומר עוז" w:date="2020-10-05T15:49:00Z"/>
          <w:del w:id="358" w:author="עומר דר" w:date="2020-11-16T18:15:00Z"/>
          <w:rFonts w:asciiTheme="majorBidi" w:hAnsiTheme="majorBidi" w:cs="David"/>
          <w:rtl/>
        </w:rPr>
      </w:pPr>
      <w:ins w:id="359" w:author="תומר עוז" w:date="2020-10-05T15:49:00Z">
        <w:del w:id="360" w:author="עומר דר" w:date="2020-11-16T18:15:00Z">
          <w:r w:rsidRPr="005961A4" w:rsidDel="00631B7C">
            <w:rPr>
              <w:rFonts w:asciiTheme="majorBidi" w:hAnsiTheme="majorBidi" w:cs="David"/>
              <w:b/>
              <w:bCs/>
              <w:u w:val="single"/>
              <w:rtl/>
            </w:rPr>
            <w:delText xml:space="preserve">הבחן/י בכך שכאשר את/ה מתבונן/ת בחוויה מסוימת ישנה אפשרות לתפוס ממנה מרחק, ולא להזדהות איתה, כלומר לא להתייחס אליה כאל חלק מעצמך. נסה/י להתבונן בתחושות, ברגשות ובמחשבות כאל אירועים רחוקים ממך, כאל אירועים </w:delText>
          </w:r>
          <w:r w:rsidRPr="005961A4" w:rsidDel="00631B7C">
            <w:rPr>
              <w:rFonts w:asciiTheme="majorBidi" w:hAnsiTheme="majorBidi" w:cs="David" w:hint="cs"/>
              <w:b/>
              <w:bCs/>
              <w:u w:val="single"/>
              <w:rtl/>
            </w:rPr>
            <w:delText>חולפים</w:delText>
          </w:r>
          <w:r w:rsidRPr="005961A4" w:rsidDel="00631B7C">
            <w:rPr>
              <w:rFonts w:asciiTheme="majorBidi" w:hAnsiTheme="majorBidi" w:cs="David"/>
              <w:b/>
              <w:bCs/>
              <w:u w:val="single"/>
              <w:rtl/>
            </w:rPr>
            <w:delText xml:space="preserve"> שאת/ה רק מתבונן/ת בהם ושאינם מהווים חלק ממך</w:delText>
          </w:r>
          <w:r w:rsidRPr="005961A4" w:rsidDel="00631B7C">
            <w:rPr>
              <w:rFonts w:asciiTheme="majorBidi" w:hAnsiTheme="majorBidi" w:cs="David"/>
              <w:rtl/>
            </w:rPr>
            <w:delText xml:space="preserve"> (ה. – </w:delText>
          </w:r>
          <w:r w:rsidRPr="005961A4" w:rsidDel="00631B7C">
            <w:rPr>
              <w:rFonts w:asciiTheme="majorBidi" w:hAnsiTheme="majorBidi" w:cs="David" w:hint="cs"/>
              <w:rtl/>
            </w:rPr>
            <w:delText>2.5</w:delText>
          </w:r>
          <w:r w:rsidRPr="005961A4" w:rsidDel="00631B7C">
            <w:rPr>
              <w:rFonts w:asciiTheme="majorBidi" w:hAnsiTheme="majorBidi" w:cs="David"/>
              <w:rtl/>
            </w:rPr>
            <w:delText xml:space="preserve"> דקות).</w:delText>
          </w:r>
        </w:del>
      </w:ins>
    </w:p>
    <w:p w14:paraId="45C56E66" w14:textId="11744DD3" w:rsidR="00FF6B4F" w:rsidDel="00631B7C" w:rsidRDefault="00FF6B4F" w:rsidP="00FF6B4F">
      <w:pPr>
        <w:jc w:val="both"/>
        <w:rPr>
          <w:ins w:id="361" w:author="תומר עוז" w:date="2020-10-05T15:49:00Z"/>
          <w:del w:id="362" w:author="עומר דר" w:date="2020-11-16T18:15:00Z"/>
          <w:rFonts w:asciiTheme="majorBidi" w:hAnsiTheme="majorBidi" w:cs="David"/>
          <w:rtl/>
        </w:rPr>
      </w:pPr>
      <w:ins w:id="363" w:author="תומר עוז" w:date="2020-10-05T15:49:00Z">
        <w:del w:id="364" w:author="עומר דר" w:date="2020-11-16T18:15:00Z">
          <w:r w:rsidDel="00631B7C">
            <w:rPr>
              <w:rFonts w:asciiTheme="majorBidi" w:hAnsiTheme="majorBidi" w:cs="David" w:hint="cs"/>
              <w:rtl/>
            </w:rPr>
            <w:delText>תפתח/י בבקשה את העיניים, ותמשך/י בניסוי. אפשר להישען על משענת הכיסא.</w:delText>
          </w:r>
        </w:del>
      </w:ins>
    </w:p>
    <w:p w14:paraId="0CD37F36" w14:textId="77777777" w:rsidR="00FF6B4F" w:rsidRPr="00FF6B4F" w:rsidRDefault="00FF6B4F" w:rsidP="00AA7E37">
      <w:pPr>
        <w:rPr>
          <w:rFonts w:asciiTheme="majorBidi" w:hAnsiTheme="majorBidi" w:cs="David"/>
          <w:b/>
          <w:bCs/>
          <w:sz w:val="24"/>
          <w:szCs w:val="24"/>
          <w:rPrChange w:id="365" w:author="תומר עוז" w:date="2020-10-05T15:49:00Z">
            <w:rPr>
              <w:rFonts w:asciiTheme="majorBidi" w:hAnsiTheme="majorBidi" w:cs="David"/>
              <w:sz w:val="24"/>
              <w:szCs w:val="24"/>
            </w:rPr>
          </w:rPrChange>
        </w:rPr>
      </w:pPr>
    </w:p>
    <w:sectPr w:rsidR="00FF6B4F" w:rsidRPr="00FF6B4F" w:rsidSect="00616CF1">
      <w:headerReference w:type="even" r:id="rId12"/>
      <w:headerReference w:type="default" r:id="rId13"/>
      <w:footerReference w:type="even" r:id="rId14"/>
      <w:footerReference w:type="default" r:id="rId15"/>
      <w:headerReference w:type="first" r:id="rId16"/>
      <w:footerReference w:type="first" r:id="rId17"/>
      <w:pgSz w:w="11906" w:h="16838"/>
      <w:pgMar w:top="1418" w:right="1418" w:bottom="1418" w:left="1418" w:header="709" w:footer="70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עמית ברנשטיין" w:date="2020-10-08T09:49:00Z" w:initials="עב">
    <w:p w14:paraId="0A9D29C6" w14:textId="3620E4BE" w:rsidR="00ED0380" w:rsidRDefault="00ED0380">
      <w:pPr>
        <w:pStyle w:val="CommentText"/>
      </w:pPr>
      <w:r>
        <w:rPr>
          <w:rStyle w:val="CommentReference"/>
        </w:rPr>
        <w:annotationRef/>
      </w:r>
      <w:r>
        <w:t>STILL CORRECT?</w:t>
      </w:r>
    </w:p>
  </w:comment>
  <w:comment w:id="11" w:author="תומר עוז" w:date="2020-11-01T11:10:00Z" w:initials="תע">
    <w:p w14:paraId="6CDED4A8" w14:textId="609EAE2E" w:rsidR="00C243B3" w:rsidRDefault="00C243B3">
      <w:pPr>
        <w:pStyle w:val="CommentText"/>
      </w:pPr>
      <w:r>
        <w:rPr>
          <w:rStyle w:val="CommentReference"/>
        </w:rPr>
        <w:annotationRef/>
      </w:r>
      <w:proofErr w:type="spellStart"/>
      <w:proofErr w:type="gramStart"/>
      <w:r>
        <w:t>No,removed</w:t>
      </w:r>
      <w:proofErr w:type="spellEnd"/>
      <w:proofErr w:type="gramEnd"/>
    </w:p>
  </w:comment>
  <w:comment w:id="13" w:author="עמית ברנשטיין" w:date="2020-10-08T09:50:00Z" w:initials="עב">
    <w:p w14:paraId="53D3345E" w14:textId="77777777" w:rsidR="00ED0380" w:rsidRDefault="00ED0380">
      <w:pPr>
        <w:pStyle w:val="CommentText"/>
      </w:pPr>
      <w:r>
        <w:rPr>
          <w:rStyle w:val="CommentReference"/>
        </w:rPr>
        <w:annotationRef/>
      </w:r>
      <w:r>
        <w:t xml:space="preserve">YOU DON’T ACTUALLY EXPLAI THE STP </w:t>
      </w:r>
      <w:proofErr w:type="gramStart"/>
      <w:r>
        <w:t>DELIVERY  OR</w:t>
      </w:r>
      <w:proofErr w:type="gramEnd"/>
      <w:r>
        <w:t xml:space="preserve"> THE RATIONALE OF THE TRAINING OR THE PROCEDURE. PLS REVISE. </w:t>
      </w:r>
    </w:p>
    <w:p w14:paraId="0081C1FF" w14:textId="77777777" w:rsidR="00ED0380" w:rsidRDefault="00ED0380">
      <w:pPr>
        <w:pStyle w:val="CommentText"/>
      </w:pPr>
    </w:p>
    <w:p w14:paraId="3B941CB0" w14:textId="77777777" w:rsidR="00ED0380" w:rsidRDefault="00ED0380" w:rsidP="00ED0380">
      <w:pPr>
        <w:pStyle w:val="CommentText"/>
        <w:bidi w:val="0"/>
        <w:jc w:val="right"/>
      </w:pPr>
      <w:r>
        <w:t xml:space="preserve">THE TRAINING IS DESIGNE TO XXXYYY. FIRST, PARTICIPANTS TRAINED IN FOCUSED ATTENTION ON BREATH. NEXT PARTICIPANTS TAUGHT TO  DIRECT THEIR ATTENTION AND TO XYZ IN RESPOSNE TO PERSONALIZED SIMULATED THOUGHTS (WHICH – NEGATIVE, NEUTRAL?), AND THEN TO DISENGAGE ATTENTIO ROM THOSE THOUGHTS BACK TO THEIR BREATH – REPEATEDLY OVER THE COURSE OF XXXXX MINUTES OF TRAINING. DURING THIS TIME, PARTICIPANTS WILL HEAR ## SIMULATED THOUGHTS. </w:t>
      </w:r>
    </w:p>
    <w:p w14:paraId="4CA2EE50" w14:textId="77777777" w:rsidR="00ED0380" w:rsidRDefault="00ED0380" w:rsidP="00ED0380">
      <w:pPr>
        <w:pStyle w:val="CommentText"/>
        <w:bidi w:val="0"/>
        <w:jc w:val="right"/>
      </w:pPr>
    </w:p>
    <w:p w14:paraId="0C9B7FF9" w14:textId="617AFE6B" w:rsidR="00ED0380" w:rsidRDefault="00ED0380" w:rsidP="00ED0380">
      <w:pPr>
        <w:pStyle w:val="CommentText"/>
        <w:bidi w:val="0"/>
        <w:jc w:val="right"/>
      </w:pPr>
      <w:r>
        <w:t>DO YOU UNDERSTAND THE IDEA?</w:t>
      </w:r>
    </w:p>
  </w:comment>
  <w:comment w:id="15" w:author="עמית ברנשטיין" w:date="2020-10-08T09:49:00Z" w:initials="עב">
    <w:p w14:paraId="26F413FB" w14:textId="19D7F33F" w:rsidR="00ED0380" w:rsidRDefault="00ED0380">
      <w:pPr>
        <w:pStyle w:val="CommentText"/>
      </w:pPr>
      <w:r>
        <w:rPr>
          <w:rStyle w:val="CommentReference"/>
        </w:rPr>
        <w:annotationRef/>
      </w:r>
      <w:r>
        <w:t xml:space="preserve">I AM NOT SURE THIS IS A GOOD IDEA. ONCE WE FIMALIZ EA DRAFT, WE WILL SEND IT OUT TO GET SOME FEEDBACK. </w:t>
      </w:r>
    </w:p>
  </w:comment>
  <w:comment w:id="16" w:author="תומר עוז" w:date="2020-11-01T11:12:00Z" w:initials="תע">
    <w:p w14:paraId="428D15F8" w14:textId="6019AF03" w:rsidR="00C243B3" w:rsidRDefault="00C243B3">
      <w:pPr>
        <w:pStyle w:val="CommentText"/>
      </w:pPr>
      <w:r>
        <w:rPr>
          <w:rStyle w:val="CommentReference"/>
        </w:rPr>
        <w:annotationRef/>
      </w:r>
      <w:r>
        <w:t>ok</w:t>
      </w:r>
    </w:p>
  </w:comment>
  <w:comment w:id="20" w:author="עמית ברנשטיין" w:date="2020-10-08T09:56:00Z" w:initials="עב">
    <w:p w14:paraId="5F8812A0" w14:textId="5F5BB9A7" w:rsidR="00501AB6" w:rsidRDefault="00501AB6">
      <w:pPr>
        <w:pStyle w:val="CommentText"/>
      </w:pPr>
      <w:r>
        <w:rPr>
          <w:rStyle w:val="CommentReference"/>
        </w:rPr>
        <w:annotationRef/>
      </w:r>
      <w:r>
        <w:t xml:space="preserve">WHAT IS THIS? </w:t>
      </w:r>
    </w:p>
  </w:comment>
  <w:comment w:id="21" w:author="תומר עוז" w:date="2020-11-01T11:13:00Z" w:initials="תע">
    <w:p w14:paraId="4E64878B" w14:textId="348E40E8" w:rsidR="00C243B3" w:rsidRDefault="00C243B3">
      <w:pPr>
        <w:pStyle w:val="CommentText"/>
      </w:pPr>
      <w:r>
        <w:rPr>
          <w:rStyle w:val="CommentReference"/>
        </w:rPr>
        <w:annotationRef/>
      </w:r>
      <w:r>
        <w:t xml:space="preserve">The control </w:t>
      </w:r>
      <w:proofErr w:type="gramStart"/>
      <w:r>
        <w:t>group</w:t>
      </w:r>
      <w:proofErr w:type="gramEnd"/>
    </w:p>
  </w:comment>
  <w:comment w:id="32" w:author="עמית ברנשטיין" w:date="2020-10-08T09:56:00Z" w:initials="עב">
    <w:p w14:paraId="5CEE3653" w14:textId="617E9CDD" w:rsidR="00501AB6" w:rsidRDefault="00501AB6">
      <w:pPr>
        <w:pStyle w:val="CommentText"/>
      </w:pPr>
      <w:r>
        <w:rPr>
          <w:rStyle w:val="CommentReference"/>
        </w:rPr>
        <w:annotationRef/>
      </w:r>
      <w:r>
        <w:t>AGAIN – AWE DISCUSSED. NO, THIS WON’T WORK. YOU NEED TO GIVE IDENTICAL INSTRUCTIONS BETWEEN TASKS. TALK ABOUT MENTAL TRIANING DESIGNED TO DO XYZ</w:t>
      </w:r>
      <w:proofErr w:type="gramStart"/>
      <w:r>
        <w:t>….PURPOSE</w:t>
      </w:r>
      <w:proofErr w:type="gramEnd"/>
      <w:r>
        <w:t xml:space="preserve"> OF CONTROL IS TO ALSOC ONTROL FOR EXPECTANCY EFFECTS, DEMAND CHARACTERISTICS ETC….</w:t>
      </w:r>
    </w:p>
  </w:comment>
  <w:comment w:id="33" w:author="תומר עוז" w:date="2020-11-01T11:14:00Z" w:initials="תע">
    <w:p w14:paraId="2573C275" w14:textId="31F70EFD" w:rsidR="00C243B3" w:rsidRDefault="00C243B3">
      <w:pPr>
        <w:pStyle w:val="CommentText"/>
      </w:pPr>
      <w:r>
        <w:rPr>
          <w:rStyle w:val="CommentReference"/>
        </w:rPr>
        <w:annotationRef/>
      </w:r>
      <w:r w:rsidR="00B87BE1">
        <w:rPr>
          <w:rStyle w:val="CommentReference"/>
        </w:rPr>
        <w:t>No problem this idea will be taken care of by a general cross tasks intro (highlighted in yellow)</w:t>
      </w:r>
    </w:p>
  </w:comment>
  <w:comment w:id="59" w:author="עמית ברנשטיין" w:date="2020-10-08T09:57:00Z" w:initials="עב">
    <w:p w14:paraId="5154B189" w14:textId="21BA23D0" w:rsidR="00501AB6" w:rsidRDefault="00501AB6">
      <w:pPr>
        <w:pStyle w:val="CommentText"/>
      </w:pPr>
      <w:r>
        <w:rPr>
          <w:rStyle w:val="CommentReference"/>
        </w:rPr>
        <w:annotationRef/>
      </w:r>
      <w:r>
        <w:t>WE CAN DISCUS IF WE WILL STILL USE THIS LANGHUAER. I’M NOT SURE WE SHOULD…</w:t>
      </w:r>
    </w:p>
  </w:comment>
  <w:comment w:id="66" w:author="עמית ברנשטיין" w:date="2020-10-08T09:58:00Z" w:initials="עב">
    <w:p w14:paraId="7CFCB282" w14:textId="0C681491" w:rsidR="00501AB6" w:rsidRDefault="00501AB6">
      <w:pPr>
        <w:pStyle w:val="CommentText"/>
      </w:pPr>
      <w:r>
        <w:rPr>
          <w:rStyle w:val="CommentReference"/>
        </w:rPr>
        <w:annotationRef/>
      </w:r>
      <w:r>
        <w:t xml:space="preserve">AS WE DISCUSSED, I DON’T KNOW ABOUT THIS? </w:t>
      </w:r>
      <w:proofErr w:type="gramStart"/>
      <w:r>
        <w:t>LETS</w:t>
      </w:r>
      <w:proofErr w:type="gramEnd"/>
      <w:r>
        <w:t xml:space="preserve"> DISCUSS VERBAL LABELING? </w:t>
      </w:r>
    </w:p>
  </w:comment>
  <w:comment w:id="71" w:author="עומר דר" w:date="2020-11-16T18:38:00Z" w:initials="עד">
    <w:p w14:paraId="26B1FA2E" w14:textId="2AAF1B78" w:rsidR="004A0A1A" w:rsidRDefault="004A0A1A" w:rsidP="004A0A1A">
      <w:pPr>
        <w:pStyle w:val="CommentText"/>
        <w:jc w:val="right"/>
      </w:pPr>
      <w:r>
        <w:rPr>
          <w:rStyle w:val="CommentReference"/>
        </w:rPr>
        <w:annotationRef/>
      </w:r>
      <w:r>
        <w:t xml:space="preserve">Decentering from the breath might confuse novices – </w:t>
      </w:r>
    </w:p>
    <w:p w14:paraId="4C7C4F8F" w14:textId="77777777" w:rsidR="004A0A1A" w:rsidRDefault="004A0A1A" w:rsidP="004A0A1A">
      <w:pPr>
        <w:pStyle w:val="CommentText"/>
        <w:jc w:val="right"/>
      </w:pPr>
      <w:r>
        <w:t>We want them in FA to use the breath as a stable anchor,</w:t>
      </w:r>
    </w:p>
    <w:p w14:paraId="6E4A6680" w14:textId="77777777" w:rsidR="004A0A1A" w:rsidRDefault="004A0A1A" w:rsidP="004A0A1A">
      <w:pPr>
        <w:pStyle w:val="CommentText"/>
        <w:jc w:val="right"/>
      </w:pPr>
      <w:r>
        <w:t xml:space="preserve">And maybe </w:t>
      </w:r>
      <w:proofErr w:type="gramStart"/>
      <w:r>
        <w:t>it’s</w:t>
      </w:r>
      <w:proofErr w:type="gramEnd"/>
      <w:r>
        <w:t xml:space="preserve"> too abstract / make things complicated.</w:t>
      </w:r>
    </w:p>
    <w:p w14:paraId="368EE207" w14:textId="472A27AB" w:rsidR="004A0A1A" w:rsidRPr="004A0A1A" w:rsidRDefault="004A0A1A" w:rsidP="004A0A1A">
      <w:pPr>
        <w:pStyle w:val="CommentText"/>
        <w:jc w:val="right"/>
      </w:pPr>
      <w:r>
        <w:t xml:space="preserve">We only want them to decenter from their own thoughts and the STP? </w:t>
      </w:r>
    </w:p>
  </w:comment>
  <w:comment w:id="181" w:author="עמית ברנשטיין" w:date="2020-10-08T12:14:00Z" w:initials="עב">
    <w:p w14:paraId="66572938" w14:textId="4E430000" w:rsidR="001E490B" w:rsidRDefault="001E490B">
      <w:pPr>
        <w:pStyle w:val="CommentText"/>
      </w:pPr>
      <w:r>
        <w:rPr>
          <w:rStyle w:val="CommentReference"/>
        </w:rPr>
        <w:annotationRef/>
      </w:r>
      <w:r>
        <w:t>DON’T TDO THIS. AGAIN, SEE NOTE ABOVE ABOU EEXPETANCIES.</w:t>
      </w:r>
    </w:p>
  </w:comment>
  <w:comment w:id="202" w:author="עמית ברנשטיין" w:date="2020-10-08T12:14:00Z" w:initials="עב">
    <w:p w14:paraId="7B63E7FF" w14:textId="35344F9B" w:rsidR="001E490B" w:rsidRDefault="001E490B">
      <w:pPr>
        <w:pStyle w:val="CommentText"/>
      </w:pPr>
      <w:r>
        <w:rPr>
          <w:rStyle w:val="CommentReference"/>
        </w:rPr>
        <w:annotationRef/>
      </w:r>
      <w:r>
        <w:t>OK B UT OJNLY IF IDNTICAL WRODING IN ABOVE FOCED ATTENTION ON BREATH EXERCISE/PRACTICE</w:t>
      </w:r>
    </w:p>
  </w:comment>
  <w:comment w:id="224" w:author="עמית ברנשטיין" w:date="2020-10-08T12:15:00Z" w:initials="עב">
    <w:p w14:paraId="627E2FAE" w14:textId="77777777" w:rsidR="006D7A06" w:rsidRDefault="001E490B" w:rsidP="001E490B">
      <w:pPr>
        <w:pStyle w:val="CommentText"/>
        <w:bidi w:val="0"/>
        <w:jc w:val="right"/>
        <w:rPr>
          <w:rtl/>
        </w:rPr>
      </w:pPr>
      <w:r>
        <w:rPr>
          <w:rStyle w:val="CommentReference"/>
        </w:rPr>
        <w:annotationRef/>
      </w:r>
      <w:r>
        <w:t xml:space="preserve">AS WE DISCUSED. </w:t>
      </w:r>
    </w:p>
    <w:p w14:paraId="5CF35A6E" w14:textId="10745F90" w:rsidR="006D7A06" w:rsidRDefault="001E490B" w:rsidP="006D7A06">
      <w:pPr>
        <w:pStyle w:val="CommentText"/>
        <w:bidi w:val="0"/>
        <w:jc w:val="right"/>
      </w:pPr>
      <w:r>
        <w:t>FIRST INSTRUCT ABOUT HOW TO ATTEND TO</w:t>
      </w:r>
      <w:r w:rsidR="006D7A06">
        <w:t xml:space="preserve"> </w:t>
      </w:r>
      <w:proofErr w:type="spellStart"/>
      <w:r w:rsidR="006D7A06">
        <w:t>stp</w:t>
      </w:r>
      <w:proofErr w:type="spellEnd"/>
      <w:r w:rsidR="006D7A06">
        <w:t xml:space="preserve"> </w:t>
      </w:r>
      <w:proofErr w:type="gramStart"/>
      <w:r>
        <w:t>THOUGHT.</w:t>
      </w:r>
      <w:r w:rsidR="006D7A06">
        <w:t>(</w:t>
      </w:r>
      <w:proofErr w:type="gramEnd"/>
      <w:r w:rsidR="006D7A06">
        <w:t>V)</w:t>
      </w:r>
      <w:r>
        <w:t xml:space="preserve"> AND THEN HOW TO DISENGAGE ATTENTION AND DIRECT ATTENTION BACK TO BREATH </w:t>
      </w:r>
      <w:r w:rsidRPr="006D7A06">
        <w:rPr>
          <w:highlight w:val="green"/>
        </w:rPr>
        <w:t>AND PRESS BUTTON</w:t>
      </w:r>
      <w:r>
        <w:t xml:space="preserve"> WHEN YOU NOTIE INHALATION AND EXHALATION. </w:t>
      </w:r>
    </w:p>
    <w:p w14:paraId="32DEC4AD" w14:textId="0F19698F" w:rsidR="001E490B" w:rsidRDefault="001E490B" w:rsidP="006D7A06">
      <w:pPr>
        <w:pStyle w:val="CommentText"/>
        <w:bidi w:val="0"/>
        <w:jc w:val="right"/>
      </w:pPr>
      <w:r>
        <w:t>THEN AFTER THAT, ALSO EXPLAIN ABOUT IF YOR ATTENION WANDERS</w:t>
      </w:r>
      <w:proofErr w:type="gramStart"/>
      <w:r>
        <w:t>….DON’T</w:t>
      </w:r>
      <w:proofErr w:type="gramEnd"/>
      <w:r>
        <w:t xml:space="preserve"> MIX UP THE SIMUALTED THOUGHTS WITH OTHER EXPERINCES THAT DISTRACT A PERSON. CALL ME IF YOU DON’T UDNERSATND. </w:t>
      </w:r>
    </w:p>
  </w:comment>
  <w:comment w:id="235" w:author="עמית ברנשטיין" w:date="2020-10-08T12:17:00Z" w:initials="עב">
    <w:p w14:paraId="2D5DA182" w14:textId="4E8C656C" w:rsidR="00AD6A98" w:rsidRDefault="00AD6A98">
      <w:pPr>
        <w:pStyle w:val="CommentText"/>
      </w:pPr>
      <w:r>
        <w:rPr>
          <w:rStyle w:val="CommentReference"/>
        </w:rPr>
        <w:annotationRef/>
      </w:r>
      <w:r>
        <w:t xml:space="preserve">I DO NOT KJNOW IF WANT TO USE VERBAL LABELING IN RESPONSE TO SIMULATED THOUGHTS OR OTHER EXPERINCES. I AM NOT SURE. I WOULD LIKE TO CREATE A SCRIPT WITH AND WITHOUT SUCH LABELS. THEN </w:t>
      </w:r>
      <w:proofErr w:type="gramStart"/>
      <w:r>
        <w:t>LETS</w:t>
      </w:r>
      <w:proofErr w:type="gramEnd"/>
      <w:r>
        <w:t xml:space="preserve"> CONSULT WITH 2-3 FOLKS ON THIS ISSUE.</w:t>
      </w:r>
    </w:p>
  </w:comment>
  <w:comment w:id="284" w:author="עמית ברנשטיין" w:date="2020-10-08T12:18:00Z" w:initials="עב">
    <w:p w14:paraId="233A717F" w14:textId="59E3F351" w:rsidR="00AD6A98" w:rsidRDefault="00AD6A98">
      <w:pPr>
        <w:pStyle w:val="CommentText"/>
      </w:pPr>
      <w:r>
        <w:rPr>
          <w:rStyle w:val="CommentReference"/>
        </w:rPr>
        <w:annotationRef/>
      </w:r>
      <w:r>
        <w:t>WHERE IS INSTRUCTIONS FOR THE TASK OR PTESTING/PRACTICE?</w:t>
      </w:r>
    </w:p>
  </w:comment>
  <w:comment w:id="281" w:author="עמית ברנשטיין" w:date="2020-10-08T12:18:00Z" w:initials="עב">
    <w:p w14:paraId="7B1BC576" w14:textId="27B9F00A" w:rsidR="00AD6A98" w:rsidRDefault="00AD6A98">
      <w:pPr>
        <w:pStyle w:val="CommentText"/>
      </w:pPr>
      <w:r>
        <w:rPr>
          <w:rStyle w:val="CommentReference"/>
        </w:rPr>
        <w:annotationRef/>
      </w:r>
      <w:r>
        <w:t>I AM CONFUSED BY THIS – WHY IS THI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9D29C6" w15:done="0"/>
  <w15:commentEx w15:paraId="6CDED4A8" w15:paraIdParent="0A9D29C6" w15:done="0"/>
  <w15:commentEx w15:paraId="0C9B7FF9" w15:done="0"/>
  <w15:commentEx w15:paraId="26F413FB" w15:done="0"/>
  <w15:commentEx w15:paraId="428D15F8" w15:paraIdParent="26F413FB" w15:done="0"/>
  <w15:commentEx w15:paraId="5F8812A0" w15:done="0"/>
  <w15:commentEx w15:paraId="4E64878B" w15:paraIdParent="5F8812A0" w15:done="0"/>
  <w15:commentEx w15:paraId="5CEE3653" w15:done="0"/>
  <w15:commentEx w15:paraId="2573C275" w15:paraIdParent="5CEE3653" w15:done="0"/>
  <w15:commentEx w15:paraId="5154B189" w15:done="0"/>
  <w15:commentEx w15:paraId="7CFCB282" w15:done="0"/>
  <w15:commentEx w15:paraId="368EE207" w15:done="0"/>
  <w15:commentEx w15:paraId="66572938" w15:done="0"/>
  <w15:commentEx w15:paraId="7B63E7FF" w15:done="0"/>
  <w15:commentEx w15:paraId="32DEC4AD" w15:done="0"/>
  <w15:commentEx w15:paraId="2D5DA182" w15:done="0"/>
  <w15:commentEx w15:paraId="233A717F" w15:done="0"/>
  <w15:commentEx w15:paraId="7B1BC5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95F1A" w16cex:dateUtc="2020-10-08T06:49:00Z"/>
  <w16cex:commentExtensible w16cex:durableId="2349162B" w16cex:dateUtc="2020-11-01T09:10:00Z"/>
  <w16cex:commentExtensible w16cex:durableId="23295F50" w16cex:dateUtc="2020-10-08T06:50:00Z"/>
  <w16cex:commentExtensible w16cex:durableId="23295F3C" w16cex:dateUtc="2020-10-08T06:49:00Z"/>
  <w16cex:commentExtensible w16cex:durableId="234916A3" w16cex:dateUtc="2020-11-01T09:12:00Z"/>
  <w16cex:commentExtensible w16cex:durableId="232960D8" w16cex:dateUtc="2020-10-08T06:56:00Z"/>
  <w16cex:commentExtensible w16cex:durableId="234916DD" w16cex:dateUtc="2020-11-01T09:13:00Z"/>
  <w16cex:commentExtensible w16cex:durableId="232960E5" w16cex:dateUtc="2020-10-08T06:56:00Z"/>
  <w16cex:commentExtensible w16cex:durableId="23491704" w16cex:dateUtc="2020-11-01T09:14:00Z"/>
  <w16cex:commentExtensible w16cex:durableId="23296126" w16cex:dateUtc="2020-10-08T06:57:00Z"/>
  <w16cex:commentExtensible w16cex:durableId="23296150" w16cex:dateUtc="2020-10-08T06:58:00Z"/>
  <w16cex:commentExtensible w16cex:durableId="235D45BB" w16cex:dateUtc="2020-11-16T16:38:00Z"/>
  <w16cex:commentExtensible w16cex:durableId="23298127" w16cex:dateUtc="2020-10-08T09:14:00Z"/>
  <w16cex:commentExtensible w16cex:durableId="23298138" w16cex:dateUtc="2020-10-08T09:14:00Z"/>
  <w16cex:commentExtensible w16cex:durableId="23298170" w16cex:dateUtc="2020-10-08T09:15:00Z"/>
  <w16cex:commentExtensible w16cex:durableId="232981DB" w16cex:dateUtc="2020-10-08T09:17:00Z"/>
  <w16cex:commentExtensible w16cex:durableId="23298225" w16cex:dateUtc="2020-10-08T09:18:00Z"/>
  <w16cex:commentExtensible w16cex:durableId="23298214" w16cex:dateUtc="2020-10-08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9D29C6" w16cid:durableId="23295F1A"/>
  <w16cid:commentId w16cid:paraId="6CDED4A8" w16cid:durableId="2349162B"/>
  <w16cid:commentId w16cid:paraId="0C9B7FF9" w16cid:durableId="23295F50"/>
  <w16cid:commentId w16cid:paraId="26F413FB" w16cid:durableId="23295F3C"/>
  <w16cid:commentId w16cid:paraId="428D15F8" w16cid:durableId="234916A3"/>
  <w16cid:commentId w16cid:paraId="5F8812A0" w16cid:durableId="232960D8"/>
  <w16cid:commentId w16cid:paraId="4E64878B" w16cid:durableId="234916DD"/>
  <w16cid:commentId w16cid:paraId="5CEE3653" w16cid:durableId="232960E5"/>
  <w16cid:commentId w16cid:paraId="2573C275" w16cid:durableId="23491704"/>
  <w16cid:commentId w16cid:paraId="5154B189" w16cid:durableId="23296126"/>
  <w16cid:commentId w16cid:paraId="7CFCB282" w16cid:durableId="23296150"/>
  <w16cid:commentId w16cid:paraId="368EE207" w16cid:durableId="235D45BB"/>
  <w16cid:commentId w16cid:paraId="66572938" w16cid:durableId="23298127"/>
  <w16cid:commentId w16cid:paraId="7B63E7FF" w16cid:durableId="23298138"/>
  <w16cid:commentId w16cid:paraId="32DEC4AD" w16cid:durableId="23298170"/>
  <w16cid:commentId w16cid:paraId="2D5DA182" w16cid:durableId="232981DB"/>
  <w16cid:commentId w16cid:paraId="233A717F" w16cid:durableId="23298225"/>
  <w16cid:commentId w16cid:paraId="7B1BC576" w16cid:durableId="232982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DE5F26" w14:textId="77777777" w:rsidR="00CD5B4D" w:rsidRDefault="00CD5B4D" w:rsidP="00127A73">
      <w:pPr>
        <w:spacing w:after="0" w:line="240" w:lineRule="auto"/>
      </w:pPr>
      <w:r>
        <w:separator/>
      </w:r>
    </w:p>
  </w:endnote>
  <w:endnote w:type="continuationSeparator" w:id="0">
    <w:p w14:paraId="514C2628" w14:textId="77777777" w:rsidR="00CD5B4D" w:rsidRDefault="00CD5B4D"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8D02CD" w14:textId="77777777" w:rsidR="000240B3" w:rsidRDefault="00024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CF817E" w14:textId="77777777" w:rsidR="000240B3" w:rsidRDefault="000240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9C5B89" w14:textId="77777777" w:rsidR="000240B3" w:rsidRDefault="00024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04B1E0" w14:textId="77777777" w:rsidR="00CD5B4D" w:rsidRDefault="00CD5B4D" w:rsidP="00127A73">
      <w:pPr>
        <w:spacing w:after="0" w:line="240" w:lineRule="auto"/>
      </w:pPr>
      <w:r>
        <w:separator/>
      </w:r>
    </w:p>
  </w:footnote>
  <w:footnote w:type="continuationSeparator" w:id="0">
    <w:p w14:paraId="3AC4B2E3" w14:textId="77777777" w:rsidR="00CD5B4D" w:rsidRDefault="00CD5B4D"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A941E8" w14:textId="77777777" w:rsidR="000240B3" w:rsidRDefault="000240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D9E51" w14:textId="77777777" w:rsidR="000240B3" w:rsidRDefault="000240B3" w:rsidP="006859EF">
    <w:pPr>
      <w:pStyle w:val="Header"/>
    </w:pPr>
    <w:r>
      <w:t xml:space="preserve">Yuval </w:t>
    </w:r>
    <w:proofErr w:type="spellStart"/>
    <w:r>
      <w:t>Hadash</w:t>
    </w:r>
    <w:proofErr w:type="spellEnd"/>
    <w:r>
      <w:tab/>
    </w:r>
    <w:r>
      <w:tab/>
    </w:r>
    <w:r w:rsidR="006859EF">
      <w:t>14/4/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BB157B" w14:textId="77777777" w:rsidR="000240B3" w:rsidRDefault="000240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תומר עוז">
    <w15:presenceInfo w15:providerId="None" w15:userId="תומר עוז"/>
  </w15:person>
  <w15:person w15:author="עמית ברנשטיין">
    <w15:presenceInfo w15:providerId="None" w15:userId="עמית ברנשטיין"/>
  </w15:person>
  <w15:person w15:author="עומר דר">
    <w15:presenceInfo w15:providerId="None" w15:userId="עומר דר"/>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sBYAx/Hx5y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145"/>
    <w:rsid w:val="0001157C"/>
    <w:rsid w:val="0001188A"/>
    <w:rsid w:val="00011B85"/>
    <w:rsid w:val="0001207E"/>
    <w:rsid w:val="000120B7"/>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72DF"/>
    <w:rsid w:val="00027F84"/>
    <w:rsid w:val="00030867"/>
    <w:rsid w:val="00030BA9"/>
    <w:rsid w:val="00031526"/>
    <w:rsid w:val="00031B28"/>
    <w:rsid w:val="00032887"/>
    <w:rsid w:val="00033444"/>
    <w:rsid w:val="00033880"/>
    <w:rsid w:val="0003392D"/>
    <w:rsid w:val="000347D4"/>
    <w:rsid w:val="00034A07"/>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E3"/>
    <w:rsid w:val="000D5996"/>
    <w:rsid w:val="000D6A14"/>
    <w:rsid w:val="000D6C6C"/>
    <w:rsid w:val="000D6D41"/>
    <w:rsid w:val="000D71A1"/>
    <w:rsid w:val="000D79CD"/>
    <w:rsid w:val="000E0BB7"/>
    <w:rsid w:val="000E1086"/>
    <w:rsid w:val="000E12C5"/>
    <w:rsid w:val="000E12CA"/>
    <w:rsid w:val="000E1316"/>
    <w:rsid w:val="000E160C"/>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50B"/>
    <w:rsid w:val="00294817"/>
    <w:rsid w:val="00294EF8"/>
    <w:rsid w:val="00296BB4"/>
    <w:rsid w:val="00297433"/>
    <w:rsid w:val="002A0154"/>
    <w:rsid w:val="002A0785"/>
    <w:rsid w:val="002A186D"/>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BD"/>
    <w:rsid w:val="003D7D20"/>
    <w:rsid w:val="003D7FE4"/>
    <w:rsid w:val="003E0282"/>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F75"/>
    <w:rsid w:val="00555C56"/>
    <w:rsid w:val="00555FA1"/>
    <w:rsid w:val="00556021"/>
    <w:rsid w:val="005567D3"/>
    <w:rsid w:val="005573C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20C8"/>
    <w:rsid w:val="00852150"/>
    <w:rsid w:val="00852718"/>
    <w:rsid w:val="00852C48"/>
    <w:rsid w:val="008536A6"/>
    <w:rsid w:val="00853F66"/>
    <w:rsid w:val="0085408D"/>
    <w:rsid w:val="0085419F"/>
    <w:rsid w:val="0085624C"/>
    <w:rsid w:val="0085631F"/>
    <w:rsid w:val="00856E82"/>
    <w:rsid w:val="00857E75"/>
    <w:rsid w:val="008605E8"/>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4542"/>
    <w:rsid w:val="00A149F0"/>
    <w:rsid w:val="00A14EEE"/>
    <w:rsid w:val="00A15864"/>
    <w:rsid w:val="00A15876"/>
    <w:rsid w:val="00A1593D"/>
    <w:rsid w:val="00A15D95"/>
    <w:rsid w:val="00A15D98"/>
    <w:rsid w:val="00A15DA8"/>
    <w:rsid w:val="00A16483"/>
    <w:rsid w:val="00A17853"/>
    <w:rsid w:val="00A178C7"/>
    <w:rsid w:val="00A17A5C"/>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EAC"/>
    <w:rsid w:val="00A520BD"/>
    <w:rsid w:val="00A52945"/>
    <w:rsid w:val="00A52AA5"/>
    <w:rsid w:val="00A53F15"/>
    <w:rsid w:val="00A544E7"/>
    <w:rsid w:val="00A547AC"/>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65A3"/>
    <w:rsid w:val="00A87780"/>
    <w:rsid w:val="00A912E8"/>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5013"/>
    <w:rsid w:val="00B15E83"/>
    <w:rsid w:val="00B168A1"/>
    <w:rsid w:val="00B16B18"/>
    <w:rsid w:val="00B1701E"/>
    <w:rsid w:val="00B171B8"/>
    <w:rsid w:val="00B20778"/>
    <w:rsid w:val="00B213FD"/>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5473"/>
    <w:rsid w:val="00BA5850"/>
    <w:rsid w:val="00BA6826"/>
    <w:rsid w:val="00BA7F37"/>
    <w:rsid w:val="00BB0801"/>
    <w:rsid w:val="00BB0A19"/>
    <w:rsid w:val="00BB0BB8"/>
    <w:rsid w:val="00BB1779"/>
    <w:rsid w:val="00BB19E7"/>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970"/>
    <w:rsid w:val="00EC2F67"/>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E26"/>
    <w:rsid w:val="00F41F82"/>
    <w:rsid w:val="00F42CE7"/>
    <w:rsid w:val="00F432F6"/>
    <w:rsid w:val="00F433DE"/>
    <w:rsid w:val="00F435FF"/>
    <w:rsid w:val="00F44733"/>
    <w:rsid w:val="00F44D52"/>
    <w:rsid w:val="00F45069"/>
    <w:rsid w:val="00F4595A"/>
    <w:rsid w:val="00F45984"/>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Pages>
  <Words>1888</Words>
  <Characters>10766</Characters>
  <Application>Microsoft Office Word</Application>
  <DocSecurity>0</DocSecurity>
  <Lines>89</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עומר דר</cp:lastModifiedBy>
  <cp:revision>20</cp:revision>
  <cp:lastPrinted>2013-06-27T15:23:00Z</cp:lastPrinted>
  <dcterms:created xsi:type="dcterms:W3CDTF">2020-10-08T06:48:00Z</dcterms:created>
  <dcterms:modified xsi:type="dcterms:W3CDTF">2020-11-16T17:44:00Z</dcterms:modified>
</cp:coreProperties>
</file>